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E3EC85" w14:textId="77777777" w:rsidR="007B2FFB" w:rsidRPr="00A610E0" w:rsidRDefault="007B2FFB">
      <w:pPr>
        <w:rPr>
          <w:rStyle w:val="JenisArtikel"/>
          <w:lang w:val="de-DE"/>
        </w:rPr>
      </w:pPr>
      <w:r w:rsidRPr="00A610E0">
        <w:rPr>
          <w:rStyle w:val="JenisArtikel"/>
          <w:lang w:val="de-DE"/>
        </w:rPr>
        <w:t>LAPORAN KASUS</w:t>
      </w:r>
    </w:p>
    <w:sdt>
      <w:sdtPr>
        <w:rPr>
          <w:rStyle w:val="JudulArtikel"/>
        </w:rPr>
        <w:alias w:val="Judul Artikel"/>
        <w:tag w:val="Judul Artikel"/>
        <w:id w:val="-1380013463"/>
        <w:lock w:val="sdtLocked"/>
        <w:placeholder>
          <w:docPart w:val="3F9DCC2FE6434DB7B287C5B7E31F2826"/>
        </w:placeholder>
        <w:showingPlcHdr/>
      </w:sdtPr>
      <w:sdtEndPr>
        <w:rPr>
          <w:rStyle w:val="DefaultParagraphFont"/>
          <w:rFonts w:ascii="Calibri" w:hAnsi="Calibri"/>
          <w:b w:val="0"/>
          <w:sz w:val="22"/>
        </w:rPr>
      </w:sdtEndPr>
      <w:sdtContent>
        <w:p w14:paraId="7CF55519" w14:textId="77777777" w:rsidR="00DA3705" w:rsidRPr="00072D1F" w:rsidRDefault="002B5590" w:rsidP="000B0FE8">
          <w:pPr>
            <w:jc w:val="both"/>
            <w:rPr>
              <w:rStyle w:val="JudulArtikel"/>
            </w:rPr>
          </w:pPr>
          <w:r w:rsidRPr="00E65152">
            <w:rPr>
              <w:rStyle w:val="PlaceholderText"/>
              <w:rFonts w:ascii="Arial" w:hAnsi="Arial" w:cs="Arial"/>
              <w:b/>
              <w:color w:val="7F7F7F" w:themeColor="text1" w:themeTint="80"/>
              <w:sz w:val="28"/>
              <w:szCs w:val="28"/>
            </w:rPr>
            <w:t>Copy dan paste-kan judul artikel di kolom ini. Judul maksimal terdiri atas 14 kata (dalam bahasa Indonesia) atau 12 kata (dalam bahasa Inggris). Akhir judul tidak perlu diberikan tanda titik [.].</w:t>
          </w:r>
        </w:p>
      </w:sdtContent>
    </w:sdt>
    <w:sdt>
      <w:sdtPr>
        <w:rPr>
          <w:rStyle w:val="NamaPenulis"/>
        </w:rPr>
        <w:alias w:val="Nama Penulis"/>
        <w:tag w:val="Nama Penulis"/>
        <w:id w:val="300275964"/>
        <w:lock w:val="sdtLocked"/>
        <w:placeholder>
          <w:docPart w:val="DE8CD42385B046BDB4E11F19F22A3B5F"/>
        </w:placeholder>
        <w:showingPlcHdr/>
      </w:sdtPr>
      <w:sdtEndPr>
        <w:rPr>
          <w:rStyle w:val="DefaultParagraphFont"/>
          <w:sz w:val="22"/>
        </w:rPr>
      </w:sdtEndPr>
      <w:sdtContent>
        <w:p w14:paraId="6ACE956B" w14:textId="77777777" w:rsidR="00853A4E" w:rsidRPr="00072D1F" w:rsidRDefault="002B5590" w:rsidP="000B0FE8">
          <w:pPr>
            <w:jc w:val="both"/>
          </w:pPr>
          <w:r w:rsidRPr="00E65152">
            <w:rPr>
              <w:rStyle w:val="NamaPenulis"/>
              <w:color w:val="7F7F7F" w:themeColor="text1" w:themeTint="80"/>
              <w:sz w:val="24"/>
              <w:szCs w:val="24"/>
            </w:rPr>
            <w:t xml:space="preserve">Copy dan paste-kan nama penulis di kolom ini. Nama penulis yang dituliskan adalah nama penulis yang sesuai dengan nama publikasi sebelumnya yang pernah ada. Antara nama penulis dipisahkan oleh tanda koma [,]. Nomor urut afiliasi diberikan dengan format Superscript di akhir setiap nama penulis, jika terdapat penulis yang </w:t>
          </w:r>
          <w:r w:rsidR="00F12E64" w:rsidRPr="00E65152">
            <w:rPr>
              <w:rStyle w:val="NamaPenulis"/>
              <w:color w:val="7F7F7F" w:themeColor="text1" w:themeTint="80"/>
              <w:sz w:val="24"/>
              <w:szCs w:val="24"/>
            </w:rPr>
            <w:t>berbeda afiliasi</w:t>
          </w:r>
          <w:r w:rsidRPr="00E65152">
            <w:rPr>
              <w:rStyle w:val="NamaPenulis"/>
              <w:color w:val="7F7F7F" w:themeColor="text1" w:themeTint="80"/>
              <w:sz w:val="24"/>
              <w:szCs w:val="24"/>
            </w:rPr>
            <w:t>. Akhir nama penulis tidak perlu diberikan tanda titik [.]</w:t>
          </w:r>
        </w:p>
      </w:sdtContent>
    </w:sdt>
    <w:sdt>
      <w:sdtPr>
        <w:rPr>
          <w:rStyle w:val="AfiliasiPenulis"/>
        </w:rPr>
        <w:alias w:val="Afiliasi Penulis"/>
        <w:tag w:val="Afiliasi Penulis"/>
        <w:id w:val="1033693882"/>
        <w:lock w:val="sdtLocked"/>
        <w:placeholder>
          <w:docPart w:val="A3602B6938F04E24958A758F76435770"/>
        </w:placeholder>
        <w:showingPlcHdr/>
      </w:sdtPr>
      <w:sdtEndPr>
        <w:rPr>
          <w:rStyle w:val="DefaultParagraphFont"/>
          <w:i w:val="0"/>
          <w:color w:val="auto"/>
        </w:rPr>
      </w:sdtEndPr>
      <w:sdtContent>
        <w:p w14:paraId="12472C06" w14:textId="77777777" w:rsidR="00FF4382" w:rsidRPr="00072D1F" w:rsidRDefault="001553F6" w:rsidP="000B0FE8">
          <w:pPr>
            <w:jc w:val="both"/>
          </w:pPr>
          <w:r w:rsidRPr="00E65152">
            <w:rPr>
              <w:rStyle w:val="AfiliasiPenulis"/>
              <w:color w:val="7F7F7F" w:themeColor="text1" w:themeTint="80"/>
            </w:rPr>
            <w:t xml:space="preserve">Copy dan paste-kan afiliasi penulis di kolom ini. </w:t>
          </w:r>
          <w:r w:rsidR="00812308" w:rsidRPr="00E65152">
            <w:rPr>
              <w:rStyle w:val="AfiliasiPenulis"/>
              <w:color w:val="7F7F7F" w:themeColor="text1" w:themeTint="80"/>
            </w:rPr>
            <w:t>Afiliasi penulis ditulis secara berurutan sesuai urutan nomor afiliasi pada nama penulis. Afiliasi penulis ditulis lengkap</w:t>
          </w:r>
          <w:r w:rsidRPr="00E65152">
            <w:rPr>
              <w:rStyle w:val="AfiliasiPenulis"/>
              <w:color w:val="7F7F7F" w:themeColor="text1" w:themeTint="80"/>
            </w:rPr>
            <w:t>. Antar afiliasi dipisahkan oleh tanda titik koma [;]</w:t>
          </w:r>
          <w:r w:rsidR="00812308" w:rsidRPr="00E65152">
            <w:rPr>
              <w:rStyle w:val="AfiliasiPenulis"/>
              <w:color w:val="7F7F7F" w:themeColor="text1" w:themeTint="80"/>
            </w:rPr>
            <w:t>. Nomor urut afiliasi dit</w:t>
          </w:r>
          <w:r w:rsidR="00E65152" w:rsidRPr="00E65152">
            <w:rPr>
              <w:rStyle w:val="AfiliasiPenulis"/>
              <w:color w:val="7F7F7F" w:themeColor="text1" w:themeTint="80"/>
            </w:rPr>
            <w:t>uliskan di awal setiap afiliasi</w:t>
          </w:r>
          <w:r w:rsidR="00E65152" w:rsidRPr="00A610E0">
            <w:rPr>
              <w:rStyle w:val="AfiliasiPenulis"/>
              <w:color w:val="7F7F7F" w:themeColor="text1" w:themeTint="80"/>
            </w:rPr>
            <w:t>.</w:t>
          </w:r>
          <w:r w:rsidR="00E65152" w:rsidRPr="00E65152">
            <w:rPr>
              <w:rStyle w:val="AfiliasiPenulis"/>
              <w:color w:val="7F7F7F" w:themeColor="text1" w:themeTint="80"/>
            </w:rPr>
            <w:t xml:space="preserve"> C</w:t>
          </w:r>
          <w:r w:rsidR="00812308" w:rsidRPr="00E65152">
            <w:rPr>
              <w:rStyle w:val="AfiliasiPenulis"/>
              <w:color w:val="7F7F7F" w:themeColor="text1" w:themeTint="80"/>
            </w:rPr>
            <w:t>ontoh: 1. Afiliasi pertama; 2. Afiliasi kedua; dst.</w:t>
          </w:r>
        </w:p>
      </w:sdtContent>
    </w:sdt>
    <w:p w14:paraId="4F70A949" w14:textId="77777777" w:rsidR="00CC6594" w:rsidRPr="00072D1F" w:rsidRDefault="00CC54DE" w:rsidP="000B0FE8">
      <w:pPr>
        <w:jc w:val="both"/>
      </w:pPr>
      <w:r w:rsidRPr="00CC54DE">
        <w:rPr>
          <w:rStyle w:val="AfiliasiPenulis"/>
          <w:b/>
        </w:rPr>
        <w:t>Korespondensi:</w:t>
      </w:r>
      <w:r w:rsidRPr="00F206FF">
        <w:rPr>
          <w:rStyle w:val="AfiliasiPenulis"/>
          <w:b/>
        </w:rPr>
        <w:t xml:space="preserve"> </w:t>
      </w:r>
      <w:sdt>
        <w:sdtPr>
          <w:rPr>
            <w:rStyle w:val="AfiliasiPenulis"/>
          </w:rPr>
          <w:alias w:val="Korespondensi Penulis"/>
          <w:tag w:val="Korespondensi Penulis"/>
          <w:id w:val="-1948761356"/>
          <w:lock w:val="sdtLocked"/>
          <w:placeholder>
            <w:docPart w:val="9DE6401602074F98910ADC84B274ACB8"/>
          </w:placeholder>
          <w:showingPlcHdr/>
        </w:sdtPr>
        <w:sdtEndPr>
          <w:rPr>
            <w:rStyle w:val="DefaultParagraphFont"/>
            <w:i w:val="0"/>
            <w:color w:val="auto"/>
          </w:rPr>
        </w:sdtEndPr>
        <w:sdtContent>
          <w:r w:rsidR="0033639C" w:rsidRPr="00E65152">
            <w:rPr>
              <w:rStyle w:val="AfiliasiPenulis"/>
              <w:color w:val="7F7F7F" w:themeColor="text1" w:themeTint="80"/>
            </w:rPr>
            <w:t>Copy dan paste-kan korespondensi penulis di kolom ini. Korespondensi terdiri atas: nama penulis yang ditunjuk sebagai koresponden; alamat email dan nomor HP/Telpon aktif yang dapat dihubungi.</w:t>
          </w:r>
        </w:sdtContent>
      </w:sdt>
    </w:p>
    <w:p w14:paraId="301B3DD2" w14:textId="77777777" w:rsidR="001553F6" w:rsidRPr="00072D1F" w:rsidRDefault="0033639C">
      <w:r w:rsidRPr="00072D1F">
        <w:rPr>
          <w:noProof/>
          <w:lang w:eastAsia="id-ID"/>
        </w:rPr>
        <mc:AlternateContent>
          <mc:Choice Requires="wps">
            <w:drawing>
              <wp:anchor distT="0" distB="0" distL="114300" distR="114300" simplePos="0" relativeHeight="251659264" behindDoc="0" locked="0" layoutInCell="1" allowOverlap="1" wp14:anchorId="0A8C86ED" wp14:editId="4C20E067">
                <wp:simplePos x="0" y="0"/>
                <wp:positionH relativeFrom="column">
                  <wp:posOffset>-1</wp:posOffset>
                </wp:positionH>
                <wp:positionV relativeFrom="paragraph">
                  <wp:posOffset>109855</wp:posOffset>
                </wp:positionV>
                <wp:extent cx="5686425" cy="0"/>
                <wp:effectExtent l="0" t="19050" r="47625" b="38100"/>
                <wp:wrapNone/>
                <wp:docPr id="1" name="Straight Connector 1"/>
                <wp:cNvGraphicFramePr/>
                <a:graphic xmlns:a="http://schemas.openxmlformats.org/drawingml/2006/main">
                  <a:graphicData uri="http://schemas.microsoft.com/office/word/2010/wordprocessingShape">
                    <wps:wsp>
                      <wps:cNvCnPr/>
                      <wps:spPr>
                        <a:xfrm>
                          <a:off x="0" y="0"/>
                          <a:ext cx="5686425" cy="0"/>
                        </a:xfrm>
                        <a:prstGeom prst="line">
                          <a:avLst/>
                        </a:prstGeom>
                        <a:ln w="57150" cmpd="tri"/>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2F3E882A"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8.65pt" to="447.7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" strokecolor="#70ad47 [3209]" strokeweight="4.5pt">
                <v:stroke linestyle="thickBetweenThin" joinstyle="miter"/>
              </v:line>
            </w:pict>
          </mc:Fallback>
        </mc:AlternateContent>
      </w:r>
    </w:p>
    <w:p w14:paraId="201F7523" w14:textId="77777777" w:rsidR="0033639C" w:rsidRPr="00072D1F" w:rsidRDefault="00C90A5A">
      <w:pPr>
        <w:rPr>
          <w:b/>
          <w:sz w:val="24"/>
        </w:rPr>
      </w:pPr>
      <w:r w:rsidRPr="00072D1F">
        <w:rPr>
          <w:b/>
          <w:sz w:val="24"/>
        </w:rPr>
        <w:t>Abstrak</w:t>
      </w:r>
    </w:p>
    <w:sdt>
      <w:sdtPr>
        <w:rPr>
          <w:rStyle w:val="AbstrakBahasaIndonesia"/>
        </w:rPr>
        <w:alias w:val="Abstrak (Bahasa Indonesia)"/>
        <w:tag w:val="Abstrak (Bahasa Indonesia)"/>
        <w:id w:val="-1616522062"/>
        <w:lock w:val="sdtLocked"/>
        <w:placeholder>
          <w:docPart w:val="910D7A3327EC40BB99B39A31EF376D92"/>
        </w:placeholder>
        <w:showingPlcHdr/>
      </w:sdtPr>
      <w:sdtEndPr>
        <w:rPr>
          <w:rStyle w:val="DefaultParagraphFont"/>
          <w:sz w:val="24"/>
        </w:rPr>
      </w:sdtEndPr>
      <w:sdtContent>
        <w:p w14:paraId="71DD7D01" w14:textId="77777777" w:rsidR="00C90A5A" w:rsidRPr="00072D1F" w:rsidRDefault="002B5590" w:rsidP="000B0FE8">
          <w:pPr>
            <w:jc w:val="both"/>
            <w:rPr>
              <w:sz w:val="24"/>
            </w:rPr>
          </w:pPr>
          <w:r w:rsidRPr="00E65152">
            <w:rPr>
              <w:rStyle w:val="AbstrakBahasaIndonesia"/>
              <w:color w:val="7F7F7F" w:themeColor="text1" w:themeTint="80"/>
            </w:rPr>
            <w:t xml:space="preserve">Copy dan paste-kan abstrak Bahasa Indonesia di kolom ini. Jumlah kata berkisar antara 150-200 kata. Mohon diperhatikan jumlah kata yang digunakan. Secara struktur, abstrak memuat tujuan, metode, hasil, dan kesimpulan. </w:t>
          </w:r>
          <w:r w:rsidRPr="00E65152">
            <w:rPr>
              <w:rFonts w:eastAsia="MS Mincho" w:cs="Calibri"/>
              <w:color w:val="7F7F7F" w:themeColor="text1" w:themeTint="80"/>
              <w:spacing w:val="-1"/>
              <w:lang w:eastAsia="ja-JP"/>
            </w:rPr>
            <w:t xml:space="preserve">Akronim dan singkatan harus didefinisikan di dalam abstrak. </w:t>
          </w:r>
          <w:r w:rsidRPr="00E65152">
            <w:rPr>
              <w:rStyle w:val="AbstrakBahasaIndonesia"/>
              <w:color w:val="7F7F7F" w:themeColor="text1" w:themeTint="80"/>
            </w:rPr>
            <w:t xml:space="preserve">Untuk keseragaman format, ikuti contoh sebagai berikut </w:t>
          </w:r>
          <w:r w:rsidRPr="00E65152">
            <w:rPr>
              <w:rStyle w:val="AbstrakBahasaIndonesia"/>
              <w:color w:val="7F7F7F" w:themeColor="text1" w:themeTint="80"/>
            </w:rPr>
            <w:sym w:font="Wingdings" w:char="F0E0"/>
          </w:r>
          <w:r w:rsidRPr="00E65152">
            <w:rPr>
              <w:rStyle w:val="AbstrakBahasaIndonesia"/>
              <w:color w:val="7F7F7F" w:themeColor="text1" w:themeTint="80"/>
            </w:rPr>
            <w:t xml:space="preserve"> </w:t>
          </w:r>
          <w:r w:rsidRPr="00E65152">
            <w:rPr>
              <w:rStyle w:val="AbstrakBahasaIndonesia"/>
              <w:b/>
              <w:color w:val="7F7F7F" w:themeColor="text1" w:themeTint="80"/>
            </w:rPr>
            <w:t xml:space="preserve">Tujuan: </w:t>
          </w:r>
          <w:r w:rsidRPr="00E65152">
            <w:rPr>
              <w:rStyle w:val="AbstrakBahasaIndonesia"/>
              <w:color w:val="7F7F7F" w:themeColor="text1" w:themeTint="80"/>
            </w:rPr>
            <w:t xml:space="preserve">Tujuan penelitian; </w:t>
          </w:r>
          <w:r w:rsidRPr="00E65152">
            <w:rPr>
              <w:rStyle w:val="AbstrakBahasaIndonesia"/>
              <w:b/>
              <w:color w:val="7F7F7F" w:themeColor="text1" w:themeTint="80"/>
            </w:rPr>
            <w:t>Metode:</w:t>
          </w:r>
          <w:r w:rsidRPr="00E65152">
            <w:rPr>
              <w:rStyle w:val="AbstrakBahasaIndonesia"/>
              <w:color w:val="7F7F7F" w:themeColor="text1" w:themeTint="80"/>
            </w:rPr>
            <w:t xml:space="preserve"> metode yang digunakan; </w:t>
          </w:r>
          <w:r w:rsidRPr="00E65152">
            <w:rPr>
              <w:rStyle w:val="AbstrakBahasaIndonesia"/>
              <w:b/>
              <w:color w:val="7F7F7F" w:themeColor="text1" w:themeTint="80"/>
            </w:rPr>
            <w:t>Hasil:</w:t>
          </w:r>
          <w:r w:rsidRPr="00E65152">
            <w:rPr>
              <w:rStyle w:val="AbstrakBahasaIndonesia"/>
              <w:color w:val="7F7F7F" w:themeColor="text1" w:themeTint="80"/>
            </w:rPr>
            <w:t xml:space="preserve"> hasil penelitian; </w:t>
          </w:r>
          <w:r w:rsidRPr="00E65152">
            <w:rPr>
              <w:rStyle w:val="AbstrakBahasaIndonesia"/>
              <w:b/>
              <w:color w:val="7F7F7F" w:themeColor="text1" w:themeTint="80"/>
            </w:rPr>
            <w:t>Kesimpulan:</w:t>
          </w:r>
          <w:r w:rsidRPr="00E65152">
            <w:rPr>
              <w:rStyle w:val="AbstrakBahasaIndonesia"/>
              <w:color w:val="7F7F7F" w:themeColor="text1" w:themeTint="80"/>
            </w:rPr>
            <w:t xml:space="preserve"> kesimpulan hasil penelitian.</w:t>
          </w:r>
        </w:p>
      </w:sdtContent>
    </w:sdt>
    <w:p w14:paraId="59117F88" w14:textId="77777777" w:rsidR="00C90A5A" w:rsidRPr="00072D1F" w:rsidRDefault="00EE6909" w:rsidP="000B0FE8">
      <w:pPr>
        <w:jc w:val="both"/>
        <w:rPr>
          <w:sz w:val="24"/>
        </w:rPr>
      </w:pPr>
      <w:r w:rsidRPr="00EE6909">
        <w:rPr>
          <w:rStyle w:val="KataKunciBahasaIndonesia"/>
          <w:b/>
          <w:lang w:val="it-IT"/>
        </w:rPr>
        <w:t>Kata kunci:</w:t>
      </w:r>
      <w:r>
        <w:rPr>
          <w:rStyle w:val="KataKunciBahasaIndonesia"/>
          <w:lang w:val="it-IT"/>
        </w:rPr>
        <w:t xml:space="preserve"> </w:t>
      </w:r>
      <w:sdt>
        <w:sdtPr>
          <w:rPr>
            <w:rStyle w:val="KataKunciBahasaIndonesia"/>
          </w:rPr>
          <w:alias w:val="Kata Kunci (Bahasa Indonesia)"/>
          <w:tag w:val="Kata Kunci (Bahasa Indonesia)"/>
          <w:id w:val="1474101691"/>
          <w:lock w:val="sdtLocked"/>
          <w:placeholder>
            <w:docPart w:val="D7D2F93999584622813004C611DB2478"/>
          </w:placeholder>
          <w:showingPlcHdr/>
        </w:sdtPr>
        <w:sdtEndPr>
          <w:rPr>
            <w:rStyle w:val="DefaultParagraphFont"/>
            <w:sz w:val="24"/>
          </w:rPr>
        </w:sdtEndPr>
        <w:sdtContent>
          <w:r w:rsidR="0016011B" w:rsidRPr="000B0FE8">
            <w:rPr>
              <w:rStyle w:val="PlaceholderText"/>
              <w:color w:val="7F7F7F" w:themeColor="text1" w:themeTint="80"/>
            </w:rPr>
            <w:t>Copy dan paste-kan kata kunci berbahasa Indonesia di kolom ini. Jumlah kata kunci disyaratkan antara 3-5 kata kunci. Antar kata kunci dipisahkan oleh tanda titik koma [;].</w:t>
          </w:r>
        </w:sdtContent>
      </w:sdt>
    </w:p>
    <w:p w14:paraId="0F565B1A" w14:textId="77777777" w:rsidR="0016011B" w:rsidRPr="007F5E3F" w:rsidRDefault="00000A20">
      <w:pPr>
        <w:rPr>
          <w:sz w:val="24"/>
          <w:lang w:val="en-US"/>
        </w:rPr>
      </w:pPr>
      <w:r w:rsidRPr="007F5E3F">
        <w:rPr>
          <w:b/>
          <w:i/>
          <w:sz w:val="24"/>
          <w:lang w:val="en-US"/>
        </w:rPr>
        <w:t>Abstract</w:t>
      </w:r>
    </w:p>
    <w:sdt>
      <w:sdtPr>
        <w:rPr>
          <w:rStyle w:val="AbstrakBahasaInggris"/>
          <w:lang w:val="id-ID"/>
        </w:rPr>
        <w:alias w:val="Abstrak (Bahasa Inggris)"/>
        <w:tag w:val="Abstrak (Bahasa Inggris)"/>
        <w:id w:val="1131280986"/>
        <w:lock w:val="sdtLocked"/>
        <w:placeholder>
          <w:docPart w:val="5EDC50F60F534EB1A960C35A16BE1E3D"/>
        </w:placeholder>
        <w:showingPlcHdr/>
      </w:sdtPr>
      <w:sdtEndPr>
        <w:rPr>
          <w:rStyle w:val="DefaultParagraphFont"/>
          <w:i w:val="0"/>
          <w:sz w:val="24"/>
        </w:rPr>
      </w:sdtEndPr>
      <w:sdtContent>
        <w:p w14:paraId="7EF1ADFD" w14:textId="77777777" w:rsidR="00000A20" w:rsidRPr="00072D1F" w:rsidRDefault="00000A20" w:rsidP="000B0FE8">
          <w:pPr>
            <w:jc w:val="both"/>
            <w:rPr>
              <w:sz w:val="24"/>
            </w:rPr>
          </w:pPr>
          <w:r w:rsidRPr="000B0FE8">
            <w:rPr>
              <w:rStyle w:val="AbstrakBahasaInggris"/>
              <w:color w:val="7F7F7F" w:themeColor="text1" w:themeTint="80"/>
              <w:lang w:val="id-ID"/>
            </w:rPr>
            <w:t xml:space="preserve">Copy and paste abstract in English here. </w:t>
          </w:r>
          <w:r w:rsidRPr="000B0FE8">
            <w:rPr>
              <w:rStyle w:val="hps"/>
              <w:rFonts w:cs="Calibri"/>
              <w:i/>
              <w:color w:val="7F7F7F" w:themeColor="text1" w:themeTint="80"/>
            </w:rPr>
            <w:t>The length of abstract is 150-200 words,</w:t>
          </w:r>
          <w:r w:rsidRPr="000B0FE8">
            <w:rPr>
              <w:rFonts w:cs="Calibri"/>
              <w:i/>
              <w:color w:val="7F7F7F" w:themeColor="text1" w:themeTint="80"/>
            </w:rPr>
            <w:t xml:space="preserve"> </w:t>
          </w:r>
          <w:r w:rsidRPr="000B0FE8">
            <w:rPr>
              <w:rStyle w:val="hps"/>
              <w:rFonts w:cs="Calibri"/>
              <w:i/>
              <w:color w:val="7F7F7F" w:themeColor="text1" w:themeTint="80"/>
            </w:rPr>
            <w:t>giving a brief summary of the content covering objecti</w:t>
          </w:r>
          <w:r w:rsidR="00B87DC8" w:rsidRPr="000B0FE8">
            <w:rPr>
              <w:rStyle w:val="hps"/>
              <w:rFonts w:cs="Calibri"/>
              <w:i/>
              <w:color w:val="7F7F7F" w:themeColor="text1" w:themeTint="80"/>
            </w:rPr>
            <w:t>ve, method, result, conclusions. Acronyms and abbreviations should be defined in the abstract.</w:t>
          </w:r>
          <w:r w:rsidR="00203D1B" w:rsidRPr="000B0FE8">
            <w:rPr>
              <w:rStyle w:val="hps"/>
              <w:rFonts w:cs="Calibri"/>
              <w:i/>
              <w:color w:val="7F7F7F" w:themeColor="text1" w:themeTint="80"/>
            </w:rPr>
            <w:t xml:space="preserve"> For purposes of uniformity, follow the example as follows</w:t>
          </w:r>
          <w:r w:rsidR="00B87DC8" w:rsidRPr="000B0FE8">
            <w:rPr>
              <w:rStyle w:val="hps"/>
              <w:rFonts w:cs="Calibri"/>
              <w:i/>
              <w:color w:val="7F7F7F" w:themeColor="text1" w:themeTint="80"/>
            </w:rPr>
            <w:t xml:space="preserve"> </w:t>
          </w:r>
          <w:r w:rsidR="00203D1B" w:rsidRPr="000B0FE8">
            <w:rPr>
              <w:rStyle w:val="hps"/>
              <w:rFonts w:cs="Calibri"/>
              <w:i/>
              <w:color w:val="7F7F7F" w:themeColor="text1" w:themeTint="80"/>
            </w:rPr>
            <w:sym w:font="Wingdings" w:char="F0E0"/>
          </w:r>
          <w:r w:rsidR="00203D1B" w:rsidRPr="000B0FE8">
            <w:rPr>
              <w:rStyle w:val="hps"/>
              <w:rFonts w:cs="Calibri"/>
              <w:i/>
              <w:color w:val="7F7F7F" w:themeColor="text1" w:themeTint="80"/>
            </w:rPr>
            <w:t xml:space="preserve"> </w:t>
          </w:r>
          <w:r w:rsidR="00203D1B" w:rsidRPr="000B0FE8">
            <w:rPr>
              <w:rStyle w:val="hps"/>
              <w:rFonts w:cs="Calibri"/>
              <w:b/>
              <w:i/>
              <w:color w:val="7F7F7F" w:themeColor="text1" w:themeTint="80"/>
            </w:rPr>
            <w:t>Objective:</w:t>
          </w:r>
          <w:r w:rsidR="00203D1B" w:rsidRPr="000B0FE8">
            <w:rPr>
              <w:rStyle w:val="hps"/>
              <w:rFonts w:cs="Calibri"/>
              <w:i/>
              <w:color w:val="7F7F7F" w:themeColor="text1" w:themeTint="80"/>
            </w:rPr>
            <w:t xml:space="preserve"> research objectives; </w:t>
          </w:r>
          <w:r w:rsidR="00203D1B" w:rsidRPr="000B0FE8">
            <w:rPr>
              <w:rStyle w:val="hps"/>
              <w:rFonts w:cs="Calibri"/>
              <w:b/>
              <w:i/>
              <w:color w:val="7F7F7F" w:themeColor="text1" w:themeTint="80"/>
            </w:rPr>
            <w:t>Method:</w:t>
          </w:r>
          <w:r w:rsidR="00203D1B" w:rsidRPr="000B0FE8">
            <w:rPr>
              <w:rStyle w:val="hps"/>
              <w:rFonts w:cs="Calibri"/>
              <w:i/>
              <w:color w:val="7F7F7F" w:themeColor="text1" w:themeTint="80"/>
            </w:rPr>
            <w:t xml:space="preserve"> method used in research; </w:t>
          </w:r>
          <w:r w:rsidR="00203D1B" w:rsidRPr="000B0FE8">
            <w:rPr>
              <w:rStyle w:val="hps"/>
              <w:rFonts w:cs="Calibri"/>
              <w:b/>
              <w:i/>
              <w:color w:val="7F7F7F" w:themeColor="text1" w:themeTint="80"/>
            </w:rPr>
            <w:t>Result:</w:t>
          </w:r>
          <w:r w:rsidR="00203D1B" w:rsidRPr="000B0FE8">
            <w:rPr>
              <w:rStyle w:val="hps"/>
              <w:rFonts w:cs="Calibri"/>
              <w:i/>
              <w:color w:val="7F7F7F" w:themeColor="text1" w:themeTint="80"/>
            </w:rPr>
            <w:t xml:space="preserve"> research result; </w:t>
          </w:r>
          <w:r w:rsidR="00203D1B" w:rsidRPr="000B0FE8">
            <w:rPr>
              <w:rStyle w:val="hps"/>
              <w:rFonts w:cs="Calibri"/>
              <w:b/>
              <w:i/>
              <w:color w:val="7F7F7F" w:themeColor="text1" w:themeTint="80"/>
            </w:rPr>
            <w:t>Conclusion:</w:t>
          </w:r>
          <w:r w:rsidR="00203D1B" w:rsidRPr="000B0FE8">
            <w:rPr>
              <w:rStyle w:val="hps"/>
              <w:rFonts w:cs="Calibri"/>
              <w:i/>
              <w:color w:val="7F7F7F" w:themeColor="text1" w:themeTint="80"/>
            </w:rPr>
            <w:t xml:space="preserve"> conclusion.</w:t>
          </w:r>
        </w:p>
      </w:sdtContent>
    </w:sdt>
    <w:p w14:paraId="18ACAFEF" w14:textId="77777777" w:rsidR="00000A20" w:rsidRPr="00072D1F" w:rsidRDefault="00EE6909" w:rsidP="000B0FE8">
      <w:pPr>
        <w:jc w:val="both"/>
        <w:rPr>
          <w:sz w:val="24"/>
        </w:rPr>
      </w:pPr>
      <w:r>
        <w:rPr>
          <w:rStyle w:val="KataKunciBahasaInggris"/>
          <w:b/>
        </w:rPr>
        <w:t xml:space="preserve">Keywords: </w:t>
      </w:r>
      <w:sdt>
        <w:sdtPr>
          <w:rPr>
            <w:rStyle w:val="KataKunciBahasaInggris"/>
            <w:lang w:val="id-ID"/>
          </w:rPr>
          <w:alias w:val="Kata Kunci (Bahasa Inggris)"/>
          <w:tag w:val="Kata Kunci (Bahasa Inggris)"/>
          <w:id w:val="1620795609"/>
          <w:lock w:val="sdtLocked"/>
          <w:placeholder>
            <w:docPart w:val="181B580BF6AA44F1992E4CAB4F19CCEB"/>
          </w:placeholder>
          <w:showingPlcHdr/>
        </w:sdtPr>
        <w:sdtEndPr>
          <w:rPr>
            <w:rStyle w:val="DefaultParagraphFont"/>
            <w:i w:val="0"/>
            <w:sz w:val="24"/>
          </w:rPr>
        </w:sdtEndPr>
        <w:sdtContent>
          <w:r w:rsidR="004A2164" w:rsidRPr="000B0FE8">
            <w:rPr>
              <w:rStyle w:val="KataKunciBahasaInggris"/>
              <w:color w:val="7F7F7F" w:themeColor="text1" w:themeTint="80"/>
              <w:lang w:val="id-ID"/>
            </w:rPr>
            <w:t xml:space="preserve">Copy and paste keywords in English here. </w:t>
          </w:r>
          <w:r w:rsidR="004A2164" w:rsidRPr="000B0FE8">
            <w:rPr>
              <w:rStyle w:val="hps"/>
              <w:rFonts w:cs="Calibri"/>
              <w:i/>
              <w:color w:val="7F7F7F" w:themeColor="text1" w:themeTint="80"/>
            </w:rPr>
            <w:t>The number of keyword is 3-5 words. Between keywords separated by semicolons [;].</w:t>
          </w:r>
        </w:sdtContent>
      </w:sdt>
    </w:p>
    <w:p w14:paraId="33E62264" w14:textId="77777777" w:rsidR="009D7330" w:rsidRDefault="009D7330">
      <w:pPr>
        <w:spacing w:after="0" w:line="240" w:lineRule="auto"/>
        <w:rPr>
          <w:b/>
          <w:sz w:val="28"/>
        </w:rPr>
      </w:pPr>
      <w:r>
        <w:rPr>
          <w:b/>
          <w:sz w:val="28"/>
        </w:rPr>
        <w:br w:type="page"/>
      </w:r>
    </w:p>
    <w:p w14:paraId="1EC22382" w14:textId="77777777" w:rsidR="00B232AB" w:rsidRPr="00072D1F" w:rsidRDefault="00B232AB" w:rsidP="00004EA5">
      <w:pPr>
        <w:spacing w:after="240" w:line="276" w:lineRule="auto"/>
        <w:rPr>
          <w:b/>
          <w:sz w:val="28"/>
        </w:rPr>
      </w:pPr>
      <w:r w:rsidRPr="00072D1F">
        <w:rPr>
          <w:b/>
          <w:sz w:val="28"/>
        </w:rPr>
        <w:lastRenderedPageBreak/>
        <w:t>PENDAHULUAN</w:t>
      </w:r>
    </w:p>
    <w:sdt>
      <w:sdtPr>
        <w:rPr>
          <w:rStyle w:val="KontenArtikel"/>
        </w:rPr>
        <w:alias w:val="Pendahuluan"/>
        <w:tag w:val="Pendahuluan"/>
        <w:id w:val="-1197546010"/>
        <w:lock w:val="sdtLocked"/>
        <w:placeholder>
          <w:docPart w:val="77FD8ED0F6DB40998ABDE3A2AF8E634D"/>
        </w:placeholder>
        <w:showingPlcHdr/>
      </w:sdtPr>
      <w:sdtEndPr>
        <w:rPr>
          <w:rStyle w:val="DefaultParagraphFont"/>
          <w:color w:val="auto"/>
          <w:sz w:val="28"/>
        </w:rPr>
      </w:sdtEndPr>
      <w:sdtContent>
        <w:p w14:paraId="18D8E927" w14:textId="77777777" w:rsidR="00C4400B" w:rsidRPr="000C23BE" w:rsidRDefault="00C4400B" w:rsidP="00D93264">
          <w:pPr>
            <w:widowControl w:val="0"/>
            <w:autoSpaceDE w:val="0"/>
            <w:autoSpaceDN w:val="0"/>
            <w:adjustRightInd w:val="0"/>
            <w:spacing w:after="120" w:line="276" w:lineRule="auto"/>
            <w:jc w:val="both"/>
            <w:rPr>
              <w:color w:val="7F7F7F" w:themeColor="text1" w:themeTint="80"/>
              <w:spacing w:val="-1"/>
              <w:sz w:val="24"/>
              <w:szCs w:val="24"/>
              <w:vertAlign w:val="superscript"/>
            </w:rPr>
          </w:pPr>
          <w:r w:rsidRPr="000B0FE8">
            <w:rPr>
              <w:color w:val="7F7F7F" w:themeColor="text1" w:themeTint="80"/>
              <w:spacing w:val="-1"/>
              <w:sz w:val="24"/>
              <w:szCs w:val="24"/>
            </w:rPr>
            <w:t xml:space="preserve">Copy dan paste-kan pendahuluan di kolom ini. Jenis dan ukuran huruf akan otomatis menyesuaikan. </w:t>
          </w:r>
          <w:r w:rsidRPr="000B0FE8">
            <w:rPr>
              <w:color w:val="7F7F7F" w:themeColor="text1" w:themeTint="80"/>
              <w:spacing w:val="-1"/>
              <w:sz w:val="24"/>
              <w:szCs w:val="24"/>
              <w:u w:val="single"/>
            </w:rPr>
            <w:t>Perhatikan jumlah kata mulai dari bagian Pendahuluan hingga Simpulan. Standar Majalah Kedokteran Andalas jumlah kata  tersebut di atas adalah berkisar antara 2500-3000 kata.</w:t>
          </w:r>
          <w:r w:rsidR="000C23BE" w:rsidRPr="000C23BE">
            <w:rPr>
              <w:color w:val="7F7F7F" w:themeColor="text1" w:themeTint="80"/>
              <w:spacing w:val="-1"/>
              <w:sz w:val="24"/>
              <w:szCs w:val="24"/>
              <w:u w:val="single"/>
              <w:vertAlign w:val="superscript"/>
            </w:rPr>
            <w:t>1</w:t>
          </w:r>
        </w:p>
        <w:p w14:paraId="5475361D" w14:textId="77777777" w:rsidR="00C4400B" w:rsidRPr="000C23BE" w:rsidRDefault="00C4400B" w:rsidP="00D93264">
          <w:pPr>
            <w:widowControl w:val="0"/>
            <w:autoSpaceDE w:val="0"/>
            <w:autoSpaceDN w:val="0"/>
            <w:adjustRightInd w:val="0"/>
            <w:spacing w:after="120" w:line="276" w:lineRule="auto"/>
            <w:jc w:val="both"/>
            <w:rPr>
              <w:rFonts w:eastAsia="MS Mincho" w:cs="Arial"/>
              <w:color w:val="7F7F7F" w:themeColor="text1" w:themeTint="80"/>
              <w:sz w:val="24"/>
              <w:szCs w:val="24"/>
              <w:vertAlign w:val="superscript"/>
              <w:lang w:eastAsia="ja-JP"/>
            </w:rPr>
          </w:pPr>
          <w:r w:rsidRPr="000B0FE8">
            <w:rPr>
              <w:color w:val="7F7F7F" w:themeColor="text1" w:themeTint="80"/>
              <w:spacing w:val="-1"/>
              <w:sz w:val="24"/>
              <w:szCs w:val="24"/>
            </w:rPr>
            <w:t xml:space="preserve">Bagian pendahuluan dapat berisi </w:t>
          </w:r>
          <w:r w:rsidRPr="000B0FE8">
            <w:rPr>
              <w:rFonts w:eastAsia="MS Mincho" w:cs="Arial"/>
              <w:color w:val="7F7F7F" w:themeColor="text1" w:themeTint="80"/>
              <w:sz w:val="24"/>
              <w:szCs w:val="24"/>
              <w:lang w:eastAsia="ja-JP"/>
            </w:rPr>
            <w:t>latar belakang yang membawa pembaca di luar bidang keahliannya mengerti tujuan dan pentingnya penelitian ini, penjelasan masalah yang akan dibahas dan mengapa hal tersebut penting, hasil telaah singkat beberapa literatur, diskusi mengenai beberapa kontroversi atau ketidaksepahaman yang ditemukan dalam bidang yang diteliti, dan pernyataan singkat mengenai tujuan keseluruhan dari penelitian.</w:t>
          </w:r>
          <w:r w:rsidR="000C23BE" w:rsidRPr="000C23BE">
            <w:rPr>
              <w:rFonts w:eastAsia="MS Mincho" w:cs="Arial"/>
              <w:color w:val="7F7F7F" w:themeColor="text1" w:themeTint="80"/>
              <w:sz w:val="24"/>
              <w:szCs w:val="24"/>
              <w:vertAlign w:val="superscript"/>
              <w:lang w:eastAsia="ja-JP"/>
            </w:rPr>
            <w:t>2</w:t>
          </w:r>
        </w:p>
        <w:p w14:paraId="2FA9D22C" w14:textId="77777777" w:rsidR="00C4400B" w:rsidRPr="000C23BE" w:rsidRDefault="00C4400B" w:rsidP="002F08F9">
          <w:pPr>
            <w:spacing w:after="120" w:line="276" w:lineRule="auto"/>
            <w:jc w:val="both"/>
            <w:rPr>
              <w:color w:val="7F7F7F" w:themeColor="text1" w:themeTint="80"/>
              <w:sz w:val="24"/>
              <w:szCs w:val="24"/>
              <w:vertAlign w:val="superscript"/>
            </w:rPr>
          </w:pPr>
          <w:r w:rsidRPr="000B0FE8">
            <w:rPr>
              <w:bCs/>
              <w:i/>
              <w:iCs/>
              <w:color w:val="7F7F7F" w:themeColor="text1" w:themeTint="80"/>
              <w:sz w:val="24"/>
              <w:szCs w:val="24"/>
            </w:rPr>
            <w:t>Template</w:t>
          </w:r>
          <w:r w:rsidRPr="000B0FE8">
            <w:rPr>
              <w:bCs/>
              <w:color w:val="7F7F7F" w:themeColor="text1" w:themeTint="80"/>
              <w:sz w:val="24"/>
              <w:szCs w:val="24"/>
            </w:rPr>
            <w:t xml:space="preserve"> ini dirancang untuk membantu para penulis dalam menyiapkan manuskrip. Ini merupakan format tampilan yang persis diharapkan oleh editor Majalah Kesehatan Andalas.</w:t>
          </w:r>
          <w:r w:rsidR="000C23BE" w:rsidRPr="000C23BE">
            <w:rPr>
              <w:bCs/>
              <w:color w:val="7F7F7F" w:themeColor="text1" w:themeTint="80"/>
              <w:sz w:val="24"/>
              <w:szCs w:val="24"/>
              <w:vertAlign w:val="superscript"/>
            </w:rPr>
            <w:t>3</w:t>
          </w:r>
          <w:r w:rsidRPr="000B0FE8">
            <w:rPr>
              <w:bCs/>
              <w:color w:val="7F7F7F" w:themeColor="text1" w:themeTint="80"/>
              <w:sz w:val="24"/>
              <w:szCs w:val="24"/>
            </w:rPr>
            <w:t xml:space="preserve"> Untuk menggunakan </w:t>
          </w:r>
          <w:r w:rsidRPr="000B0FE8">
            <w:rPr>
              <w:bCs/>
              <w:i/>
              <w:iCs/>
              <w:color w:val="7F7F7F" w:themeColor="text1" w:themeTint="80"/>
              <w:sz w:val="24"/>
              <w:szCs w:val="24"/>
            </w:rPr>
            <w:t>template</w:t>
          </w:r>
          <w:r w:rsidRPr="000B0FE8">
            <w:rPr>
              <w:bCs/>
              <w:color w:val="7F7F7F" w:themeColor="text1" w:themeTint="80"/>
              <w:sz w:val="24"/>
              <w:szCs w:val="24"/>
            </w:rPr>
            <w:t xml:space="preserve"> ini, cukup </w:t>
          </w:r>
          <w:r w:rsidRPr="000B0FE8">
            <w:rPr>
              <w:bCs/>
              <w:i/>
              <w:iCs/>
              <w:color w:val="7F7F7F" w:themeColor="text1" w:themeTint="80"/>
              <w:sz w:val="24"/>
              <w:szCs w:val="24"/>
            </w:rPr>
            <w:t>Save As</w:t>
          </w:r>
          <w:r w:rsidRPr="000B0FE8">
            <w:rPr>
              <w:bCs/>
              <w:color w:val="7F7F7F" w:themeColor="text1" w:themeTint="80"/>
              <w:sz w:val="24"/>
              <w:szCs w:val="24"/>
            </w:rPr>
            <w:t xml:space="preserve"> ke dokumen Anda, kemudian </w:t>
          </w:r>
          <w:r w:rsidRPr="000B0FE8">
            <w:rPr>
              <w:bCs/>
              <w:i/>
              <w:iCs/>
              <w:color w:val="7F7F7F" w:themeColor="text1" w:themeTint="80"/>
              <w:sz w:val="24"/>
              <w:szCs w:val="24"/>
            </w:rPr>
            <w:t>copy</w:t>
          </w:r>
          <w:r w:rsidRPr="000B0FE8">
            <w:rPr>
              <w:bCs/>
              <w:color w:val="7F7F7F" w:themeColor="text1" w:themeTint="80"/>
              <w:sz w:val="24"/>
              <w:szCs w:val="24"/>
            </w:rPr>
            <w:t xml:space="preserve"> dan </w:t>
          </w:r>
          <w:r w:rsidRPr="000B0FE8">
            <w:rPr>
              <w:bCs/>
              <w:i/>
              <w:iCs/>
              <w:color w:val="7F7F7F" w:themeColor="text1" w:themeTint="80"/>
              <w:sz w:val="24"/>
              <w:szCs w:val="24"/>
            </w:rPr>
            <w:t>paste</w:t>
          </w:r>
          <w:r w:rsidRPr="000B0FE8">
            <w:rPr>
              <w:bCs/>
              <w:color w:val="7F7F7F" w:themeColor="text1" w:themeTint="80"/>
              <w:sz w:val="24"/>
              <w:szCs w:val="24"/>
            </w:rPr>
            <w:t xml:space="preserve"> dokumen Anda di sini.</w:t>
          </w:r>
          <w:r w:rsidR="000C23BE" w:rsidRPr="000C23BE">
            <w:rPr>
              <w:bCs/>
              <w:color w:val="7F7F7F" w:themeColor="text1" w:themeTint="80"/>
              <w:sz w:val="24"/>
              <w:szCs w:val="24"/>
              <w:vertAlign w:val="superscript"/>
            </w:rPr>
            <w:t>4</w:t>
          </w:r>
        </w:p>
        <w:p w14:paraId="20F0C172" w14:textId="77777777" w:rsidR="00C4400B" w:rsidRPr="000C23BE" w:rsidRDefault="00C4400B" w:rsidP="002F08F9">
          <w:pPr>
            <w:spacing w:after="120" w:line="276" w:lineRule="auto"/>
            <w:jc w:val="both"/>
            <w:rPr>
              <w:color w:val="7F7F7F" w:themeColor="text1" w:themeTint="80"/>
              <w:sz w:val="24"/>
              <w:szCs w:val="24"/>
              <w:vertAlign w:val="superscript"/>
            </w:rPr>
          </w:pPr>
          <w:r w:rsidRPr="000B0FE8">
            <w:rPr>
              <w:color w:val="7F7F7F" w:themeColor="text1" w:themeTint="80"/>
              <w:sz w:val="24"/>
              <w:szCs w:val="24"/>
            </w:rPr>
            <w:t xml:space="preserve">Penulis harus menggunakan sistem </w:t>
          </w:r>
          <w:r w:rsidRPr="000B0FE8">
            <w:rPr>
              <w:i/>
              <w:color w:val="7F7F7F" w:themeColor="text1" w:themeTint="80"/>
              <w:sz w:val="24"/>
              <w:szCs w:val="24"/>
            </w:rPr>
            <w:t>Vancouver</w:t>
          </w:r>
          <w:r w:rsidRPr="000B0FE8">
            <w:rPr>
              <w:color w:val="7F7F7F" w:themeColor="text1" w:themeTint="80"/>
              <w:sz w:val="24"/>
              <w:szCs w:val="24"/>
            </w:rPr>
            <w:t xml:space="preserve"> pada </w:t>
          </w:r>
          <w:r w:rsidRPr="000B0FE8">
            <w:rPr>
              <w:i/>
              <w:color w:val="7F7F7F" w:themeColor="text1" w:themeTint="80"/>
              <w:sz w:val="24"/>
              <w:szCs w:val="24"/>
            </w:rPr>
            <w:t>template</w:t>
          </w:r>
          <w:r w:rsidRPr="000B0FE8">
            <w:rPr>
              <w:color w:val="7F7F7F" w:themeColor="text1" w:themeTint="80"/>
              <w:sz w:val="24"/>
              <w:szCs w:val="24"/>
            </w:rPr>
            <w:t xml:space="preserve"> ini.</w:t>
          </w:r>
          <w:r w:rsidR="000C23BE" w:rsidRPr="000C23BE">
            <w:rPr>
              <w:color w:val="7F7F7F" w:themeColor="text1" w:themeTint="80"/>
              <w:sz w:val="24"/>
              <w:szCs w:val="24"/>
              <w:vertAlign w:val="superscript"/>
            </w:rPr>
            <w:t>5</w:t>
          </w:r>
          <w:r w:rsidRPr="000B0FE8">
            <w:rPr>
              <w:color w:val="7F7F7F" w:themeColor="text1" w:themeTint="80"/>
              <w:sz w:val="24"/>
              <w:szCs w:val="24"/>
            </w:rPr>
            <w:t xml:space="preserve"> Mohon memeriksa kembali artikel asli agar dapat disesuaikan ke format </w:t>
          </w:r>
          <w:r w:rsidRPr="000B0FE8">
            <w:rPr>
              <w:i/>
              <w:color w:val="7F7F7F" w:themeColor="text1" w:themeTint="80"/>
              <w:sz w:val="24"/>
              <w:szCs w:val="24"/>
            </w:rPr>
            <w:t>Vancouver</w:t>
          </w:r>
          <w:r w:rsidRPr="000B0FE8">
            <w:rPr>
              <w:color w:val="7F7F7F" w:themeColor="text1" w:themeTint="80"/>
              <w:sz w:val="24"/>
              <w:szCs w:val="24"/>
            </w:rPr>
            <w:t xml:space="preserve">, jika format asli berbeda, misal </w:t>
          </w:r>
          <w:r w:rsidRPr="000B0FE8">
            <w:rPr>
              <w:i/>
              <w:color w:val="7F7F7F" w:themeColor="text1" w:themeTint="80"/>
              <w:sz w:val="24"/>
              <w:szCs w:val="24"/>
            </w:rPr>
            <w:t>Harvard</w:t>
          </w:r>
          <w:r w:rsidRPr="000B0FE8">
            <w:rPr>
              <w:color w:val="7F7F7F" w:themeColor="text1" w:themeTint="80"/>
              <w:sz w:val="24"/>
              <w:szCs w:val="24"/>
            </w:rPr>
            <w:t>.</w:t>
          </w:r>
          <w:r w:rsidR="000C23BE" w:rsidRPr="000C23BE">
            <w:rPr>
              <w:color w:val="7F7F7F" w:themeColor="text1" w:themeTint="80"/>
              <w:sz w:val="24"/>
              <w:szCs w:val="24"/>
              <w:vertAlign w:val="superscript"/>
            </w:rPr>
            <w:t>6</w:t>
          </w:r>
          <w:r w:rsidRPr="000B0FE8">
            <w:rPr>
              <w:color w:val="7F7F7F" w:themeColor="text1" w:themeTint="80"/>
              <w:sz w:val="24"/>
              <w:szCs w:val="24"/>
            </w:rPr>
            <w:t xml:space="preserve"> Untuk panduan penggunaan sistem </w:t>
          </w:r>
          <w:r w:rsidRPr="000B0FE8">
            <w:rPr>
              <w:i/>
              <w:color w:val="7F7F7F" w:themeColor="text1" w:themeTint="80"/>
              <w:sz w:val="24"/>
              <w:szCs w:val="24"/>
            </w:rPr>
            <w:t>Vancouver</w:t>
          </w:r>
          <w:r w:rsidRPr="000B0FE8">
            <w:rPr>
              <w:color w:val="7F7F7F" w:themeColor="text1" w:themeTint="80"/>
              <w:sz w:val="24"/>
              <w:szCs w:val="24"/>
            </w:rPr>
            <w:t xml:space="preserve">, silakan dibuka </w:t>
          </w:r>
          <w:r w:rsidRPr="000B0FE8">
            <w:rPr>
              <w:i/>
              <w:color w:val="7F7F7F" w:themeColor="text1" w:themeTint="80"/>
              <w:sz w:val="24"/>
              <w:szCs w:val="24"/>
            </w:rPr>
            <w:t>link</w:t>
          </w:r>
          <w:r w:rsidRPr="000B0FE8">
            <w:rPr>
              <w:color w:val="7F7F7F" w:themeColor="text1" w:themeTint="80"/>
              <w:sz w:val="24"/>
              <w:szCs w:val="24"/>
            </w:rPr>
            <w:t xml:space="preserve"> berikut: </w:t>
          </w:r>
          <w:hyperlink r:id="rId8" w:history="1">
            <w:r w:rsidRPr="000B0FE8">
              <w:rPr>
                <w:rStyle w:val="Hyperlink"/>
                <w:color w:val="7F7F7F" w:themeColor="text1" w:themeTint="80"/>
              </w:rPr>
              <w:t>http://guides.lib.monash.edu/citing-referencing/vancouver</w:t>
            </w:r>
          </w:hyperlink>
          <w:r w:rsidRPr="000B0FE8">
            <w:rPr>
              <w:color w:val="7F7F7F" w:themeColor="text1" w:themeTint="80"/>
              <w:sz w:val="24"/>
              <w:szCs w:val="24"/>
            </w:rPr>
            <w:t>.</w:t>
          </w:r>
          <w:r w:rsidR="000C23BE" w:rsidRPr="000C23BE">
            <w:rPr>
              <w:color w:val="7F7F7F" w:themeColor="text1" w:themeTint="80"/>
              <w:sz w:val="24"/>
              <w:szCs w:val="24"/>
              <w:vertAlign w:val="superscript"/>
            </w:rPr>
            <w:t>7</w:t>
          </w:r>
        </w:p>
        <w:p w14:paraId="4F39F5A0" w14:textId="77777777" w:rsidR="00C4400B" w:rsidRPr="000C23BE" w:rsidRDefault="00C4400B" w:rsidP="00D93264">
          <w:pPr>
            <w:widowControl w:val="0"/>
            <w:autoSpaceDE w:val="0"/>
            <w:autoSpaceDN w:val="0"/>
            <w:adjustRightInd w:val="0"/>
            <w:spacing w:after="120" w:line="276" w:lineRule="auto"/>
            <w:jc w:val="both"/>
            <w:rPr>
              <w:rFonts w:eastAsia="MS Mincho" w:cs="Arial"/>
              <w:color w:val="7F7F7F" w:themeColor="text1" w:themeTint="80"/>
              <w:sz w:val="24"/>
              <w:szCs w:val="24"/>
              <w:vertAlign w:val="superscript"/>
              <w:lang w:eastAsia="ja-JP"/>
            </w:rPr>
          </w:pPr>
          <w:r w:rsidRPr="000B0FE8">
            <w:rPr>
              <w:color w:val="7F7F7F" w:themeColor="text1" w:themeTint="80"/>
              <w:spacing w:val="-1"/>
              <w:sz w:val="24"/>
              <w:szCs w:val="24"/>
            </w:rPr>
            <w:t xml:space="preserve">Pendahuluan diketik dengan </w:t>
          </w:r>
          <w:r w:rsidRPr="000B0FE8">
            <w:rPr>
              <w:i/>
              <w:color w:val="7F7F7F" w:themeColor="text1" w:themeTint="80"/>
              <w:spacing w:val="-1"/>
              <w:sz w:val="24"/>
              <w:szCs w:val="24"/>
            </w:rPr>
            <w:t>font</w:t>
          </w:r>
          <w:r w:rsidRPr="000B0FE8">
            <w:rPr>
              <w:color w:val="7F7F7F" w:themeColor="text1" w:themeTint="80"/>
              <w:spacing w:val="-1"/>
              <w:sz w:val="24"/>
              <w:szCs w:val="24"/>
            </w:rPr>
            <w:t xml:space="preserve"> Calibri 12pt </w:t>
          </w:r>
          <w:r w:rsidRPr="000C23BE">
            <w:rPr>
              <w:color w:val="7F7F7F" w:themeColor="text1" w:themeTint="80"/>
              <w:spacing w:val="-1"/>
              <w:sz w:val="24"/>
              <w:szCs w:val="24"/>
            </w:rPr>
            <w:t>dan</w:t>
          </w:r>
          <w:r w:rsidRPr="000B0FE8">
            <w:rPr>
              <w:color w:val="7F7F7F" w:themeColor="text1" w:themeTint="80"/>
              <w:spacing w:val="-1"/>
              <w:sz w:val="24"/>
              <w:szCs w:val="24"/>
            </w:rPr>
            <w:t xml:space="preserve"> spasi 1,15.</w:t>
          </w:r>
          <w:r w:rsidR="000C23BE" w:rsidRPr="000C23BE">
            <w:rPr>
              <w:color w:val="7F7F7F" w:themeColor="text1" w:themeTint="80"/>
              <w:spacing w:val="-1"/>
              <w:sz w:val="24"/>
              <w:szCs w:val="24"/>
              <w:vertAlign w:val="superscript"/>
            </w:rPr>
            <w:t>8</w:t>
          </w:r>
          <w:r w:rsidRPr="000B0FE8">
            <w:rPr>
              <w:color w:val="7F7F7F" w:themeColor="text1" w:themeTint="80"/>
              <w:spacing w:val="-1"/>
              <w:sz w:val="24"/>
              <w:szCs w:val="24"/>
            </w:rPr>
            <w:t xml:space="preserve"> Bagian pendahuluan dapat berisi </w:t>
          </w:r>
          <w:r w:rsidRPr="000B0FE8">
            <w:rPr>
              <w:rFonts w:eastAsia="MS Mincho" w:cs="Arial"/>
              <w:color w:val="7F7F7F" w:themeColor="text1" w:themeTint="80"/>
              <w:sz w:val="24"/>
              <w:szCs w:val="24"/>
              <w:lang w:eastAsia="ja-JP"/>
            </w:rPr>
            <w:t>latar belakang yang membawa pembaca di luar bidang keahliannya mengerti tujuan dan pentingnya penelitian ini, penjelasan masalah yang akan dibahas dan mengapa hal tersebut penting, hasil telaah singkat beberapa literatur, diskusi mengenai beberapa kontroversi atau ketidaksepahaman yang ditemukan dalam bidang yang diteliti, dan pernyataan singkat mengenai tujuan keseluruhan dari penelitian.</w:t>
          </w:r>
          <w:r w:rsidR="000C23BE" w:rsidRPr="000C23BE">
            <w:rPr>
              <w:rFonts w:eastAsia="MS Mincho" w:cs="Arial"/>
              <w:color w:val="7F7F7F" w:themeColor="text1" w:themeTint="80"/>
              <w:sz w:val="24"/>
              <w:szCs w:val="24"/>
              <w:vertAlign w:val="superscript"/>
              <w:lang w:eastAsia="ja-JP"/>
            </w:rPr>
            <w:t>9</w:t>
          </w:r>
        </w:p>
        <w:p w14:paraId="7D90D257" w14:textId="77777777" w:rsidR="00C4400B" w:rsidRPr="000C23BE" w:rsidRDefault="00C4400B" w:rsidP="00D93264">
          <w:pPr>
            <w:spacing w:after="120" w:line="276" w:lineRule="auto"/>
            <w:jc w:val="both"/>
            <w:rPr>
              <w:color w:val="7F7F7F" w:themeColor="text1" w:themeTint="80"/>
              <w:sz w:val="24"/>
              <w:szCs w:val="24"/>
              <w:vertAlign w:val="superscript"/>
            </w:rPr>
          </w:pPr>
          <w:r w:rsidRPr="000B0FE8">
            <w:rPr>
              <w:bCs/>
              <w:i/>
              <w:iCs/>
              <w:color w:val="7F7F7F" w:themeColor="text1" w:themeTint="80"/>
              <w:sz w:val="24"/>
              <w:szCs w:val="24"/>
            </w:rPr>
            <w:t>Template</w:t>
          </w:r>
          <w:r w:rsidRPr="000B0FE8">
            <w:rPr>
              <w:bCs/>
              <w:color w:val="7F7F7F" w:themeColor="text1" w:themeTint="80"/>
              <w:sz w:val="24"/>
              <w:szCs w:val="24"/>
            </w:rPr>
            <w:t xml:space="preserve"> ini dirancang untuk membantu para penulis dalam menyiapkan manuskrip.</w:t>
          </w:r>
          <w:r w:rsidR="000C23BE" w:rsidRPr="000C23BE">
            <w:rPr>
              <w:bCs/>
              <w:color w:val="7F7F7F" w:themeColor="text1" w:themeTint="80"/>
              <w:sz w:val="24"/>
              <w:szCs w:val="24"/>
              <w:vertAlign w:val="superscript"/>
            </w:rPr>
            <w:t>10</w:t>
          </w:r>
          <w:r w:rsidRPr="000B0FE8">
            <w:rPr>
              <w:bCs/>
              <w:color w:val="7F7F7F" w:themeColor="text1" w:themeTint="80"/>
              <w:sz w:val="24"/>
              <w:szCs w:val="24"/>
            </w:rPr>
            <w:t xml:space="preserve"> Ini merupakan format tampilan yang persis diharapkan oleh editor Majalah Kesehatan Andalas.</w:t>
          </w:r>
          <w:r w:rsidR="000C23BE" w:rsidRPr="000C23BE">
            <w:rPr>
              <w:bCs/>
              <w:color w:val="7F7F7F" w:themeColor="text1" w:themeTint="80"/>
              <w:sz w:val="24"/>
              <w:szCs w:val="24"/>
              <w:vertAlign w:val="superscript"/>
            </w:rPr>
            <w:t>11</w:t>
          </w:r>
          <w:r w:rsidRPr="000B0FE8">
            <w:rPr>
              <w:bCs/>
              <w:color w:val="7F7F7F" w:themeColor="text1" w:themeTint="80"/>
              <w:sz w:val="24"/>
              <w:szCs w:val="24"/>
            </w:rPr>
            <w:t xml:space="preserve"> Untuk menggunakan </w:t>
          </w:r>
          <w:r w:rsidRPr="000B0FE8">
            <w:rPr>
              <w:bCs/>
              <w:i/>
              <w:iCs/>
              <w:color w:val="7F7F7F" w:themeColor="text1" w:themeTint="80"/>
              <w:sz w:val="24"/>
              <w:szCs w:val="24"/>
            </w:rPr>
            <w:t>template</w:t>
          </w:r>
          <w:r w:rsidRPr="000B0FE8">
            <w:rPr>
              <w:bCs/>
              <w:color w:val="7F7F7F" w:themeColor="text1" w:themeTint="80"/>
              <w:sz w:val="24"/>
              <w:szCs w:val="24"/>
            </w:rPr>
            <w:t xml:space="preserve"> ini, cukup </w:t>
          </w:r>
          <w:r w:rsidRPr="000B0FE8">
            <w:rPr>
              <w:bCs/>
              <w:i/>
              <w:iCs/>
              <w:color w:val="7F7F7F" w:themeColor="text1" w:themeTint="80"/>
              <w:sz w:val="24"/>
              <w:szCs w:val="24"/>
            </w:rPr>
            <w:t>Save As</w:t>
          </w:r>
          <w:r w:rsidRPr="000B0FE8">
            <w:rPr>
              <w:bCs/>
              <w:color w:val="7F7F7F" w:themeColor="text1" w:themeTint="80"/>
              <w:sz w:val="24"/>
              <w:szCs w:val="24"/>
            </w:rPr>
            <w:t xml:space="preserve"> ke dokumen Anda, kemudian </w:t>
          </w:r>
          <w:r w:rsidRPr="000B0FE8">
            <w:rPr>
              <w:bCs/>
              <w:i/>
              <w:iCs/>
              <w:color w:val="7F7F7F" w:themeColor="text1" w:themeTint="80"/>
              <w:sz w:val="24"/>
              <w:szCs w:val="24"/>
            </w:rPr>
            <w:t>copy</w:t>
          </w:r>
          <w:r w:rsidRPr="000B0FE8">
            <w:rPr>
              <w:bCs/>
              <w:color w:val="7F7F7F" w:themeColor="text1" w:themeTint="80"/>
              <w:sz w:val="24"/>
              <w:szCs w:val="24"/>
            </w:rPr>
            <w:t xml:space="preserve"> dan </w:t>
          </w:r>
          <w:r w:rsidRPr="000B0FE8">
            <w:rPr>
              <w:bCs/>
              <w:i/>
              <w:iCs/>
              <w:color w:val="7F7F7F" w:themeColor="text1" w:themeTint="80"/>
              <w:sz w:val="24"/>
              <w:szCs w:val="24"/>
            </w:rPr>
            <w:t>paste</w:t>
          </w:r>
          <w:r w:rsidRPr="000B0FE8">
            <w:rPr>
              <w:bCs/>
              <w:color w:val="7F7F7F" w:themeColor="text1" w:themeTint="80"/>
              <w:sz w:val="24"/>
              <w:szCs w:val="24"/>
            </w:rPr>
            <w:t xml:space="preserve"> dokumen Anda di sini.</w:t>
          </w:r>
          <w:r w:rsidR="000C23BE" w:rsidRPr="000C23BE">
            <w:rPr>
              <w:bCs/>
              <w:color w:val="7F7F7F" w:themeColor="text1" w:themeTint="80"/>
              <w:sz w:val="24"/>
              <w:szCs w:val="24"/>
              <w:vertAlign w:val="superscript"/>
            </w:rPr>
            <w:t>12</w:t>
          </w:r>
        </w:p>
        <w:p w14:paraId="37E23DEE" w14:textId="77777777" w:rsidR="00B232AB" w:rsidRDefault="00C4400B" w:rsidP="00C4400B">
          <w:pPr>
            <w:widowControl w:val="0"/>
            <w:autoSpaceDE w:val="0"/>
            <w:autoSpaceDN w:val="0"/>
            <w:adjustRightInd w:val="0"/>
            <w:spacing w:after="120" w:line="276" w:lineRule="auto"/>
            <w:jc w:val="both"/>
            <w:rPr>
              <w:rStyle w:val="Pendahuluan"/>
            </w:rPr>
          </w:pPr>
          <w:r w:rsidRPr="000B0FE8">
            <w:rPr>
              <w:color w:val="7F7F7F" w:themeColor="text1" w:themeTint="80"/>
              <w:sz w:val="24"/>
              <w:szCs w:val="24"/>
            </w:rPr>
            <w:t xml:space="preserve">Penulis harus menggunakan sistem </w:t>
          </w:r>
          <w:r w:rsidRPr="000B0FE8">
            <w:rPr>
              <w:i/>
              <w:color w:val="7F7F7F" w:themeColor="text1" w:themeTint="80"/>
              <w:sz w:val="24"/>
              <w:szCs w:val="24"/>
            </w:rPr>
            <w:t>Vancouver</w:t>
          </w:r>
          <w:r w:rsidRPr="000B0FE8">
            <w:rPr>
              <w:color w:val="7F7F7F" w:themeColor="text1" w:themeTint="80"/>
              <w:sz w:val="24"/>
              <w:szCs w:val="24"/>
            </w:rPr>
            <w:t xml:space="preserve"> pada </w:t>
          </w:r>
          <w:r w:rsidRPr="000B0FE8">
            <w:rPr>
              <w:i/>
              <w:color w:val="7F7F7F" w:themeColor="text1" w:themeTint="80"/>
              <w:sz w:val="24"/>
              <w:szCs w:val="24"/>
            </w:rPr>
            <w:t>template</w:t>
          </w:r>
          <w:r w:rsidRPr="000B0FE8">
            <w:rPr>
              <w:color w:val="7F7F7F" w:themeColor="text1" w:themeTint="80"/>
              <w:sz w:val="24"/>
              <w:szCs w:val="24"/>
            </w:rPr>
            <w:t xml:space="preserve"> ini.</w:t>
          </w:r>
          <w:r w:rsidR="000C23BE" w:rsidRPr="000C23BE">
            <w:rPr>
              <w:color w:val="7F7F7F" w:themeColor="text1" w:themeTint="80"/>
              <w:sz w:val="24"/>
              <w:szCs w:val="24"/>
              <w:vertAlign w:val="superscript"/>
            </w:rPr>
            <w:t>13</w:t>
          </w:r>
          <w:r w:rsidRPr="000B0FE8">
            <w:rPr>
              <w:color w:val="7F7F7F" w:themeColor="text1" w:themeTint="80"/>
              <w:sz w:val="24"/>
              <w:szCs w:val="24"/>
            </w:rPr>
            <w:t xml:space="preserve"> Mohon memeriksa kembali artikel asli agar dapat disesuaikan ke format </w:t>
          </w:r>
          <w:r w:rsidRPr="000B0FE8">
            <w:rPr>
              <w:i/>
              <w:color w:val="7F7F7F" w:themeColor="text1" w:themeTint="80"/>
              <w:sz w:val="24"/>
              <w:szCs w:val="24"/>
            </w:rPr>
            <w:t>Vancouver</w:t>
          </w:r>
          <w:r w:rsidRPr="000B0FE8">
            <w:rPr>
              <w:color w:val="7F7F7F" w:themeColor="text1" w:themeTint="80"/>
              <w:sz w:val="24"/>
              <w:szCs w:val="24"/>
            </w:rPr>
            <w:t xml:space="preserve">, jika format asli berbeda, misal </w:t>
          </w:r>
          <w:r w:rsidRPr="000B0FE8">
            <w:rPr>
              <w:i/>
              <w:color w:val="7F7F7F" w:themeColor="text1" w:themeTint="80"/>
              <w:sz w:val="24"/>
              <w:szCs w:val="24"/>
            </w:rPr>
            <w:t>Harvard</w:t>
          </w:r>
          <w:r w:rsidRPr="000B0FE8">
            <w:rPr>
              <w:color w:val="7F7F7F" w:themeColor="text1" w:themeTint="80"/>
              <w:sz w:val="24"/>
              <w:szCs w:val="24"/>
            </w:rPr>
            <w:t>.</w:t>
          </w:r>
          <w:r w:rsidR="000C23BE" w:rsidRPr="000C23BE">
            <w:rPr>
              <w:color w:val="7F7F7F" w:themeColor="text1" w:themeTint="80"/>
              <w:sz w:val="24"/>
              <w:szCs w:val="24"/>
              <w:vertAlign w:val="superscript"/>
            </w:rPr>
            <w:t>14</w:t>
          </w:r>
          <w:r w:rsidRPr="000B0FE8">
            <w:rPr>
              <w:color w:val="7F7F7F" w:themeColor="text1" w:themeTint="80"/>
              <w:sz w:val="24"/>
              <w:szCs w:val="24"/>
            </w:rPr>
            <w:t xml:space="preserve"> Untuk panduan penggunaan sistem </w:t>
          </w:r>
          <w:r w:rsidRPr="000B0FE8">
            <w:rPr>
              <w:i/>
              <w:color w:val="7F7F7F" w:themeColor="text1" w:themeTint="80"/>
              <w:sz w:val="24"/>
              <w:szCs w:val="24"/>
            </w:rPr>
            <w:t>Vancouver</w:t>
          </w:r>
          <w:r w:rsidRPr="000B0FE8">
            <w:rPr>
              <w:color w:val="7F7F7F" w:themeColor="text1" w:themeTint="80"/>
              <w:sz w:val="24"/>
              <w:szCs w:val="24"/>
            </w:rPr>
            <w:t xml:space="preserve">, silakan dibuka </w:t>
          </w:r>
          <w:r w:rsidRPr="000B0FE8">
            <w:rPr>
              <w:i/>
              <w:color w:val="7F7F7F" w:themeColor="text1" w:themeTint="80"/>
              <w:sz w:val="24"/>
              <w:szCs w:val="24"/>
            </w:rPr>
            <w:t>link</w:t>
          </w:r>
          <w:r w:rsidRPr="000B0FE8">
            <w:rPr>
              <w:color w:val="7F7F7F" w:themeColor="text1" w:themeTint="80"/>
              <w:sz w:val="24"/>
              <w:szCs w:val="24"/>
            </w:rPr>
            <w:t xml:space="preserve"> berikut: </w:t>
          </w:r>
          <w:hyperlink r:id="rId9" w:history="1">
            <w:r w:rsidRPr="000B0FE8">
              <w:rPr>
                <w:rStyle w:val="Hyperlink"/>
                <w:color w:val="7F7F7F" w:themeColor="text1" w:themeTint="80"/>
                <w:sz w:val="24"/>
                <w:szCs w:val="24"/>
              </w:rPr>
              <w:t>http://guides.lib.monash.edu/citing-referencing/vancouver</w:t>
            </w:r>
          </w:hyperlink>
          <w:r w:rsidRPr="000B0FE8">
            <w:rPr>
              <w:color w:val="7F7F7F" w:themeColor="text1" w:themeTint="80"/>
              <w:sz w:val="24"/>
              <w:szCs w:val="24"/>
            </w:rPr>
            <w:t>.</w:t>
          </w:r>
          <w:r w:rsidR="000C23BE" w:rsidRPr="000C23BE">
            <w:rPr>
              <w:color w:val="7F7F7F" w:themeColor="text1" w:themeTint="80"/>
              <w:sz w:val="24"/>
              <w:szCs w:val="24"/>
              <w:vertAlign w:val="superscript"/>
            </w:rPr>
            <w:t>15</w:t>
          </w:r>
        </w:p>
      </w:sdtContent>
    </w:sdt>
    <w:p w14:paraId="7D6EA3B5" w14:textId="77777777" w:rsidR="00D93264" w:rsidRPr="00A610E0" w:rsidRDefault="002070C4" w:rsidP="00004EA5">
      <w:pPr>
        <w:spacing w:before="240" w:after="240" w:line="276" w:lineRule="auto"/>
        <w:rPr>
          <w:b/>
          <w:sz w:val="28"/>
        </w:rPr>
      </w:pPr>
      <w:r w:rsidRPr="00A610E0">
        <w:rPr>
          <w:b/>
          <w:sz w:val="28"/>
        </w:rPr>
        <w:t>LAPORAN KASUS</w:t>
      </w:r>
    </w:p>
    <w:sdt>
      <w:sdtPr>
        <w:rPr>
          <w:rStyle w:val="KontenArtikel"/>
        </w:rPr>
        <w:alias w:val="Metode"/>
        <w:tag w:val="Metode"/>
        <w:id w:val="-1156461118"/>
        <w:lock w:val="sdtLocked"/>
        <w:placeholder>
          <w:docPart w:val="5E8EA0778EA24760903D9D5CEC62751C"/>
        </w:placeholder>
        <w:showingPlcHdr/>
      </w:sdtPr>
      <w:sdtEndPr>
        <w:rPr>
          <w:rStyle w:val="DefaultParagraphFont"/>
          <w:color w:val="auto"/>
          <w:sz w:val="22"/>
          <w:lang w:val="en-US"/>
        </w:rPr>
      </w:sdtEndPr>
      <w:sdtContent>
        <w:p w14:paraId="188B4533" w14:textId="77777777" w:rsidR="00DE727B" w:rsidRPr="00CB7A22" w:rsidRDefault="00C4400B" w:rsidP="00DE727B">
          <w:pPr>
            <w:spacing w:after="120" w:line="276" w:lineRule="auto"/>
            <w:jc w:val="both"/>
            <w:rPr>
              <w:sz w:val="24"/>
            </w:rPr>
          </w:pPr>
          <w:r w:rsidRPr="000B0FE8">
            <w:rPr>
              <w:rStyle w:val="Pendahuluan"/>
              <w:color w:val="7F7F7F" w:themeColor="text1" w:themeTint="80"/>
            </w:rPr>
            <w:t xml:space="preserve">Copy dan paste-kan </w:t>
          </w:r>
          <w:r w:rsidR="002070C4" w:rsidRPr="002070C4">
            <w:rPr>
              <w:rStyle w:val="Pendahuluan"/>
              <w:noProof/>
              <w:color w:val="7F7F7F" w:themeColor="text1" w:themeTint="80"/>
            </w:rPr>
            <w:t>laporan kasus</w:t>
          </w:r>
          <w:r w:rsidRPr="000B0FE8">
            <w:rPr>
              <w:rStyle w:val="Pendahuluan"/>
              <w:color w:val="7F7F7F" w:themeColor="text1" w:themeTint="80"/>
            </w:rPr>
            <w:t xml:space="preserve"> pada kolom ini. Jenis dan ukuran huruf otomatis akan menyesuaikan. </w:t>
          </w:r>
          <w:r w:rsidRPr="000B0FE8">
            <w:rPr>
              <w:color w:val="7F7F7F" w:themeColor="text1" w:themeTint="80"/>
              <w:spacing w:val="-1"/>
              <w:sz w:val="24"/>
              <w:szCs w:val="24"/>
            </w:rPr>
            <w:t xml:space="preserve">Bagian </w:t>
          </w:r>
          <w:r w:rsidR="002070C4">
            <w:rPr>
              <w:color w:val="7F7F7F" w:themeColor="text1" w:themeTint="80"/>
              <w:spacing w:val="-1"/>
              <w:sz w:val="24"/>
              <w:szCs w:val="24"/>
            </w:rPr>
            <w:t xml:space="preserve">ini </w:t>
          </w:r>
          <w:r w:rsidRPr="000B0FE8">
            <w:rPr>
              <w:color w:val="7F7F7F" w:themeColor="text1" w:themeTint="80"/>
              <w:spacing w:val="-1"/>
              <w:sz w:val="24"/>
              <w:szCs w:val="24"/>
            </w:rPr>
            <w:t>berisi</w:t>
          </w:r>
          <w:r w:rsidR="00CC34B1" w:rsidRPr="00CC34B1">
            <w:rPr>
              <w:color w:val="7F7F7F" w:themeColor="text1" w:themeTint="80"/>
              <w:spacing w:val="-1"/>
              <w:sz w:val="24"/>
              <w:szCs w:val="24"/>
            </w:rPr>
            <w:t xml:space="preserve"> laporan ringkas mengenai kasus yang diangkat</w:t>
          </w:r>
          <w:r w:rsidRPr="000B0FE8">
            <w:rPr>
              <w:color w:val="7F7F7F" w:themeColor="text1" w:themeTint="80"/>
              <w:spacing w:val="-1"/>
              <w:sz w:val="24"/>
              <w:szCs w:val="24"/>
            </w:rPr>
            <w:t xml:space="preserve">. </w:t>
          </w:r>
          <w:r w:rsidR="00CC34B1" w:rsidRPr="00CC34B1">
            <w:rPr>
              <w:color w:val="7F7F7F" w:themeColor="text1" w:themeTint="80"/>
              <w:spacing w:val="-1"/>
              <w:sz w:val="24"/>
              <w:szCs w:val="24"/>
            </w:rPr>
            <w:t>Laporan kasus</w:t>
          </w:r>
          <w:r w:rsidRPr="000B0FE8">
            <w:rPr>
              <w:rFonts w:eastAsia="MS Mincho"/>
              <w:color w:val="7F7F7F" w:themeColor="text1" w:themeTint="80"/>
              <w:spacing w:val="-1"/>
              <w:sz w:val="24"/>
              <w:szCs w:val="24"/>
              <w:lang w:eastAsia="ja-JP"/>
            </w:rPr>
            <w:t xml:space="preserve"> harus ditulis dengan cukup detail sehingga bisa </w:t>
          </w:r>
          <w:r w:rsidR="00CC34B1" w:rsidRPr="00CC34B1">
            <w:rPr>
              <w:rFonts w:eastAsia="MS Mincho"/>
              <w:color w:val="7F7F7F" w:themeColor="text1" w:themeTint="80"/>
              <w:spacing w:val="-1"/>
              <w:sz w:val="24"/>
              <w:szCs w:val="24"/>
              <w:lang w:eastAsia="ja-JP"/>
            </w:rPr>
            <w:t xml:space="preserve">pembaca dapat memahami kondisi yang terjadi </w:t>
          </w:r>
          <w:r w:rsidR="00CC34B1" w:rsidRPr="00CC34B1">
            <w:rPr>
              <w:rFonts w:eastAsia="MS Mincho"/>
              <w:color w:val="7F7F7F" w:themeColor="text1" w:themeTint="80"/>
              <w:spacing w:val="-1"/>
              <w:sz w:val="24"/>
              <w:szCs w:val="24"/>
              <w:lang w:eastAsia="ja-JP"/>
            </w:rPr>
            <w:lastRenderedPageBreak/>
            <w:t>pada kasus tersebut</w:t>
          </w:r>
          <w:r w:rsidRPr="000B0FE8">
            <w:rPr>
              <w:rFonts w:eastAsia="MS Mincho"/>
              <w:color w:val="7F7F7F" w:themeColor="text1" w:themeTint="80"/>
              <w:spacing w:val="-1"/>
              <w:sz w:val="24"/>
              <w:szCs w:val="24"/>
              <w:lang w:eastAsia="ja-JP"/>
            </w:rPr>
            <w:t xml:space="preserve">.  </w:t>
          </w:r>
          <w:r w:rsidR="00CC34B1" w:rsidRPr="00CB7A22">
            <w:rPr>
              <w:rFonts w:eastAsia="MS Mincho"/>
              <w:color w:val="7F7F7F" w:themeColor="text1" w:themeTint="80"/>
              <w:spacing w:val="-1"/>
              <w:sz w:val="24"/>
              <w:szCs w:val="24"/>
              <w:lang w:eastAsia="ja-JP"/>
            </w:rPr>
            <w:t>Protokol penatalaksa</w:t>
          </w:r>
          <w:r w:rsidR="00DB65DF" w:rsidRPr="00DB65DF">
            <w:rPr>
              <w:rFonts w:eastAsia="MS Mincho"/>
              <w:color w:val="7F7F7F" w:themeColor="text1" w:themeTint="80"/>
              <w:spacing w:val="-1"/>
              <w:sz w:val="24"/>
              <w:szCs w:val="24"/>
              <w:lang w:eastAsia="ja-JP"/>
            </w:rPr>
            <w:t>na</w:t>
          </w:r>
          <w:r w:rsidR="00CC34B1" w:rsidRPr="00CB7A22">
            <w:rPr>
              <w:rFonts w:eastAsia="MS Mincho"/>
              <w:color w:val="7F7F7F" w:themeColor="text1" w:themeTint="80"/>
              <w:spacing w:val="-1"/>
              <w:sz w:val="24"/>
              <w:szCs w:val="24"/>
              <w:lang w:eastAsia="ja-JP"/>
            </w:rPr>
            <w:t xml:space="preserve">an </w:t>
          </w:r>
          <w:r w:rsidR="00CB7A22" w:rsidRPr="00CB7A22">
            <w:rPr>
              <w:rFonts w:eastAsia="MS Mincho"/>
              <w:color w:val="7F7F7F" w:themeColor="text1" w:themeTint="80"/>
              <w:spacing w:val="-1"/>
              <w:sz w:val="24"/>
              <w:szCs w:val="24"/>
              <w:lang w:eastAsia="ja-JP"/>
            </w:rPr>
            <w:t xml:space="preserve">dan </w:t>
          </w:r>
          <w:r w:rsidR="00CB7A22" w:rsidRPr="00CB7A22">
            <w:rPr>
              <w:rFonts w:eastAsia="MS Mincho"/>
              <w:i/>
              <w:color w:val="7F7F7F" w:themeColor="text1" w:themeTint="80"/>
              <w:spacing w:val="-1"/>
              <w:sz w:val="24"/>
              <w:szCs w:val="24"/>
              <w:lang w:eastAsia="ja-JP"/>
            </w:rPr>
            <w:t>follow up</w:t>
          </w:r>
          <w:r w:rsidR="00CB7A22" w:rsidRPr="00CB7A22">
            <w:rPr>
              <w:rFonts w:eastAsia="MS Mincho"/>
              <w:color w:val="7F7F7F" w:themeColor="text1" w:themeTint="80"/>
              <w:spacing w:val="-1"/>
              <w:sz w:val="24"/>
              <w:szCs w:val="24"/>
              <w:lang w:eastAsia="ja-JP"/>
            </w:rPr>
            <w:t xml:space="preserve"> (jika ada) </w:t>
          </w:r>
          <w:r w:rsidR="00CC34B1" w:rsidRPr="00CB7A22">
            <w:rPr>
              <w:rFonts w:eastAsia="MS Mincho"/>
              <w:color w:val="7F7F7F" w:themeColor="text1" w:themeTint="80"/>
              <w:spacing w:val="-1"/>
              <w:sz w:val="24"/>
              <w:szCs w:val="24"/>
              <w:lang w:eastAsia="ja-JP"/>
            </w:rPr>
            <w:t xml:space="preserve">juga </w:t>
          </w:r>
          <w:r w:rsidRPr="00CB7A22">
            <w:rPr>
              <w:rFonts w:eastAsia="MS Mincho"/>
              <w:color w:val="7F7F7F" w:themeColor="text1" w:themeTint="80"/>
              <w:spacing w:val="-1"/>
              <w:sz w:val="24"/>
              <w:szCs w:val="24"/>
              <w:lang w:eastAsia="ja-JP"/>
            </w:rPr>
            <w:t xml:space="preserve">harus ditulis dengan detail. </w:t>
          </w:r>
          <w:r w:rsidR="00CB7A22" w:rsidRPr="00CB7A22">
            <w:rPr>
              <w:rFonts w:eastAsia="MS Mincho"/>
              <w:color w:val="7F7F7F" w:themeColor="text1" w:themeTint="80"/>
              <w:spacing w:val="-1"/>
              <w:sz w:val="24"/>
              <w:szCs w:val="24"/>
              <w:lang w:eastAsia="ja-JP"/>
            </w:rPr>
            <w:t xml:space="preserve">Gambar dan grafik pendukung </w:t>
          </w:r>
          <w:r w:rsidR="00CB7A22" w:rsidRPr="00CB7A22">
            <w:rPr>
              <w:color w:val="7F7F7F" w:themeColor="text1" w:themeTint="80"/>
              <w:spacing w:val="-1"/>
              <w:sz w:val="24"/>
              <w:szCs w:val="24"/>
            </w:rPr>
            <w:t>disimpan dalam file Microsoft Word (*.doc atau *.docx) terpisah. Jika jumlah gambar cukup banyak sehingga ukuran file Microsoft Word melebihi 2MB, disarankan memisahkan dalam beberapa file Microsoft Word. Semua tabel cukup disimpan dalam satu file Microsoft Word. Kami hanya menerima file dalam format Microsoft Word, sehingga dokumen dalam format lain, seperti PDF, akan ditolak</w:t>
          </w:r>
          <w:r w:rsidRPr="00CB7A22">
            <w:rPr>
              <w:rFonts w:eastAsia="MS Mincho"/>
              <w:color w:val="7F7F7F" w:themeColor="text1" w:themeTint="80"/>
              <w:spacing w:val="-1"/>
              <w:sz w:val="24"/>
              <w:szCs w:val="24"/>
              <w:lang w:eastAsia="ja-JP"/>
            </w:rPr>
            <w:t>.</w:t>
          </w:r>
        </w:p>
      </w:sdtContent>
    </w:sdt>
    <w:p w14:paraId="31EA857A" w14:textId="77777777" w:rsidR="00DE727B" w:rsidRPr="00DB65DF" w:rsidRDefault="002070C4" w:rsidP="00004EA5">
      <w:pPr>
        <w:spacing w:before="240" w:after="240" w:line="276" w:lineRule="auto"/>
        <w:rPr>
          <w:b/>
          <w:sz w:val="28"/>
        </w:rPr>
      </w:pPr>
      <w:r w:rsidRPr="00DB65DF">
        <w:rPr>
          <w:b/>
          <w:sz w:val="28"/>
        </w:rPr>
        <w:t>PEMBAHASAN</w:t>
      </w:r>
    </w:p>
    <w:sdt>
      <w:sdtPr>
        <w:rPr>
          <w:rStyle w:val="KontenArtikel"/>
        </w:rPr>
        <w:alias w:val="Hasil dan Pembahasan"/>
        <w:tag w:val="Hasil dan Pembahasan"/>
        <w:id w:val="-121459887"/>
        <w:lock w:val="sdtLocked"/>
        <w:placeholder>
          <w:docPart w:val="9A8ECCDB1BD64CA188AE62BE6D373511"/>
        </w:placeholder>
        <w:showingPlcHdr/>
      </w:sdtPr>
      <w:sdtEndPr>
        <w:rPr>
          <w:rStyle w:val="DefaultParagraphFont"/>
          <w:rFonts w:ascii="Times New Roman" w:hAnsi="Times New Roman"/>
          <w:color w:val="auto"/>
          <w:lang w:val="es-ES"/>
        </w:rPr>
      </w:sdtEndPr>
      <w:sdtContent>
        <w:p w14:paraId="0D0F6BE5" w14:textId="77777777" w:rsidR="00CA2F74" w:rsidRPr="000C23BE" w:rsidRDefault="00D07363" w:rsidP="00CA2F74">
          <w:pPr>
            <w:pStyle w:val="NormalWeb"/>
            <w:spacing w:before="120" w:beforeAutospacing="0" w:after="0" w:afterAutospacing="0" w:line="276" w:lineRule="auto"/>
            <w:jc w:val="both"/>
            <w:rPr>
              <w:rFonts w:ascii="Calibri" w:hAnsi="Calibri" w:cs="Calibri"/>
              <w:bCs/>
              <w:color w:val="7F7F7F" w:themeColor="text1" w:themeTint="80"/>
              <w:vertAlign w:val="superscript"/>
              <w:lang w:val="de-DE"/>
            </w:rPr>
          </w:pPr>
          <w:r w:rsidRPr="000B0FE8">
            <w:rPr>
              <w:rStyle w:val="Pendahuluan"/>
              <w:color w:val="7F7F7F" w:themeColor="text1" w:themeTint="80"/>
            </w:rPr>
            <w:t xml:space="preserve">Copy dan paste-kan </w:t>
          </w:r>
          <w:r w:rsidR="002070C4" w:rsidRPr="00DB65DF">
            <w:rPr>
              <w:rStyle w:val="Pendahuluan"/>
              <w:color w:val="7F7F7F" w:themeColor="text1" w:themeTint="80"/>
            </w:rPr>
            <w:t>pembahasan/diskusi</w:t>
          </w:r>
          <w:r w:rsidRPr="000B0FE8">
            <w:rPr>
              <w:rStyle w:val="Pendahuluan"/>
              <w:color w:val="7F7F7F" w:themeColor="text1" w:themeTint="80"/>
            </w:rPr>
            <w:t xml:space="preserve"> ke kolom ini. Jenis dan ukura</w:t>
          </w:r>
          <w:r w:rsidR="00D76A97" w:rsidRPr="000B0FE8">
            <w:rPr>
              <w:rStyle w:val="Pendahuluan"/>
              <w:color w:val="7F7F7F" w:themeColor="text1" w:themeTint="80"/>
            </w:rPr>
            <w:t>n huruf akan otomatis menyesuai</w:t>
          </w:r>
          <w:r w:rsidR="00DB65DF">
            <w:rPr>
              <w:rStyle w:val="Pendahuluan"/>
              <w:color w:val="7F7F7F" w:themeColor="text1" w:themeTint="80"/>
            </w:rPr>
            <w:t>kan</w:t>
          </w:r>
          <w:r w:rsidR="00CA2F74" w:rsidRPr="000B0FE8">
            <w:rPr>
              <w:rFonts w:ascii="Calibri" w:hAnsi="Calibri" w:cs="Calibri"/>
              <w:bCs/>
              <w:color w:val="7F7F7F" w:themeColor="text1" w:themeTint="80"/>
              <w:lang w:val="id-ID"/>
            </w:rPr>
            <w:t>.</w:t>
          </w:r>
          <w:r w:rsidR="000C23BE" w:rsidRPr="000C23BE">
            <w:rPr>
              <w:rFonts w:ascii="Calibri" w:hAnsi="Calibri" w:cs="Calibri"/>
              <w:bCs/>
              <w:color w:val="7F7F7F" w:themeColor="text1" w:themeTint="80"/>
              <w:vertAlign w:val="superscript"/>
              <w:lang w:val="de-DE"/>
            </w:rPr>
            <w:t>16</w:t>
          </w:r>
        </w:p>
        <w:p w14:paraId="23AAEA1D" w14:textId="77777777" w:rsidR="00CA2F74" w:rsidRPr="000C23BE" w:rsidRDefault="00D07363" w:rsidP="00CA2F74">
          <w:pPr>
            <w:pStyle w:val="NormalWeb"/>
            <w:spacing w:before="120" w:beforeAutospacing="0" w:after="0" w:afterAutospacing="0" w:line="276" w:lineRule="auto"/>
            <w:jc w:val="both"/>
            <w:rPr>
              <w:rFonts w:ascii="Calibri" w:hAnsi="Calibri"/>
              <w:color w:val="7F7F7F" w:themeColor="text1" w:themeTint="80"/>
              <w:spacing w:val="-1"/>
              <w:vertAlign w:val="superscript"/>
              <w:lang w:val="id-ID"/>
            </w:rPr>
          </w:pPr>
          <w:r w:rsidRPr="000B0FE8">
            <w:rPr>
              <w:rFonts w:ascii="Calibri" w:hAnsi="Calibri" w:cs="Arial"/>
              <w:color w:val="7F7F7F" w:themeColor="text1" w:themeTint="80"/>
              <w:lang w:val="id-ID"/>
            </w:rPr>
            <w:t xml:space="preserve">Bagian ini harus </w:t>
          </w:r>
          <w:r w:rsidR="00DB65DF" w:rsidRPr="00DB65DF">
            <w:rPr>
              <w:rFonts w:ascii="Calibri" w:hAnsi="Calibri" w:cs="Arial"/>
              <w:color w:val="7F7F7F" w:themeColor="text1" w:themeTint="80"/>
              <w:lang w:val="id-ID"/>
            </w:rPr>
            <w:t>membahas laporan kasus</w:t>
          </w:r>
          <w:r w:rsidRPr="000B0FE8">
            <w:rPr>
              <w:rFonts w:ascii="Calibri" w:hAnsi="Calibri" w:cs="Arial"/>
              <w:color w:val="7F7F7F" w:themeColor="text1" w:themeTint="80"/>
              <w:lang w:val="id-ID"/>
            </w:rPr>
            <w:t xml:space="preserve">, dengan </w:t>
          </w:r>
          <w:r w:rsidRPr="000B0FE8">
            <w:rPr>
              <w:rFonts w:ascii="Calibri" w:hAnsi="Calibri"/>
              <w:color w:val="7F7F7F" w:themeColor="text1" w:themeTint="80"/>
              <w:spacing w:val="-1"/>
              <w:lang w:val="id-ID"/>
            </w:rPr>
            <w:t>menggunakan teori dan atau hasil penelitian sejenis sebagai pembanding, dan kesimpulan yang bisa diambil.</w:t>
          </w:r>
          <w:r w:rsidR="000C23BE" w:rsidRPr="000C23BE">
            <w:rPr>
              <w:rFonts w:ascii="Calibri" w:hAnsi="Calibri"/>
              <w:color w:val="7F7F7F" w:themeColor="text1" w:themeTint="80"/>
              <w:spacing w:val="-1"/>
              <w:vertAlign w:val="superscript"/>
              <w:lang w:val="de-DE"/>
            </w:rPr>
            <w:t>17</w:t>
          </w:r>
          <w:r w:rsidRPr="000B0FE8">
            <w:rPr>
              <w:rFonts w:ascii="Calibri" w:hAnsi="Calibri"/>
              <w:color w:val="7F7F7F" w:themeColor="text1" w:themeTint="80"/>
              <w:spacing w:val="-1"/>
              <w:lang w:val="id-ID"/>
            </w:rPr>
            <w:t xml:space="preserve"> Sebutkan semua tabel dan </w:t>
          </w:r>
          <w:r w:rsidR="00DB65DF" w:rsidRPr="00075E1F">
            <w:rPr>
              <w:rFonts w:ascii="Calibri" w:hAnsi="Calibri"/>
              <w:color w:val="7F7F7F" w:themeColor="text1" w:themeTint="80"/>
              <w:spacing w:val="-1"/>
              <w:lang w:val="id-ID"/>
            </w:rPr>
            <w:t>gambar</w:t>
          </w:r>
          <w:r w:rsidRPr="000B0FE8">
            <w:rPr>
              <w:rFonts w:ascii="Calibri" w:hAnsi="Calibri"/>
              <w:color w:val="7F7F7F" w:themeColor="text1" w:themeTint="80"/>
              <w:spacing w:val="-1"/>
              <w:lang w:val="id-ID"/>
            </w:rPr>
            <w:t xml:space="preserve"> yang ditampilkan. </w:t>
          </w:r>
          <w:r w:rsidR="00DB65DF" w:rsidRPr="00075E1F">
            <w:rPr>
              <w:rFonts w:ascii="Calibri" w:hAnsi="Calibri"/>
              <w:color w:val="7F7F7F" w:themeColor="text1" w:themeTint="80"/>
              <w:spacing w:val="-1"/>
              <w:lang w:val="id-ID"/>
            </w:rPr>
            <w:t>S</w:t>
          </w:r>
          <w:r w:rsidRPr="000B0FE8">
            <w:rPr>
              <w:rFonts w:ascii="Calibri" w:hAnsi="Calibri"/>
              <w:color w:val="7F7F7F" w:themeColor="text1" w:themeTint="80"/>
              <w:spacing w:val="-1"/>
              <w:lang w:val="id-ID"/>
            </w:rPr>
            <w:t xml:space="preserve">ecara ringkas </w:t>
          </w:r>
          <w:r w:rsidR="00DB65DF" w:rsidRPr="00075E1F">
            <w:rPr>
              <w:rFonts w:ascii="Calibri" w:hAnsi="Calibri"/>
              <w:color w:val="7F7F7F" w:themeColor="text1" w:themeTint="80"/>
              <w:spacing w:val="-1"/>
              <w:lang w:val="id-ID"/>
            </w:rPr>
            <w:t>dapat di</w:t>
          </w:r>
          <w:r w:rsidRPr="000B0FE8">
            <w:rPr>
              <w:rFonts w:ascii="Calibri" w:hAnsi="Calibri"/>
              <w:color w:val="7F7F7F" w:themeColor="text1" w:themeTint="80"/>
              <w:spacing w:val="-1"/>
              <w:lang w:val="id-ID"/>
            </w:rPr>
            <w:t>nyatakan implikasi dari hasil temuan yang baru.</w:t>
          </w:r>
          <w:r w:rsidR="000C23BE" w:rsidRPr="000C23BE">
            <w:rPr>
              <w:rFonts w:ascii="Calibri" w:hAnsi="Calibri"/>
              <w:color w:val="7F7F7F" w:themeColor="text1" w:themeTint="80"/>
              <w:spacing w:val="-1"/>
              <w:vertAlign w:val="superscript"/>
              <w:lang w:val="id-ID"/>
            </w:rPr>
            <w:t>18</w:t>
          </w:r>
        </w:p>
        <w:p w14:paraId="6EE41DAB" w14:textId="77777777" w:rsidR="002F1D42" w:rsidRPr="009D7330" w:rsidRDefault="00CA2F74" w:rsidP="00CA2F74">
          <w:pPr>
            <w:pStyle w:val="NormalWeb"/>
            <w:spacing w:before="120" w:beforeAutospacing="0" w:after="0" w:afterAutospacing="0" w:line="276" w:lineRule="auto"/>
            <w:jc w:val="both"/>
            <w:rPr>
              <w:rFonts w:ascii="Calibri" w:hAnsi="Calibri" w:cs="Calibri"/>
              <w:color w:val="7F7F7F" w:themeColor="text1" w:themeTint="80"/>
              <w:vertAlign w:val="superscript"/>
              <w:lang w:val="id-ID"/>
            </w:rPr>
          </w:pPr>
          <w:r w:rsidRPr="000B0FE8">
            <w:rPr>
              <w:rFonts w:ascii="Calibri" w:hAnsi="Calibri" w:cs="Calibri"/>
              <w:color w:val="7F7F7F" w:themeColor="text1" w:themeTint="80"/>
              <w:lang w:val="id-ID"/>
            </w:rPr>
            <w:t>Jika menggunakan sub-heading, pastikan menggunakan format sub-heading yang tepat secara struktur.</w:t>
          </w:r>
          <w:r w:rsidR="000C23BE" w:rsidRPr="000C23BE">
            <w:rPr>
              <w:rFonts w:ascii="Calibri" w:hAnsi="Calibri" w:cs="Calibri"/>
              <w:color w:val="7F7F7F" w:themeColor="text1" w:themeTint="80"/>
              <w:vertAlign w:val="superscript"/>
              <w:lang w:val="id-ID"/>
            </w:rPr>
            <w:t>19</w:t>
          </w:r>
          <w:r w:rsidRPr="000B0FE8">
            <w:rPr>
              <w:rFonts w:ascii="Calibri" w:hAnsi="Calibri" w:cs="Calibri"/>
              <w:color w:val="7F7F7F" w:themeColor="text1" w:themeTint="80"/>
              <w:lang w:val="id-ID"/>
            </w:rPr>
            <w:t xml:space="preserve"> </w:t>
          </w:r>
          <w:r w:rsidRPr="000B0FE8">
            <w:rPr>
              <w:rFonts w:ascii="Calibri" w:hAnsi="Calibri" w:cs="Calibri"/>
              <w:b/>
              <w:color w:val="7F7F7F" w:themeColor="text1" w:themeTint="80"/>
              <w:szCs w:val="26"/>
              <w:lang w:val="id-ID"/>
            </w:rPr>
            <w:t>Sub-heading 1</w:t>
          </w:r>
          <w:r w:rsidR="00F70447" w:rsidRPr="000B0FE8">
            <w:rPr>
              <w:rFonts w:ascii="Calibri" w:hAnsi="Calibri" w:cs="Calibri"/>
              <w:color w:val="7F7F7F" w:themeColor="text1" w:themeTint="80"/>
              <w:sz w:val="22"/>
              <w:lang w:val="id-ID"/>
            </w:rPr>
            <w:t xml:space="preserve"> </w:t>
          </w:r>
          <w:r w:rsidR="00F70447" w:rsidRPr="000B0FE8">
            <w:rPr>
              <w:rFonts w:ascii="Calibri" w:hAnsi="Calibri" w:cs="Calibri"/>
              <w:color w:val="7F7F7F" w:themeColor="text1" w:themeTint="80"/>
              <w:lang w:val="id-ID"/>
            </w:rPr>
            <w:t xml:space="preserve">menggunakan ukuran huruf 12 dan bercetak </w:t>
          </w:r>
          <w:r w:rsidR="00F70447" w:rsidRPr="000B0FE8">
            <w:rPr>
              <w:rFonts w:ascii="Calibri" w:hAnsi="Calibri" w:cs="Calibri"/>
              <w:b/>
              <w:color w:val="7F7F7F" w:themeColor="text1" w:themeTint="80"/>
              <w:lang w:val="id-ID"/>
            </w:rPr>
            <w:t>tebal</w:t>
          </w:r>
          <w:r w:rsidRPr="000B0FE8">
            <w:rPr>
              <w:rFonts w:ascii="Calibri" w:hAnsi="Calibri" w:cs="Calibri"/>
              <w:color w:val="7F7F7F" w:themeColor="text1" w:themeTint="80"/>
              <w:lang w:val="id-ID"/>
            </w:rPr>
            <w:t>;</w:t>
          </w:r>
          <w:r w:rsidR="00F70447" w:rsidRPr="000B0FE8">
            <w:rPr>
              <w:rFonts w:ascii="Calibri" w:hAnsi="Calibri" w:cs="Calibri"/>
              <w:color w:val="7F7F7F" w:themeColor="text1" w:themeTint="80"/>
              <w:lang w:val="id-ID"/>
            </w:rPr>
            <w:t xml:space="preserve"> </w:t>
          </w:r>
          <w:r w:rsidR="00F70447" w:rsidRPr="000B0FE8">
            <w:rPr>
              <w:rFonts w:ascii="Calibri" w:hAnsi="Calibri" w:cs="Calibri"/>
              <w:i/>
              <w:color w:val="7F7F7F" w:themeColor="text1" w:themeTint="80"/>
              <w:lang w:val="id-ID"/>
            </w:rPr>
            <w:t>Sub-heading 2</w:t>
          </w:r>
          <w:r w:rsidR="00F70447" w:rsidRPr="000B0FE8">
            <w:rPr>
              <w:rFonts w:ascii="Calibri" w:hAnsi="Calibri" w:cs="Calibri"/>
              <w:color w:val="7F7F7F" w:themeColor="text1" w:themeTint="80"/>
              <w:lang w:val="id-ID"/>
            </w:rPr>
            <w:t xml:space="preserve"> menggunakan ukuran huruf 12 dan bercetak </w:t>
          </w:r>
          <w:r w:rsidR="00F70447" w:rsidRPr="000B0FE8">
            <w:rPr>
              <w:rFonts w:ascii="Calibri" w:hAnsi="Calibri" w:cs="Calibri"/>
              <w:i/>
              <w:color w:val="7F7F7F" w:themeColor="text1" w:themeTint="80"/>
              <w:lang w:val="id-ID"/>
            </w:rPr>
            <w:t>miring</w:t>
          </w:r>
          <w:r w:rsidR="00F70447" w:rsidRPr="000B0FE8">
            <w:rPr>
              <w:rFonts w:ascii="Calibri" w:hAnsi="Calibri" w:cs="Calibri"/>
              <w:color w:val="7F7F7F" w:themeColor="text1" w:themeTint="80"/>
              <w:lang w:val="id-ID"/>
            </w:rPr>
            <w:t>.</w:t>
          </w:r>
          <w:r w:rsidR="000C23BE" w:rsidRPr="000C23BE">
            <w:rPr>
              <w:rFonts w:ascii="Calibri" w:hAnsi="Calibri" w:cs="Calibri"/>
              <w:color w:val="7F7F7F" w:themeColor="text1" w:themeTint="80"/>
              <w:vertAlign w:val="superscript"/>
              <w:lang w:val="id-ID"/>
            </w:rPr>
            <w:t>20</w:t>
          </w:r>
        </w:p>
      </w:sdtContent>
    </w:sdt>
    <w:p w14:paraId="40531FBC" w14:textId="77777777" w:rsidR="00107D4E" w:rsidRPr="00A610E0" w:rsidRDefault="00052FF3" w:rsidP="00004EA5">
      <w:pPr>
        <w:spacing w:before="240" w:after="240" w:line="276" w:lineRule="auto"/>
        <w:rPr>
          <w:b/>
          <w:sz w:val="28"/>
        </w:rPr>
      </w:pPr>
      <w:r w:rsidRPr="00A610E0">
        <w:rPr>
          <w:b/>
          <w:sz w:val="28"/>
        </w:rPr>
        <w:t>SIMPULAN</w:t>
      </w:r>
    </w:p>
    <w:sdt>
      <w:sdtPr>
        <w:rPr>
          <w:rStyle w:val="KontenArtikel"/>
        </w:rPr>
        <w:alias w:val="Simpulan"/>
        <w:tag w:val="Simpulan"/>
        <w:id w:val="2110378462"/>
        <w:lock w:val="sdtLocked"/>
        <w:placeholder>
          <w:docPart w:val="93F324BFA1DE45409D9E1E333A39C3F3"/>
        </w:placeholder>
        <w:showingPlcHdr/>
      </w:sdtPr>
      <w:sdtEndPr>
        <w:rPr>
          <w:rStyle w:val="DefaultParagraphFont"/>
          <w:color w:val="auto"/>
          <w:sz w:val="22"/>
        </w:rPr>
      </w:sdtEndPr>
      <w:sdtContent>
        <w:p w14:paraId="4FF53774" w14:textId="77777777" w:rsidR="001374EF" w:rsidRPr="000B0FE8" w:rsidRDefault="001374EF" w:rsidP="001374EF">
          <w:pPr>
            <w:widowControl w:val="0"/>
            <w:autoSpaceDE w:val="0"/>
            <w:autoSpaceDN w:val="0"/>
            <w:adjustRightInd w:val="0"/>
            <w:spacing w:before="120" w:after="0"/>
            <w:jc w:val="both"/>
            <w:rPr>
              <w:color w:val="7F7F7F" w:themeColor="text1" w:themeTint="80"/>
              <w:spacing w:val="-1"/>
              <w:sz w:val="24"/>
              <w:szCs w:val="24"/>
            </w:rPr>
          </w:pPr>
          <w:r w:rsidRPr="00A610E0">
            <w:rPr>
              <w:rStyle w:val="Pendahuluan"/>
              <w:color w:val="7F7F7F" w:themeColor="text1" w:themeTint="80"/>
            </w:rPr>
            <w:t xml:space="preserve">Copy dan paste-kan simpulan pada kolom ini. Jenis dan ukuran huruf akan otomatis menyesuaikan. </w:t>
          </w:r>
          <w:r w:rsidRPr="000B0FE8">
            <w:rPr>
              <w:color w:val="7F7F7F" w:themeColor="text1" w:themeTint="80"/>
              <w:spacing w:val="-1"/>
              <w:sz w:val="24"/>
              <w:szCs w:val="24"/>
            </w:rPr>
            <w:t xml:space="preserve">Bagian simpulan berisi temuan penelitian yang merupakan jawaban atas pertanyaan penelitian atau berupa intisari pembahasan </w:t>
          </w:r>
          <w:r w:rsidR="00075E1F" w:rsidRPr="00A610E0">
            <w:rPr>
              <w:color w:val="7F7F7F" w:themeColor="text1" w:themeTint="80"/>
              <w:spacing w:val="-1"/>
              <w:sz w:val="24"/>
              <w:szCs w:val="24"/>
            </w:rPr>
            <w:t>laporan kasus</w:t>
          </w:r>
          <w:r w:rsidRPr="000B0FE8">
            <w:rPr>
              <w:color w:val="7F7F7F" w:themeColor="text1" w:themeTint="80"/>
              <w:spacing w:val="-1"/>
              <w:sz w:val="24"/>
              <w:szCs w:val="24"/>
            </w:rPr>
            <w:t xml:space="preserve">.  Simpulan disajikan dalam bentuk paragraf, tidak dalam bentuk poin-poin. </w:t>
          </w:r>
        </w:p>
        <w:p w14:paraId="0D5D33E9" w14:textId="77777777" w:rsidR="00052FF3" w:rsidRDefault="001374EF" w:rsidP="001374EF">
          <w:pPr>
            <w:spacing w:after="120" w:line="276" w:lineRule="auto"/>
            <w:jc w:val="both"/>
            <w:rPr>
              <w:sz w:val="24"/>
            </w:rPr>
          </w:pPr>
          <w:r w:rsidRPr="000B0FE8">
            <w:rPr>
              <w:bCs/>
              <w:i/>
              <w:iCs/>
              <w:color w:val="7F7F7F" w:themeColor="text1" w:themeTint="80"/>
              <w:sz w:val="24"/>
              <w:szCs w:val="24"/>
            </w:rPr>
            <w:t>Template</w:t>
          </w:r>
          <w:r w:rsidRPr="000B0FE8">
            <w:rPr>
              <w:bCs/>
              <w:color w:val="7F7F7F" w:themeColor="text1" w:themeTint="80"/>
              <w:sz w:val="24"/>
              <w:szCs w:val="24"/>
            </w:rPr>
            <w:t xml:space="preserve"> ini dirancang untuk membantu para pen</w:t>
          </w:r>
          <w:r w:rsidR="00075E1F">
            <w:rPr>
              <w:bCs/>
              <w:color w:val="7F7F7F" w:themeColor="text1" w:themeTint="80"/>
              <w:sz w:val="24"/>
              <w:szCs w:val="24"/>
            </w:rPr>
            <w:t>ulis dalam menyiapkan manuskrip</w:t>
          </w:r>
          <w:r w:rsidRPr="000B0FE8">
            <w:rPr>
              <w:bCs/>
              <w:color w:val="7F7F7F" w:themeColor="text1" w:themeTint="80"/>
              <w:sz w:val="24"/>
              <w:szCs w:val="24"/>
            </w:rPr>
            <w:t>.</w:t>
          </w:r>
        </w:p>
      </w:sdtContent>
    </w:sdt>
    <w:p w14:paraId="4B9D3228" w14:textId="77777777" w:rsidR="005D7B73" w:rsidRPr="0060160D" w:rsidRDefault="00660902" w:rsidP="00004EA5">
      <w:pPr>
        <w:spacing w:before="240" w:after="240" w:line="276" w:lineRule="auto"/>
        <w:rPr>
          <w:b/>
          <w:sz w:val="28"/>
        </w:rPr>
      </w:pPr>
      <w:r w:rsidRPr="00A363CE">
        <w:rPr>
          <w:b/>
          <w:sz w:val="28"/>
        </w:rPr>
        <w:t>DUKUNGAN FINANSIAL</w:t>
      </w:r>
      <w:r w:rsidR="00BE7F84" w:rsidRPr="0060160D">
        <w:rPr>
          <w:b/>
          <w:sz w:val="28"/>
        </w:rPr>
        <w:t xml:space="preserve"> (jika ada)</w:t>
      </w:r>
    </w:p>
    <w:sdt>
      <w:sdtPr>
        <w:rPr>
          <w:rStyle w:val="KontenArtikel"/>
        </w:rPr>
        <w:alias w:val="Dukungan Finansial"/>
        <w:tag w:val="Dukungan Finansial"/>
        <w:id w:val="1693033840"/>
        <w:lock w:val="sdtLocked"/>
        <w:placeholder>
          <w:docPart w:val="C8FEF6018D884811966C6FB2CDAF1A35"/>
        </w:placeholder>
        <w:showingPlcHdr/>
      </w:sdtPr>
      <w:sdtEndPr>
        <w:rPr>
          <w:rStyle w:val="DefaultParagraphFont"/>
          <w:color w:val="auto"/>
          <w:sz w:val="22"/>
        </w:rPr>
      </w:sdtEndPr>
      <w:sdtContent>
        <w:p w14:paraId="689A116E" w14:textId="77777777" w:rsidR="0054097C" w:rsidRDefault="00A363CE" w:rsidP="00DE727B">
          <w:pPr>
            <w:spacing w:after="120" w:line="276" w:lineRule="auto"/>
            <w:jc w:val="both"/>
            <w:rPr>
              <w:rStyle w:val="Pendahuluan"/>
            </w:rPr>
          </w:pPr>
          <w:r w:rsidRPr="000B0FE8">
            <w:rPr>
              <w:rStyle w:val="Pendahuluan"/>
              <w:color w:val="7F7F7F" w:themeColor="text1" w:themeTint="80"/>
            </w:rPr>
            <w:t>Copy dan paste-kan t</w:t>
          </w:r>
          <w:r w:rsidRPr="000B0FE8">
            <w:rPr>
              <w:rFonts w:eastAsia="MS Mincho" w:cs="Arial"/>
              <w:color w:val="7F7F7F" w:themeColor="text1" w:themeTint="80"/>
              <w:sz w:val="24"/>
              <w:szCs w:val="24"/>
              <w:lang w:eastAsia="ja-JP"/>
            </w:rPr>
            <w:t>uliskan sumber dana (hibah) atau dukungan finansial lainnya disertai nomor hibah dan URL dari website penyandang dana (jika ada).</w:t>
          </w:r>
        </w:p>
      </w:sdtContent>
    </w:sdt>
    <w:p w14:paraId="799B8E30" w14:textId="77777777" w:rsidR="009A04B7" w:rsidRPr="00E65152" w:rsidRDefault="0055066A" w:rsidP="00004EA5">
      <w:pPr>
        <w:spacing w:before="240" w:after="240" w:line="276" w:lineRule="auto"/>
        <w:rPr>
          <w:rStyle w:val="Pendahuluan"/>
          <w:b/>
          <w:sz w:val="28"/>
        </w:rPr>
      </w:pPr>
      <w:r w:rsidRPr="00F12E64">
        <w:rPr>
          <w:rStyle w:val="Pendahuluan"/>
          <w:b/>
          <w:sz w:val="28"/>
        </w:rPr>
        <w:t>UCAPAN TERIMA KASIH</w:t>
      </w:r>
      <w:r w:rsidR="00BE7F84" w:rsidRPr="00E65152">
        <w:rPr>
          <w:rStyle w:val="Pendahuluan"/>
          <w:b/>
          <w:sz w:val="28"/>
        </w:rPr>
        <w:t xml:space="preserve"> (jika ada)</w:t>
      </w:r>
    </w:p>
    <w:sdt>
      <w:sdtPr>
        <w:rPr>
          <w:rStyle w:val="KontenArtikel"/>
        </w:rPr>
        <w:alias w:val="Ucapan Terima Kasih"/>
        <w:tag w:val="Ucapan Terima Kasih"/>
        <w:id w:val="-52617775"/>
        <w:lock w:val="sdtLocked"/>
        <w:placeholder>
          <w:docPart w:val="C66A275B111F43BD8FCEBF3013FF13A4"/>
        </w:placeholder>
        <w:showingPlcHdr/>
      </w:sdtPr>
      <w:sdtEndPr>
        <w:rPr>
          <w:rStyle w:val="DefaultParagraphFont"/>
          <w:color w:val="auto"/>
          <w:sz w:val="22"/>
        </w:rPr>
      </w:sdtEndPr>
      <w:sdtContent>
        <w:p w14:paraId="5FAAB07C" w14:textId="77777777" w:rsidR="009A04B7" w:rsidRDefault="00D86835" w:rsidP="00DE727B">
          <w:pPr>
            <w:spacing w:after="120" w:line="276" w:lineRule="auto"/>
            <w:jc w:val="both"/>
            <w:rPr>
              <w:sz w:val="24"/>
            </w:rPr>
          </w:pPr>
          <w:r w:rsidRPr="000B0FE8">
            <w:rPr>
              <w:rStyle w:val="Pendahuluan"/>
              <w:color w:val="7F7F7F" w:themeColor="text1" w:themeTint="80"/>
            </w:rPr>
            <w:t xml:space="preserve">Copy dan paste-kan ucapan terima kasih di kolom ini, untuk </w:t>
          </w:r>
          <w:r w:rsidRPr="000B0FE8">
            <w:rPr>
              <w:rFonts w:cs="Arial"/>
              <w:color w:val="7F7F7F" w:themeColor="text1" w:themeTint="80"/>
              <w:sz w:val="24"/>
              <w:szCs w:val="24"/>
            </w:rPr>
            <w:t>mereka yang berkontribusi dalam penelitian tapi tidak menjadi termasuk ke dalam penulis harus disebutkan dalam ucapan terima kasih dengan penjelasan kontribusi yang diberikannya. Penulis bertanggung jawab untuk memastikan setiap orang yang disebutkan namanya dalam ucapan terima kasih setuju untuk dicantumkan namanya (jika ada).</w:t>
          </w:r>
        </w:p>
      </w:sdtContent>
    </w:sdt>
    <w:p w14:paraId="3241785D" w14:textId="77777777" w:rsidR="0055066A" w:rsidRPr="00E65152" w:rsidRDefault="00F21EA8" w:rsidP="00004EA5">
      <w:pPr>
        <w:spacing w:before="240" w:after="240" w:line="276" w:lineRule="auto"/>
        <w:rPr>
          <w:b/>
          <w:sz w:val="28"/>
        </w:rPr>
      </w:pPr>
      <w:r w:rsidRPr="00E65152">
        <w:rPr>
          <w:b/>
          <w:sz w:val="28"/>
        </w:rPr>
        <w:t>KONFLIK KEPENTINGAN</w:t>
      </w:r>
      <w:r w:rsidR="00BE7F84" w:rsidRPr="00E65152">
        <w:rPr>
          <w:b/>
          <w:sz w:val="28"/>
        </w:rPr>
        <w:t xml:space="preserve"> (jika ada)</w:t>
      </w:r>
    </w:p>
    <w:sdt>
      <w:sdtPr>
        <w:rPr>
          <w:rStyle w:val="KontenArtikel"/>
        </w:rPr>
        <w:alias w:val="Konflik Kepentingan"/>
        <w:tag w:val="Konflik Kepentingan"/>
        <w:id w:val="-863208226"/>
        <w:lock w:val="sdtLocked"/>
        <w:placeholder>
          <w:docPart w:val="1D65173FF37F4A289770C07DF8E56EB8"/>
        </w:placeholder>
        <w:showingPlcHdr/>
      </w:sdtPr>
      <w:sdtEndPr>
        <w:rPr>
          <w:rStyle w:val="DefaultParagraphFont"/>
          <w:color w:val="auto"/>
          <w:sz w:val="22"/>
        </w:rPr>
      </w:sdtEndPr>
      <w:sdtContent>
        <w:p w14:paraId="14B3502B" w14:textId="77777777" w:rsidR="00C7584C" w:rsidRDefault="00C4400B" w:rsidP="00DE727B">
          <w:pPr>
            <w:spacing w:after="120" w:line="276" w:lineRule="auto"/>
            <w:jc w:val="both"/>
            <w:rPr>
              <w:sz w:val="24"/>
            </w:rPr>
          </w:pPr>
          <w:r w:rsidRPr="000B0FE8">
            <w:rPr>
              <w:rStyle w:val="Pendahuluan"/>
              <w:color w:val="7F7F7F" w:themeColor="text1" w:themeTint="80"/>
            </w:rPr>
            <w:t xml:space="preserve">Copy dan paste-kan bagian konflik kepentingan di kolom ini. </w:t>
          </w:r>
          <w:r w:rsidRPr="000B0FE8">
            <w:rPr>
              <w:rFonts w:cs="Arial"/>
              <w:color w:val="7F7F7F" w:themeColor="text1" w:themeTint="80"/>
              <w:sz w:val="24"/>
              <w:szCs w:val="24"/>
            </w:rPr>
            <w:t>Semua hal yang berpotensi untuk menimbulkan konflik kepentingan harus dinyatakan dengan lengkap. Jika pengiriman naskah berhubungan dengan hak paten, paten aplikasi atau produk dalam pengembangan atau untuk dipasarkan, nomor hak paten dan judul paten harus dinyatakan dengan lengkap (jika ada).</w:t>
          </w:r>
          <w:r w:rsidRPr="000B0FE8">
            <w:rPr>
              <w:rFonts w:cs="Arial"/>
              <w:color w:val="7F7F7F" w:themeColor="text1" w:themeTint="80"/>
              <w:sz w:val="24"/>
              <w:szCs w:val="24"/>
              <w:vertAlign w:val="superscript"/>
            </w:rPr>
            <w:t>22</w:t>
          </w:r>
        </w:p>
      </w:sdtContent>
    </w:sdt>
    <w:p w14:paraId="3E1746EE" w14:textId="77777777" w:rsidR="009D7330" w:rsidRDefault="009D7330" w:rsidP="009D7330">
      <w:pPr>
        <w:spacing w:after="120" w:line="276" w:lineRule="auto"/>
        <w:jc w:val="both"/>
        <w:rPr>
          <w:b/>
          <w:sz w:val="28"/>
          <w:lang w:val="en-US"/>
        </w:rPr>
      </w:pPr>
    </w:p>
    <w:p w14:paraId="1E08F2FA" w14:textId="77777777" w:rsidR="009D7330" w:rsidRPr="009D7330" w:rsidRDefault="00BC4E7A" w:rsidP="00004EA5">
      <w:pPr>
        <w:spacing w:after="120" w:line="276" w:lineRule="auto"/>
        <w:rPr>
          <w:b/>
          <w:sz w:val="28"/>
          <w:lang w:val="en-US"/>
        </w:rPr>
      </w:pPr>
      <w:r w:rsidRPr="009D7330">
        <w:rPr>
          <w:b/>
          <w:sz w:val="28"/>
          <w:lang w:val="en-US"/>
        </w:rPr>
        <w:t>DAFTAR PUSTAKA</w:t>
      </w:r>
    </w:p>
    <w:sdt>
      <w:sdtPr>
        <w:rPr>
          <w:rStyle w:val="Referensi"/>
        </w:rPr>
        <w:alias w:val="Daftar Pustaka"/>
        <w:tag w:val="Daftar Pustaka"/>
        <w:id w:val="-1850248671"/>
        <w:lock w:val="sdtLocked"/>
        <w:placeholder>
          <w:docPart w:val="0F29A5678DCA431190DF8ADEC2744D73"/>
        </w:placeholder>
        <w:showingPlcHdr/>
      </w:sdtPr>
      <w:sdtEndPr>
        <w:rPr>
          <w:rStyle w:val="DefaultParagraphFont"/>
          <w:color w:val="auto"/>
          <w:lang w:val="en-US"/>
        </w:rPr>
      </w:sdtEndPr>
      <w:sdtContent>
        <w:bookmarkStart w:id="0" w:name="_GoBack" w:displacedByCustomXml="prev"/>
        <w:p w14:paraId="585E247B" w14:textId="77777777" w:rsidR="00D86835" w:rsidRPr="004116DB" w:rsidRDefault="00D86835" w:rsidP="004116DB">
          <w:pPr>
            <w:pStyle w:val="ListParagraph"/>
            <w:numPr>
              <w:ilvl w:val="0"/>
              <w:numId w:val="1"/>
            </w:numPr>
            <w:spacing w:before="240" w:after="240" w:line="276" w:lineRule="auto"/>
            <w:ind w:left="357" w:hanging="357"/>
            <w:jc w:val="both"/>
            <w:rPr>
              <w:rStyle w:val="DaftarPustaka"/>
              <w:color w:val="7F7F7F" w:themeColor="text1" w:themeTint="80"/>
              <w:lang w:val="en-US"/>
            </w:rPr>
          </w:pPr>
          <w:r w:rsidRPr="004116DB">
            <w:rPr>
              <w:rStyle w:val="DaftarPustaka"/>
              <w:color w:val="7F7F7F" w:themeColor="text1" w:themeTint="80"/>
              <w:lang w:val="en-US"/>
            </w:rPr>
            <w:t>Copy dan paste-kan daftar pustaka ke kolom ini. Jenis dan ukuran huruf akan otomatis menyesuaikan.</w:t>
          </w:r>
        </w:p>
        <w:p w14:paraId="2EAA5D59" w14:textId="77777777" w:rsidR="00D86835" w:rsidRPr="004116DB" w:rsidRDefault="00D86835" w:rsidP="004116DB">
          <w:pPr>
            <w:pStyle w:val="ListParagraph"/>
            <w:numPr>
              <w:ilvl w:val="0"/>
              <w:numId w:val="1"/>
            </w:numPr>
            <w:spacing w:after="120" w:line="276" w:lineRule="auto"/>
            <w:ind w:left="357" w:hanging="357"/>
            <w:jc w:val="both"/>
            <w:rPr>
              <w:color w:val="7F7F7F" w:themeColor="text1" w:themeTint="80"/>
              <w:lang w:val="de-DE"/>
            </w:rPr>
          </w:pPr>
          <w:r w:rsidRPr="004116DB">
            <w:rPr>
              <w:color w:val="7F7F7F" w:themeColor="text1" w:themeTint="80"/>
              <w:lang w:val="en-US"/>
            </w:rPr>
            <w:t xml:space="preserve">Majalah Kedokteran Andalas menggunakan sistem Vancouver. Mohon diperhatikan tata cara penulisan daftar pustaka agar menyesuaikan </w:t>
          </w:r>
          <w:r w:rsidRPr="004116DB">
            <w:rPr>
              <w:color w:val="7F7F7F" w:themeColor="text1" w:themeTint="80"/>
              <w:lang w:val="de-DE"/>
            </w:rPr>
            <w:t>dengan standar Majalah Kedokteran Andalas.</w:t>
          </w:r>
        </w:p>
        <w:p w14:paraId="58CBF0EE" w14:textId="77777777" w:rsidR="00D86835" w:rsidRPr="004116DB" w:rsidRDefault="00D86835" w:rsidP="004116DB">
          <w:pPr>
            <w:pStyle w:val="ListParagraph"/>
            <w:numPr>
              <w:ilvl w:val="0"/>
              <w:numId w:val="1"/>
            </w:numPr>
            <w:spacing w:after="120" w:line="276" w:lineRule="auto"/>
            <w:ind w:left="357" w:hanging="357"/>
            <w:jc w:val="both"/>
            <w:rPr>
              <w:color w:val="7F7F7F" w:themeColor="text1" w:themeTint="80"/>
              <w:lang w:val="de-DE"/>
            </w:rPr>
          </w:pPr>
          <w:r w:rsidRPr="004116DB">
            <w:rPr>
              <w:color w:val="7F7F7F" w:themeColor="text1" w:themeTint="80"/>
              <w:lang w:val="de-DE"/>
            </w:rPr>
            <w:t xml:space="preserve">Kunjungi link berikut untuk melihat beberapa contoh sistem Vancouver dari beberapa media berbeda: </w:t>
          </w:r>
          <w:hyperlink r:id="rId10" w:history="1">
            <w:r w:rsidRPr="004116DB">
              <w:rPr>
                <w:rStyle w:val="Hyperlink"/>
                <w:color w:val="7F7F7F" w:themeColor="text1" w:themeTint="80"/>
                <w:lang w:val="de-DE"/>
              </w:rPr>
              <w:t>http://guides.lib.monash.edu/citing-referencing/vancouver</w:t>
            </w:r>
          </w:hyperlink>
          <w:r w:rsidRPr="004116DB">
            <w:rPr>
              <w:color w:val="7F7F7F" w:themeColor="text1" w:themeTint="80"/>
              <w:lang w:val="de-DE"/>
            </w:rPr>
            <w:t>.</w:t>
          </w:r>
        </w:p>
        <w:p w14:paraId="22E6ACE2" w14:textId="77777777" w:rsidR="00D86835" w:rsidRPr="004116DB" w:rsidRDefault="00D86835" w:rsidP="004116DB">
          <w:pPr>
            <w:pStyle w:val="ListParagraph"/>
            <w:numPr>
              <w:ilvl w:val="0"/>
              <w:numId w:val="1"/>
            </w:numPr>
            <w:spacing w:after="120" w:line="276" w:lineRule="auto"/>
            <w:ind w:left="357" w:hanging="357"/>
            <w:jc w:val="both"/>
            <w:rPr>
              <w:color w:val="7F7F7F" w:themeColor="text1" w:themeTint="80"/>
              <w:lang w:val="de-DE"/>
            </w:rPr>
          </w:pPr>
          <w:r w:rsidRPr="004116DB">
            <w:rPr>
              <w:color w:val="7F7F7F" w:themeColor="text1" w:themeTint="80"/>
              <w:lang w:val="de-DE"/>
            </w:rPr>
            <w:t>Disarankan menggunakan aplikasi Mendeley untuk memudahkan pembuatan daftar pustaka.</w:t>
          </w:r>
        </w:p>
        <w:p w14:paraId="06832C74" w14:textId="77777777" w:rsidR="00D86835" w:rsidRPr="004116DB" w:rsidRDefault="00D86835" w:rsidP="004116DB">
          <w:pPr>
            <w:pStyle w:val="ListParagraph"/>
            <w:numPr>
              <w:ilvl w:val="0"/>
              <w:numId w:val="1"/>
            </w:numPr>
            <w:spacing w:after="120" w:line="276" w:lineRule="auto"/>
            <w:ind w:left="357" w:hanging="357"/>
            <w:jc w:val="both"/>
            <w:rPr>
              <w:color w:val="7F7F7F" w:themeColor="text1" w:themeTint="80"/>
              <w:lang w:val="de-DE"/>
            </w:rPr>
          </w:pPr>
          <w:r w:rsidRPr="004116DB">
            <w:rPr>
              <w:color w:val="7F7F7F" w:themeColor="text1" w:themeTint="80"/>
            </w:rPr>
            <w:t>Kauffman CA, Bonilla HF. Trends in antibiotic resistance with emphasis on VRE. FPR [CD-ROM]. 1998 Oct;20(10):[about 5 screens].</w:t>
          </w:r>
        </w:p>
        <w:p w14:paraId="714D0327" w14:textId="77777777" w:rsidR="00D86835" w:rsidRPr="004116DB" w:rsidRDefault="00D86835" w:rsidP="004116DB">
          <w:pPr>
            <w:pStyle w:val="ListParagraph"/>
            <w:numPr>
              <w:ilvl w:val="0"/>
              <w:numId w:val="1"/>
            </w:numPr>
            <w:spacing w:after="120" w:line="276" w:lineRule="auto"/>
            <w:ind w:left="357" w:hanging="357"/>
            <w:jc w:val="both"/>
            <w:rPr>
              <w:color w:val="7F7F7F" w:themeColor="text1" w:themeTint="80"/>
              <w:lang w:val="de-DE"/>
            </w:rPr>
          </w:pPr>
          <w:r w:rsidRPr="004116DB">
            <w:rPr>
              <w:color w:val="7F7F7F" w:themeColor="text1" w:themeTint="80"/>
            </w:rPr>
            <w:t>Buchler MW, Knaebel HP. Partial pancreaticoduodenectomy with superior mesenteric vein reconstruction. Real Surg [DVD]. 2004 May;1(5):[35 min.].</w:t>
          </w:r>
        </w:p>
        <w:p w14:paraId="327EE508" w14:textId="77777777" w:rsidR="00D86835" w:rsidRPr="004116DB" w:rsidRDefault="00D86835" w:rsidP="004116DB">
          <w:pPr>
            <w:pStyle w:val="ListParagraph"/>
            <w:numPr>
              <w:ilvl w:val="0"/>
              <w:numId w:val="1"/>
            </w:numPr>
            <w:spacing w:after="120" w:line="276" w:lineRule="auto"/>
            <w:ind w:left="357" w:hanging="357"/>
            <w:jc w:val="both"/>
            <w:rPr>
              <w:color w:val="7F7F7F" w:themeColor="text1" w:themeTint="80"/>
              <w:lang w:val="de-DE"/>
            </w:rPr>
          </w:pPr>
          <w:r w:rsidRPr="004116DB">
            <w:rPr>
              <w:color w:val="7F7F7F" w:themeColor="text1" w:themeTint="80"/>
            </w:rPr>
            <w:t>Baxley N, Dunaway C. Cognition, creativity, and behavior: the Columban simulations [motion picture]. Baxley N, editor and producer. Champaign (IL): Research Press Company; 1982. 1 reel: 30 min., sound, color, 16 mm.</w:t>
          </w:r>
        </w:p>
        <w:p w14:paraId="4925331B" w14:textId="77777777" w:rsidR="00D86835" w:rsidRPr="004116DB" w:rsidRDefault="00D86835" w:rsidP="004116DB">
          <w:pPr>
            <w:pStyle w:val="ListParagraph"/>
            <w:numPr>
              <w:ilvl w:val="0"/>
              <w:numId w:val="1"/>
            </w:numPr>
            <w:spacing w:after="120" w:line="276" w:lineRule="auto"/>
            <w:ind w:left="357" w:hanging="357"/>
            <w:jc w:val="both"/>
            <w:rPr>
              <w:color w:val="7F7F7F" w:themeColor="text1" w:themeTint="80"/>
              <w:lang w:val="de-DE"/>
            </w:rPr>
          </w:pPr>
          <w:r w:rsidRPr="004116DB">
            <w:rPr>
              <w:color w:val="7F7F7F" w:themeColor="text1" w:themeTint="80"/>
            </w:rPr>
            <w:t>Tabor M. Martha Tabor collection [photographs]. 1985-2006. 155 photographs: black &amp; white. Located at: Prints and Photographs Collection, National Library of Medicine, Bethesda, MD. Photographs depict contemporary health care professionals at work.</w:t>
          </w:r>
        </w:p>
        <w:p w14:paraId="33266C6D" w14:textId="77777777" w:rsidR="00D86835" w:rsidRPr="004116DB" w:rsidRDefault="00D86835" w:rsidP="004116DB">
          <w:pPr>
            <w:pStyle w:val="ListParagraph"/>
            <w:numPr>
              <w:ilvl w:val="0"/>
              <w:numId w:val="1"/>
            </w:numPr>
            <w:spacing w:after="120" w:line="276" w:lineRule="auto"/>
            <w:ind w:left="357" w:hanging="357"/>
            <w:jc w:val="both"/>
            <w:rPr>
              <w:color w:val="7F7F7F" w:themeColor="text1" w:themeTint="80"/>
              <w:lang w:val="de-DE"/>
            </w:rPr>
          </w:pPr>
          <w:r w:rsidRPr="004116DB">
            <w:rPr>
              <w:color w:val="7F7F7F" w:themeColor="text1" w:themeTint="80"/>
            </w:rPr>
            <w:t>Observation of bacterial growths in medium to study their effects on teeth [photograph]. [Bethesda (MD)]: National Institute of Dental Research (US); [date unknown]. 1 photograph: black &amp; white, 8 x 10 in.</w:t>
          </w:r>
        </w:p>
        <w:p w14:paraId="641A4E5D" w14:textId="77777777" w:rsidR="00D86835" w:rsidRPr="004116DB" w:rsidRDefault="00D86835" w:rsidP="004116DB">
          <w:pPr>
            <w:pStyle w:val="ListParagraph"/>
            <w:numPr>
              <w:ilvl w:val="0"/>
              <w:numId w:val="1"/>
            </w:numPr>
            <w:spacing w:after="120" w:line="276" w:lineRule="auto"/>
            <w:ind w:left="357" w:hanging="357"/>
            <w:jc w:val="both"/>
            <w:rPr>
              <w:color w:val="7F7F7F" w:themeColor="text1" w:themeTint="80"/>
              <w:lang w:val="de-DE"/>
            </w:rPr>
          </w:pPr>
          <w:r w:rsidRPr="004116DB">
            <w:rPr>
              <w:color w:val="7F7F7F" w:themeColor="text1" w:themeTint="80"/>
            </w:rPr>
            <w:t>Stem cells in the brain [television broadcast]. Catalyst. Sydney: ABC; 2009 Jun 25.</w:t>
          </w:r>
        </w:p>
        <w:p w14:paraId="603D2B89" w14:textId="77777777" w:rsidR="00D86835" w:rsidRPr="004116DB" w:rsidRDefault="00D86835" w:rsidP="004116DB">
          <w:pPr>
            <w:pStyle w:val="ListParagraph"/>
            <w:numPr>
              <w:ilvl w:val="0"/>
              <w:numId w:val="1"/>
            </w:numPr>
            <w:spacing w:after="120" w:line="276" w:lineRule="auto"/>
            <w:ind w:left="357" w:hanging="357"/>
            <w:jc w:val="both"/>
            <w:rPr>
              <w:color w:val="7F7F7F" w:themeColor="text1" w:themeTint="80"/>
              <w:lang w:val="en-US"/>
            </w:rPr>
          </w:pPr>
          <w:r w:rsidRPr="004116DB">
            <w:rPr>
              <w:color w:val="7F7F7F" w:themeColor="text1" w:themeTint="80"/>
            </w:rPr>
            <w:t>Monash University. 3 Minute thesis 2012: Anna Davey [video on the Internet]. 2012 September 9. Available from: https://youtu.be/m_5uBM5Fn1I?list=UUC0BGDE6nP3wdxJEK58HPpg</w:t>
          </w:r>
        </w:p>
        <w:p w14:paraId="25BC1A3C" w14:textId="77777777" w:rsidR="00D86835" w:rsidRPr="004116DB" w:rsidRDefault="00D86835" w:rsidP="004116DB">
          <w:pPr>
            <w:pStyle w:val="ListParagraph"/>
            <w:numPr>
              <w:ilvl w:val="0"/>
              <w:numId w:val="1"/>
            </w:numPr>
            <w:spacing w:after="120" w:line="276" w:lineRule="auto"/>
            <w:ind w:left="357" w:hanging="357"/>
            <w:jc w:val="both"/>
            <w:rPr>
              <w:color w:val="7F7F7F" w:themeColor="text1" w:themeTint="80"/>
              <w:lang w:val="en-US"/>
            </w:rPr>
          </w:pPr>
          <w:r w:rsidRPr="004116DB">
            <w:rPr>
              <w:color w:val="7F7F7F" w:themeColor="text1" w:themeTint="80"/>
            </w:rPr>
            <w:t>Silverstein O. Mothers and sons: the crucial connection [web streaming video]. Hanover (USA): Microtraining Associates; 2005 [cited 2010 May 27]. Available from: http://ctiv.alexanderstreet.com/​View/536289</w:t>
          </w:r>
        </w:p>
        <w:p w14:paraId="3C47461D" w14:textId="77777777" w:rsidR="00D86835" w:rsidRPr="004116DB" w:rsidRDefault="00D86835" w:rsidP="004116DB">
          <w:pPr>
            <w:pStyle w:val="ListParagraph"/>
            <w:numPr>
              <w:ilvl w:val="0"/>
              <w:numId w:val="1"/>
            </w:numPr>
            <w:spacing w:after="120" w:line="276" w:lineRule="auto"/>
            <w:ind w:left="357" w:hanging="357"/>
            <w:jc w:val="both"/>
            <w:rPr>
              <w:color w:val="7F7F7F" w:themeColor="text1" w:themeTint="80"/>
              <w:lang w:val="en-US"/>
            </w:rPr>
          </w:pPr>
          <w:r w:rsidRPr="004116DB">
            <w:rPr>
              <w:color w:val="7F7F7F" w:themeColor="text1" w:themeTint="80"/>
            </w:rPr>
            <w:t>Ambulance Victoria. Ambulance Victoria clinical practice guidelines for ambulance and MICA paramedics.  Doncaster (AU): Ambulance Victoria; 2014. 349 p.</w:t>
          </w:r>
        </w:p>
        <w:p w14:paraId="1559A9F8" w14:textId="77777777" w:rsidR="00D86835" w:rsidRPr="004116DB" w:rsidRDefault="00D86835" w:rsidP="004116DB">
          <w:pPr>
            <w:pStyle w:val="ListParagraph"/>
            <w:numPr>
              <w:ilvl w:val="0"/>
              <w:numId w:val="1"/>
            </w:numPr>
            <w:spacing w:after="120" w:line="276" w:lineRule="auto"/>
            <w:ind w:left="357" w:hanging="357"/>
            <w:jc w:val="both"/>
            <w:rPr>
              <w:color w:val="7F7F7F" w:themeColor="text1" w:themeTint="80"/>
              <w:lang w:val="en-US"/>
            </w:rPr>
          </w:pPr>
          <w:r w:rsidRPr="004116DB">
            <w:rPr>
              <w:color w:val="7F7F7F" w:themeColor="text1" w:themeTint="80"/>
            </w:rPr>
            <w:t>O'Campo P, Dunn JR, editors. Rethinking social epidemiology: towards a science of change. Dordrecht: Springer; 2012. 348 p.</w:t>
          </w:r>
        </w:p>
        <w:p w14:paraId="2BDA43FF" w14:textId="77777777" w:rsidR="00D86835" w:rsidRPr="004116DB" w:rsidRDefault="00D86835" w:rsidP="004116DB">
          <w:pPr>
            <w:pStyle w:val="ListParagraph"/>
            <w:numPr>
              <w:ilvl w:val="0"/>
              <w:numId w:val="1"/>
            </w:numPr>
            <w:spacing w:after="120" w:line="276" w:lineRule="auto"/>
            <w:ind w:left="357" w:hanging="357"/>
            <w:jc w:val="both"/>
            <w:rPr>
              <w:color w:val="7F7F7F" w:themeColor="text1" w:themeTint="80"/>
              <w:lang w:val="en-US"/>
            </w:rPr>
          </w:pPr>
          <w:r w:rsidRPr="004116DB">
            <w:rPr>
              <w:color w:val="7F7F7F" w:themeColor="text1" w:themeTint="80"/>
            </w:rPr>
            <w:t>Speroff L, Fritz MA. Clinical gynecologic endocrinology and infertility. 7th ed. Philadelphia: Lippincott Williams &amp; Wilkins; c2005. Chapter 29, Endometriosis; p. 1103-33.</w:t>
          </w:r>
        </w:p>
        <w:p w14:paraId="6F6F4A40" w14:textId="77777777" w:rsidR="00D86835" w:rsidRPr="004116DB" w:rsidRDefault="00D86835" w:rsidP="004116DB">
          <w:pPr>
            <w:pStyle w:val="ListParagraph"/>
            <w:numPr>
              <w:ilvl w:val="0"/>
              <w:numId w:val="1"/>
            </w:numPr>
            <w:spacing w:after="120" w:line="276" w:lineRule="auto"/>
            <w:ind w:left="357" w:hanging="357"/>
            <w:jc w:val="both"/>
            <w:rPr>
              <w:color w:val="7F7F7F" w:themeColor="text1" w:themeTint="80"/>
              <w:lang w:val="en-US"/>
            </w:rPr>
          </w:pPr>
          <w:r w:rsidRPr="004116DB">
            <w:rPr>
              <w:color w:val="7F7F7F" w:themeColor="text1" w:themeTint="80"/>
            </w:rPr>
            <w:t>Blaxter PS, Farnsworth TP. Social health and class inequalities. In: Carter C, Peel JR, editors. Equalities and inequalities in health. 2nd ed. London: Academic Press; 1976. p. 165-78.</w:t>
          </w:r>
        </w:p>
        <w:p w14:paraId="1B80776F" w14:textId="77777777" w:rsidR="00D86835" w:rsidRPr="004116DB" w:rsidRDefault="00D86835" w:rsidP="004116DB">
          <w:pPr>
            <w:pStyle w:val="ListParagraph"/>
            <w:numPr>
              <w:ilvl w:val="0"/>
              <w:numId w:val="1"/>
            </w:numPr>
            <w:spacing w:after="120" w:line="276" w:lineRule="auto"/>
            <w:ind w:left="357" w:hanging="357"/>
            <w:jc w:val="both"/>
            <w:rPr>
              <w:color w:val="7F7F7F" w:themeColor="text1" w:themeTint="80"/>
              <w:lang w:val="en-US"/>
            </w:rPr>
          </w:pPr>
          <w:r w:rsidRPr="004116DB">
            <w:rPr>
              <w:color w:val="7F7F7F" w:themeColor="text1" w:themeTint="80"/>
            </w:rPr>
            <w:t xml:space="preserve">Schiraldi GR. Post-traumatic stress disorder sourcebook: a guide to healing, recovery, and growth [Internet]. New York: McGraw-Hill; 2000 [cited 2006 Nov 6]. 446 p. Available from: </w:t>
          </w:r>
          <w:r w:rsidRPr="004116DB">
            <w:rPr>
              <w:color w:val="7F7F7F" w:themeColor="text1" w:themeTint="80"/>
            </w:rPr>
            <w:lastRenderedPageBreak/>
            <w:t>http://books.mcgraw-hill.com/​getbook.php?isbn=0071393722&amp;template=#toc DOI: 10.1036/0737302658</w:t>
          </w:r>
        </w:p>
        <w:p w14:paraId="2A728C4E" w14:textId="77777777" w:rsidR="00D86835" w:rsidRPr="004116DB" w:rsidRDefault="00D86835" w:rsidP="004116DB">
          <w:pPr>
            <w:pStyle w:val="ListParagraph"/>
            <w:numPr>
              <w:ilvl w:val="0"/>
              <w:numId w:val="1"/>
            </w:numPr>
            <w:spacing w:after="120" w:line="276" w:lineRule="auto"/>
            <w:ind w:left="357" w:hanging="357"/>
            <w:jc w:val="both"/>
            <w:rPr>
              <w:color w:val="7F7F7F" w:themeColor="text1" w:themeTint="80"/>
              <w:lang w:val="en-US"/>
            </w:rPr>
          </w:pPr>
          <w:r w:rsidRPr="004116DB">
            <w:rPr>
              <w:color w:val="7F7F7F" w:themeColor="text1" w:themeTint="80"/>
            </w:rPr>
            <w:t>Burant CF. Medical management of type 2 diabetes. 5th ed. Alexandria (VA): American Diabetes Association; c2004. Table 3.12, Sample regimens for achieving glycemic control; p. 68</w:t>
          </w:r>
          <w:r w:rsidRPr="004116DB">
            <w:rPr>
              <w:color w:val="7F7F7F" w:themeColor="text1" w:themeTint="80"/>
              <w:lang w:val="en-US"/>
            </w:rPr>
            <w:t>.</w:t>
          </w:r>
        </w:p>
        <w:p w14:paraId="077D61E8" w14:textId="77777777" w:rsidR="00D86835" w:rsidRPr="004116DB" w:rsidRDefault="00D86835" w:rsidP="004116DB">
          <w:pPr>
            <w:pStyle w:val="ListParagraph"/>
            <w:numPr>
              <w:ilvl w:val="0"/>
              <w:numId w:val="1"/>
            </w:numPr>
            <w:spacing w:after="120" w:line="276" w:lineRule="auto"/>
            <w:ind w:left="357" w:hanging="357"/>
            <w:jc w:val="both"/>
            <w:rPr>
              <w:color w:val="7F7F7F" w:themeColor="text1" w:themeTint="80"/>
              <w:lang w:val="en-US"/>
            </w:rPr>
          </w:pPr>
          <w:r w:rsidRPr="004116DB">
            <w:rPr>
              <w:color w:val="7F7F7F" w:themeColor="text1" w:themeTint="80"/>
            </w:rPr>
            <w:t>Grassby AJ. Health care in the multi-cultural society. In: Walpole R, editor. Rural Health. Proceedings of the Rural Health Conference of the Royal Australian College of General Practioners; 1978; Melbourne. Melbourne, AU: The Royal Australian College of Practioners; 1979. p. 49-50</w:t>
          </w:r>
          <w:r w:rsidRPr="004116DB">
            <w:rPr>
              <w:color w:val="7F7F7F" w:themeColor="text1" w:themeTint="80"/>
              <w:lang w:val="en-US"/>
            </w:rPr>
            <w:t>.</w:t>
          </w:r>
        </w:p>
        <w:p w14:paraId="7021C563" w14:textId="77777777" w:rsidR="00385F5E" w:rsidRPr="00A610E0" w:rsidRDefault="00D86835" w:rsidP="004116DB">
          <w:pPr>
            <w:pStyle w:val="ListParagraph"/>
            <w:numPr>
              <w:ilvl w:val="0"/>
              <w:numId w:val="1"/>
            </w:numPr>
            <w:spacing w:after="120" w:line="276" w:lineRule="auto"/>
            <w:ind w:left="357" w:hanging="357"/>
            <w:jc w:val="both"/>
            <w:rPr>
              <w:rStyle w:val="DaftarPustaka"/>
              <w:color w:val="7F7F7F" w:themeColor="text1" w:themeTint="80"/>
              <w:sz w:val="24"/>
              <w:lang w:val="en-US"/>
            </w:rPr>
          </w:pPr>
          <w:r w:rsidRPr="004116DB">
            <w:rPr>
              <w:color w:val="7F7F7F" w:themeColor="text1" w:themeTint="80"/>
            </w:rPr>
            <w:t>Harris AH, editor. Economics and health. Proceedings of the 19th Australian Conference of Health Economists; 1997 Sep 13-14; Sydney, AU. Kensington (AU): School of Health Services Management, University of New South Wales; 1998</w:t>
          </w:r>
          <w:r w:rsidRPr="004116DB">
            <w:rPr>
              <w:color w:val="7F7F7F" w:themeColor="text1" w:themeTint="80"/>
              <w:lang w:val="en-US"/>
            </w:rPr>
            <w:t>.</w:t>
          </w:r>
        </w:p>
        <w:bookmarkEnd w:id="0" w:displacedByCustomXml="next"/>
      </w:sdtContent>
    </w:sdt>
    <w:p w14:paraId="5A9E6B70" w14:textId="77777777" w:rsidR="002246F4" w:rsidRDefault="002246F4" w:rsidP="002246F4">
      <w:pPr>
        <w:spacing w:after="120" w:line="276" w:lineRule="auto"/>
        <w:jc w:val="both"/>
        <w:rPr>
          <w:rStyle w:val="DaftarPustaka"/>
          <w:sz w:val="24"/>
          <w:lang w:val="en-US"/>
        </w:rPr>
      </w:pPr>
    </w:p>
    <w:sectPr w:rsidR="002246F4" w:rsidSect="009D7330">
      <w:headerReference w:type="default" r:id="rId11"/>
      <w:footerReference w:type="default" r:id="rId12"/>
      <w:type w:val="continuous"/>
      <w:pgSz w:w="11906" w:h="16838"/>
      <w:pgMar w:top="1440" w:right="1440" w:bottom="1440"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7CE26B" w14:textId="77777777" w:rsidR="000E2DEF" w:rsidRDefault="000E2DEF" w:rsidP="008076FE">
      <w:pPr>
        <w:spacing w:after="0" w:line="240" w:lineRule="auto"/>
      </w:pPr>
      <w:r>
        <w:separator/>
      </w:r>
    </w:p>
  </w:endnote>
  <w:endnote w:type="continuationSeparator" w:id="0">
    <w:p w14:paraId="0C2C9264" w14:textId="77777777" w:rsidR="000E2DEF" w:rsidRDefault="000E2DEF" w:rsidP="00807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E960D" w14:textId="77777777" w:rsidR="008076FE" w:rsidRPr="007B2FFB" w:rsidRDefault="00325648" w:rsidP="00325648">
    <w:pPr>
      <w:pStyle w:val="Footer"/>
      <w:tabs>
        <w:tab w:val="left" w:pos="851"/>
      </w:tabs>
      <w:ind w:left="851" w:hanging="851"/>
      <w:rPr>
        <w:noProof/>
        <w:lang w:val="de-DE"/>
      </w:rPr>
    </w:pPr>
    <w:r w:rsidRPr="00E4630F">
      <w:rPr>
        <w:b/>
        <w:noProof/>
        <w:lang w:val="id-ID"/>
      </w:rPr>
      <w:t>Catatan:</w:t>
    </w:r>
    <w:r w:rsidRPr="00E4630F">
      <w:rPr>
        <w:noProof/>
        <w:lang w:val="id-ID"/>
      </w:rPr>
      <w:tab/>
    </w:r>
    <w:r w:rsidR="007B2FFB" w:rsidRPr="00954ABA">
      <w:rPr>
        <w:i/>
        <w:noProof/>
        <w:lang w:val="de-DE"/>
      </w:rPr>
      <w:t>Template</w:t>
    </w:r>
    <w:r w:rsidR="007B2FFB" w:rsidRPr="007B2FFB">
      <w:rPr>
        <w:noProof/>
        <w:lang w:val="de-DE"/>
      </w:rPr>
      <w:t xml:space="preserve"> ini khusus untuk artikel </w:t>
    </w:r>
    <w:r w:rsidR="007B2FFB">
      <w:rPr>
        <w:noProof/>
        <w:lang w:val="de-DE"/>
      </w:rPr>
      <w:t>berjenis Laporan Kasu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C645F5" w14:textId="77777777" w:rsidR="000E2DEF" w:rsidRDefault="000E2DEF" w:rsidP="008076FE">
      <w:pPr>
        <w:spacing w:after="0" w:line="240" w:lineRule="auto"/>
      </w:pPr>
      <w:r>
        <w:separator/>
      </w:r>
    </w:p>
  </w:footnote>
  <w:footnote w:type="continuationSeparator" w:id="0">
    <w:p w14:paraId="32CF5A43" w14:textId="77777777" w:rsidR="000E2DEF" w:rsidRDefault="000E2DEF" w:rsidP="00807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CE8DB" w14:textId="77777777" w:rsidR="008076FE" w:rsidRPr="00E4630F" w:rsidRDefault="008B1B81" w:rsidP="008076FE">
    <w:pPr>
      <w:pStyle w:val="Header"/>
      <w:ind w:left="1418"/>
      <w:rPr>
        <w:b/>
      </w:rPr>
    </w:pPr>
    <w:r w:rsidRPr="00E4630F">
      <w:rPr>
        <w:noProof/>
        <w:sz w:val="24"/>
        <w:lang w:eastAsia="id-ID"/>
      </w:rPr>
      <w:drawing>
        <wp:anchor distT="0" distB="0" distL="114300" distR="114300" simplePos="0" relativeHeight="251658240" behindDoc="0" locked="0" layoutInCell="1" allowOverlap="1" wp14:anchorId="496C0769" wp14:editId="5065312B">
          <wp:simplePos x="0" y="0"/>
          <wp:positionH relativeFrom="column">
            <wp:posOffset>0</wp:posOffset>
          </wp:positionH>
          <wp:positionV relativeFrom="paragraph">
            <wp:posOffset>34925</wp:posOffset>
          </wp:positionV>
          <wp:extent cx="658495" cy="647700"/>
          <wp:effectExtent l="0" t="0" r="8255" b="0"/>
          <wp:wrapNone/>
          <wp:docPr id="2" name="Picture 2" descr="Logo-M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MKA"/>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58495" cy="647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76FE" w:rsidRPr="00E4630F">
      <w:rPr>
        <w:b/>
        <w:sz w:val="24"/>
      </w:rPr>
      <w:t>MAJALAH KEDOKTERAN ANDALAS</w:t>
    </w:r>
  </w:p>
  <w:p w14:paraId="2A1DD714" w14:textId="77777777" w:rsidR="008076FE" w:rsidRPr="00E4630F" w:rsidRDefault="008076FE" w:rsidP="008076FE">
    <w:pPr>
      <w:pStyle w:val="Header"/>
      <w:ind w:left="1418"/>
    </w:pPr>
    <w:r w:rsidRPr="00E4630F">
      <w:t>Ruang ICT, Gedung EF, Fakultas Kedokteran Universitas Andalas</w:t>
    </w:r>
  </w:p>
  <w:p w14:paraId="55D0D29D" w14:textId="77777777" w:rsidR="008076FE" w:rsidRPr="00E4630F" w:rsidRDefault="008076FE" w:rsidP="008076FE">
    <w:pPr>
      <w:pStyle w:val="Header"/>
      <w:ind w:left="1418"/>
    </w:pPr>
    <w:r w:rsidRPr="00E4630F">
      <w:t>Jalan Perintis Kemerdekaan No. 94 Padang, Sumatera Barat</w:t>
    </w:r>
  </w:p>
  <w:p w14:paraId="472CB24B" w14:textId="77777777" w:rsidR="008076FE" w:rsidRPr="00E4630F" w:rsidRDefault="008B1B81" w:rsidP="008076FE">
    <w:pPr>
      <w:pStyle w:val="Header"/>
      <w:ind w:left="1418"/>
    </w:pPr>
    <w:r w:rsidRPr="00E4630F">
      <w:t xml:space="preserve">Web: </w:t>
    </w:r>
    <w:hyperlink r:id="rId2" w:history="1">
      <w:r w:rsidRPr="00E4630F">
        <w:rPr>
          <w:rStyle w:val="Hyperlink"/>
        </w:rPr>
        <w:t>http://jurnalmka.fk.unand.ac.id</w:t>
      </w:r>
    </w:hyperlink>
    <w:r w:rsidRPr="00E4630F">
      <w:t xml:space="preserve">; </w:t>
    </w:r>
    <w:r w:rsidR="008076FE" w:rsidRPr="00E4630F">
      <w:t xml:space="preserve">Email: </w:t>
    </w:r>
    <w:hyperlink r:id="rId3" w:history="1">
      <w:r w:rsidRPr="00E4630F">
        <w:rPr>
          <w:rStyle w:val="Hyperlink"/>
        </w:rPr>
        <w:t>mka.fk.unand@gmail.com</w:t>
      </w:r>
    </w:hyperlink>
  </w:p>
  <w:p w14:paraId="18C0B83F" w14:textId="77777777" w:rsidR="008B1B81" w:rsidRPr="00E4630F" w:rsidRDefault="008B1B81" w:rsidP="008076FE">
    <w:pPr>
      <w:pStyle w:val="Header"/>
      <w:ind w:left="141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411270"/>
    <w:multiLevelType w:val="hybridMultilevel"/>
    <w:tmpl w:val="00BA42BE"/>
    <w:lvl w:ilvl="0" w:tplc="FF4A48C8">
      <w:start w:val="1"/>
      <w:numFmt w:val="decimal"/>
      <w:lvlText w:val="%1."/>
      <w:lvlJc w:val="left"/>
      <w:pPr>
        <w:ind w:left="720" w:hanging="360"/>
      </w:pPr>
      <w:rPr>
        <w:rFonts w:ascii="Calibri" w:eastAsia="Calibri" w:hAnsi="Calibri" w:cs="Times New Roman"/>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zNTczNTSwBDINjZV0lIJTi4sz8/NACgwNagFxT+hrLQAAAA=="/>
  </w:docVars>
  <w:rsids>
    <w:rsidRoot w:val="00AF7673"/>
    <w:rsid w:val="00000A20"/>
    <w:rsid w:val="00004EA5"/>
    <w:rsid w:val="00024547"/>
    <w:rsid w:val="00052FF3"/>
    <w:rsid w:val="00072D1F"/>
    <w:rsid w:val="00075E1F"/>
    <w:rsid w:val="000B0FE8"/>
    <w:rsid w:val="000C23BE"/>
    <w:rsid w:val="000D2F87"/>
    <w:rsid w:val="000E2DEF"/>
    <w:rsid w:val="00107D4E"/>
    <w:rsid w:val="00110670"/>
    <w:rsid w:val="00133EF6"/>
    <w:rsid w:val="001374EF"/>
    <w:rsid w:val="001553F6"/>
    <w:rsid w:val="0016011B"/>
    <w:rsid w:val="001841FF"/>
    <w:rsid w:val="00190473"/>
    <w:rsid w:val="001A60A7"/>
    <w:rsid w:val="00203D1B"/>
    <w:rsid w:val="002070C4"/>
    <w:rsid w:val="002246F4"/>
    <w:rsid w:val="002749EC"/>
    <w:rsid w:val="002A268B"/>
    <w:rsid w:val="002B0C78"/>
    <w:rsid w:val="002B5590"/>
    <w:rsid w:val="002E1DEE"/>
    <w:rsid w:val="002F08F9"/>
    <w:rsid w:val="002F1D42"/>
    <w:rsid w:val="00325648"/>
    <w:rsid w:val="0033639C"/>
    <w:rsid w:val="00361509"/>
    <w:rsid w:val="00385F5E"/>
    <w:rsid w:val="00386137"/>
    <w:rsid w:val="003C39C0"/>
    <w:rsid w:val="003C6243"/>
    <w:rsid w:val="004116DB"/>
    <w:rsid w:val="00412975"/>
    <w:rsid w:val="0042470A"/>
    <w:rsid w:val="004A2116"/>
    <w:rsid w:val="004A2164"/>
    <w:rsid w:val="004A2380"/>
    <w:rsid w:val="004A5DDE"/>
    <w:rsid w:val="004C29E8"/>
    <w:rsid w:val="00500D10"/>
    <w:rsid w:val="00514D44"/>
    <w:rsid w:val="00526E70"/>
    <w:rsid w:val="0054097C"/>
    <w:rsid w:val="0055066A"/>
    <w:rsid w:val="00580E7E"/>
    <w:rsid w:val="005877F4"/>
    <w:rsid w:val="005A6E81"/>
    <w:rsid w:val="005D7B73"/>
    <w:rsid w:val="0060160D"/>
    <w:rsid w:val="00660902"/>
    <w:rsid w:val="00704654"/>
    <w:rsid w:val="00714F95"/>
    <w:rsid w:val="00735230"/>
    <w:rsid w:val="007540A7"/>
    <w:rsid w:val="007654D6"/>
    <w:rsid w:val="007B2FFB"/>
    <w:rsid w:val="007C5F8F"/>
    <w:rsid w:val="007D2075"/>
    <w:rsid w:val="007F5E3F"/>
    <w:rsid w:val="008076FE"/>
    <w:rsid w:val="00812308"/>
    <w:rsid w:val="0083415B"/>
    <w:rsid w:val="00853A4E"/>
    <w:rsid w:val="008A6372"/>
    <w:rsid w:val="008B1B81"/>
    <w:rsid w:val="008C76ED"/>
    <w:rsid w:val="008E71D4"/>
    <w:rsid w:val="00943A3C"/>
    <w:rsid w:val="00954ABA"/>
    <w:rsid w:val="00963996"/>
    <w:rsid w:val="009A04B7"/>
    <w:rsid w:val="009A3181"/>
    <w:rsid w:val="009D7330"/>
    <w:rsid w:val="00A06375"/>
    <w:rsid w:val="00A363CE"/>
    <w:rsid w:val="00A610E0"/>
    <w:rsid w:val="00AF7673"/>
    <w:rsid w:val="00B0433A"/>
    <w:rsid w:val="00B232AB"/>
    <w:rsid w:val="00B234AF"/>
    <w:rsid w:val="00B87DC8"/>
    <w:rsid w:val="00BC0839"/>
    <w:rsid w:val="00BC4E7A"/>
    <w:rsid w:val="00BE7F84"/>
    <w:rsid w:val="00C17A4D"/>
    <w:rsid w:val="00C4400B"/>
    <w:rsid w:val="00C54412"/>
    <w:rsid w:val="00C7410C"/>
    <w:rsid w:val="00C7584C"/>
    <w:rsid w:val="00C90A5A"/>
    <w:rsid w:val="00CA2F74"/>
    <w:rsid w:val="00CB7A22"/>
    <w:rsid w:val="00CC34B1"/>
    <w:rsid w:val="00CC54DE"/>
    <w:rsid w:val="00CC6594"/>
    <w:rsid w:val="00D07363"/>
    <w:rsid w:val="00D20501"/>
    <w:rsid w:val="00D725B1"/>
    <w:rsid w:val="00D75CEF"/>
    <w:rsid w:val="00D76A97"/>
    <w:rsid w:val="00D86835"/>
    <w:rsid w:val="00D93264"/>
    <w:rsid w:val="00DA3705"/>
    <w:rsid w:val="00DB65DF"/>
    <w:rsid w:val="00DE727B"/>
    <w:rsid w:val="00E42920"/>
    <w:rsid w:val="00E4630F"/>
    <w:rsid w:val="00E65152"/>
    <w:rsid w:val="00E8044A"/>
    <w:rsid w:val="00EA21A8"/>
    <w:rsid w:val="00EB1731"/>
    <w:rsid w:val="00EC4897"/>
    <w:rsid w:val="00EE6909"/>
    <w:rsid w:val="00F12E64"/>
    <w:rsid w:val="00F131B6"/>
    <w:rsid w:val="00F16295"/>
    <w:rsid w:val="00F206FF"/>
    <w:rsid w:val="00F21EA8"/>
    <w:rsid w:val="00F70447"/>
    <w:rsid w:val="00FA7514"/>
    <w:rsid w:val="00FE4427"/>
    <w:rsid w:val="00FF438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02D71E"/>
  <w15:chartTrackingRefBased/>
  <w15:docId w15:val="{6BFCF905-4695-40E5-9EF8-600315099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2075"/>
    <w:rPr>
      <w:color w:val="808080"/>
    </w:rPr>
  </w:style>
  <w:style w:type="character" w:customStyle="1" w:styleId="JudulArtikel">
    <w:name w:val="Judul Artikel"/>
    <w:basedOn w:val="DefaultParagraphFont"/>
    <w:uiPriority w:val="1"/>
    <w:qFormat/>
    <w:rsid w:val="004A2116"/>
    <w:rPr>
      <w:rFonts w:ascii="Arial" w:hAnsi="Arial"/>
      <w:b/>
      <w:strike w:val="0"/>
      <w:dstrike w:val="0"/>
      <w:noProof w:val="0"/>
      <w:vanish w:val="0"/>
      <w:color w:val="auto"/>
      <w:sz w:val="28"/>
      <w:lang w:val="id-ID"/>
    </w:rPr>
  </w:style>
  <w:style w:type="character" w:customStyle="1" w:styleId="JenisArtikel">
    <w:name w:val="Jenis Artikel"/>
    <w:basedOn w:val="DefaultParagraphFont"/>
    <w:uiPriority w:val="1"/>
    <w:qFormat/>
    <w:rsid w:val="00FA7514"/>
    <w:rPr>
      <w:rFonts w:ascii="Calibri" w:hAnsi="Calibri"/>
      <w:b/>
      <w:i w:val="0"/>
      <w:caps/>
      <w:smallCaps w:val="0"/>
      <w:strike w:val="0"/>
      <w:dstrike w:val="0"/>
      <w:vanish w:val="0"/>
      <w:color w:val="auto"/>
      <w:sz w:val="32"/>
      <w:bdr w:val="single" w:sz="18" w:space="0" w:color="4472C4" w:themeColor="accent5"/>
      <w:shd w:val="clear" w:color="auto" w:fill="4472C4" w:themeFill="accent5"/>
      <w:vertAlign w:val="baseline"/>
    </w:rPr>
  </w:style>
  <w:style w:type="character" w:customStyle="1" w:styleId="NamaPenulis">
    <w:name w:val="Nama Penulis"/>
    <w:basedOn w:val="DefaultParagraphFont"/>
    <w:uiPriority w:val="1"/>
    <w:qFormat/>
    <w:rsid w:val="00FF4382"/>
    <w:rPr>
      <w:rFonts w:ascii="Calibri" w:hAnsi="Calibri"/>
      <w:i w:val="0"/>
      <w:strike w:val="0"/>
      <w:dstrike w:val="0"/>
      <w:vanish w:val="0"/>
      <w:sz w:val="28"/>
    </w:rPr>
  </w:style>
  <w:style w:type="character" w:customStyle="1" w:styleId="AfiliasiPenulis">
    <w:name w:val="Afiliasi Penulis"/>
    <w:basedOn w:val="DefaultParagraphFont"/>
    <w:uiPriority w:val="1"/>
    <w:qFormat/>
    <w:rsid w:val="004A2116"/>
    <w:rPr>
      <w:rFonts w:ascii="Calibri" w:hAnsi="Calibri"/>
      <w:b w:val="0"/>
      <w:i/>
      <w:strike w:val="0"/>
      <w:dstrike w:val="0"/>
      <w:vanish w:val="0"/>
      <w:color w:val="000000" w:themeColor="text1"/>
      <w:sz w:val="22"/>
    </w:rPr>
  </w:style>
  <w:style w:type="character" w:customStyle="1" w:styleId="AbstrakBahasaIndonesia">
    <w:name w:val="Abstrak (Bahasa Indonesia)"/>
    <w:basedOn w:val="DefaultParagraphFont"/>
    <w:uiPriority w:val="1"/>
    <w:qFormat/>
    <w:rsid w:val="00B232AB"/>
    <w:rPr>
      <w:rFonts w:ascii="Calibri" w:hAnsi="Calibri"/>
      <w:strike w:val="0"/>
      <w:dstrike w:val="0"/>
      <w:noProof w:val="0"/>
      <w:vanish w:val="0"/>
      <w:color w:val="auto"/>
      <w:sz w:val="22"/>
      <w:lang w:val="id-ID"/>
    </w:rPr>
  </w:style>
  <w:style w:type="character" w:customStyle="1" w:styleId="KataKunciBahasaIndonesia">
    <w:name w:val="Kata Kunci (Bahasa Indonesia)"/>
    <w:basedOn w:val="DefaultParagraphFont"/>
    <w:uiPriority w:val="1"/>
    <w:qFormat/>
    <w:rsid w:val="00B232AB"/>
    <w:rPr>
      <w:rFonts w:ascii="Calibri" w:hAnsi="Calibri"/>
      <w:strike w:val="0"/>
      <w:dstrike w:val="0"/>
      <w:noProof w:val="0"/>
      <w:vanish w:val="0"/>
      <w:sz w:val="22"/>
      <w:lang w:val="id-ID"/>
    </w:rPr>
  </w:style>
  <w:style w:type="character" w:customStyle="1" w:styleId="AbstrakBahasaInggris">
    <w:name w:val="Abstrak (Bahasa Inggris)"/>
    <w:basedOn w:val="AbstrakBahasaIndonesia"/>
    <w:uiPriority w:val="1"/>
    <w:qFormat/>
    <w:rsid w:val="00B232AB"/>
    <w:rPr>
      <w:rFonts w:ascii="Calibri" w:hAnsi="Calibri"/>
      <w:i/>
      <w:strike w:val="0"/>
      <w:dstrike w:val="0"/>
      <w:noProof w:val="0"/>
      <w:vanish w:val="0"/>
      <w:color w:val="auto"/>
      <w:sz w:val="22"/>
      <w:lang w:val="en-US"/>
    </w:rPr>
  </w:style>
  <w:style w:type="paragraph" w:styleId="Footer">
    <w:name w:val="footer"/>
    <w:basedOn w:val="Normal"/>
    <w:link w:val="FooterChar"/>
    <w:uiPriority w:val="99"/>
    <w:unhideWhenUsed/>
    <w:rsid w:val="00000A20"/>
    <w:pPr>
      <w:tabs>
        <w:tab w:val="center" w:pos="4680"/>
        <w:tab w:val="right" w:pos="9360"/>
      </w:tabs>
      <w:spacing w:after="200" w:line="276" w:lineRule="auto"/>
    </w:pPr>
    <w:rPr>
      <w:lang w:val="x-none" w:eastAsia="x-none"/>
    </w:rPr>
  </w:style>
  <w:style w:type="character" w:customStyle="1" w:styleId="FooterChar">
    <w:name w:val="Footer Char"/>
    <w:basedOn w:val="DefaultParagraphFont"/>
    <w:link w:val="Footer"/>
    <w:uiPriority w:val="99"/>
    <w:rsid w:val="00000A20"/>
    <w:rPr>
      <w:sz w:val="22"/>
      <w:szCs w:val="22"/>
      <w:lang w:val="x-none" w:eastAsia="x-none"/>
    </w:rPr>
  </w:style>
  <w:style w:type="character" w:customStyle="1" w:styleId="hps">
    <w:name w:val="hps"/>
    <w:basedOn w:val="DefaultParagraphFont"/>
    <w:rsid w:val="00000A20"/>
  </w:style>
  <w:style w:type="character" w:customStyle="1" w:styleId="KataKunciBahasaInggris">
    <w:name w:val="Kata Kunci (Bahasa Inggris)"/>
    <w:basedOn w:val="KataKunciBahasaIndonesia"/>
    <w:uiPriority w:val="1"/>
    <w:qFormat/>
    <w:rsid w:val="00B232AB"/>
    <w:rPr>
      <w:rFonts w:ascii="Calibri" w:hAnsi="Calibri"/>
      <w:i/>
      <w:strike w:val="0"/>
      <w:dstrike w:val="0"/>
      <w:noProof w:val="0"/>
      <w:vanish w:val="0"/>
      <w:sz w:val="22"/>
      <w:lang w:val="en-US"/>
    </w:rPr>
  </w:style>
  <w:style w:type="character" w:customStyle="1" w:styleId="Pendahuluan">
    <w:name w:val="Pendahuluan"/>
    <w:aliases w:val="Metode,Hasil,dan Kesimpulan"/>
    <w:basedOn w:val="DefaultParagraphFont"/>
    <w:uiPriority w:val="1"/>
    <w:rsid w:val="004A2116"/>
    <w:rPr>
      <w:rFonts w:ascii="Calibri" w:hAnsi="Calibri"/>
      <w:strike w:val="0"/>
      <w:dstrike w:val="0"/>
      <w:noProof w:val="0"/>
      <w:vanish w:val="0"/>
      <w:sz w:val="24"/>
      <w:lang w:val="id-ID"/>
    </w:rPr>
  </w:style>
  <w:style w:type="character" w:styleId="Hyperlink">
    <w:name w:val="Hyperlink"/>
    <w:basedOn w:val="DefaultParagraphFont"/>
    <w:uiPriority w:val="99"/>
    <w:unhideWhenUsed/>
    <w:rsid w:val="00072D1F"/>
    <w:rPr>
      <w:color w:val="0563C1" w:themeColor="hyperlink"/>
      <w:u w:val="single"/>
    </w:rPr>
  </w:style>
  <w:style w:type="paragraph" w:styleId="NormalWeb">
    <w:name w:val="Normal (Web)"/>
    <w:basedOn w:val="Normal"/>
    <w:rsid w:val="00D07363"/>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DaftarPustaka">
    <w:name w:val="Daftar Pustaka"/>
    <w:basedOn w:val="Pendahuluan"/>
    <w:uiPriority w:val="1"/>
    <w:rsid w:val="00C4400B"/>
    <w:rPr>
      <w:rFonts w:ascii="Calibri" w:hAnsi="Calibri"/>
      <w:b w:val="0"/>
      <w:i w:val="0"/>
      <w:strike w:val="0"/>
      <w:dstrike w:val="0"/>
      <w:noProof w:val="0"/>
      <w:vanish w:val="0"/>
      <w:color w:val="000000" w:themeColor="text1"/>
      <w:sz w:val="22"/>
      <w:lang w:val="id-ID"/>
    </w:rPr>
  </w:style>
  <w:style w:type="paragraph" w:styleId="ListParagraph">
    <w:name w:val="List Paragraph"/>
    <w:basedOn w:val="Normal"/>
    <w:uiPriority w:val="34"/>
    <w:qFormat/>
    <w:rsid w:val="0042470A"/>
    <w:pPr>
      <w:ind w:left="720"/>
      <w:contextualSpacing/>
    </w:pPr>
  </w:style>
  <w:style w:type="paragraph" w:styleId="Header">
    <w:name w:val="header"/>
    <w:basedOn w:val="Normal"/>
    <w:link w:val="HeaderChar"/>
    <w:uiPriority w:val="99"/>
    <w:unhideWhenUsed/>
    <w:rsid w:val="00807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76FE"/>
    <w:rPr>
      <w:sz w:val="22"/>
      <w:szCs w:val="22"/>
      <w:lang w:eastAsia="en-US"/>
    </w:rPr>
  </w:style>
  <w:style w:type="character" w:customStyle="1" w:styleId="KontenArtikel">
    <w:name w:val="Konten Artikel"/>
    <w:basedOn w:val="DefaultParagraphFont"/>
    <w:uiPriority w:val="1"/>
    <w:qFormat/>
    <w:rsid w:val="00C4400B"/>
    <w:rPr>
      <w:rFonts w:ascii="Calibri" w:hAnsi="Calibri"/>
      <w:strike w:val="0"/>
      <w:dstrike w:val="0"/>
      <w:noProof w:val="0"/>
      <w:vanish w:val="0"/>
      <w:color w:val="000000" w:themeColor="text1"/>
      <w:sz w:val="24"/>
      <w:lang w:val="id-ID"/>
    </w:rPr>
  </w:style>
  <w:style w:type="paragraph" w:customStyle="1" w:styleId="DE8CD42385B046BDB4E11F19F22A3B5F2">
    <w:name w:val="DE8CD42385B046BDB4E11F19F22A3B5F2"/>
    <w:rsid w:val="00C4400B"/>
    <w:pPr>
      <w:spacing w:after="160" w:line="259" w:lineRule="auto"/>
    </w:pPr>
    <w:rPr>
      <w:sz w:val="22"/>
      <w:szCs w:val="22"/>
      <w:lang w:eastAsia="en-US"/>
    </w:rPr>
  </w:style>
  <w:style w:type="character" w:customStyle="1" w:styleId="Referensi">
    <w:name w:val="Referensi"/>
    <w:basedOn w:val="DefaultParagraphFont"/>
    <w:uiPriority w:val="1"/>
    <w:qFormat/>
    <w:rsid w:val="00D86835"/>
    <w:rPr>
      <w:rFonts w:ascii="Calibri" w:hAnsi="Calibri"/>
      <w:strike w:val="0"/>
      <w:dstrike w:val="0"/>
      <w:vanish w:val="0"/>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guides.lib.monash.edu/citing-referencing/vancouve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guides.lib.monash.edu/citing-referencing/vancouver" TargetMode="External"/><Relationship Id="rId4" Type="http://schemas.openxmlformats.org/officeDocument/2006/relationships/settings" Target="settings.xml"/><Relationship Id="rId9" Type="http://schemas.openxmlformats.org/officeDocument/2006/relationships/hyperlink" Target="http://guides.lib.monash.edu/citing-referencing/vancouver"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3" Type="http://schemas.openxmlformats.org/officeDocument/2006/relationships/hyperlink" Target="mailto:mka.fk.unand@gmail.com" TargetMode="External"/><Relationship Id="rId2" Type="http://schemas.openxmlformats.org/officeDocument/2006/relationships/hyperlink" Target="http://jurnalmka.fk.unand.ac.id" TargetMode="External"/><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guides.lib.monash.edu/citing-referencing/vancou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guides.lib.monash.edu/citing-referencing/vancouver" TargetMode="External"/><Relationship Id="rId5" Type="http://schemas.openxmlformats.org/officeDocument/2006/relationships/hyperlink" Target="http://guides.lib.monash.edu/citing-referencing/vancouver" TargetMode="Externa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F9DCC2FE6434DB7B287C5B7E31F2826"/>
        <w:category>
          <w:name w:val="General"/>
          <w:gallery w:val="placeholder"/>
        </w:category>
        <w:types>
          <w:type w:val="bbPlcHdr"/>
        </w:types>
        <w:behaviors>
          <w:behavior w:val="content"/>
        </w:behaviors>
        <w:guid w:val="{C72E0B09-AD57-4D1A-B0BB-B6BE15764A1F}"/>
      </w:docPartPr>
      <w:docPartBody>
        <w:p w:rsidR="002D5C04" w:rsidRDefault="00E45028" w:rsidP="00E45028">
          <w:pPr>
            <w:pStyle w:val="3F9DCC2FE6434DB7B287C5B7E31F282646"/>
          </w:pPr>
          <w:r w:rsidRPr="00E65152">
            <w:rPr>
              <w:rStyle w:val="PlaceholderText"/>
              <w:rFonts w:ascii="Arial" w:hAnsi="Arial" w:cs="Arial"/>
              <w:b/>
              <w:color w:val="7F7F7F" w:themeColor="text1" w:themeTint="80"/>
              <w:sz w:val="28"/>
              <w:szCs w:val="28"/>
            </w:rPr>
            <w:t>Copy dan paste-kan judul artikel di kolom ini. Judul maksimal terdiri atas 14 kata (dalam bahasa Indonesia) atau 12 kata (dalam bahasa Inggris). Akhir judul tidak perlu diberikan tanda titik [.].</w:t>
          </w:r>
        </w:p>
      </w:docPartBody>
    </w:docPart>
    <w:docPart>
      <w:docPartPr>
        <w:name w:val="DE8CD42385B046BDB4E11F19F22A3B5F"/>
        <w:category>
          <w:name w:val="General"/>
          <w:gallery w:val="placeholder"/>
        </w:category>
        <w:types>
          <w:type w:val="bbPlcHdr"/>
        </w:types>
        <w:behaviors>
          <w:behavior w:val="content"/>
        </w:behaviors>
        <w:guid w:val="{2252B432-3799-43C5-967F-E6DF071B7718}"/>
      </w:docPartPr>
      <w:docPartBody>
        <w:p w:rsidR="002D5C04" w:rsidRDefault="00E45028" w:rsidP="00E45028">
          <w:pPr>
            <w:pStyle w:val="DE8CD42385B046BDB4E11F19F22A3B5F41"/>
          </w:pPr>
          <w:r w:rsidRPr="00E65152">
            <w:rPr>
              <w:rStyle w:val="NamaPenulis"/>
              <w:color w:val="7F7F7F" w:themeColor="text1" w:themeTint="80"/>
              <w:sz w:val="24"/>
              <w:szCs w:val="24"/>
            </w:rPr>
            <w:t>Copy dan paste-kan nama penulis di kolom ini. Nama penulis yang dituliskan adalah nama penulis yang sesuai dengan nama publikasi sebelumnya yang pernah ada. Antara nama penulis dipisahkan oleh tanda koma [,]. Nomor urut afiliasi diberikan dengan format Superscript di akhir setiap nama penulis, jika terdapat penulis yang berbeda afiliasi. Akhir nama penulis tidak perlu diberikan tanda titik [.]</w:t>
          </w:r>
        </w:p>
      </w:docPartBody>
    </w:docPart>
    <w:docPart>
      <w:docPartPr>
        <w:name w:val="A3602B6938F04E24958A758F76435770"/>
        <w:category>
          <w:name w:val="General"/>
          <w:gallery w:val="placeholder"/>
        </w:category>
        <w:types>
          <w:type w:val="bbPlcHdr"/>
        </w:types>
        <w:behaviors>
          <w:behavior w:val="content"/>
        </w:behaviors>
        <w:guid w:val="{1CDC8A18-BF73-459C-9E36-2BB63A1932BB}"/>
      </w:docPartPr>
      <w:docPartBody>
        <w:p w:rsidR="002D5C04" w:rsidRDefault="00E45028" w:rsidP="00E45028">
          <w:pPr>
            <w:pStyle w:val="A3602B6938F04E24958A758F7643577036"/>
          </w:pPr>
          <w:r w:rsidRPr="00E65152">
            <w:rPr>
              <w:rStyle w:val="AfiliasiPenulis"/>
              <w:color w:val="7F7F7F" w:themeColor="text1" w:themeTint="80"/>
            </w:rPr>
            <w:t>Copy dan paste-kan afiliasi penulis di kolom ini. Afiliasi penulis ditulis secara berurutan sesuai urutan nomor afiliasi pada nama penulis. Afiliasi penulis ditulis lengkap. Antar afiliasi dipisahkan oleh tanda titik koma [;]. Nomor urut afiliasi dituliskan di awal setiap afiliasi</w:t>
          </w:r>
          <w:r w:rsidRPr="00A610E0">
            <w:rPr>
              <w:rStyle w:val="AfiliasiPenulis"/>
              <w:color w:val="7F7F7F" w:themeColor="text1" w:themeTint="80"/>
            </w:rPr>
            <w:t>.</w:t>
          </w:r>
          <w:r w:rsidRPr="00E65152">
            <w:rPr>
              <w:rStyle w:val="AfiliasiPenulis"/>
              <w:color w:val="7F7F7F" w:themeColor="text1" w:themeTint="80"/>
            </w:rPr>
            <w:t xml:space="preserve"> Contoh: 1. Afiliasi pertama; 2. Afiliasi kedua; dst.</w:t>
          </w:r>
        </w:p>
      </w:docPartBody>
    </w:docPart>
    <w:docPart>
      <w:docPartPr>
        <w:name w:val="9DE6401602074F98910ADC84B274ACB8"/>
        <w:category>
          <w:name w:val="General"/>
          <w:gallery w:val="placeholder"/>
        </w:category>
        <w:types>
          <w:type w:val="bbPlcHdr"/>
        </w:types>
        <w:behaviors>
          <w:behavior w:val="content"/>
        </w:behaviors>
        <w:guid w:val="{EAD73C3C-392E-4DD4-97A0-A488C2F1EFB1}"/>
      </w:docPartPr>
      <w:docPartBody>
        <w:p w:rsidR="002D5C04" w:rsidRDefault="00E45028" w:rsidP="00E45028">
          <w:pPr>
            <w:pStyle w:val="9DE6401602074F98910ADC84B274ACB834"/>
          </w:pPr>
          <w:r w:rsidRPr="00E65152">
            <w:rPr>
              <w:rStyle w:val="AfiliasiPenulis"/>
              <w:color w:val="7F7F7F" w:themeColor="text1" w:themeTint="80"/>
            </w:rPr>
            <w:t>Copy dan paste-kan korespondensi penulis di kolom ini. Korespondensi terdiri atas: nama penulis yang ditunjuk sebagai koresponden; alamat email dan nomor HP/Telpon aktif yang dapat dihubungi.</w:t>
          </w:r>
        </w:p>
      </w:docPartBody>
    </w:docPart>
    <w:docPart>
      <w:docPartPr>
        <w:name w:val="910D7A3327EC40BB99B39A31EF376D92"/>
        <w:category>
          <w:name w:val="General"/>
          <w:gallery w:val="placeholder"/>
        </w:category>
        <w:types>
          <w:type w:val="bbPlcHdr"/>
        </w:types>
        <w:behaviors>
          <w:behavior w:val="content"/>
        </w:behaviors>
        <w:guid w:val="{32585CC8-6E59-447A-8C58-F921BB4C107D}"/>
      </w:docPartPr>
      <w:docPartBody>
        <w:p w:rsidR="002D5C04" w:rsidRDefault="00E45028" w:rsidP="00E45028">
          <w:pPr>
            <w:pStyle w:val="910D7A3327EC40BB99B39A31EF376D9233"/>
          </w:pPr>
          <w:r w:rsidRPr="00E65152">
            <w:rPr>
              <w:rStyle w:val="AbstrakBahasaIndonesia"/>
              <w:color w:val="7F7F7F" w:themeColor="text1" w:themeTint="80"/>
            </w:rPr>
            <w:t xml:space="preserve">Copy dan paste-kan abstrak Bahasa Indonesia di kolom ini. Jumlah kata berkisar antara 150-200 kata. Mohon diperhatikan jumlah kata yang digunakan. Secara struktur, abstrak memuat tujuan, metode, hasil, dan kesimpulan. </w:t>
          </w:r>
          <w:r w:rsidRPr="00E65152">
            <w:rPr>
              <w:rFonts w:eastAsia="MS Mincho" w:cs="Calibri"/>
              <w:color w:val="7F7F7F" w:themeColor="text1" w:themeTint="80"/>
              <w:spacing w:val="-1"/>
              <w:lang w:eastAsia="ja-JP"/>
            </w:rPr>
            <w:t xml:space="preserve">Akronim dan singkatan harus didefinisikan di dalam abstrak. </w:t>
          </w:r>
          <w:r w:rsidRPr="00E65152">
            <w:rPr>
              <w:rStyle w:val="AbstrakBahasaIndonesia"/>
              <w:color w:val="7F7F7F" w:themeColor="text1" w:themeTint="80"/>
            </w:rPr>
            <w:t xml:space="preserve">Untuk keseragaman format, ikuti contoh sebagai berikut </w:t>
          </w:r>
          <w:r w:rsidRPr="00E65152">
            <w:rPr>
              <w:rStyle w:val="AbstrakBahasaIndonesia"/>
              <w:color w:val="7F7F7F" w:themeColor="text1" w:themeTint="80"/>
            </w:rPr>
            <w:sym w:font="Wingdings" w:char="F0E0"/>
          </w:r>
          <w:r w:rsidRPr="00E65152">
            <w:rPr>
              <w:rStyle w:val="AbstrakBahasaIndonesia"/>
              <w:color w:val="7F7F7F" w:themeColor="text1" w:themeTint="80"/>
            </w:rPr>
            <w:t xml:space="preserve"> </w:t>
          </w:r>
          <w:r w:rsidRPr="00E65152">
            <w:rPr>
              <w:rStyle w:val="AbstrakBahasaIndonesia"/>
              <w:b/>
              <w:color w:val="7F7F7F" w:themeColor="text1" w:themeTint="80"/>
            </w:rPr>
            <w:t xml:space="preserve">Tujuan: </w:t>
          </w:r>
          <w:r w:rsidRPr="00E65152">
            <w:rPr>
              <w:rStyle w:val="AbstrakBahasaIndonesia"/>
              <w:color w:val="7F7F7F" w:themeColor="text1" w:themeTint="80"/>
            </w:rPr>
            <w:t xml:space="preserve">Tujuan penelitian; </w:t>
          </w:r>
          <w:r w:rsidRPr="00E65152">
            <w:rPr>
              <w:rStyle w:val="AbstrakBahasaIndonesia"/>
              <w:b/>
              <w:color w:val="7F7F7F" w:themeColor="text1" w:themeTint="80"/>
            </w:rPr>
            <w:t>Metode:</w:t>
          </w:r>
          <w:r w:rsidRPr="00E65152">
            <w:rPr>
              <w:rStyle w:val="AbstrakBahasaIndonesia"/>
              <w:color w:val="7F7F7F" w:themeColor="text1" w:themeTint="80"/>
            </w:rPr>
            <w:t xml:space="preserve"> metode yang digunakan; </w:t>
          </w:r>
          <w:r w:rsidRPr="00E65152">
            <w:rPr>
              <w:rStyle w:val="AbstrakBahasaIndonesia"/>
              <w:b/>
              <w:color w:val="7F7F7F" w:themeColor="text1" w:themeTint="80"/>
            </w:rPr>
            <w:t>Hasil:</w:t>
          </w:r>
          <w:r w:rsidRPr="00E65152">
            <w:rPr>
              <w:rStyle w:val="AbstrakBahasaIndonesia"/>
              <w:color w:val="7F7F7F" w:themeColor="text1" w:themeTint="80"/>
            </w:rPr>
            <w:t xml:space="preserve"> hasil penelitian; </w:t>
          </w:r>
          <w:r w:rsidRPr="00E65152">
            <w:rPr>
              <w:rStyle w:val="AbstrakBahasaIndonesia"/>
              <w:b/>
              <w:color w:val="7F7F7F" w:themeColor="text1" w:themeTint="80"/>
            </w:rPr>
            <w:t>Kesimpulan:</w:t>
          </w:r>
          <w:r w:rsidRPr="00E65152">
            <w:rPr>
              <w:rStyle w:val="AbstrakBahasaIndonesia"/>
              <w:color w:val="7F7F7F" w:themeColor="text1" w:themeTint="80"/>
            </w:rPr>
            <w:t xml:space="preserve"> kesimpulan hasil penelitian.</w:t>
          </w:r>
        </w:p>
      </w:docPartBody>
    </w:docPart>
    <w:docPart>
      <w:docPartPr>
        <w:name w:val="D7D2F93999584622813004C611DB2478"/>
        <w:category>
          <w:name w:val="General"/>
          <w:gallery w:val="placeholder"/>
        </w:category>
        <w:types>
          <w:type w:val="bbPlcHdr"/>
        </w:types>
        <w:behaviors>
          <w:behavior w:val="content"/>
        </w:behaviors>
        <w:guid w:val="{DEAC3DFF-6258-496D-B9C9-9F9F77736C81}"/>
      </w:docPartPr>
      <w:docPartBody>
        <w:p w:rsidR="002D5C04" w:rsidRDefault="00E45028" w:rsidP="00E45028">
          <w:pPr>
            <w:pStyle w:val="D7D2F93999584622813004C611DB247832"/>
          </w:pPr>
          <w:r w:rsidRPr="000B0FE8">
            <w:rPr>
              <w:rStyle w:val="PlaceholderText"/>
              <w:color w:val="7F7F7F" w:themeColor="text1" w:themeTint="80"/>
            </w:rPr>
            <w:t>Copy dan paste-kan kata kunci berbahasa Indonesia di kolom ini. Jumlah kata kunci disyaratkan antara 3-5 kata kunci. Antar kata kunci dipisahkan oleh tanda titik koma [;].</w:t>
          </w:r>
        </w:p>
      </w:docPartBody>
    </w:docPart>
    <w:docPart>
      <w:docPartPr>
        <w:name w:val="5EDC50F60F534EB1A960C35A16BE1E3D"/>
        <w:category>
          <w:name w:val="General"/>
          <w:gallery w:val="placeholder"/>
        </w:category>
        <w:types>
          <w:type w:val="bbPlcHdr"/>
        </w:types>
        <w:behaviors>
          <w:behavior w:val="content"/>
        </w:behaviors>
        <w:guid w:val="{0496381A-8378-451B-A88B-695642C5A49C}"/>
      </w:docPartPr>
      <w:docPartBody>
        <w:p w:rsidR="002D5C04" w:rsidRDefault="00E45028" w:rsidP="00E45028">
          <w:pPr>
            <w:pStyle w:val="5EDC50F60F534EB1A960C35A16BE1E3D31"/>
          </w:pPr>
          <w:r w:rsidRPr="000B0FE8">
            <w:rPr>
              <w:rStyle w:val="AbstrakBahasaInggris"/>
              <w:color w:val="7F7F7F" w:themeColor="text1" w:themeTint="80"/>
            </w:rPr>
            <w:t xml:space="preserve">Copy and paste abstract in English here. </w:t>
          </w:r>
          <w:r w:rsidRPr="000B0FE8">
            <w:rPr>
              <w:rStyle w:val="hps"/>
              <w:rFonts w:cs="Calibri"/>
              <w:i/>
              <w:color w:val="7F7F7F" w:themeColor="text1" w:themeTint="80"/>
            </w:rPr>
            <w:t>The length of abstract is 150-200 words,</w:t>
          </w:r>
          <w:r w:rsidRPr="000B0FE8">
            <w:rPr>
              <w:rFonts w:cs="Calibri"/>
              <w:i/>
              <w:color w:val="7F7F7F" w:themeColor="text1" w:themeTint="80"/>
            </w:rPr>
            <w:t xml:space="preserve"> </w:t>
          </w:r>
          <w:r w:rsidRPr="000B0FE8">
            <w:rPr>
              <w:rStyle w:val="hps"/>
              <w:rFonts w:cs="Calibri"/>
              <w:i/>
              <w:color w:val="7F7F7F" w:themeColor="text1" w:themeTint="80"/>
            </w:rPr>
            <w:t xml:space="preserve">giving a brief summary of the content covering objective, method, result, conclusions. Acronyms and abbreviations should be defined in the abstract. For purposes of uniformity, follow the example as follows </w:t>
          </w:r>
          <w:r w:rsidRPr="000B0FE8">
            <w:rPr>
              <w:rStyle w:val="hps"/>
              <w:rFonts w:cs="Calibri"/>
              <w:i/>
              <w:color w:val="7F7F7F" w:themeColor="text1" w:themeTint="80"/>
            </w:rPr>
            <w:sym w:font="Wingdings" w:char="F0E0"/>
          </w:r>
          <w:r w:rsidRPr="000B0FE8">
            <w:rPr>
              <w:rStyle w:val="hps"/>
              <w:rFonts w:cs="Calibri"/>
              <w:i/>
              <w:color w:val="7F7F7F" w:themeColor="text1" w:themeTint="80"/>
            </w:rPr>
            <w:t xml:space="preserve"> </w:t>
          </w:r>
          <w:r w:rsidRPr="000B0FE8">
            <w:rPr>
              <w:rStyle w:val="hps"/>
              <w:rFonts w:cs="Calibri"/>
              <w:b/>
              <w:i/>
              <w:color w:val="7F7F7F" w:themeColor="text1" w:themeTint="80"/>
            </w:rPr>
            <w:t>Objective:</w:t>
          </w:r>
          <w:r w:rsidRPr="000B0FE8">
            <w:rPr>
              <w:rStyle w:val="hps"/>
              <w:rFonts w:cs="Calibri"/>
              <w:i/>
              <w:color w:val="7F7F7F" w:themeColor="text1" w:themeTint="80"/>
            </w:rPr>
            <w:t xml:space="preserve"> research objectives; </w:t>
          </w:r>
          <w:r w:rsidRPr="000B0FE8">
            <w:rPr>
              <w:rStyle w:val="hps"/>
              <w:rFonts w:cs="Calibri"/>
              <w:b/>
              <w:i/>
              <w:color w:val="7F7F7F" w:themeColor="text1" w:themeTint="80"/>
            </w:rPr>
            <w:t>Method:</w:t>
          </w:r>
          <w:r w:rsidRPr="000B0FE8">
            <w:rPr>
              <w:rStyle w:val="hps"/>
              <w:rFonts w:cs="Calibri"/>
              <w:i/>
              <w:color w:val="7F7F7F" w:themeColor="text1" w:themeTint="80"/>
            </w:rPr>
            <w:t xml:space="preserve"> method used in research; </w:t>
          </w:r>
          <w:r w:rsidRPr="000B0FE8">
            <w:rPr>
              <w:rStyle w:val="hps"/>
              <w:rFonts w:cs="Calibri"/>
              <w:b/>
              <w:i/>
              <w:color w:val="7F7F7F" w:themeColor="text1" w:themeTint="80"/>
            </w:rPr>
            <w:t>Result:</w:t>
          </w:r>
          <w:r w:rsidRPr="000B0FE8">
            <w:rPr>
              <w:rStyle w:val="hps"/>
              <w:rFonts w:cs="Calibri"/>
              <w:i/>
              <w:color w:val="7F7F7F" w:themeColor="text1" w:themeTint="80"/>
            </w:rPr>
            <w:t xml:space="preserve"> research result; </w:t>
          </w:r>
          <w:r w:rsidRPr="000B0FE8">
            <w:rPr>
              <w:rStyle w:val="hps"/>
              <w:rFonts w:cs="Calibri"/>
              <w:b/>
              <w:i/>
              <w:color w:val="7F7F7F" w:themeColor="text1" w:themeTint="80"/>
            </w:rPr>
            <w:t>Conclusion:</w:t>
          </w:r>
          <w:r w:rsidRPr="000B0FE8">
            <w:rPr>
              <w:rStyle w:val="hps"/>
              <w:rFonts w:cs="Calibri"/>
              <w:i/>
              <w:color w:val="7F7F7F" w:themeColor="text1" w:themeTint="80"/>
            </w:rPr>
            <w:t xml:space="preserve"> conclusion.</w:t>
          </w:r>
        </w:p>
      </w:docPartBody>
    </w:docPart>
    <w:docPart>
      <w:docPartPr>
        <w:name w:val="181B580BF6AA44F1992E4CAB4F19CCEB"/>
        <w:category>
          <w:name w:val="General"/>
          <w:gallery w:val="placeholder"/>
        </w:category>
        <w:types>
          <w:type w:val="bbPlcHdr"/>
        </w:types>
        <w:behaviors>
          <w:behavior w:val="content"/>
        </w:behaviors>
        <w:guid w:val="{7F4C95C4-98E7-48F5-9A5E-4CF02031C648}"/>
      </w:docPartPr>
      <w:docPartBody>
        <w:p w:rsidR="002D5C04" w:rsidRDefault="00E45028" w:rsidP="00E45028">
          <w:pPr>
            <w:pStyle w:val="181B580BF6AA44F1992E4CAB4F19CCEB30"/>
          </w:pPr>
          <w:r w:rsidRPr="000B0FE8">
            <w:rPr>
              <w:rStyle w:val="KataKunciBahasaInggris"/>
              <w:color w:val="7F7F7F" w:themeColor="text1" w:themeTint="80"/>
            </w:rPr>
            <w:t xml:space="preserve">Copy and paste keywords in English here. </w:t>
          </w:r>
          <w:r w:rsidRPr="000B0FE8">
            <w:rPr>
              <w:rStyle w:val="hps"/>
              <w:rFonts w:cs="Calibri"/>
              <w:i/>
              <w:color w:val="7F7F7F" w:themeColor="text1" w:themeTint="80"/>
            </w:rPr>
            <w:t>The number of keyword is 3-5 words. Between keywords separated by semicolons [;].</w:t>
          </w:r>
        </w:p>
      </w:docPartBody>
    </w:docPart>
    <w:docPart>
      <w:docPartPr>
        <w:name w:val="77FD8ED0F6DB40998ABDE3A2AF8E634D"/>
        <w:category>
          <w:name w:val="General"/>
          <w:gallery w:val="placeholder"/>
        </w:category>
        <w:types>
          <w:type w:val="bbPlcHdr"/>
        </w:types>
        <w:behaviors>
          <w:behavior w:val="content"/>
        </w:behaviors>
        <w:guid w:val="{761F9B00-9F5C-43EA-8806-6FE01ABC580C}"/>
      </w:docPartPr>
      <w:docPartBody>
        <w:p w:rsidR="00E45028" w:rsidRPr="000C23BE" w:rsidRDefault="00E45028" w:rsidP="00D93264">
          <w:pPr>
            <w:widowControl w:val="0"/>
            <w:autoSpaceDE w:val="0"/>
            <w:autoSpaceDN w:val="0"/>
            <w:adjustRightInd w:val="0"/>
            <w:spacing w:after="120" w:line="276" w:lineRule="auto"/>
            <w:jc w:val="both"/>
            <w:rPr>
              <w:color w:val="7F7F7F" w:themeColor="text1" w:themeTint="80"/>
              <w:spacing w:val="-1"/>
              <w:sz w:val="24"/>
              <w:szCs w:val="24"/>
              <w:vertAlign w:val="superscript"/>
            </w:rPr>
          </w:pPr>
          <w:r w:rsidRPr="000B0FE8">
            <w:rPr>
              <w:color w:val="7F7F7F" w:themeColor="text1" w:themeTint="80"/>
              <w:spacing w:val="-1"/>
              <w:sz w:val="24"/>
              <w:szCs w:val="24"/>
            </w:rPr>
            <w:t xml:space="preserve">Copy dan paste-kan pendahuluan di kolom ini. Jenis dan ukuran huruf akan otomatis menyesuaikan. </w:t>
          </w:r>
          <w:r w:rsidRPr="000B0FE8">
            <w:rPr>
              <w:color w:val="7F7F7F" w:themeColor="text1" w:themeTint="80"/>
              <w:spacing w:val="-1"/>
              <w:sz w:val="24"/>
              <w:szCs w:val="24"/>
              <w:u w:val="single"/>
            </w:rPr>
            <w:t>Perhatikan jumlah kata mulai dari bagian Pendahuluan hingga Simpulan. Standar Majalah Kedokteran Andalas jumlah kata  tersebut di atas adalah berkisar antara 2500-3000 kata.</w:t>
          </w:r>
          <w:r w:rsidRPr="000C23BE">
            <w:rPr>
              <w:color w:val="7F7F7F" w:themeColor="text1" w:themeTint="80"/>
              <w:spacing w:val="-1"/>
              <w:sz w:val="24"/>
              <w:szCs w:val="24"/>
              <w:u w:val="single"/>
              <w:vertAlign w:val="superscript"/>
            </w:rPr>
            <w:t>1</w:t>
          </w:r>
        </w:p>
        <w:p w:rsidR="00E45028" w:rsidRPr="000C23BE" w:rsidRDefault="00E45028" w:rsidP="00D93264">
          <w:pPr>
            <w:widowControl w:val="0"/>
            <w:autoSpaceDE w:val="0"/>
            <w:autoSpaceDN w:val="0"/>
            <w:adjustRightInd w:val="0"/>
            <w:spacing w:after="120" w:line="276" w:lineRule="auto"/>
            <w:jc w:val="both"/>
            <w:rPr>
              <w:rFonts w:eastAsia="MS Mincho" w:cs="Arial"/>
              <w:color w:val="7F7F7F" w:themeColor="text1" w:themeTint="80"/>
              <w:sz w:val="24"/>
              <w:szCs w:val="24"/>
              <w:vertAlign w:val="superscript"/>
              <w:lang w:eastAsia="ja-JP"/>
            </w:rPr>
          </w:pPr>
          <w:r w:rsidRPr="000B0FE8">
            <w:rPr>
              <w:color w:val="7F7F7F" w:themeColor="text1" w:themeTint="80"/>
              <w:spacing w:val="-1"/>
              <w:sz w:val="24"/>
              <w:szCs w:val="24"/>
            </w:rPr>
            <w:t xml:space="preserve">Bagian pendahuluan dapat berisi </w:t>
          </w:r>
          <w:r w:rsidRPr="000B0FE8">
            <w:rPr>
              <w:rFonts w:eastAsia="MS Mincho" w:cs="Arial"/>
              <w:color w:val="7F7F7F" w:themeColor="text1" w:themeTint="80"/>
              <w:sz w:val="24"/>
              <w:szCs w:val="24"/>
              <w:lang w:eastAsia="ja-JP"/>
            </w:rPr>
            <w:t>latar belakang yang membawa pembaca di luar bidang keahliannya mengerti tujuan dan pentingnya penelitian ini, penjelasan masalah yang akan dibahas dan mengapa hal tersebut penting, hasil telaah singkat beberapa literatur, diskusi mengenai beberapa kontroversi atau ketidaksepahaman yang ditemukan dalam bidang yang diteliti, dan pernyataan singkat mengenai tujuan keseluruhan dari penelitian.</w:t>
          </w:r>
          <w:r w:rsidRPr="000C23BE">
            <w:rPr>
              <w:rFonts w:eastAsia="MS Mincho" w:cs="Arial"/>
              <w:color w:val="7F7F7F" w:themeColor="text1" w:themeTint="80"/>
              <w:sz w:val="24"/>
              <w:szCs w:val="24"/>
              <w:vertAlign w:val="superscript"/>
              <w:lang w:eastAsia="ja-JP"/>
            </w:rPr>
            <w:t>2</w:t>
          </w:r>
        </w:p>
        <w:p w:rsidR="00E45028" w:rsidRPr="000C23BE" w:rsidRDefault="00E45028" w:rsidP="002F08F9">
          <w:pPr>
            <w:spacing w:after="120" w:line="276" w:lineRule="auto"/>
            <w:jc w:val="both"/>
            <w:rPr>
              <w:color w:val="7F7F7F" w:themeColor="text1" w:themeTint="80"/>
              <w:sz w:val="24"/>
              <w:szCs w:val="24"/>
              <w:vertAlign w:val="superscript"/>
            </w:rPr>
          </w:pPr>
          <w:r w:rsidRPr="000B0FE8">
            <w:rPr>
              <w:bCs/>
              <w:i/>
              <w:iCs/>
              <w:color w:val="7F7F7F" w:themeColor="text1" w:themeTint="80"/>
              <w:sz w:val="24"/>
              <w:szCs w:val="24"/>
            </w:rPr>
            <w:t>Template</w:t>
          </w:r>
          <w:r w:rsidRPr="000B0FE8">
            <w:rPr>
              <w:bCs/>
              <w:color w:val="7F7F7F" w:themeColor="text1" w:themeTint="80"/>
              <w:sz w:val="24"/>
              <w:szCs w:val="24"/>
            </w:rPr>
            <w:t xml:space="preserve"> ini dirancang untuk membantu para penulis dalam menyiapkan manuskrip. Ini merupakan format tampilan yang persis diharapkan oleh editor Majalah Kesehatan Andalas.</w:t>
          </w:r>
          <w:r w:rsidRPr="000C23BE">
            <w:rPr>
              <w:bCs/>
              <w:color w:val="7F7F7F" w:themeColor="text1" w:themeTint="80"/>
              <w:sz w:val="24"/>
              <w:szCs w:val="24"/>
              <w:vertAlign w:val="superscript"/>
            </w:rPr>
            <w:t>3</w:t>
          </w:r>
          <w:r w:rsidRPr="000B0FE8">
            <w:rPr>
              <w:bCs/>
              <w:color w:val="7F7F7F" w:themeColor="text1" w:themeTint="80"/>
              <w:sz w:val="24"/>
              <w:szCs w:val="24"/>
            </w:rPr>
            <w:t xml:space="preserve"> Untuk menggunakan </w:t>
          </w:r>
          <w:r w:rsidRPr="000B0FE8">
            <w:rPr>
              <w:bCs/>
              <w:i/>
              <w:iCs/>
              <w:color w:val="7F7F7F" w:themeColor="text1" w:themeTint="80"/>
              <w:sz w:val="24"/>
              <w:szCs w:val="24"/>
            </w:rPr>
            <w:t>template</w:t>
          </w:r>
          <w:r w:rsidRPr="000B0FE8">
            <w:rPr>
              <w:bCs/>
              <w:color w:val="7F7F7F" w:themeColor="text1" w:themeTint="80"/>
              <w:sz w:val="24"/>
              <w:szCs w:val="24"/>
            </w:rPr>
            <w:t xml:space="preserve"> ini, cukup </w:t>
          </w:r>
          <w:r w:rsidRPr="000B0FE8">
            <w:rPr>
              <w:bCs/>
              <w:i/>
              <w:iCs/>
              <w:color w:val="7F7F7F" w:themeColor="text1" w:themeTint="80"/>
              <w:sz w:val="24"/>
              <w:szCs w:val="24"/>
            </w:rPr>
            <w:t>Save As</w:t>
          </w:r>
          <w:r w:rsidRPr="000B0FE8">
            <w:rPr>
              <w:bCs/>
              <w:color w:val="7F7F7F" w:themeColor="text1" w:themeTint="80"/>
              <w:sz w:val="24"/>
              <w:szCs w:val="24"/>
            </w:rPr>
            <w:t xml:space="preserve"> ke dokumen Anda, kemudian </w:t>
          </w:r>
          <w:r w:rsidRPr="000B0FE8">
            <w:rPr>
              <w:bCs/>
              <w:i/>
              <w:iCs/>
              <w:color w:val="7F7F7F" w:themeColor="text1" w:themeTint="80"/>
              <w:sz w:val="24"/>
              <w:szCs w:val="24"/>
            </w:rPr>
            <w:t>copy</w:t>
          </w:r>
          <w:r w:rsidRPr="000B0FE8">
            <w:rPr>
              <w:bCs/>
              <w:color w:val="7F7F7F" w:themeColor="text1" w:themeTint="80"/>
              <w:sz w:val="24"/>
              <w:szCs w:val="24"/>
            </w:rPr>
            <w:t xml:space="preserve"> dan </w:t>
          </w:r>
          <w:r w:rsidRPr="000B0FE8">
            <w:rPr>
              <w:bCs/>
              <w:i/>
              <w:iCs/>
              <w:color w:val="7F7F7F" w:themeColor="text1" w:themeTint="80"/>
              <w:sz w:val="24"/>
              <w:szCs w:val="24"/>
            </w:rPr>
            <w:t>paste</w:t>
          </w:r>
          <w:r w:rsidRPr="000B0FE8">
            <w:rPr>
              <w:bCs/>
              <w:color w:val="7F7F7F" w:themeColor="text1" w:themeTint="80"/>
              <w:sz w:val="24"/>
              <w:szCs w:val="24"/>
            </w:rPr>
            <w:t xml:space="preserve"> dokumen Anda di sini.</w:t>
          </w:r>
          <w:r w:rsidRPr="000C23BE">
            <w:rPr>
              <w:bCs/>
              <w:color w:val="7F7F7F" w:themeColor="text1" w:themeTint="80"/>
              <w:sz w:val="24"/>
              <w:szCs w:val="24"/>
              <w:vertAlign w:val="superscript"/>
            </w:rPr>
            <w:t>4</w:t>
          </w:r>
        </w:p>
        <w:p w:rsidR="00E45028" w:rsidRPr="000C23BE" w:rsidRDefault="00E45028" w:rsidP="002F08F9">
          <w:pPr>
            <w:spacing w:after="120" w:line="276" w:lineRule="auto"/>
            <w:jc w:val="both"/>
            <w:rPr>
              <w:color w:val="7F7F7F" w:themeColor="text1" w:themeTint="80"/>
              <w:sz w:val="24"/>
              <w:szCs w:val="24"/>
              <w:vertAlign w:val="superscript"/>
            </w:rPr>
          </w:pPr>
          <w:r w:rsidRPr="000B0FE8">
            <w:rPr>
              <w:color w:val="7F7F7F" w:themeColor="text1" w:themeTint="80"/>
              <w:sz w:val="24"/>
              <w:szCs w:val="24"/>
            </w:rPr>
            <w:t xml:space="preserve">Penulis harus menggunakan sistem </w:t>
          </w:r>
          <w:r w:rsidRPr="000B0FE8">
            <w:rPr>
              <w:i/>
              <w:color w:val="7F7F7F" w:themeColor="text1" w:themeTint="80"/>
              <w:sz w:val="24"/>
              <w:szCs w:val="24"/>
            </w:rPr>
            <w:t>Vancouver</w:t>
          </w:r>
          <w:r w:rsidRPr="000B0FE8">
            <w:rPr>
              <w:color w:val="7F7F7F" w:themeColor="text1" w:themeTint="80"/>
              <w:sz w:val="24"/>
              <w:szCs w:val="24"/>
            </w:rPr>
            <w:t xml:space="preserve"> pada </w:t>
          </w:r>
          <w:r w:rsidRPr="000B0FE8">
            <w:rPr>
              <w:i/>
              <w:color w:val="7F7F7F" w:themeColor="text1" w:themeTint="80"/>
              <w:sz w:val="24"/>
              <w:szCs w:val="24"/>
            </w:rPr>
            <w:t>template</w:t>
          </w:r>
          <w:r w:rsidRPr="000B0FE8">
            <w:rPr>
              <w:color w:val="7F7F7F" w:themeColor="text1" w:themeTint="80"/>
              <w:sz w:val="24"/>
              <w:szCs w:val="24"/>
            </w:rPr>
            <w:t xml:space="preserve"> ini.</w:t>
          </w:r>
          <w:r w:rsidRPr="000C23BE">
            <w:rPr>
              <w:color w:val="7F7F7F" w:themeColor="text1" w:themeTint="80"/>
              <w:sz w:val="24"/>
              <w:szCs w:val="24"/>
              <w:vertAlign w:val="superscript"/>
            </w:rPr>
            <w:t>5</w:t>
          </w:r>
          <w:r w:rsidRPr="000B0FE8">
            <w:rPr>
              <w:color w:val="7F7F7F" w:themeColor="text1" w:themeTint="80"/>
              <w:sz w:val="24"/>
              <w:szCs w:val="24"/>
            </w:rPr>
            <w:t xml:space="preserve"> Mohon memeriksa kembali artikel asli agar dapat disesuaikan ke format </w:t>
          </w:r>
          <w:r w:rsidRPr="000B0FE8">
            <w:rPr>
              <w:i/>
              <w:color w:val="7F7F7F" w:themeColor="text1" w:themeTint="80"/>
              <w:sz w:val="24"/>
              <w:szCs w:val="24"/>
            </w:rPr>
            <w:t>Vancouver</w:t>
          </w:r>
          <w:r w:rsidRPr="000B0FE8">
            <w:rPr>
              <w:color w:val="7F7F7F" w:themeColor="text1" w:themeTint="80"/>
              <w:sz w:val="24"/>
              <w:szCs w:val="24"/>
            </w:rPr>
            <w:t xml:space="preserve">, jika format asli berbeda, misal </w:t>
          </w:r>
          <w:r w:rsidRPr="000B0FE8">
            <w:rPr>
              <w:i/>
              <w:color w:val="7F7F7F" w:themeColor="text1" w:themeTint="80"/>
              <w:sz w:val="24"/>
              <w:szCs w:val="24"/>
            </w:rPr>
            <w:t>Harvard</w:t>
          </w:r>
          <w:r w:rsidRPr="000B0FE8">
            <w:rPr>
              <w:color w:val="7F7F7F" w:themeColor="text1" w:themeTint="80"/>
              <w:sz w:val="24"/>
              <w:szCs w:val="24"/>
            </w:rPr>
            <w:t>.</w:t>
          </w:r>
          <w:r w:rsidRPr="000C23BE">
            <w:rPr>
              <w:color w:val="7F7F7F" w:themeColor="text1" w:themeTint="80"/>
              <w:sz w:val="24"/>
              <w:szCs w:val="24"/>
              <w:vertAlign w:val="superscript"/>
            </w:rPr>
            <w:t>6</w:t>
          </w:r>
          <w:r w:rsidRPr="000B0FE8">
            <w:rPr>
              <w:color w:val="7F7F7F" w:themeColor="text1" w:themeTint="80"/>
              <w:sz w:val="24"/>
              <w:szCs w:val="24"/>
            </w:rPr>
            <w:t xml:space="preserve"> Untuk panduan penggunaan sistem </w:t>
          </w:r>
          <w:r w:rsidRPr="000B0FE8">
            <w:rPr>
              <w:i/>
              <w:color w:val="7F7F7F" w:themeColor="text1" w:themeTint="80"/>
              <w:sz w:val="24"/>
              <w:szCs w:val="24"/>
            </w:rPr>
            <w:t>Vancouver</w:t>
          </w:r>
          <w:r w:rsidRPr="000B0FE8">
            <w:rPr>
              <w:color w:val="7F7F7F" w:themeColor="text1" w:themeTint="80"/>
              <w:sz w:val="24"/>
              <w:szCs w:val="24"/>
            </w:rPr>
            <w:t xml:space="preserve">, silakan dibuka </w:t>
          </w:r>
          <w:r w:rsidRPr="000B0FE8">
            <w:rPr>
              <w:i/>
              <w:color w:val="7F7F7F" w:themeColor="text1" w:themeTint="80"/>
              <w:sz w:val="24"/>
              <w:szCs w:val="24"/>
            </w:rPr>
            <w:t>link</w:t>
          </w:r>
          <w:r w:rsidRPr="000B0FE8">
            <w:rPr>
              <w:color w:val="7F7F7F" w:themeColor="text1" w:themeTint="80"/>
              <w:sz w:val="24"/>
              <w:szCs w:val="24"/>
            </w:rPr>
            <w:t xml:space="preserve"> berikut: </w:t>
          </w:r>
          <w:hyperlink r:id="rId5" w:history="1">
            <w:r w:rsidRPr="000B0FE8">
              <w:rPr>
                <w:rStyle w:val="Hyperlink"/>
                <w:color w:val="7F7F7F" w:themeColor="text1" w:themeTint="80"/>
              </w:rPr>
              <w:t>http://guides.lib.monash.edu/citing-referencing/vancouver</w:t>
            </w:r>
          </w:hyperlink>
          <w:r w:rsidRPr="000B0FE8">
            <w:rPr>
              <w:color w:val="7F7F7F" w:themeColor="text1" w:themeTint="80"/>
              <w:sz w:val="24"/>
              <w:szCs w:val="24"/>
            </w:rPr>
            <w:t>.</w:t>
          </w:r>
          <w:r w:rsidRPr="000C23BE">
            <w:rPr>
              <w:color w:val="7F7F7F" w:themeColor="text1" w:themeTint="80"/>
              <w:sz w:val="24"/>
              <w:szCs w:val="24"/>
              <w:vertAlign w:val="superscript"/>
            </w:rPr>
            <w:t>7</w:t>
          </w:r>
        </w:p>
        <w:p w:rsidR="00E45028" w:rsidRPr="000C23BE" w:rsidRDefault="00E45028" w:rsidP="00D93264">
          <w:pPr>
            <w:widowControl w:val="0"/>
            <w:autoSpaceDE w:val="0"/>
            <w:autoSpaceDN w:val="0"/>
            <w:adjustRightInd w:val="0"/>
            <w:spacing w:after="120" w:line="276" w:lineRule="auto"/>
            <w:jc w:val="both"/>
            <w:rPr>
              <w:rFonts w:eastAsia="MS Mincho" w:cs="Arial"/>
              <w:color w:val="7F7F7F" w:themeColor="text1" w:themeTint="80"/>
              <w:sz w:val="24"/>
              <w:szCs w:val="24"/>
              <w:vertAlign w:val="superscript"/>
              <w:lang w:eastAsia="ja-JP"/>
            </w:rPr>
          </w:pPr>
          <w:r w:rsidRPr="000B0FE8">
            <w:rPr>
              <w:color w:val="7F7F7F" w:themeColor="text1" w:themeTint="80"/>
              <w:spacing w:val="-1"/>
              <w:sz w:val="24"/>
              <w:szCs w:val="24"/>
            </w:rPr>
            <w:t xml:space="preserve">Pendahuluan diketik dengan </w:t>
          </w:r>
          <w:r w:rsidRPr="000B0FE8">
            <w:rPr>
              <w:i/>
              <w:color w:val="7F7F7F" w:themeColor="text1" w:themeTint="80"/>
              <w:spacing w:val="-1"/>
              <w:sz w:val="24"/>
              <w:szCs w:val="24"/>
            </w:rPr>
            <w:t>font</w:t>
          </w:r>
          <w:r w:rsidRPr="000B0FE8">
            <w:rPr>
              <w:color w:val="7F7F7F" w:themeColor="text1" w:themeTint="80"/>
              <w:spacing w:val="-1"/>
              <w:sz w:val="24"/>
              <w:szCs w:val="24"/>
            </w:rPr>
            <w:t xml:space="preserve"> Calibri 12pt </w:t>
          </w:r>
          <w:r w:rsidRPr="000C23BE">
            <w:rPr>
              <w:color w:val="7F7F7F" w:themeColor="text1" w:themeTint="80"/>
              <w:spacing w:val="-1"/>
              <w:sz w:val="24"/>
              <w:szCs w:val="24"/>
            </w:rPr>
            <w:t>dan</w:t>
          </w:r>
          <w:r w:rsidRPr="000B0FE8">
            <w:rPr>
              <w:color w:val="7F7F7F" w:themeColor="text1" w:themeTint="80"/>
              <w:spacing w:val="-1"/>
              <w:sz w:val="24"/>
              <w:szCs w:val="24"/>
            </w:rPr>
            <w:t xml:space="preserve"> spasi 1,15.</w:t>
          </w:r>
          <w:r w:rsidRPr="000C23BE">
            <w:rPr>
              <w:color w:val="7F7F7F" w:themeColor="text1" w:themeTint="80"/>
              <w:spacing w:val="-1"/>
              <w:sz w:val="24"/>
              <w:szCs w:val="24"/>
              <w:vertAlign w:val="superscript"/>
            </w:rPr>
            <w:t>8</w:t>
          </w:r>
          <w:r w:rsidRPr="000B0FE8">
            <w:rPr>
              <w:color w:val="7F7F7F" w:themeColor="text1" w:themeTint="80"/>
              <w:spacing w:val="-1"/>
              <w:sz w:val="24"/>
              <w:szCs w:val="24"/>
            </w:rPr>
            <w:t xml:space="preserve"> Bagian pendahuluan dapat berisi </w:t>
          </w:r>
          <w:r w:rsidRPr="000B0FE8">
            <w:rPr>
              <w:rFonts w:eastAsia="MS Mincho" w:cs="Arial"/>
              <w:color w:val="7F7F7F" w:themeColor="text1" w:themeTint="80"/>
              <w:sz w:val="24"/>
              <w:szCs w:val="24"/>
              <w:lang w:eastAsia="ja-JP"/>
            </w:rPr>
            <w:t>latar belakang yang membawa pembaca di luar bidang keahliannya mengerti tujuan dan pentingnya penelitian ini, penjelasan masalah yang akan dibahas dan mengapa hal tersebut penting, hasil telaah singkat beberapa literatur, diskusi mengenai beberapa kontroversi atau ketidaksepahaman yang ditemukan dalam bidang yang diteliti, dan pernyataan singkat mengenai tujuan keseluruhan dari penelitian.</w:t>
          </w:r>
          <w:r w:rsidRPr="000C23BE">
            <w:rPr>
              <w:rFonts w:eastAsia="MS Mincho" w:cs="Arial"/>
              <w:color w:val="7F7F7F" w:themeColor="text1" w:themeTint="80"/>
              <w:sz w:val="24"/>
              <w:szCs w:val="24"/>
              <w:vertAlign w:val="superscript"/>
              <w:lang w:eastAsia="ja-JP"/>
            </w:rPr>
            <w:t>9</w:t>
          </w:r>
        </w:p>
        <w:p w:rsidR="00E45028" w:rsidRPr="000C23BE" w:rsidRDefault="00E45028" w:rsidP="00D93264">
          <w:pPr>
            <w:spacing w:after="120" w:line="276" w:lineRule="auto"/>
            <w:jc w:val="both"/>
            <w:rPr>
              <w:color w:val="7F7F7F" w:themeColor="text1" w:themeTint="80"/>
              <w:sz w:val="24"/>
              <w:szCs w:val="24"/>
              <w:vertAlign w:val="superscript"/>
            </w:rPr>
          </w:pPr>
          <w:r w:rsidRPr="000B0FE8">
            <w:rPr>
              <w:bCs/>
              <w:i/>
              <w:iCs/>
              <w:color w:val="7F7F7F" w:themeColor="text1" w:themeTint="80"/>
              <w:sz w:val="24"/>
              <w:szCs w:val="24"/>
            </w:rPr>
            <w:t>Template</w:t>
          </w:r>
          <w:r w:rsidRPr="000B0FE8">
            <w:rPr>
              <w:bCs/>
              <w:color w:val="7F7F7F" w:themeColor="text1" w:themeTint="80"/>
              <w:sz w:val="24"/>
              <w:szCs w:val="24"/>
            </w:rPr>
            <w:t xml:space="preserve"> ini dirancang untuk membantu para penulis dalam menyiapkan manuskrip.</w:t>
          </w:r>
          <w:r w:rsidRPr="000C23BE">
            <w:rPr>
              <w:bCs/>
              <w:color w:val="7F7F7F" w:themeColor="text1" w:themeTint="80"/>
              <w:sz w:val="24"/>
              <w:szCs w:val="24"/>
              <w:vertAlign w:val="superscript"/>
            </w:rPr>
            <w:t>10</w:t>
          </w:r>
          <w:r w:rsidRPr="000B0FE8">
            <w:rPr>
              <w:bCs/>
              <w:color w:val="7F7F7F" w:themeColor="text1" w:themeTint="80"/>
              <w:sz w:val="24"/>
              <w:szCs w:val="24"/>
            </w:rPr>
            <w:t xml:space="preserve"> Ini merupakan format tampilan yang persis diharapkan oleh editor Majalah Kesehatan Andalas.</w:t>
          </w:r>
          <w:r w:rsidRPr="000C23BE">
            <w:rPr>
              <w:bCs/>
              <w:color w:val="7F7F7F" w:themeColor="text1" w:themeTint="80"/>
              <w:sz w:val="24"/>
              <w:szCs w:val="24"/>
              <w:vertAlign w:val="superscript"/>
            </w:rPr>
            <w:t>11</w:t>
          </w:r>
          <w:r w:rsidRPr="000B0FE8">
            <w:rPr>
              <w:bCs/>
              <w:color w:val="7F7F7F" w:themeColor="text1" w:themeTint="80"/>
              <w:sz w:val="24"/>
              <w:szCs w:val="24"/>
            </w:rPr>
            <w:t xml:space="preserve"> Untuk menggunakan </w:t>
          </w:r>
          <w:r w:rsidRPr="000B0FE8">
            <w:rPr>
              <w:bCs/>
              <w:i/>
              <w:iCs/>
              <w:color w:val="7F7F7F" w:themeColor="text1" w:themeTint="80"/>
              <w:sz w:val="24"/>
              <w:szCs w:val="24"/>
            </w:rPr>
            <w:t>template</w:t>
          </w:r>
          <w:r w:rsidRPr="000B0FE8">
            <w:rPr>
              <w:bCs/>
              <w:color w:val="7F7F7F" w:themeColor="text1" w:themeTint="80"/>
              <w:sz w:val="24"/>
              <w:szCs w:val="24"/>
            </w:rPr>
            <w:t xml:space="preserve"> ini, cukup </w:t>
          </w:r>
          <w:r w:rsidRPr="000B0FE8">
            <w:rPr>
              <w:bCs/>
              <w:i/>
              <w:iCs/>
              <w:color w:val="7F7F7F" w:themeColor="text1" w:themeTint="80"/>
              <w:sz w:val="24"/>
              <w:szCs w:val="24"/>
            </w:rPr>
            <w:t>Save As</w:t>
          </w:r>
          <w:r w:rsidRPr="000B0FE8">
            <w:rPr>
              <w:bCs/>
              <w:color w:val="7F7F7F" w:themeColor="text1" w:themeTint="80"/>
              <w:sz w:val="24"/>
              <w:szCs w:val="24"/>
            </w:rPr>
            <w:t xml:space="preserve"> ke dokumen Anda, kemudian </w:t>
          </w:r>
          <w:r w:rsidRPr="000B0FE8">
            <w:rPr>
              <w:bCs/>
              <w:i/>
              <w:iCs/>
              <w:color w:val="7F7F7F" w:themeColor="text1" w:themeTint="80"/>
              <w:sz w:val="24"/>
              <w:szCs w:val="24"/>
            </w:rPr>
            <w:t>copy</w:t>
          </w:r>
          <w:r w:rsidRPr="000B0FE8">
            <w:rPr>
              <w:bCs/>
              <w:color w:val="7F7F7F" w:themeColor="text1" w:themeTint="80"/>
              <w:sz w:val="24"/>
              <w:szCs w:val="24"/>
            </w:rPr>
            <w:t xml:space="preserve"> dan </w:t>
          </w:r>
          <w:r w:rsidRPr="000B0FE8">
            <w:rPr>
              <w:bCs/>
              <w:i/>
              <w:iCs/>
              <w:color w:val="7F7F7F" w:themeColor="text1" w:themeTint="80"/>
              <w:sz w:val="24"/>
              <w:szCs w:val="24"/>
            </w:rPr>
            <w:t>paste</w:t>
          </w:r>
          <w:r w:rsidRPr="000B0FE8">
            <w:rPr>
              <w:bCs/>
              <w:color w:val="7F7F7F" w:themeColor="text1" w:themeTint="80"/>
              <w:sz w:val="24"/>
              <w:szCs w:val="24"/>
            </w:rPr>
            <w:t xml:space="preserve"> dokumen Anda di sini.</w:t>
          </w:r>
          <w:r w:rsidRPr="000C23BE">
            <w:rPr>
              <w:bCs/>
              <w:color w:val="7F7F7F" w:themeColor="text1" w:themeTint="80"/>
              <w:sz w:val="24"/>
              <w:szCs w:val="24"/>
              <w:vertAlign w:val="superscript"/>
            </w:rPr>
            <w:t>12</w:t>
          </w:r>
        </w:p>
        <w:p w:rsidR="002D5C04" w:rsidRDefault="00E45028" w:rsidP="00E45028">
          <w:pPr>
            <w:pStyle w:val="77FD8ED0F6DB40998ABDE3A2AF8E634D29"/>
          </w:pPr>
          <w:r w:rsidRPr="000B0FE8">
            <w:rPr>
              <w:color w:val="7F7F7F" w:themeColor="text1" w:themeTint="80"/>
              <w:sz w:val="24"/>
              <w:szCs w:val="24"/>
            </w:rPr>
            <w:t xml:space="preserve">Penulis harus menggunakan sistem </w:t>
          </w:r>
          <w:r w:rsidRPr="000B0FE8">
            <w:rPr>
              <w:i/>
              <w:color w:val="7F7F7F" w:themeColor="text1" w:themeTint="80"/>
              <w:sz w:val="24"/>
              <w:szCs w:val="24"/>
            </w:rPr>
            <w:t>Vancouver</w:t>
          </w:r>
          <w:r w:rsidRPr="000B0FE8">
            <w:rPr>
              <w:color w:val="7F7F7F" w:themeColor="text1" w:themeTint="80"/>
              <w:sz w:val="24"/>
              <w:szCs w:val="24"/>
            </w:rPr>
            <w:t xml:space="preserve"> pada </w:t>
          </w:r>
          <w:r w:rsidRPr="000B0FE8">
            <w:rPr>
              <w:i/>
              <w:color w:val="7F7F7F" w:themeColor="text1" w:themeTint="80"/>
              <w:sz w:val="24"/>
              <w:szCs w:val="24"/>
            </w:rPr>
            <w:t>template</w:t>
          </w:r>
          <w:r w:rsidRPr="000B0FE8">
            <w:rPr>
              <w:color w:val="7F7F7F" w:themeColor="text1" w:themeTint="80"/>
              <w:sz w:val="24"/>
              <w:szCs w:val="24"/>
            </w:rPr>
            <w:t xml:space="preserve"> ini.</w:t>
          </w:r>
          <w:r w:rsidRPr="000C23BE">
            <w:rPr>
              <w:color w:val="7F7F7F" w:themeColor="text1" w:themeTint="80"/>
              <w:sz w:val="24"/>
              <w:szCs w:val="24"/>
              <w:vertAlign w:val="superscript"/>
            </w:rPr>
            <w:t>13</w:t>
          </w:r>
          <w:r w:rsidRPr="000B0FE8">
            <w:rPr>
              <w:color w:val="7F7F7F" w:themeColor="text1" w:themeTint="80"/>
              <w:sz w:val="24"/>
              <w:szCs w:val="24"/>
            </w:rPr>
            <w:t xml:space="preserve"> Mohon memeriksa kembali artikel asli agar dapat disesuaikan ke format </w:t>
          </w:r>
          <w:r w:rsidRPr="000B0FE8">
            <w:rPr>
              <w:i/>
              <w:color w:val="7F7F7F" w:themeColor="text1" w:themeTint="80"/>
              <w:sz w:val="24"/>
              <w:szCs w:val="24"/>
            </w:rPr>
            <w:t>Vancouver</w:t>
          </w:r>
          <w:r w:rsidRPr="000B0FE8">
            <w:rPr>
              <w:color w:val="7F7F7F" w:themeColor="text1" w:themeTint="80"/>
              <w:sz w:val="24"/>
              <w:szCs w:val="24"/>
            </w:rPr>
            <w:t xml:space="preserve">, jika format asli berbeda, misal </w:t>
          </w:r>
          <w:r w:rsidRPr="000B0FE8">
            <w:rPr>
              <w:i/>
              <w:color w:val="7F7F7F" w:themeColor="text1" w:themeTint="80"/>
              <w:sz w:val="24"/>
              <w:szCs w:val="24"/>
            </w:rPr>
            <w:t>Harvard</w:t>
          </w:r>
          <w:r w:rsidRPr="000B0FE8">
            <w:rPr>
              <w:color w:val="7F7F7F" w:themeColor="text1" w:themeTint="80"/>
              <w:sz w:val="24"/>
              <w:szCs w:val="24"/>
            </w:rPr>
            <w:t>.</w:t>
          </w:r>
          <w:r w:rsidRPr="000C23BE">
            <w:rPr>
              <w:color w:val="7F7F7F" w:themeColor="text1" w:themeTint="80"/>
              <w:sz w:val="24"/>
              <w:szCs w:val="24"/>
              <w:vertAlign w:val="superscript"/>
            </w:rPr>
            <w:t>14</w:t>
          </w:r>
          <w:r w:rsidRPr="000B0FE8">
            <w:rPr>
              <w:color w:val="7F7F7F" w:themeColor="text1" w:themeTint="80"/>
              <w:sz w:val="24"/>
              <w:szCs w:val="24"/>
            </w:rPr>
            <w:t xml:space="preserve"> Untuk panduan penggunaan sistem </w:t>
          </w:r>
          <w:r w:rsidRPr="000B0FE8">
            <w:rPr>
              <w:i/>
              <w:color w:val="7F7F7F" w:themeColor="text1" w:themeTint="80"/>
              <w:sz w:val="24"/>
              <w:szCs w:val="24"/>
            </w:rPr>
            <w:t>Vancouver</w:t>
          </w:r>
          <w:r w:rsidRPr="000B0FE8">
            <w:rPr>
              <w:color w:val="7F7F7F" w:themeColor="text1" w:themeTint="80"/>
              <w:sz w:val="24"/>
              <w:szCs w:val="24"/>
            </w:rPr>
            <w:t xml:space="preserve">, silakan dibuka </w:t>
          </w:r>
          <w:r w:rsidRPr="000B0FE8">
            <w:rPr>
              <w:i/>
              <w:color w:val="7F7F7F" w:themeColor="text1" w:themeTint="80"/>
              <w:sz w:val="24"/>
              <w:szCs w:val="24"/>
            </w:rPr>
            <w:t>link</w:t>
          </w:r>
          <w:r w:rsidRPr="000B0FE8">
            <w:rPr>
              <w:color w:val="7F7F7F" w:themeColor="text1" w:themeTint="80"/>
              <w:sz w:val="24"/>
              <w:szCs w:val="24"/>
            </w:rPr>
            <w:t xml:space="preserve"> berikut: </w:t>
          </w:r>
          <w:hyperlink r:id="rId6" w:history="1">
            <w:r w:rsidRPr="000B0FE8">
              <w:rPr>
                <w:rStyle w:val="Hyperlink"/>
                <w:color w:val="7F7F7F" w:themeColor="text1" w:themeTint="80"/>
                <w:sz w:val="24"/>
                <w:szCs w:val="24"/>
              </w:rPr>
              <w:t>http://guides.lib.monash.edu/citing-referencing/vancouver</w:t>
            </w:r>
          </w:hyperlink>
          <w:r w:rsidRPr="000B0FE8">
            <w:rPr>
              <w:color w:val="7F7F7F" w:themeColor="text1" w:themeTint="80"/>
              <w:sz w:val="24"/>
              <w:szCs w:val="24"/>
            </w:rPr>
            <w:t>.</w:t>
          </w:r>
          <w:r w:rsidRPr="000C23BE">
            <w:rPr>
              <w:color w:val="7F7F7F" w:themeColor="text1" w:themeTint="80"/>
              <w:sz w:val="24"/>
              <w:szCs w:val="24"/>
              <w:vertAlign w:val="superscript"/>
            </w:rPr>
            <w:t>15</w:t>
          </w:r>
        </w:p>
      </w:docPartBody>
    </w:docPart>
    <w:docPart>
      <w:docPartPr>
        <w:name w:val="5E8EA0778EA24760903D9D5CEC62751C"/>
        <w:category>
          <w:name w:val="General"/>
          <w:gallery w:val="placeholder"/>
        </w:category>
        <w:types>
          <w:type w:val="bbPlcHdr"/>
        </w:types>
        <w:behaviors>
          <w:behavior w:val="content"/>
        </w:behaviors>
        <w:guid w:val="{0FBDDA91-FD06-4A7B-A108-5DA01C0B24E1}"/>
      </w:docPartPr>
      <w:docPartBody>
        <w:p w:rsidR="008757ED" w:rsidRDefault="00E45028" w:rsidP="00E45028">
          <w:pPr>
            <w:pStyle w:val="5E8EA0778EA24760903D9D5CEC62751C24"/>
          </w:pPr>
          <w:r w:rsidRPr="000B0FE8">
            <w:rPr>
              <w:rStyle w:val="Pendahuluan"/>
              <w:color w:val="7F7F7F" w:themeColor="text1" w:themeTint="80"/>
            </w:rPr>
            <w:t xml:space="preserve">Copy dan paste-kan </w:t>
          </w:r>
          <w:r w:rsidRPr="002070C4">
            <w:rPr>
              <w:rStyle w:val="Pendahuluan"/>
              <w:noProof/>
              <w:color w:val="7F7F7F" w:themeColor="text1" w:themeTint="80"/>
            </w:rPr>
            <w:t>laporan kasus</w:t>
          </w:r>
          <w:r w:rsidRPr="000B0FE8">
            <w:rPr>
              <w:rStyle w:val="Pendahuluan"/>
              <w:color w:val="7F7F7F" w:themeColor="text1" w:themeTint="80"/>
            </w:rPr>
            <w:t xml:space="preserve"> pada kolom ini. Jenis dan ukuran huruf otomatis akan menyesuaikan. </w:t>
          </w:r>
          <w:r w:rsidRPr="000B0FE8">
            <w:rPr>
              <w:color w:val="7F7F7F" w:themeColor="text1" w:themeTint="80"/>
              <w:spacing w:val="-1"/>
              <w:sz w:val="24"/>
              <w:szCs w:val="24"/>
            </w:rPr>
            <w:t xml:space="preserve">Bagian </w:t>
          </w:r>
          <w:r>
            <w:rPr>
              <w:color w:val="7F7F7F" w:themeColor="text1" w:themeTint="80"/>
              <w:spacing w:val="-1"/>
              <w:sz w:val="24"/>
              <w:szCs w:val="24"/>
            </w:rPr>
            <w:t xml:space="preserve">ini </w:t>
          </w:r>
          <w:r w:rsidRPr="000B0FE8">
            <w:rPr>
              <w:color w:val="7F7F7F" w:themeColor="text1" w:themeTint="80"/>
              <w:spacing w:val="-1"/>
              <w:sz w:val="24"/>
              <w:szCs w:val="24"/>
            </w:rPr>
            <w:t>berisi</w:t>
          </w:r>
          <w:r w:rsidRPr="00CC34B1">
            <w:rPr>
              <w:color w:val="7F7F7F" w:themeColor="text1" w:themeTint="80"/>
              <w:spacing w:val="-1"/>
              <w:sz w:val="24"/>
              <w:szCs w:val="24"/>
            </w:rPr>
            <w:t xml:space="preserve"> laporan ringkas mengenai kasus yang diangkat</w:t>
          </w:r>
          <w:r w:rsidRPr="000B0FE8">
            <w:rPr>
              <w:color w:val="7F7F7F" w:themeColor="text1" w:themeTint="80"/>
              <w:spacing w:val="-1"/>
              <w:sz w:val="24"/>
              <w:szCs w:val="24"/>
            </w:rPr>
            <w:t xml:space="preserve">. </w:t>
          </w:r>
          <w:r w:rsidRPr="00CC34B1">
            <w:rPr>
              <w:color w:val="7F7F7F" w:themeColor="text1" w:themeTint="80"/>
              <w:spacing w:val="-1"/>
              <w:sz w:val="24"/>
              <w:szCs w:val="24"/>
            </w:rPr>
            <w:t>Laporan kasus</w:t>
          </w:r>
          <w:r w:rsidRPr="000B0FE8">
            <w:rPr>
              <w:rFonts w:eastAsia="MS Mincho"/>
              <w:color w:val="7F7F7F" w:themeColor="text1" w:themeTint="80"/>
              <w:spacing w:val="-1"/>
              <w:sz w:val="24"/>
              <w:szCs w:val="24"/>
              <w:lang w:eastAsia="ja-JP"/>
            </w:rPr>
            <w:t xml:space="preserve"> harus ditulis dengan cukup detail sehingga bisa </w:t>
          </w:r>
          <w:r w:rsidRPr="00CC34B1">
            <w:rPr>
              <w:rFonts w:eastAsia="MS Mincho"/>
              <w:color w:val="7F7F7F" w:themeColor="text1" w:themeTint="80"/>
              <w:spacing w:val="-1"/>
              <w:sz w:val="24"/>
              <w:szCs w:val="24"/>
              <w:lang w:eastAsia="ja-JP"/>
            </w:rPr>
            <w:t>pembaca dapat memahami kondisi yang terjadi pada kasus tersebut</w:t>
          </w:r>
          <w:r w:rsidRPr="000B0FE8">
            <w:rPr>
              <w:rFonts w:eastAsia="MS Mincho"/>
              <w:color w:val="7F7F7F" w:themeColor="text1" w:themeTint="80"/>
              <w:spacing w:val="-1"/>
              <w:sz w:val="24"/>
              <w:szCs w:val="24"/>
              <w:lang w:eastAsia="ja-JP"/>
            </w:rPr>
            <w:t xml:space="preserve">.  </w:t>
          </w:r>
          <w:r w:rsidRPr="00CB7A22">
            <w:rPr>
              <w:rFonts w:eastAsia="MS Mincho"/>
              <w:color w:val="7F7F7F" w:themeColor="text1" w:themeTint="80"/>
              <w:spacing w:val="-1"/>
              <w:sz w:val="24"/>
              <w:szCs w:val="24"/>
              <w:lang w:eastAsia="ja-JP"/>
            </w:rPr>
            <w:t>Protokol penatalaksa</w:t>
          </w:r>
          <w:r w:rsidRPr="00DB65DF">
            <w:rPr>
              <w:rFonts w:eastAsia="MS Mincho"/>
              <w:color w:val="7F7F7F" w:themeColor="text1" w:themeTint="80"/>
              <w:spacing w:val="-1"/>
              <w:sz w:val="24"/>
              <w:szCs w:val="24"/>
              <w:lang w:eastAsia="ja-JP"/>
            </w:rPr>
            <w:t>na</w:t>
          </w:r>
          <w:r w:rsidRPr="00CB7A22">
            <w:rPr>
              <w:rFonts w:eastAsia="MS Mincho"/>
              <w:color w:val="7F7F7F" w:themeColor="text1" w:themeTint="80"/>
              <w:spacing w:val="-1"/>
              <w:sz w:val="24"/>
              <w:szCs w:val="24"/>
              <w:lang w:eastAsia="ja-JP"/>
            </w:rPr>
            <w:t xml:space="preserve">an dan </w:t>
          </w:r>
          <w:r w:rsidRPr="00CB7A22">
            <w:rPr>
              <w:rFonts w:eastAsia="MS Mincho"/>
              <w:i/>
              <w:color w:val="7F7F7F" w:themeColor="text1" w:themeTint="80"/>
              <w:spacing w:val="-1"/>
              <w:sz w:val="24"/>
              <w:szCs w:val="24"/>
              <w:lang w:eastAsia="ja-JP"/>
            </w:rPr>
            <w:t>follow up</w:t>
          </w:r>
          <w:r w:rsidRPr="00CB7A22">
            <w:rPr>
              <w:rFonts w:eastAsia="MS Mincho"/>
              <w:color w:val="7F7F7F" w:themeColor="text1" w:themeTint="80"/>
              <w:spacing w:val="-1"/>
              <w:sz w:val="24"/>
              <w:szCs w:val="24"/>
              <w:lang w:eastAsia="ja-JP"/>
            </w:rPr>
            <w:t xml:space="preserve"> (jika ada) juga harus ditulis dengan detail. Gambar dan grafik pendukung </w:t>
          </w:r>
          <w:r w:rsidRPr="00CB7A22">
            <w:rPr>
              <w:color w:val="7F7F7F" w:themeColor="text1" w:themeTint="80"/>
              <w:spacing w:val="-1"/>
              <w:sz w:val="24"/>
              <w:szCs w:val="24"/>
            </w:rPr>
            <w:t>disimpan dalam file Microsoft Word (*.doc atau *.docx) terpisah. Jika jumlah gambar cukup banyak sehingga ukuran file Microsoft Word melebihi 2MB, disarankan memisahkan dalam beberapa file Microsoft Word. Semua tabel cukup disimpan dalam satu file Microsoft Word. Kami hanya menerima file dalam format Microsoft Word, sehingga dokumen dalam format lain, seperti PDF, akan ditolak</w:t>
          </w:r>
          <w:r w:rsidRPr="00CB7A22">
            <w:rPr>
              <w:rFonts w:eastAsia="MS Mincho"/>
              <w:color w:val="7F7F7F" w:themeColor="text1" w:themeTint="80"/>
              <w:spacing w:val="-1"/>
              <w:sz w:val="24"/>
              <w:szCs w:val="24"/>
              <w:lang w:eastAsia="ja-JP"/>
            </w:rPr>
            <w:t>.</w:t>
          </w:r>
        </w:p>
      </w:docPartBody>
    </w:docPart>
    <w:docPart>
      <w:docPartPr>
        <w:name w:val="9A8ECCDB1BD64CA188AE62BE6D373511"/>
        <w:category>
          <w:name w:val="General"/>
          <w:gallery w:val="placeholder"/>
        </w:category>
        <w:types>
          <w:type w:val="bbPlcHdr"/>
        </w:types>
        <w:behaviors>
          <w:behavior w:val="content"/>
        </w:behaviors>
        <w:guid w:val="{691D6816-8ACA-4C44-B34B-4606D5D13814}"/>
      </w:docPartPr>
      <w:docPartBody>
        <w:p w:rsidR="00E45028" w:rsidRPr="000C23BE" w:rsidRDefault="00E45028" w:rsidP="00CA2F74">
          <w:pPr>
            <w:pStyle w:val="NormalWeb"/>
            <w:spacing w:before="120" w:beforeAutospacing="0" w:after="0" w:afterAutospacing="0" w:line="276" w:lineRule="auto"/>
            <w:jc w:val="both"/>
            <w:rPr>
              <w:rFonts w:ascii="Calibri" w:hAnsi="Calibri" w:cs="Calibri"/>
              <w:bCs/>
              <w:color w:val="7F7F7F" w:themeColor="text1" w:themeTint="80"/>
              <w:vertAlign w:val="superscript"/>
              <w:lang w:val="de-DE"/>
            </w:rPr>
          </w:pPr>
          <w:r w:rsidRPr="000B0FE8">
            <w:rPr>
              <w:rStyle w:val="Pendahuluan"/>
              <w:color w:val="7F7F7F" w:themeColor="text1" w:themeTint="80"/>
            </w:rPr>
            <w:t xml:space="preserve">Copy dan paste-kan </w:t>
          </w:r>
          <w:r w:rsidRPr="00DB65DF">
            <w:rPr>
              <w:rStyle w:val="Pendahuluan"/>
              <w:color w:val="7F7F7F" w:themeColor="text1" w:themeTint="80"/>
            </w:rPr>
            <w:t>pembahasan/diskusi</w:t>
          </w:r>
          <w:r w:rsidRPr="000B0FE8">
            <w:rPr>
              <w:rStyle w:val="Pendahuluan"/>
              <w:color w:val="7F7F7F" w:themeColor="text1" w:themeTint="80"/>
            </w:rPr>
            <w:t xml:space="preserve"> ke kolom ini. Jenis dan ukuran huruf akan otomatis menyesuai</w:t>
          </w:r>
          <w:r>
            <w:rPr>
              <w:rStyle w:val="Pendahuluan"/>
              <w:color w:val="7F7F7F" w:themeColor="text1" w:themeTint="80"/>
            </w:rPr>
            <w:t>kan</w:t>
          </w:r>
          <w:r w:rsidRPr="000B0FE8">
            <w:rPr>
              <w:rFonts w:ascii="Calibri" w:hAnsi="Calibri" w:cs="Calibri"/>
              <w:bCs/>
              <w:color w:val="7F7F7F" w:themeColor="text1" w:themeTint="80"/>
              <w:lang w:val="id-ID"/>
            </w:rPr>
            <w:t>.</w:t>
          </w:r>
          <w:r w:rsidRPr="000C23BE">
            <w:rPr>
              <w:rFonts w:ascii="Calibri" w:hAnsi="Calibri" w:cs="Calibri"/>
              <w:bCs/>
              <w:color w:val="7F7F7F" w:themeColor="text1" w:themeTint="80"/>
              <w:vertAlign w:val="superscript"/>
              <w:lang w:val="de-DE"/>
            </w:rPr>
            <w:t>16</w:t>
          </w:r>
        </w:p>
        <w:p w:rsidR="00E45028" w:rsidRPr="000C23BE" w:rsidRDefault="00E45028" w:rsidP="00CA2F74">
          <w:pPr>
            <w:pStyle w:val="NormalWeb"/>
            <w:spacing w:before="120" w:beforeAutospacing="0" w:after="0" w:afterAutospacing="0" w:line="276" w:lineRule="auto"/>
            <w:jc w:val="both"/>
            <w:rPr>
              <w:rFonts w:ascii="Calibri" w:hAnsi="Calibri"/>
              <w:color w:val="7F7F7F" w:themeColor="text1" w:themeTint="80"/>
              <w:spacing w:val="-1"/>
              <w:vertAlign w:val="superscript"/>
              <w:lang w:val="id-ID"/>
            </w:rPr>
          </w:pPr>
          <w:r w:rsidRPr="000B0FE8">
            <w:rPr>
              <w:rFonts w:ascii="Calibri" w:hAnsi="Calibri" w:cs="Arial"/>
              <w:color w:val="7F7F7F" w:themeColor="text1" w:themeTint="80"/>
              <w:lang w:val="id-ID"/>
            </w:rPr>
            <w:t xml:space="preserve">Bagian ini harus </w:t>
          </w:r>
          <w:r w:rsidRPr="00DB65DF">
            <w:rPr>
              <w:rFonts w:ascii="Calibri" w:hAnsi="Calibri" w:cs="Arial"/>
              <w:color w:val="7F7F7F" w:themeColor="text1" w:themeTint="80"/>
              <w:lang w:val="id-ID"/>
            </w:rPr>
            <w:t>membahas laporan kasus</w:t>
          </w:r>
          <w:r w:rsidRPr="000B0FE8">
            <w:rPr>
              <w:rFonts w:ascii="Calibri" w:hAnsi="Calibri" w:cs="Arial"/>
              <w:color w:val="7F7F7F" w:themeColor="text1" w:themeTint="80"/>
              <w:lang w:val="id-ID"/>
            </w:rPr>
            <w:t xml:space="preserve">, dengan </w:t>
          </w:r>
          <w:r w:rsidRPr="000B0FE8">
            <w:rPr>
              <w:rFonts w:ascii="Calibri" w:hAnsi="Calibri"/>
              <w:color w:val="7F7F7F" w:themeColor="text1" w:themeTint="80"/>
              <w:spacing w:val="-1"/>
              <w:lang w:val="id-ID"/>
            </w:rPr>
            <w:t>menggunakan teori dan atau hasil penelitian sejenis sebagai pembanding, dan kesimpulan yang bisa diambil.</w:t>
          </w:r>
          <w:r w:rsidRPr="000C23BE">
            <w:rPr>
              <w:rFonts w:ascii="Calibri" w:hAnsi="Calibri"/>
              <w:color w:val="7F7F7F" w:themeColor="text1" w:themeTint="80"/>
              <w:spacing w:val="-1"/>
              <w:vertAlign w:val="superscript"/>
              <w:lang w:val="de-DE"/>
            </w:rPr>
            <w:t>17</w:t>
          </w:r>
          <w:r w:rsidRPr="000B0FE8">
            <w:rPr>
              <w:rFonts w:ascii="Calibri" w:hAnsi="Calibri"/>
              <w:color w:val="7F7F7F" w:themeColor="text1" w:themeTint="80"/>
              <w:spacing w:val="-1"/>
              <w:lang w:val="id-ID"/>
            </w:rPr>
            <w:t xml:space="preserve"> Sebutkan semua tabel dan </w:t>
          </w:r>
          <w:r w:rsidRPr="00075E1F">
            <w:rPr>
              <w:rFonts w:ascii="Calibri" w:hAnsi="Calibri"/>
              <w:color w:val="7F7F7F" w:themeColor="text1" w:themeTint="80"/>
              <w:spacing w:val="-1"/>
              <w:lang w:val="id-ID"/>
            </w:rPr>
            <w:t>gambar</w:t>
          </w:r>
          <w:r w:rsidRPr="000B0FE8">
            <w:rPr>
              <w:rFonts w:ascii="Calibri" w:hAnsi="Calibri"/>
              <w:color w:val="7F7F7F" w:themeColor="text1" w:themeTint="80"/>
              <w:spacing w:val="-1"/>
              <w:lang w:val="id-ID"/>
            </w:rPr>
            <w:t xml:space="preserve"> yang ditampilkan. </w:t>
          </w:r>
          <w:r w:rsidRPr="00075E1F">
            <w:rPr>
              <w:rFonts w:ascii="Calibri" w:hAnsi="Calibri"/>
              <w:color w:val="7F7F7F" w:themeColor="text1" w:themeTint="80"/>
              <w:spacing w:val="-1"/>
              <w:lang w:val="id-ID"/>
            </w:rPr>
            <w:t>S</w:t>
          </w:r>
          <w:r w:rsidRPr="000B0FE8">
            <w:rPr>
              <w:rFonts w:ascii="Calibri" w:hAnsi="Calibri"/>
              <w:color w:val="7F7F7F" w:themeColor="text1" w:themeTint="80"/>
              <w:spacing w:val="-1"/>
              <w:lang w:val="id-ID"/>
            </w:rPr>
            <w:t xml:space="preserve">ecara ringkas </w:t>
          </w:r>
          <w:r w:rsidRPr="00075E1F">
            <w:rPr>
              <w:rFonts w:ascii="Calibri" w:hAnsi="Calibri"/>
              <w:color w:val="7F7F7F" w:themeColor="text1" w:themeTint="80"/>
              <w:spacing w:val="-1"/>
              <w:lang w:val="id-ID"/>
            </w:rPr>
            <w:t>dapat di</w:t>
          </w:r>
          <w:r w:rsidRPr="000B0FE8">
            <w:rPr>
              <w:rFonts w:ascii="Calibri" w:hAnsi="Calibri"/>
              <w:color w:val="7F7F7F" w:themeColor="text1" w:themeTint="80"/>
              <w:spacing w:val="-1"/>
              <w:lang w:val="id-ID"/>
            </w:rPr>
            <w:t>nyatakan implikasi dari hasil temuan yang baru.</w:t>
          </w:r>
          <w:r w:rsidRPr="000C23BE">
            <w:rPr>
              <w:rFonts w:ascii="Calibri" w:hAnsi="Calibri"/>
              <w:color w:val="7F7F7F" w:themeColor="text1" w:themeTint="80"/>
              <w:spacing w:val="-1"/>
              <w:vertAlign w:val="superscript"/>
              <w:lang w:val="id-ID"/>
            </w:rPr>
            <w:t>18</w:t>
          </w:r>
        </w:p>
        <w:p w:rsidR="008757ED" w:rsidRDefault="00E45028" w:rsidP="00E45028">
          <w:pPr>
            <w:pStyle w:val="9A8ECCDB1BD64CA188AE62BE6D37351119"/>
          </w:pPr>
          <w:r w:rsidRPr="000B0FE8">
            <w:rPr>
              <w:rFonts w:ascii="Calibri" w:hAnsi="Calibri" w:cs="Calibri"/>
              <w:color w:val="7F7F7F" w:themeColor="text1" w:themeTint="80"/>
              <w:lang w:val="id-ID"/>
            </w:rPr>
            <w:t>Jika menggunakan sub-heading, pastikan menggunakan format sub-heading yang tepat secara struktur.</w:t>
          </w:r>
          <w:r w:rsidRPr="000C23BE">
            <w:rPr>
              <w:rFonts w:ascii="Calibri" w:hAnsi="Calibri" w:cs="Calibri"/>
              <w:color w:val="7F7F7F" w:themeColor="text1" w:themeTint="80"/>
              <w:vertAlign w:val="superscript"/>
              <w:lang w:val="id-ID"/>
            </w:rPr>
            <w:t>19</w:t>
          </w:r>
          <w:r w:rsidRPr="000B0FE8">
            <w:rPr>
              <w:rFonts w:ascii="Calibri" w:hAnsi="Calibri" w:cs="Calibri"/>
              <w:color w:val="7F7F7F" w:themeColor="text1" w:themeTint="80"/>
              <w:lang w:val="id-ID"/>
            </w:rPr>
            <w:t xml:space="preserve"> </w:t>
          </w:r>
          <w:r w:rsidRPr="000B0FE8">
            <w:rPr>
              <w:rFonts w:ascii="Calibri" w:hAnsi="Calibri" w:cs="Calibri"/>
              <w:b/>
              <w:color w:val="7F7F7F" w:themeColor="text1" w:themeTint="80"/>
              <w:szCs w:val="26"/>
              <w:lang w:val="id-ID"/>
            </w:rPr>
            <w:t>Sub-heading 1</w:t>
          </w:r>
          <w:r w:rsidRPr="000B0FE8">
            <w:rPr>
              <w:rFonts w:ascii="Calibri" w:hAnsi="Calibri" w:cs="Calibri"/>
              <w:color w:val="7F7F7F" w:themeColor="text1" w:themeTint="80"/>
              <w:sz w:val="22"/>
              <w:lang w:val="id-ID"/>
            </w:rPr>
            <w:t xml:space="preserve"> </w:t>
          </w:r>
          <w:r w:rsidRPr="000B0FE8">
            <w:rPr>
              <w:rFonts w:ascii="Calibri" w:hAnsi="Calibri" w:cs="Calibri"/>
              <w:color w:val="7F7F7F" w:themeColor="text1" w:themeTint="80"/>
              <w:lang w:val="id-ID"/>
            </w:rPr>
            <w:t xml:space="preserve">menggunakan ukuran huruf 12 dan bercetak </w:t>
          </w:r>
          <w:r w:rsidRPr="000B0FE8">
            <w:rPr>
              <w:rFonts w:ascii="Calibri" w:hAnsi="Calibri" w:cs="Calibri"/>
              <w:b/>
              <w:color w:val="7F7F7F" w:themeColor="text1" w:themeTint="80"/>
              <w:lang w:val="id-ID"/>
            </w:rPr>
            <w:t>tebal</w:t>
          </w:r>
          <w:r w:rsidRPr="000B0FE8">
            <w:rPr>
              <w:rFonts w:ascii="Calibri" w:hAnsi="Calibri" w:cs="Calibri"/>
              <w:color w:val="7F7F7F" w:themeColor="text1" w:themeTint="80"/>
              <w:lang w:val="id-ID"/>
            </w:rPr>
            <w:t xml:space="preserve">; </w:t>
          </w:r>
          <w:r w:rsidRPr="000B0FE8">
            <w:rPr>
              <w:rFonts w:ascii="Calibri" w:hAnsi="Calibri" w:cs="Calibri"/>
              <w:i/>
              <w:color w:val="7F7F7F" w:themeColor="text1" w:themeTint="80"/>
              <w:lang w:val="id-ID"/>
            </w:rPr>
            <w:t>Sub-heading 2</w:t>
          </w:r>
          <w:r w:rsidRPr="000B0FE8">
            <w:rPr>
              <w:rFonts w:ascii="Calibri" w:hAnsi="Calibri" w:cs="Calibri"/>
              <w:color w:val="7F7F7F" w:themeColor="text1" w:themeTint="80"/>
              <w:lang w:val="id-ID"/>
            </w:rPr>
            <w:t xml:space="preserve"> menggunakan ukuran huruf 12 dan bercetak </w:t>
          </w:r>
          <w:r w:rsidRPr="000B0FE8">
            <w:rPr>
              <w:rFonts w:ascii="Calibri" w:hAnsi="Calibri" w:cs="Calibri"/>
              <w:i/>
              <w:color w:val="7F7F7F" w:themeColor="text1" w:themeTint="80"/>
              <w:lang w:val="id-ID"/>
            </w:rPr>
            <w:t>miring</w:t>
          </w:r>
          <w:r w:rsidRPr="000B0FE8">
            <w:rPr>
              <w:rFonts w:ascii="Calibri" w:hAnsi="Calibri" w:cs="Calibri"/>
              <w:color w:val="7F7F7F" w:themeColor="text1" w:themeTint="80"/>
              <w:lang w:val="id-ID"/>
            </w:rPr>
            <w:t>.</w:t>
          </w:r>
          <w:r w:rsidRPr="000C23BE">
            <w:rPr>
              <w:rFonts w:ascii="Calibri" w:hAnsi="Calibri" w:cs="Calibri"/>
              <w:color w:val="7F7F7F" w:themeColor="text1" w:themeTint="80"/>
              <w:vertAlign w:val="superscript"/>
              <w:lang w:val="id-ID"/>
            </w:rPr>
            <w:t>20</w:t>
          </w:r>
        </w:p>
      </w:docPartBody>
    </w:docPart>
    <w:docPart>
      <w:docPartPr>
        <w:name w:val="93F324BFA1DE45409D9E1E333A39C3F3"/>
        <w:category>
          <w:name w:val="General"/>
          <w:gallery w:val="placeholder"/>
        </w:category>
        <w:types>
          <w:type w:val="bbPlcHdr"/>
        </w:types>
        <w:behaviors>
          <w:behavior w:val="content"/>
        </w:behaviors>
        <w:guid w:val="{56D5AC47-7AF6-4F22-BF1F-E839CD45E92D}"/>
      </w:docPartPr>
      <w:docPartBody>
        <w:p w:rsidR="00E45028" w:rsidRPr="000B0FE8" w:rsidRDefault="00E45028" w:rsidP="001374EF">
          <w:pPr>
            <w:widowControl w:val="0"/>
            <w:autoSpaceDE w:val="0"/>
            <w:autoSpaceDN w:val="0"/>
            <w:adjustRightInd w:val="0"/>
            <w:spacing w:before="120" w:after="0"/>
            <w:jc w:val="both"/>
            <w:rPr>
              <w:color w:val="7F7F7F" w:themeColor="text1" w:themeTint="80"/>
              <w:spacing w:val="-1"/>
              <w:sz w:val="24"/>
              <w:szCs w:val="24"/>
            </w:rPr>
          </w:pPr>
          <w:r w:rsidRPr="00A610E0">
            <w:rPr>
              <w:rStyle w:val="Pendahuluan"/>
              <w:color w:val="7F7F7F" w:themeColor="text1" w:themeTint="80"/>
            </w:rPr>
            <w:t xml:space="preserve">Copy dan paste-kan simpulan pada kolom ini. Jenis dan ukuran huruf akan otomatis menyesuaikan. </w:t>
          </w:r>
          <w:r w:rsidRPr="000B0FE8">
            <w:rPr>
              <w:color w:val="7F7F7F" w:themeColor="text1" w:themeTint="80"/>
              <w:spacing w:val="-1"/>
              <w:sz w:val="24"/>
              <w:szCs w:val="24"/>
            </w:rPr>
            <w:t xml:space="preserve">Bagian simpulan berisi temuan penelitian yang merupakan jawaban atas pertanyaan penelitian atau berupa intisari pembahasan </w:t>
          </w:r>
          <w:r w:rsidRPr="00A610E0">
            <w:rPr>
              <w:color w:val="7F7F7F" w:themeColor="text1" w:themeTint="80"/>
              <w:spacing w:val="-1"/>
              <w:sz w:val="24"/>
              <w:szCs w:val="24"/>
            </w:rPr>
            <w:t>laporan kasus</w:t>
          </w:r>
          <w:r w:rsidRPr="000B0FE8">
            <w:rPr>
              <w:color w:val="7F7F7F" w:themeColor="text1" w:themeTint="80"/>
              <w:spacing w:val="-1"/>
              <w:sz w:val="24"/>
              <w:szCs w:val="24"/>
            </w:rPr>
            <w:t xml:space="preserve">.  Simpulan disajikan dalam bentuk paragraf, tidak dalam bentuk poin-poin. </w:t>
          </w:r>
        </w:p>
        <w:p w:rsidR="008757ED" w:rsidRDefault="00E45028" w:rsidP="00E45028">
          <w:pPr>
            <w:pStyle w:val="93F324BFA1DE45409D9E1E333A39C3F322"/>
          </w:pPr>
          <w:r w:rsidRPr="000B0FE8">
            <w:rPr>
              <w:bCs/>
              <w:i/>
              <w:iCs/>
              <w:color w:val="7F7F7F" w:themeColor="text1" w:themeTint="80"/>
              <w:sz w:val="24"/>
              <w:szCs w:val="24"/>
            </w:rPr>
            <w:t>Template</w:t>
          </w:r>
          <w:r w:rsidRPr="000B0FE8">
            <w:rPr>
              <w:bCs/>
              <w:color w:val="7F7F7F" w:themeColor="text1" w:themeTint="80"/>
              <w:sz w:val="24"/>
              <w:szCs w:val="24"/>
            </w:rPr>
            <w:t xml:space="preserve"> ini dirancang untuk membantu para pen</w:t>
          </w:r>
          <w:r>
            <w:rPr>
              <w:bCs/>
              <w:color w:val="7F7F7F" w:themeColor="text1" w:themeTint="80"/>
              <w:sz w:val="24"/>
              <w:szCs w:val="24"/>
            </w:rPr>
            <w:t>ulis dalam menyiapkan manuskrip</w:t>
          </w:r>
          <w:r w:rsidRPr="000B0FE8">
            <w:rPr>
              <w:bCs/>
              <w:color w:val="7F7F7F" w:themeColor="text1" w:themeTint="80"/>
              <w:sz w:val="24"/>
              <w:szCs w:val="24"/>
            </w:rPr>
            <w:t>.</w:t>
          </w:r>
        </w:p>
      </w:docPartBody>
    </w:docPart>
    <w:docPart>
      <w:docPartPr>
        <w:name w:val="C8FEF6018D884811966C6FB2CDAF1A35"/>
        <w:category>
          <w:name w:val="General"/>
          <w:gallery w:val="placeholder"/>
        </w:category>
        <w:types>
          <w:type w:val="bbPlcHdr"/>
        </w:types>
        <w:behaviors>
          <w:behavior w:val="content"/>
        </w:behaviors>
        <w:guid w:val="{429C1D32-DE87-4612-85AC-F84D65305047}"/>
      </w:docPartPr>
      <w:docPartBody>
        <w:p w:rsidR="008757ED" w:rsidRDefault="00E45028" w:rsidP="00E45028">
          <w:pPr>
            <w:pStyle w:val="C8FEF6018D884811966C6FB2CDAF1A3520"/>
          </w:pPr>
          <w:r w:rsidRPr="000B0FE8">
            <w:rPr>
              <w:rStyle w:val="Pendahuluan"/>
              <w:color w:val="7F7F7F" w:themeColor="text1" w:themeTint="80"/>
            </w:rPr>
            <w:t>Copy dan paste-kan t</w:t>
          </w:r>
          <w:r w:rsidRPr="000B0FE8">
            <w:rPr>
              <w:rFonts w:eastAsia="MS Mincho" w:cs="Arial"/>
              <w:color w:val="7F7F7F" w:themeColor="text1" w:themeTint="80"/>
              <w:sz w:val="24"/>
              <w:szCs w:val="24"/>
              <w:lang w:eastAsia="ja-JP"/>
            </w:rPr>
            <w:t>uliskan sumber dana (hibah) atau dukungan finansial lainnya disertai nomor hibah dan URL dari website penyandang dana (jika ada).</w:t>
          </w:r>
        </w:p>
      </w:docPartBody>
    </w:docPart>
    <w:docPart>
      <w:docPartPr>
        <w:name w:val="C66A275B111F43BD8FCEBF3013FF13A4"/>
        <w:category>
          <w:name w:val="General"/>
          <w:gallery w:val="placeholder"/>
        </w:category>
        <w:types>
          <w:type w:val="bbPlcHdr"/>
        </w:types>
        <w:behaviors>
          <w:behavior w:val="content"/>
        </w:behaviors>
        <w:guid w:val="{5FF7D4DF-50A1-430A-B208-F330601D4DCA}"/>
      </w:docPartPr>
      <w:docPartBody>
        <w:p w:rsidR="008757ED" w:rsidRDefault="00E45028" w:rsidP="00E45028">
          <w:pPr>
            <w:pStyle w:val="C66A275B111F43BD8FCEBF3013FF13A419"/>
          </w:pPr>
          <w:r w:rsidRPr="000B0FE8">
            <w:rPr>
              <w:rStyle w:val="Pendahuluan"/>
              <w:color w:val="7F7F7F" w:themeColor="text1" w:themeTint="80"/>
            </w:rPr>
            <w:t xml:space="preserve">Copy dan paste-kan ucapan terima kasih di kolom ini, untuk </w:t>
          </w:r>
          <w:r w:rsidRPr="000B0FE8">
            <w:rPr>
              <w:rFonts w:cs="Arial"/>
              <w:color w:val="7F7F7F" w:themeColor="text1" w:themeTint="80"/>
              <w:sz w:val="24"/>
              <w:szCs w:val="24"/>
            </w:rPr>
            <w:t>mereka yang berkontribusi dalam penelitian tapi tidak menjadi termasuk ke dalam penulis harus disebutkan dalam ucapan terima kasih dengan penjelasan kontribusi yang diberikannya. Penulis bertanggung jawab untuk memastikan setiap orang yang disebutkan namanya dalam ucapan terima kasih setuju untuk dicantumkan namanya (jika ada).</w:t>
          </w:r>
        </w:p>
      </w:docPartBody>
    </w:docPart>
    <w:docPart>
      <w:docPartPr>
        <w:name w:val="1D65173FF37F4A289770C07DF8E56EB8"/>
        <w:category>
          <w:name w:val="General"/>
          <w:gallery w:val="placeholder"/>
        </w:category>
        <w:types>
          <w:type w:val="bbPlcHdr"/>
        </w:types>
        <w:behaviors>
          <w:behavior w:val="content"/>
        </w:behaviors>
        <w:guid w:val="{12A3199B-D71C-4535-B8B5-44DC041D89F7}"/>
      </w:docPartPr>
      <w:docPartBody>
        <w:p w:rsidR="008757ED" w:rsidRDefault="00E45028" w:rsidP="00E45028">
          <w:pPr>
            <w:pStyle w:val="1D65173FF37F4A289770C07DF8E56EB817"/>
          </w:pPr>
          <w:r w:rsidRPr="000B0FE8">
            <w:rPr>
              <w:rStyle w:val="Pendahuluan"/>
              <w:color w:val="7F7F7F" w:themeColor="text1" w:themeTint="80"/>
            </w:rPr>
            <w:t xml:space="preserve">Copy dan paste-kan bagian konflik kepentingan di kolom ini. </w:t>
          </w:r>
          <w:r w:rsidRPr="000B0FE8">
            <w:rPr>
              <w:rFonts w:cs="Arial"/>
              <w:color w:val="7F7F7F" w:themeColor="text1" w:themeTint="80"/>
              <w:sz w:val="24"/>
              <w:szCs w:val="24"/>
            </w:rPr>
            <w:t>Semua hal yang berpotensi untuk menimbulkan konflik kepentingan harus dinyatakan dengan lengkap. Jika pengiriman naskah berhubungan dengan hak paten, paten aplikasi atau produk dalam pengembangan atau untuk dipasarkan, nomor hak paten dan judul paten harus dinyatakan dengan lengkap (jika ada).</w:t>
          </w:r>
          <w:r w:rsidRPr="000B0FE8">
            <w:rPr>
              <w:rFonts w:cs="Arial"/>
              <w:color w:val="7F7F7F" w:themeColor="text1" w:themeTint="80"/>
              <w:sz w:val="24"/>
              <w:szCs w:val="24"/>
              <w:vertAlign w:val="superscript"/>
            </w:rPr>
            <w:t>22</w:t>
          </w:r>
        </w:p>
      </w:docPartBody>
    </w:docPart>
    <w:docPart>
      <w:docPartPr>
        <w:name w:val="0F29A5678DCA431190DF8ADEC2744D73"/>
        <w:category>
          <w:name w:val="General"/>
          <w:gallery w:val="placeholder"/>
        </w:category>
        <w:types>
          <w:type w:val="bbPlcHdr"/>
        </w:types>
        <w:behaviors>
          <w:behavior w:val="content"/>
        </w:behaviors>
        <w:guid w:val="{3F6E64B7-5099-4841-9710-6BBEA41B1C49}"/>
      </w:docPartPr>
      <w:docPartBody>
        <w:p w:rsidR="00E45028" w:rsidRPr="004116DB" w:rsidRDefault="00E45028" w:rsidP="004116DB">
          <w:pPr>
            <w:pStyle w:val="ListParagraph"/>
            <w:numPr>
              <w:ilvl w:val="0"/>
              <w:numId w:val="1"/>
            </w:numPr>
            <w:spacing w:before="240" w:after="240" w:line="276" w:lineRule="auto"/>
            <w:ind w:left="357" w:hanging="357"/>
            <w:jc w:val="both"/>
            <w:rPr>
              <w:rStyle w:val="DaftarPustaka"/>
              <w:color w:val="7F7F7F" w:themeColor="text1" w:themeTint="80"/>
              <w:lang w:val="en-US"/>
            </w:rPr>
          </w:pPr>
          <w:r w:rsidRPr="004116DB">
            <w:rPr>
              <w:rStyle w:val="DaftarPustaka"/>
              <w:color w:val="7F7F7F" w:themeColor="text1" w:themeTint="80"/>
              <w:lang w:val="en-US"/>
            </w:rPr>
            <w:t>Copy dan paste-kan daftar pustaka ke kolom ini. Jenis dan ukuran huruf akan otomatis menyesuaikan.</w:t>
          </w:r>
        </w:p>
        <w:p w:rsidR="00E45028" w:rsidRPr="004116DB" w:rsidRDefault="00E45028" w:rsidP="004116DB">
          <w:pPr>
            <w:pStyle w:val="ListParagraph"/>
            <w:numPr>
              <w:ilvl w:val="0"/>
              <w:numId w:val="1"/>
            </w:numPr>
            <w:spacing w:after="120" w:line="276" w:lineRule="auto"/>
            <w:ind w:left="357" w:hanging="357"/>
            <w:jc w:val="both"/>
            <w:rPr>
              <w:color w:val="7F7F7F" w:themeColor="text1" w:themeTint="80"/>
              <w:lang w:val="de-DE"/>
            </w:rPr>
          </w:pPr>
          <w:r w:rsidRPr="004116DB">
            <w:rPr>
              <w:color w:val="7F7F7F" w:themeColor="text1" w:themeTint="80"/>
              <w:lang w:val="en-US"/>
            </w:rPr>
            <w:t xml:space="preserve">Majalah Kedokteran Andalas menggunakan sistem Vancouver. Mohon diperhatikan tata cara penulisan daftar pustaka agar menyesuaikan </w:t>
          </w:r>
          <w:r w:rsidRPr="004116DB">
            <w:rPr>
              <w:color w:val="7F7F7F" w:themeColor="text1" w:themeTint="80"/>
              <w:lang w:val="de-DE"/>
            </w:rPr>
            <w:t>dengan standar Majalah Kedokteran Andalas.</w:t>
          </w:r>
        </w:p>
        <w:p w:rsidR="00E45028" w:rsidRPr="004116DB" w:rsidRDefault="00E45028" w:rsidP="004116DB">
          <w:pPr>
            <w:pStyle w:val="ListParagraph"/>
            <w:numPr>
              <w:ilvl w:val="0"/>
              <w:numId w:val="1"/>
            </w:numPr>
            <w:spacing w:after="120" w:line="276" w:lineRule="auto"/>
            <w:ind w:left="357" w:hanging="357"/>
            <w:jc w:val="both"/>
            <w:rPr>
              <w:color w:val="7F7F7F" w:themeColor="text1" w:themeTint="80"/>
              <w:lang w:val="de-DE"/>
            </w:rPr>
          </w:pPr>
          <w:r w:rsidRPr="004116DB">
            <w:rPr>
              <w:color w:val="7F7F7F" w:themeColor="text1" w:themeTint="80"/>
              <w:lang w:val="de-DE"/>
            </w:rPr>
            <w:t xml:space="preserve">Kunjungi link berikut untuk melihat beberapa contoh sistem Vancouver dari beberapa media berbeda: </w:t>
          </w:r>
          <w:hyperlink r:id="rId7" w:history="1">
            <w:r w:rsidRPr="004116DB">
              <w:rPr>
                <w:rStyle w:val="Hyperlink"/>
                <w:color w:val="7F7F7F" w:themeColor="text1" w:themeTint="80"/>
                <w:lang w:val="de-DE"/>
              </w:rPr>
              <w:t>http://guides.lib.monash.edu/citing-referencing/vancouver</w:t>
            </w:r>
          </w:hyperlink>
          <w:r w:rsidRPr="004116DB">
            <w:rPr>
              <w:color w:val="7F7F7F" w:themeColor="text1" w:themeTint="80"/>
              <w:lang w:val="de-DE"/>
            </w:rPr>
            <w:t>.</w:t>
          </w:r>
        </w:p>
        <w:p w:rsidR="00E45028" w:rsidRPr="004116DB" w:rsidRDefault="00E45028" w:rsidP="004116DB">
          <w:pPr>
            <w:pStyle w:val="ListParagraph"/>
            <w:numPr>
              <w:ilvl w:val="0"/>
              <w:numId w:val="1"/>
            </w:numPr>
            <w:spacing w:after="120" w:line="276" w:lineRule="auto"/>
            <w:ind w:left="357" w:hanging="357"/>
            <w:jc w:val="both"/>
            <w:rPr>
              <w:color w:val="7F7F7F" w:themeColor="text1" w:themeTint="80"/>
              <w:lang w:val="de-DE"/>
            </w:rPr>
          </w:pPr>
          <w:r w:rsidRPr="004116DB">
            <w:rPr>
              <w:color w:val="7F7F7F" w:themeColor="text1" w:themeTint="80"/>
              <w:lang w:val="de-DE"/>
            </w:rPr>
            <w:t>Disarankan menggunakan aplikasi Mendeley untuk memudahkan pembuatan daftar pustaka.</w:t>
          </w:r>
        </w:p>
        <w:p w:rsidR="00E45028" w:rsidRPr="004116DB" w:rsidRDefault="00E45028" w:rsidP="004116DB">
          <w:pPr>
            <w:pStyle w:val="ListParagraph"/>
            <w:numPr>
              <w:ilvl w:val="0"/>
              <w:numId w:val="1"/>
            </w:numPr>
            <w:spacing w:after="120" w:line="276" w:lineRule="auto"/>
            <w:ind w:left="357" w:hanging="357"/>
            <w:jc w:val="both"/>
            <w:rPr>
              <w:color w:val="7F7F7F" w:themeColor="text1" w:themeTint="80"/>
              <w:lang w:val="de-DE"/>
            </w:rPr>
          </w:pPr>
          <w:r w:rsidRPr="004116DB">
            <w:rPr>
              <w:color w:val="7F7F7F" w:themeColor="text1" w:themeTint="80"/>
            </w:rPr>
            <w:t>Kauffman CA, Bonilla HF. Trends in antibiotic resistance with emphasis on VRE. FPR [CD-ROM]. 1998 Oct;20(10):[about 5 screens].</w:t>
          </w:r>
        </w:p>
        <w:p w:rsidR="00E45028" w:rsidRPr="004116DB" w:rsidRDefault="00E45028" w:rsidP="004116DB">
          <w:pPr>
            <w:pStyle w:val="ListParagraph"/>
            <w:numPr>
              <w:ilvl w:val="0"/>
              <w:numId w:val="1"/>
            </w:numPr>
            <w:spacing w:after="120" w:line="276" w:lineRule="auto"/>
            <w:ind w:left="357" w:hanging="357"/>
            <w:jc w:val="both"/>
            <w:rPr>
              <w:color w:val="7F7F7F" w:themeColor="text1" w:themeTint="80"/>
              <w:lang w:val="de-DE"/>
            </w:rPr>
          </w:pPr>
          <w:r w:rsidRPr="004116DB">
            <w:rPr>
              <w:color w:val="7F7F7F" w:themeColor="text1" w:themeTint="80"/>
            </w:rPr>
            <w:t>Buchler MW, Knaebel HP. Partial pancreaticoduodenectomy with superior mesenteric vein reconstruction. Real Surg [DVD]. 2004 May;1(5):[35 min.].</w:t>
          </w:r>
        </w:p>
        <w:p w:rsidR="00E45028" w:rsidRPr="004116DB" w:rsidRDefault="00E45028" w:rsidP="004116DB">
          <w:pPr>
            <w:pStyle w:val="ListParagraph"/>
            <w:numPr>
              <w:ilvl w:val="0"/>
              <w:numId w:val="1"/>
            </w:numPr>
            <w:spacing w:after="120" w:line="276" w:lineRule="auto"/>
            <w:ind w:left="357" w:hanging="357"/>
            <w:jc w:val="both"/>
            <w:rPr>
              <w:color w:val="7F7F7F" w:themeColor="text1" w:themeTint="80"/>
              <w:lang w:val="de-DE"/>
            </w:rPr>
          </w:pPr>
          <w:r w:rsidRPr="004116DB">
            <w:rPr>
              <w:color w:val="7F7F7F" w:themeColor="text1" w:themeTint="80"/>
            </w:rPr>
            <w:t>Baxley N, Dunaway C. Cognition, creativity, and behavior: the Columban simulations [motion picture]. Baxley N, editor and producer. Champaign (IL): Research Press Company; 1982. 1 reel: 30 min., sound, color, 16 mm.</w:t>
          </w:r>
        </w:p>
        <w:p w:rsidR="00E45028" w:rsidRPr="004116DB" w:rsidRDefault="00E45028" w:rsidP="004116DB">
          <w:pPr>
            <w:pStyle w:val="ListParagraph"/>
            <w:numPr>
              <w:ilvl w:val="0"/>
              <w:numId w:val="1"/>
            </w:numPr>
            <w:spacing w:after="120" w:line="276" w:lineRule="auto"/>
            <w:ind w:left="357" w:hanging="357"/>
            <w:jc w:val="both"/>
            <w:rPr>
              <w:color w:val="7F7F7F" w:themeColor="text1" w:themeTint="80"/>
              <w:lang w:val="de-DE"/>
            </w:rPr>
          </w:pPr>
          <w:r w:rsidRPr="004116DB">
            <w:rPr>
              <w:color w:val="7F7F7F" w:themeColor="text1" w:themeTint="80"/>
            </w:rPr>
            <w:t>Tabor M. Martha Tabor collection [photographs]. 1985-2006. 155 photographs: black &amp; white. Located at: Prints and Photographs Collection, National Library of Medicine, Bethesda, MD. Photographs depict contemporary health care professionals at work.</w:t>
          </w:r>
        </w:p>
        <w:p w:rsidR="00E45028" w:rsidRPr="004116DB" w:rsidRDefault="00E45028" w:rsidP="004116DB">
          <w:pPr>
            <w:pStyle w:val="ListParagraph"/>
            <w:numPr>
              <w:ilvl w:val="0"/>
              <w:numId w:val="1"/>
            </w:numPr>
            <w:spacing w:after="120" w:line="276" w:lineRule="auto"/>
            <w:ind w:left="357" w:hanging="357"/>
            <w:jc w:val="both"/>
            <w:rPr>
              <w:color w:val="7F7F7F" w:themeColor="text1" w:themeTint="80"/>
              <w:lang w:val="de-DE"/>
            </w:rPr>
          </w:pPr>
          <w:r w:rsidRPr="004116DB">
            <w:rPr>
              <w:color w:val="7F7F7F" w:themeColor="text1" w:themeTint="80"/>
            </w:rPr>
            <w:t>Observation of bacterial growths in medium to study their effects on teeth [photograph]. [Bethesda (MD)]: National Institute of Dental Research (US); [date unknown]. 1 photograph: black &amp; white, 8 x 10 in.</w:t>
          </w:r>
        </w:p>
        <w:p w:rsidR="00E45028" w:rsidRPr="004116DB" w:rsidRDefault="00E45028" w:rsidP="004116DB">
          <w:pPr>
            <w:pStyle w:val="ListParagraph"/>
            <w:numPr>
              <w:ilvl w:val="0"/>
              <w:numId w:val="1"/>
            </w:numPr>
            <w:spacing w:after="120" w:line="276" w:lineRule="auto"/>
            <w:ind w:left="357" w:hanging="357"/>
            <w:jc w:val="both"/>
            <w:rPr>
              <w:color w:val="7F7F7F" w:themeColor="text1" w:themeTint="80"/>
              <w:lang w:val="de-DE"/>
            </w:rPr>
          </w:pPr>
          <w:r w:rsidRPr="004116DB">
            <w:rPr>
              <w:color w:val="7F7F7F" w:themeColor="text1" w:themeTint="80"/>
            </w:rPr>
            <w:t>Stem cells in the brain [television broadcast]. Catalyst. Sydney: ABC; 2009 Jun 25.</w:t>
          </w:r>
        </w:p>
        <w:p w:rsidR="00E45028" w:rsidRPr="004116DB" w:rsidRDefault="00E45028" w:rsidP="004116DB">
          <w:pPr>
            <w:pStyle w:val="ListParagraph"/>
            <w:numPr>
              <w:ilvl w:val="0"/>
              <w:numId w:val="1"/>
            </w:numPr>
            <w:spacing w:after="120" w:line="276" w:lineRule="auto"/>
            <w:ind w:left="357" w:hanging="357"/>
            <w:jc w:val="both"/>
            <w:rPr>
              <w:color w:val="7F7F7F" w:themeColor="text1" w:themeTint="80"/>
              <w:lang w:val="en-US"/>
            </w:rPr>
          </w:pPr>
          <w:r w:rsidRPr="004116DB">
            <w:rPr>
              <w:color w:val="7F7F7F" w:themeColor="text1" w:themeTint="80"/>
            </w:rPr>
            <w:t>Monash University. 3 Minute thesis 2012: Anna Davey [video on the Internet]. 2012 September 9. Available from: https://youtu.be/m_5uBM5Fn1I?list=UUC0BGDE6nP3wdxJEK58HPpg</w:t>
          </w:r>
        </w:p>
        <w:p w:rsidR="00E45028" w:rsidRPr="004116DB" w:rsidRDefault="00E45028" w:rsidP="004116DB">
          <w:pPr>
            <w:pStyle w:val="ListParagraph"/>
            <w:numPr>
              <w:ilvl w:val="0"/>
              <w:numId w:val="1"/>
            </w:numPr>
            <w:spacing w:after="120" w:line="276" w:lineRule="auto"/>
            <w:ind w:left="357" w:hanging="357"/>
            <w:jc w:val="both"/>
            <w:rPr>
              <w:color w:val="7F7F7F" w:themeColor="text1" w:themeTint="80"/>
              <w:lang w:val="en-US"/>
            </w:rPr>
          </w:pPr>
          <w:r w:rsidRPr="004116DB">
            <w:rPr>
              <w:color w:val="7F7F7F" w:themeColor="text1" w:themeTint="80"/>
            </w:rPr>
            <w:t>Silverstein O. Mothers and sons: the crucial connection [web streaming video]. Hanover (USA): Microtraining Associates; 2005 [cited 2010 May 27]. Available from: http://ctiv.alexanderstreet.com/​View/536289</w:t>
          </w:r>
        </w:p>
        <w:p w:rsidR="00E45028" w:rsidRPr="004116DB" w:rsidRDefault="00E45028" w:rsidP="004116DB">
          <w:pPr>
            <w:pStyle w:val="ListParagraph"/>
            <w:numPr>
              <w:ilvl w:val="0"/>
              <w:numId w:val="1"/>
            </w:numPr>
            <w:spacing w:after="120" w:line="276" w:lineRule="auto"/>
            <w:ind w:left="357" w:hanging="357"/>
            <w:jc w:val="both"/>
            <w:rPr>
              <w:color w:val="7F7F7F" w:themeColor="text1" w:themeTint="80"/>
              <w:lang w:val="en-US"/>
            </w:rPr>
          </w:pPr>
          <w:r w:rsidRPr="004116DB">
            <w:rPr>
              <w:color w:val="7F7F7F" w:themeColor="text1" w:themeTint="80"/>
            </w:rPr>
            <w:t>Ambulance Victoria. Ambulance Victoria clinical practice guidelines for ambulance and MICA paramedics.  Doncaster (AU): Ambulance Victoria; 2014. 349 p.</w:t>
          </w:r>
        </w:p>
        <w:p w:rsidR="00E45028" w:rsidRPr="004116DB" w:rsidRDefault="00E45028" w:rsidP="004116DB">
          <w:pPr>
            <w:pStyle w:val="ListParagraph"/>
            <w:numPr>
              <w:ilvl w:val="0"/>
              <w:numId w:val="1"/>
            </w:numPr>
            <w:spacing w:after="120" w:line="276" w:lineRule="auto"/>
            <w:ind w:left="357" w:hanging="357"/>
            <w:jc w:val="both"/>
            <w:rPr>
              <w:color w:val="7F7F7F" w:themeColor="text1" w:themeTint="80"/>
              <w:lang w:val="en-US"/>
            </w:rPr>
          </w:pPr>
          <w:r w:rsidRPr="004116DB">
            <w:rPr>
              <w:color w:val="7F7F7F" w:themeColor="text1" w:themeTint="80"/>
            </w:rPr>
            <w:t>O'Campo P, Dunn JR, editors. Rethinking social epidemiology: towards a science of change. Dordrecht: Springer; 2012. 348 p.</w:t>
          </w:r>
        </w:p>
        <w:p w:rsidR="00E45028" w:rsidRPr="004116DB" w:rsidRDefault="00E45028" w:rsidP="004116DB">
          <w:pPr>
            <w:pStyle w:val="ListParagraph"/>
            <w:numPr>
              <w:ilvl w:val="0"/>
              <w:numId w:val="1"/>
            </w:numPr>
            <w:spacing w:after="120" w:line="276" w:lineRule="auto"/>
            <w:ind w:left="357" w:hanging="357"/>
            <w:jc w:val="both"/>
            <w:rPr>
              <w:color w:val="7F7F7F" w:themeColor="text1" w:themeTint="80"/>
              <w:lang w:val="en-US"/>
            </w:rPr>
          </w:pPr>
          <w:r w:rsidRPr="004116DB">
            <w:rPr>
              <w:color w:val="7F7F7F" w:themeColor="text1" w:themeTint="80"/>
            </w:rPr>
            <w:t>Speroff L, Fritz MA. Clinical gynecologic endocrinology and infertility. 7th ed. Philadelphia: Lippincott Williams &amp; Wilkins; c2005. Chapter 29, Endometriosis; p. 1103-33.</w:t>
          </w:r>
        </w:p>
        <w:p w:rsidR="00E45028" w:rsidRPr="004116DB" w:rsidRDefault="00E45028" w:rsidP="004116DB">
          <w:pPr>
            <w:pStyle w:val="ListParagraph"/>
            <w:numPr>
              <w:ilvl w:val="0"/>
              <w:numId w:val="1"/>
            </w:numPr>
            <w:spacing w:after="120" w:line="276" w:lineRule="auto"/>
            <w:ind w:left="357" w:hanging="357"/>
            <w:jc w:val="both"/>
            <w:rPr>
              <w:color w:val="7F7F7F" w:themeColor="text1" w:themeTint="80"/>
              <w:lang w:val="en-US"/>
            </w:rPr>
          </w:pPr>
          <w:r w:rsidRPr="004116DB">
            <w:rPr>
              <w:color w:val="7F7F7F" w:themeColor="text1" w:themeTint="80"/>
            </w:rPr>
            <w:t>Blaxter PS, Farnsworth TP. Social health and class inequalities. In: Carter C, Peel JR, editors. Equalities and inequalities in health. 2nd ed. London: Academic Press; 1976. p. 165-78.</w:t>
          </w:r>
        </w:p>
        <w:p w:rsidR="00E45028" w:rsidRPr="004116DB" w:rsidRDefault="00E45028" w:rsidP="004116DB">
          <w:pPr>
            <w:pStyle w:val="ListParagraph"/>
            <w:numPr>
              <w:ilvl w:val="0"/>
              <w:numId w:val="1"/>
            </w:numPr>
            <w:spacing w:after="120" w:line="276" w:lineRule="auto"/>
            <w:ind w:left="357" w:hanging="357"/>
            <w:jc w:val="both"/>
            <w:rPr>
              <w:color w:val="7F7F7F" w:themeColor="text1" w:themeTint="80"/>
              <w:lang w:val="en-US"/>
            </w:rPr>
          </w:pPr>
          <w:r w:rsidRPr="004116DB">
            <w:rPr>
              <w:color w:val="7F7F7F" w:themeColor="text1" w:themeTint="80"/>
            </w:rPr>
            <w:t>Schiraldi GR. Post-traumatic stress disorder sourcebook: a guide to healing, recovery, and growth [Internet]. New York: McGraw-Hill; 2000 [cited 2006 Nov 6]. 446 p. Available from: http://books.mcgraw-hill.com/​getbook.php?isbn=0071393722&amp;template=#toc DOI: 10.1036/0737302658</w:t>
          </w:r>
        </w:p>
        <w:p w:rsidR="00E45028" w:rsidRPr="004116DB" w:rsidRDefault="00E45028" w:rsidP="004116DB">
          <w:pPr>
            <w:pStyle w:val="ListParagraph"/>
            <w:numPr>
              <w:ilvl w:val="0"/>
              <w:numId w:val="1"/>
            </w:numPr>
            <w:spacing w:after="120" w:line="276" w:lineRule="auto"/>
            <w:ind w:left="357" w:hanging="357"/>
            <w:jc w:val="both"/>
            <w:rPr>
              <w:color w:val="7F7F7F" w:themeColor="text1" w:themeTint="80"/>
              <w:lang w:val="en-US"/>
            </w:rPr>
          </w:pPr>
          <w:r w:rsidRPr="004116DB">
            <w:rPr>
              <w:color w:val="7F7F7F" w:themeColor="text1" w:themeTint="80"/>
            </w:rPr>
            <w:t>Burant CF. Medical management of type 2 diabetes. 5th ed. Alexandria (VA): American Diabetes Association; c2004. Table 3.12, Sample regimens for achieving glycemic control; p. 68</w:t>
          </w:r>
          <w:r w:rsidRPr="004116DB">
            <w:rPr>
              <w:color w:val="7F7F7F" w:themeColor="text1" w:themeTint="80"/>
              <w:lang w:val="en-US"/>
            </w:rPr>
            <w:t>.</w:t>
          </w:r>
        </w:p>
        <w:p w:rsidR="00E45028" w:rsidRPr="004116DB" w:rsidRDefault="00E45028" w:rsidP="004116DB">
          <w:pPr>
            <w:pStyle w:val="ListParagraph"/>
            <w:numPr>
              <w:ilvl w:val="0"/>
              <w:numId w:val="1"/>
            </w:numPr>
            <w:spacing w:after="120" w:line="276" w:lineRule="auto"/>
            <w:ind w:left="357" w:hanging="357"/>
            <w:jc w:val="both"/>
            <w:rPr>
              <w:color w:val="7F7F7F" w:themeColor="text1" w:themeTint="80"/>
              <w:lang w:val="en-US"/>
            </w:rPr>
          </w:pPr>
          <w:r w:rsidRPr="004116DB">
            <w:rPr>
              <w:color w:val="7F7F7F" w:themeColor="text1" w:themeTint="80"/>
            </w:rPr>
            <w:t>Grassby AJ. Health care in the multi-cultural society. In: Walpole R, editor. Rural Health. Proceedings of the Rural Health Conference of the Royal Australian College of General Practioners; 1978; Melbourne. Melbourne, AU: The Royal Australian College of Practioners; 1979. p. 49-50</w:t>
          </w:r>
          <w:r w:rsidRPr="004116DB">
            <w:rPr>
              <w:color w:val="7F7F7F" w:themeColor="text1" w:themeTint="80"/>
              <w:lang w:val="en-US"/>
            </w:rPr>
            <w:t>.</w:t>
          </w:r>
        </w:p>
        <w:p w:rsidR="008757ED" w:rsidRDefault="00E45028" w:rsidP="00E45028">
          <w:pPr>
            <w:pStyle w:val="0F29A5678DCA431190DF8ADEC2744D7315"/>
          </w:pPr>
          <w:r w:rsidRPr="004116DB">
            <w:rPr>
              <w:color w:val="7F7F7F" w:themeColor="text1" w:themeTint="80"/>
            </w:rPr>
            <w:t>Harris AH, editor. Economics and health. Proceedings of the 19th Australian Conference of Health Economists; 1997 Sep 13-14; Sydney, AU. Kensington (AU): School of Health Services Management, University of New South Wales; 1998</w:t>
          </w:r>
          <w:r w:rsidRPr="004116DB">
            <w:rPr>
              <w:color w:val="7F7F7F" w:themeColor="text1" w:themeTint="80"/>
              <w:lang w:val="en-US"/>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411270"/>
    <w:multiLevelType w:val="hybridMultilevel"/>
    <w:tmpl w:val="00BA42BE"/>
    <w:lvl w:ilvl="0" w:tplc="FF4A48C8">
      <w:start w:val="1"/>
      <w:numFmt w:val="decimal"/>
      <w:lvlText w:val="%1."/>
      <w:lvlJc w:val="left"/>
      <w:pPr>
        <w:ind w:left="720" w:hanging="360"/>
      </w:pPr>
      <w:rPr>
        <w:rFonts w:ascii="Calibri" w:eastAsia="Calibri" w:hAnsi="Calibri" w:cs="Times New Roman"/>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F1DFA"/>
    <w:rsid w:val="0003550E"/>
    <w:rsid w:val="00167211"/>
    <w:rsid w:val="001A6816"/>
    <w:rsid w:val="00204060"/>
    <w:rsid w:val="002D5C04"/>
    <w:rsid w:val="004E4AE1"/>
    <w:rsid w:val="004F6BA8"/>
    <w:rsid w:val="005A56DA"/>
    <w:rsid w:val="0075589F"/>
    <w:rsid w:val="00774365"/>
    <w:rsid w:val="007E2796"/>
    <w:rsid w:val="008757ED"/>
    <w:rsid w:val="00A82750"/>
    <w:rsid w:val="00C279C9"/>
    <w:rsid w:val="00CF1DFA"/>
    <w:rsid w:val="00E45028"/>
    <w:rsid w:val="00E61146"/>
    <w:rsid w:val="00EB54B3"/>
    <w:rsid w:val="00F336B1"/>
    <w:rsid w:val="00F877D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DFA"/>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5028"/>
    <w:rPr>
      <w:color w:val="808080"/>
    </w:rPr>
  </w:style>
  <w:style w:type="paragraph" w:customStyle="1" w:styleId="3F9DCC2FE6434DB7B287C5B7E31F2826">
    <w:name w:val="3F9DCC2FE6434DB7B287C5B7E31F2826"/>
    <w:rsid w:val="00CF1DFA"/>
    <w:rPr>
      <w:rFonts w:ascii="Calibri" w:eastAsia="Calibri" w:hAnsi="Calibri" w:cs="Times New Roman"/>
      <w:lang w:eastAsia="en-US"/>
    </w:rPr>
  </w:style>
  <w:style w:type="paragraph" w:customStyle="1" w:styleId="3F9DCC2FE6434DB7B287C5B7E31F28261">
    <w:name w:val="3F9DCC2FE6434DB7B287C5B7E31F28261"/>
    <w:rsid w:val="00CF1DFA"/>
    <w:rPr>
      <w:rFonts w:ascii="Calibri" w:eastAsia="Calibri" w:hAnsi="Calibri" w:cs="Times New Roman"/>
      <w:lang w:eastAsia="en-US"/>
    </w:rPr>
  </w:style>
  <w:style w:type="paragraph" w:customStyle="1" w:styleId="3F9DCC2FE6434DB7B287C5B7E31F28262">
    <w:name w:val="3F9DCC2FE6434DB7B287C5B7E31F28262"/>
    <w:rsid w:val="00CF1DFA"/>
    <w:rPr>
      <w:rFonts w:ascii="Calibri" w:eastAsia="Calibri" w:hAnsi="Calibri" w:cs="Times New Roman"/>
      <w:lang w:eastAsia="en-US"/>
    </w:rPr>
  </w:style>
  <w:style w:type="paragraph" w:customStyle="1" w:styleId="3F9DCC2FE6434DB7B287C5B7E31F28263">
    <w:name w:val="3F9DCC2FE6434DB7B287C5B7E31F28263"/>
    <w:rsid w:val="00CF1DFA"/>
    <w:rPr>
      <w:rFonts w:ascii="Calibri" w:eastAsia="Calibri" w:hAnsi="Calibri" w:cs="Times New Roman"/>
      <w:lang w:eastAsia="en-US"/>
    </w:rPr>
  </w:style>
  <w:style w:type="paragraph" w:customStyle="1" w:styleId="1D9D49F93E5A40E7A7A4CA0902043117">
    <w:name w:val="1D9D49F93E5A40E7A7A4CA0902043117"/>
    <w:rsid w:val="00CF1DFA"/>
    <w:rPr>
      <w:rFonts w:ascii="Calibri" w:eastAsia="Calibri" w:hAnsi="Calibri" w:cs="Times New Roman"/>
      <w:lang w:eastAsia="en-US"/>
    </w:rPr>
  </w:style>
  <w:style w:type="paragraph" w:customStyle="1" w:styleId="3F9DCC2FE6434DB7B287C5B7E31F28264">
    <w:name w:val="3F9DCC2FE6434DB7B287C5B7E31F28264"/>
    <w:rsid w:val="00CF1DFA"/>
    <w:rPr>
      <w:rFonts w:ascii="Calibri" w:eastAsia="Calibri" w:hAnsi="Calibri" w:cs="Times New Roman"/>
      <w:lang w:eastAsia="en-US"/>
    </w:rPr>
  </w:style>
  <w:style w:type="paragraph" w:customStyle="1" w:styleId="1D9D49F93E5A40E7A7A4CA09020431171">
    <w:name w:val="1D9D49F93E5A40E7A7A4CA09020431171"/>
    <w:rsid w:val="00CF1DFA"/>
    <w:rPr>
      <w:rFonts w:ascii="Calibri" w:eastAsia="Calibri" w:hAnsi="Calibri" w:cs="Times New Roman"/>
      <w:lang w:eastAsia="en-US"/>
    </w:rPr>
  </w:style>
  <w:style w:type="paragraph" w:customStyle="1" w:styleId="3F9DCC2FE6434DB7B287C5B7E31F28265">
    <w:name w:val="3F9DCC2FE6434DB7B287C5B7E31F28265"/>
    <w:rsid w:val="00CF1DFA"/>
    <w:rPr>
      <w:rFonts w:ascii="Calibri" w:eastAsia="Calibri" w:hAnsi="Calibri" w:cs="Times New Roman"/>
      <w:lang w:eastAsia="en-US"/>
    </w:rPr>
  </w:style>
  <w:style w:type="character" w:customStyle="1" w:styleId="NamaPenulis">
    <w:name w:val="Nama Penulis"/>
    <w:basedOn w:val="DefaultParagraphFont"/>
    <w:uiPriority w:val="1"/>
    <w:qFormat/>
    <w:rsid w:val="00E45028"/>
    <w:rPr>
      <w:rFonts w:ascii="Calibri" w:hAnsi="Calibri"/>
      <w:i w:val="0"/>
      <w:strike w:val="0"/>
      <w:dstrike w:val="0"/>
      <w:vanish w:val="0"/>
      <w:sz w:val="28"/>
    </w:rPr>
  </w:style>
  <w:style w:type="paragraph" w:customStyle="1" w:styleId="DE8CD42385B046BDB4E11F19F22A3B5F">
    <w:name w:val="DE8CD42385B046BDB4E11F19F22A3B5F"/>
    <w:rsid w:val="00CF1DFA"/>
    <w:rPr>
      <w:rFonts w:ascii="Calibri" w:eastAsia="Calibri" w:hAnsi="Calibri" w:cs="Times New Roman"/>
      <w:lang w:eastAsia="en-US"/>
    </w:rPr>
  </w:style>
  <w:style w:type="paragraph" w:customStyle="1" w:styleId="1D9D49F93E5A40E7A7A4CA09020431172">
    <w:name w:val="1D9D49F93E5A40E7A7A4CA09020431172"/>
    <w:rsid w:val="00CF1DFA"/>
    <w:rPr>
      <w:rFonts w:ascii="Calibri" w:eastAsia="Calibri" w:hAnsi="Calibri" w:cs="Times New Roman"/>
      <w:lang w:eastAsia="en-US"/>
    </w:rPr>
  </w:style>
  <w:style w:type="paragraph" w:customStyle="1" w:styleId="3F9DCC2FE6434DB7B287C5B7E31F28266">
    <w:name w:val="3F9DCC2FE6434DB7B287C5B7E31F28266"/>
    <w:rsid w:val="00CF1DFA"/>
    <w:rPr>
      <w:rFonts w:ascii="Calibri" w:eastAsia="Calibri" w:hAnsi="Calibri" w:cs="Times New Roman"/>
      <w:lang w:eastAsia="en-US"/>
    </w:rPr>
  </w:style>
  <w:style w:type="paragraph" w:customStyle="1" w:styleId="DE8CD42385B046BDB4E11F19F22A3B5F1">
    <w:name w:val="DE8CD42385B046BDB4E11F19F22A3B5F1"/>
    <w:rsid w:val="00CF1DFA"/>
    <w:rPr>
      <w:rFonts w:ascii="Calibri" w:eastAsia="Calibri" w:hAnsi="Calibri" w:cs="Times New Roman"/>
      <w:lang w:eastAsia="en-US"/>
    </w:rPr>
  </w:style>
  <w:style w:type="paragraph" w:customStyle="1" w:styleId="1D9D49F93E5A40E7A7A4CA09020431173">
    <w:name w:val="1D9D49F93E5A40E7A7A4CA09020431173"/>
    <w:rsid w:val="00CF1DFA"/>
    <w:rPr>
      <w:rFonts w:ascii="Calibri" w:eastAsia="Calibri" w:hAnsi="Calibri" w:cs="Times New Roman"/>
      <w:lang w:eastAsia="en-US"/>
    </w:rPr>
  </w:style>
  <w:style w:type="paragraph" w:customStyle="1" w:styleId="3F9DCC2FE6434DB7B287C5B7E31F28267">
    <w:name w:val="3F9DCC2FE6434DB7B287C5B7E31F28267"/>
    <w:rsid w:val="00CF1DFA"/>
    <w:rPr>
      <w:rFonts w:ascii="Calibri" w:eastAsia="Calibri" w:hAnsi="Calibri" w:cs="Times New Roman"/>
      <w:lang w:eastAsia="en-US"/>
    </w:rPr>
  </w:style>
  <w:style w:type="paragraph" w:customStyle="1" w:styleId="DE8CD42385B046BDB4E11F19F22A3B5F2">
    <w:name w:val="DE8CD42385B046BDB4E11F19F22A3B5F2"/>
    <w:rsid w:val="00CF1DFA"/>
    <w:rPr>
      <w:rFonts w:ascii="Calibri" w:eastAsia="Calibri" w:hAnsi="Calibri" w:cs="Times New Roman"/>
      <w:lang w:eastAsia="en-US"/>
    </w:rPr>
  </w:style>
  <w:style w:type="paragraph" w:customStyle="1" w:styleId="1D9D49F93E5A40E7A7A4CA09020431174">
    <w:name w:val="1D9D49F93E5A40E7A7A4CA09020431174"/>
    <w:rsid w:val="00CF1DFA"/>
    <w:rPr>
      <w:rFonts w:ascii="Calibri" w:eastAsia="Calibri" w:hAnsi="Calibri" w:cs="Times New Roman"/>
      <w:lang w:eastAsia="en-US"/>
    </w:rPr>
  </w:style>
  <w:style w:type="paragraph" w:customStyle="1" w:styleId="3F9DCC2FE6434DB7B287C5B7E31F28268">
    <w:name w:val="3F9DCC2FE6434DB7B287C5B7E31F28268"/>
    <w:rsid w:val="00CF1DFA"/>
    <w:rPr>
      <w:rFonts w:ascii="Calibri" w:eastAsia="Calibri" w:hAnsi="Calibri" w:cs="Times New Roman"/>
      <w:lang w:eastAsia="en-US"/>
    </w:rPr>
  </w:style>
  <w:style w:type="paragraph" w:customStyle="1" w:styleId="DE8CD42385B046BDB4E11F19F22A3B5F3">
    <w:name w:val="DE8CD42385B046BDB4E11F19F22A3B5F3"/>
    <w:rsid w:val="00CF1DFA"/>
    <w:rPr>
      <w:rFonts w:ascii="Calibri" w:eastAsia="Calibri" w:hAnsi="Calibri" w:cs="Times New Roman"/>
      <w:lang w:eastAsia="en-US"/>
    </w:rPr>
  </w:style>
  <w:style w:type="paragraph" w:customStyle="1" w:styleId="1D9D49F93E5A40E7A7A4CA09020431175">
    <w:name w:val="1D9D49F93E5A40E7A7A4CA09020431175"/>
    <w:rsid w:val="00CF1DFA"/>
    <w:rPr>
      <w:rFonts w:ascii="Calibri" w:eastAsia="Calibri" w:hAnsi="Calibri" w:cs="Times New Roman"/>
      <w:lang w:eastAsia="en-US"/>
    </w:rPr>
  </w:style>
  <w:style w:type="paragraph" w:customStyle="1" w:styleId="3F9DCC2FE6434DB7B287C5B7E31F28269">
    <w:name w:val="3F9DCC2FE6434DB7B287C5B7E31F28269"/>
    <w:rsid w:val="00CF1DFA"/>
    <w:rPr>
      <w:rFonts w:ascii="Calibri" w:eastAsia="Calibri" w:hAnsi="Calibri" w:cs="Times New Roman"/>
      <w:lang w:eastAsia="en-US"/>
    </w:rPr>
  </w:style>
  <w:style w:type="paragraph" w:customStyle="1" w:styleId="DE8CD42385B046BDB4E11F19F22A3B5F4">
    <w:name w:val="DE8CD42385B046BDB4E11F19F22A3B5F4"/>
    <w:rsid w:val="00CF1DFA"/>
    <w:rPr>
      <w:rFonts w:ascii="Calibri" w:eastAsia="Calibri" w:hAnsi="Calibri" w:cs="Times New Roman"/>
      <w:lang w:eastAsia="en-US"/>
    </w:rPr>
  </w:style>
  <w:style w:type="paragraph" w:customStyle="1" w:styleId="1D9D49F93E5A40E7A7A4CA09020431176">
    <w:name w:val="1D9D49F93E5A40E7A7A4CA09020431176"/>
    <w:rsid w:val="00CF1DFA"/>
    <w:rPr>
      <w:rFonts w:ascii="Calibri" w:eastAsia="Calibri" w:hAnsi="Calibri" w:cs="Times New Roman"/>
      <w:lang w:eastAsia="en-US"/>
    </w:rPr>
  </w:style>
  <w:style w:type="paragraph" w:customStyle="1" w:styleId="3F9DCC2FE6434DB7B287C5B7E31F282610">
    <w:name w:val="3F9DCC2FE6434DB7B287C5B7E31F282610"/>
    <w:rsid w:val="00CF1DFA"/>
    <w:rPr>
      <w:rFonts w:ascii="Calibri" w:eastAsia="Calibri" w:hAnsi="Calibri" w:cs="Times New Roman"/>
      <w:lang w:eastAsia="en-US"/>
    </w:rPr>
  </w:style>
  <w:style w:type="paragraph" w:customStyle="1" w:styleId="DE8CD42385B046BDB4E11F19F22A3B5F5">
    <w:name w:val="DE8CD42385B046BDB4E11F19F22A3B5F5"/>
    <w:rsid w:val="00CF1DFA"/>
    <w:rPr>
      <w:rFonts w:ascii="Calibri" w:eastAsia="Calibri" w:hAnsi="Calibri" w:cs="Times New Roman"/>
      <w:lang w:eastAsia="en-US"/>
    </w:rPr>
  </w:style>
  <w:style w:type="character" w:customStyle="1" w:styleId="AfiliasiPenulis">
    <w:name w:val="Afiliasi Penulis"/>
    <w:basedOn w:val="DefaultParagraphFont"/>
    <w:uiPriority w:val="1"/>
    <w:qFormat/>
    <w:rsid w:val="00E45028"/>
    <w:rPr>
      <w:rFonts w:ascii="Calibri" w:hAnsi="Calibri"/>
      <w:b w:val="0"/>
      <w:i/>
      <w:strike w:val="0"/>
      <w:dstrike w:val="0"/>
      <w:vanish w:val="0"/>
      <w:color w:val="000000" w:themeColor="text1"/>
      <w:sz w:val="22"/>
    </w:rPr>
  </w:style>
  <w:style w:type="paragraph" w:customStyle="1" w:styleId="A3602B6938F04E24958A758F76435770">
    <w:name w:val="A3602B6938F04E24958A758F76435770"/>
    <w:rsid w:val="00CF1DFA"/>
    <w:rPr>
      <w:rFonts w:ascii="Calibri" w:eastAsia="Calibri" w:hAnsi="Calibri" w:cs="Times New Roman"/>
      <w:lang w:eastAsia="en-US"/>
    </w:rPr>
  </w:style>
  <w:style w:type="paragraph" w:customStyle="1" w:styleId="1D9D49F93E5A40E7A7A4CA09020431177">
    <w:name w:val="1D9D49F93E5A40E7A7A4CA09020431177"/>
    <w:rsid w:val="00CF1DFA"/>
    <w:rPr>
      <w:rFonts w:ascii="Calibri" w:eastAsia="Calibri" w:hAnsi="Calibri" w:cs="Times New Roman"/>
      <w:lang w:eastAsia="en-US"/>
    </w:rPr>
  </w:style>
  <w:style w:type="paragraph" w:customStyle="1" w:styleId="3F9DCC2FE6434DB7B287C5B7E31F282611">
    <w:name w:val="3F9DCC2FE6434DB7B287C5B7E31F282611"/>
    <w:rsid w:val="00CF1DFA"/>
    <w:rPr>
      <w:rFonts w:ascii="Calibri" w:eastAsia="Calibri" w:hAnsi="Calibri" w:cs="Times New Roman"/>
      <w:lang w:eastAsia="en-US"/>
    </w:rPr>
  </w:style>
  <w:style w:type="paragraph" w:customStyle="1" w:styleId="DE8CD42385B046BDB4E11F19F22A3B5F6">
    <w:name w:val="DE8CD42385B046BDB4E11F19F22A3B5F6"/>
    <w:rsid w:val="00CF1DFA"/>
    <w:rPr>
      <w:rFonts w:ascii="Calibri" w:eastAsia="Calibri" w:hAnsi="Calibri" w:cs="Times New Roman"/>
      <w:lang w:eastAsia="en-US"/>
    </w:rPr>
  </w:style>
  <w:style w:type="paragraph" w:customStyle="1" w:styleId="A3602B6938F04E24958A758F764357701">
    <w:name w:val="A3602B6938F04E24958A758F764357701"/>
    <w:rsid w:val="00CF1DFA"/>
    <w:rPr>
      <w:rFonts w:ascii="Calibri" w:eastAsia="Calibri" w:hAnsi="Calibri" w:cs="Times New Roman"/>
      <w:lang w:eastAsia="en-US"/>
    </w:rPr>
  </w:style>
  <w:style w:type="paragraph" w:customStyle="1" w:styleId="1D9D49F93E5A40E7A7A4CA09020431178">
    <w:name w:val="1D9D49F93E5A40E7A7A4CA09020431178"/>
    <w:rsid w:val="00CF1DFA"/>
    <w:rPr>
      <w:rFonts w:ascii="Calibri" w:eastAsia="Calibri" w:hAnsi="Calibri" w:cs="Times New Roman"/>
      <w:lang w:eastAsia="en-US"/>
    </w:rPr>
  </w:style>
  <w:style w:type="paragraph" w:customStyle="1" w:styleId="3F9DCC2FE6434DB7B287C5B7E31F282612">
    <w:name w:val="3F9DCC2FE6434DB7B287C5B7E31F282612"/>
    <w:rsid w:val="00CF1DFA"/>
    <w:rPr>
      <w:rFonts w:ascii="Calibri" w:eastAsia="Calibri" w:hAnsi="Calibri" w:cs="Times New Roman"/>
      <w:lang w:eastAsia="en-US"/>
    </w:rPr>
  </w:style>
  <w:style w:type="paragraph" w:customStyle="1" w:styleId="DE8CD42385B046BDB4E11F19F22A3B5F7">
    <w:name w:val="DE8CD42385B046BDB4E11F19F22A3B5F7"/>
    <w:rsid w:val="00CF1DFA"/>
    <w:rPr>
      <w:rFonts w:ascii="Calibri" w:eastAsia="Calibri" w:hAnsi="Calibri" w:cs="Times New Roman"/>
      <w:lang w:eastAsia="en-US"/>
    </w:rPr>
  </w:style>
  <w:style w:type="paragraph" w:customStyle="1" w:styleId="A3602B6938F04E24958A758F764357702">
    <w:name w:val="A3602B6938F04E24958A758F764357702"/>
    <w:rsid w:val="00CF1DFA"/>
    <w:rPr>
      <w:rFonts w:ascii="Calibri" w:eastAsia="Calibri" w:hAnsi="Calibri" w:cs="Times New Roman"/>
      <w:lang w:eastAsia="en-US"/>
    </w:rPr>
  </w:style>
  <w:style w:type="paragraph" w:customStyle="1" w:styleId="9DE6401602074F98910ADC84B274ACB8">
    <w:name w:val="9DE6401602074F98910ADC84B274ACB8"/>
    <w:rsid w:val="00CF1DFA"/>
    <w:rPr>
      <w:rFonts w:ascii="Calibri" w:eastAsia="Calibri" w:hAnsi="Calibri" w:cs="Times New Roman"/>
      <w:lang w:eastAsia="en-US"/>
    </w:rPr>
  </w:style>
  <w:style w:type="paragraph" w:customStyle="1" w:styleId="1D9D49F93E5A40E7A7A4CA09020431179">
    <w:name w:val="1D9D49F93E5A40E7A7A4CA09020431179"/>
    <w:rsid w:val="00CF1DFA"/>
    <w:rPr>
      <w:rFonts w:ascii="Calibri" w:eastAsia="Calibri" w:hAnsi="Calibri" w:cs="Times New Roman"/>
      <w:lang w:eastAsia="en-US"/>
    </w:rPr>
  </w:style>
  <w:style w:type="paragraph" w:customStyle="1" w:styleId="3F9DCC2FE6434DB7B287C5B7E31F282613">
    <w:name w:val="3F9DCC2FE6434DB7B287C5B7E31F282613"/>
    <w:rsid w:val="00CF1DFA"/>
    <w:rPr>
      <w:rFonts w:ascii="Calibri" w:eastAsia="Calibri" w:hAnsi="Calibri" w:cs="Times New Roman"/>
      <w:lang w:eastAsia="en-US"/>
    </w:rPr>
  </w:style>
  <w:style w:type="paragraph" w:customStyle="1" w:styleId="DE8CD42385B046BDB4E11F19F22A3B5F8">
    <w:name w:val="DE8CD42385B046BDB4E11F19F22A3B5F8"/>
    <w:rsid w:val="00CF1DFA"/>
    <w:rPr>
      <w:rFonts w:ascii="Calibri" w:eastAsia="Calibri" w:hAnsi="Calibri" w:cs="Times New Roman"/>
      <w:lang w:eastAsia="en-US"/>
    </w:rPr>
  </w:style>
  <w:style w:type="paragraph" w:customStyle="1" w:styleId="A3602B6938F04E24958A758F764357703">
    <w:name w:val="A3602B6938F04E24958A758F764357703"/>
    <w:rsid w:val="00CF1DFA"/>
    <w:rPr>
      <w:rFonts w:ascii="Calibri" w:eastAsia="Calibri" w:hAnsi="Calibri" w:cs="Times New Roman"/>
      <w:lang w:eastAsia="en-US"/>
    </w:rPr>
  </w:style>
  <w:style w:type="paragraph" w:customStyle="1" w:styleId="9DE6401602074F98910ADC84B274ACB81">
    <w:name w:val="9DE6401602074F98910ADC84B274ACB81"/>
    <w:rsid w:val="00CF1DFA"/>
    <w:rPr>
      <w:rFonts w:ascii="Calibri" w:eastAsia="Calibri" w:hAnsi="Calibri" w:cs="Times New Roman"/>
      <w:lang w:eastAsia="en-US"/>
    </w:rPr>
  </w:style>
  <w:style w:type="character" w:customStyle="1" w:styleId="AbstrakBahasaIndonesia">
    <w:name w:val="Abstrak (Bahasa Indonesia)"/>
    <w:basedOn w:val="DefaultParagraphFont"/>
    <w:uiPriority w:val="1"/>
    <w:qFormat/>
    <w:rsid w:val="00E45028"/>
    <w:rPr>
      <w:rFonts w:ascii="Calibri" w:hAnsi="Calibri"/>
      <w:strike w:val="0"/>
      <w:dstrike w:val="0"/>
      <w:noProof w:val="0"/>
      <w:vanish w:val="0"/>
      <w:color w:val="auto"/>
      <w:sz w:val="22"/>
      <w:lang w:val="id-ID"/>
    </w:rPr>
  </w:style>
  <w:style w:type="paragraph" w:customStyle="1" w:styleId="910D7A3327EC40BB99B39A31EF376D92">
    <w:name w:val="910D7A3327EC40BB99B39A31EF376D92"/>
    <w:rsid w:val="00CF1DFA"/>
    <w:rPr>
      <w:rFonts w:ascii="Calibri" w:eastAsia="Calibri" w:hAnsi="Calibri" w:cs="Times New Roman"/>
      <w:lang w:eastAsia="en-US"/>
    </w:rPr>
  </w:style>
  <w:style w:type="paragraph" w:customStyle="1" w:styleId="1D9D49F93E5A40E7A7A4CA090204311710">
    <w:name w:val="1D9D49F93E5A40E7A7A4CA090204311710"/>
    <w:rsid w:val="00CF1DFA"/>
    <w:rPr>
      <w:rFonts w:ascii="Calibri" w:eastAsia="Calibri" w:hAnsi="Calibri" w:cs="Times New Roman"/>
      <w:lang w:eastAsia="en-US"/>
    </w:rPr>
  </w:style>
  <w:style w:type="paragraph" w:customStyle="1" w:styleId="3F9DCC2FE6434DB7B287C5B7E31F282614">
    <w:name w:val="3F9DCC2FE6434DB7B287C5B7E31F282614"/>
    <w:rsid w:val="00CF1DFA"/>
    <w:rPr>
      <w:rFonts w:ascii="Calibri" w:eastAsia="Calibri" w:hAnsi="Calibri" w:cs="Times New Roman"/>
      <w:lang w:eastAsia="en-US"/>
    </w:rPr>
  </w:style>
  <w:style w:type="paragraph" w:customStyle="1" w:styleId="DE8CD42385B046BDB4E11F19F22A3B5F9">
    <w:name w:val="DE8CD42385B046BDB4E11F19F22A3B5F9"/>
    <w:rsid w:val="00CF1DFA"/>
    <w:rPr>
      <w:rFonts w:ascii="Calibri" w:eastAsia="Calibri" w:hAnsi="Calibri" w:cs="Times New Roman"/>
      <w:lang w:eastAsia="en-US"/>
    </w:rPr>
  </w:style>
  <w:style w:type="paragraph" w:customStyle="1" w:styleId="A3602B6938F04E24958A758F764357704">
    <w:name w:val="A3602B6938F04E24958A758F764357704"/>
    <w:rsid w:val="00CF1DFA"/>
    <w:rPr>
      <w:rFonts w:ascii="Calibri" w:eastAsia="Calibri" w:hAnsi="Calibri" w:cs="Times New Roman"/>
      <w:lang w:eastAsia="en-US"/>
    </w:rPr>
  </w:style>
  <w:style w:type="paragraph" w:customStyle="1" w:styleId="9DE6401602074F98910ADC84B274ACB82">
    <w:name w:val="9DE6401602074F98910ADC84B274ACB82"/>
    <w:rsid w:val="00CF1DFA"/>
    <w:rPr>
      <w:rFonts w:ascii="Calibri" w:eastAsia="Calibri" w:hAnsi="Calibri" w:cs="Times New Roman"/>
      <w:lang w:eastAsia="en-US"/>
    </w:rPr>
  </w:style>
  <w:style w:type="paragraph" w:customStyle="1" w:styleId="910D7A3327EC40BB99B39A31EF376D921">
    <w:name w:val="910D7A3327EC40BB99B39A31EF376D921"/>
    <w:rsid w:val="00CF1DFA"/>
    <w:rPr>
      <w:rFonts w:ascii="Calibri" w:eastAsia="Calibri" w:hAnsi="Calibri" w:cs="Times New Roman"/>
      <w:lang w:eastAsia="en-US"/>
    </w:rPr>
  </w:style>
  <w:style w:type="paragraph" w:customStyle="1" w:styleId="D7D2F93999584622813004C611DB2478">
    <w:name w:val="D7D2F93999584622813004C611DB2478"/>
    <w:rsid w:val="00CF1DFA"/>
    <w:rPr>
      <w:rFonts w:ascii="Calibri" w:eastAsia="Calibri" w:hAnsi="Calibri" w:cs="Times New Roman"/>
      <w:lang w:eastAsia="en-US"/>
    </w:rPr>
  </w:style>
  <w:style w:type="paragraph" w:customStyle="1" w:styleId="1D9D49F93E5A40E7A7A4CA090204311711">
    <w:name w:val="1D9D49F93E5A40E7A7A4CA090204311711"/>
    <w:rsid w:val="00CF1DFA"/>
    <w:rPr>
      <w:rFonts w:ascii="Calibri" w:eastAsia="Calibri" w:hAnsi="Calibri" w:cs="Times New Roman"/>
      <w:lang w:eastAsia="en-US"/>
    </w:rPr>
  </w:style>
  <w:style w:type="paragraph" w:customStyle="1" w:styleId="3F9DCC2FE6434DB7B287C5B7E31F282615">
    <w:name w:val="3F9DCC2FE6434DB7B287C5B7E31F282615"/>
    <w:rsid w:val="00CF1DFA"/>
    <w:rPr>
      <w:rFonts w:ascii="Calibri" w:eastAsia="Calibri" w:hAnsi="Calibri" w:cs="Times New Roman"/>
      <w:lang w:eastAsia="en-US"/>
    </w:rPr>
  </w:style>
  <w:style w:type="paragraph" w:customStyle="1" w:styleId="DE8CD42385B046BDB4E11F19F22A3B5F10">
    <w:name w:val="DE8CD42385B046BDB4E11F19F22A3B5F10"/>
    <w:rsid w:val="00CF1DFA"/>
    <w:rPr>
      <w:rFonts w:ascii="Calibri" w:eastAsia="Calibri" w:hAnsi="Calibri" w:cs="Times New Roman"/>
      <w:lang w:eastAsia="en-US"/>
    </w:rPr>
  </w:style>
  <w:style w:type="paragraph" w:customStyle="1" w:styleId="A3602B6938F04E24958A758F764357705">
    <w:name w:val="A3602B6938F04E24958A758F764357705"/>
    <w:rsid w:val="00CF1DFA"/>
    <w:rPr>
      <w:rFonts w:ascii="Calibri" w:eastAsia="Calibri" w:hAnsi="Calibri" w:cs="Times New Roman"/>
      <w:lang w:eastAsia="en-US"/>
    </w:rPr>
  </w:style>
  <w:style w:type="paragraph" w:customStyle="1" w:styleId="9DE6401602074F98910ADC84B274ACB83">
    <w:name w:val="9DE6401602074F98910ADC84B274ACB83"/>
    <w:rsid w:val="00CF1DFA"/>
    <w:rPr>
      <w:rFonts w:ascii="Calibri" w:eastAsia="Calibri" w:hAnsi="Calibri" w:cs="Times New Roman"/>
      <w:lang w:eastAsia="en-US"/>
    </w:rPr>
  </w:style>
  <w:style w:type="paragraph" w:customStyle="1" w:styleId="910D7A3327EC40BB99B39A31EF376D922">
    <w:name w:val="910D7A3327EC40BB99B39A31EF376D922"/>
    <w:rsid w:val="00CF1DFA"/>
    <w:rPr>
      <w:rFonts w:ascii="Calibri" w:eastAsia="Calibri" w:hAnsi="Calibri" w:cs="Times New Roman"/>
      <w:lang w:eastAsia="en-US"/>
    </w:rPr>
  </w:style>
  <w:style w:type="paragraph" w:customStyle="1" w:styleId="D7D2F93999584622813004C611DB24781">
    <w:name w:val="D7D2F93999584622813004C611DB24781"/>
    <w:rsid w:val="00CF1DFA"/>
    <w:rPr>
      <w:rFonts w:ascii="Calibri" w:eastAsia="Calibri" w:hAnsi="Calibri" w:cs="Times New Roman"/>
      <w:lang w:eastAsia="en-US"/>
    </w:rPr>
  </w:style>
  <w:style w:type="character" w:customStyle="1" w:styleId="AbstrakBahasaInggris">
    <w:name w:val="Abstrak (Bahasa Inggris)"/>
    <w:basedOn w:val="AbstrakBahasaIndonesia"/>
    <w:uiPriority w:val="1"/>
    <w:qFormat/>
    <w:rsid w:val="00E45028"/>
    <w:rPr>
      <w:rFonts w:ascii="Calibri" w:hAnsi="Calibri"/>
      <w:i/>
      <w:strike w:val="0"/>
      <w:dstrike w:val="0"/>
      <w:noProof w:val="0"/>
      <w:vanish w:val="0"/>
      <w:color w:val="auto"/>
      <w:sz w:val="22"/>
      <w:lang w:val="en-US"/>
    </w:rPr>
  </w:style>
  <w:style w:type="paragraph" w:styleId="Footer">
    <w:name w:val="footer"/>
    <w:basedOn w:val="Normal"/>
    <w:link w:val="FooterChar"/>
    <w:uiPriority w:val="99"/>
    <w:unhideWhenUsed/>
    <w:rsid w:val="00CF1DFA"/>
    <w:pPr>
      <w:tabs>
        <w:tab w:val="center" w:pos="4680"/>
        <w:tab w:val="right" w:pos="9360"/>
      </w:tabs>
      <w:spacing w:after="200" w:line="276" w:lineRule="auto"/>
    </w:pPr>
    <w:rPr>
      <w:rFonts w:ascii="Calibri" w:eastAsia="Calibri" w:hAnsi="Calibri"/>
      <w:sz w:val="22"/>
      <w:szCs w:val="22"/>
      <w:lang w:val="x-none" w:eastAsia="x-none"/>
    </w:rPr>
  </w:style>
  <w:style w:type="character" w:customStyle="1" w:styleId="FooterChar">
    <w:name w:val="Footer Char"/>
    <w:basedOn w:val="DefaultParagraphFont"/>
    <w:link w:val="Footer"/>
    <w:uiPriority w:val="99"/>
    <w:rsid w:val="00CF1DFA"/>
    <w:rPr>
      <w:rFonts w:ascii="Calibri" w:eastAsia="Calibri" w:hAnsi="Calibri" w:cs="Times New Roman"/>
      <w:lang w:val="x-none" w:eastAsia="x-none"/>
    </w:rPr>
  </w:style>
  <w:style w:type="character" w:customStyle="1" w:styleId="hps">
    <w:name w:val="hps"/>
    <w:basedOn w:val="DefaultParagraphFont"/>
    <w:rsid w:val="00E45028"/>
  </w:style>
  <w:style w:type="paragraph" w:customStyle="1" w:styleId="5EDC50F60F534EB1A960C35A16BE1E3D">
    <w:name w:val="5EDC50F60F534EB1A960C35A16BE1E3D"/>
    <w:rsid w:val="00CF1DFA"/>
    <w:rPr>
      <w:rFonts w:ascii="Calibri" w:eastAsia="Calibri" w:hAnsi="Calibri" w:cs="Times New Roman"/>
      <w:lang w:eastAsia="en-US"/>
    </w:rPr>
  </w:style>
  <w:style w:type="paragraph" w:customStyle="1" w:styleId="1D9D49F93E5A40E7A7A4CA090204311712">
    <w:name w:val="1D9D49F93E5A40E7A7A4CA090204311712"/>
    <w:rsid w:val="00CF1DFA"/>
    <w:rPr>
      <w:rFonts w:ascii="Calibri" w:eastAsia="Calibri" w:hAnsi="Calibri" w:cs="Times New Roman"/>
      <w:lang w:eastAsia="en-US"/>
    </w:rPr>
  </w:style>
  <w:style w:type="paragraph" w:customStyle="1" w:styleId="3F9DCC2FE6434DB7B287C5B7E31F282616">
    <w:name w:val="3F9DCC2FE6434DB7B287C5B7E31F282616"/>
    <w:rsid w:val="00CF1DFA"/>
    <w:rPr>
      <w:rFonts w:ascii="Calibri" w:eastAsia="Calibri" w:hAnsi="Calibri" w:cs="Times New Roman"/>
      <w:lang w:eastAsia="en-US"/>
    </w:rPr>
  </w:style>
  <w:style w:type="paragraph" w:customStyle="1" w:styleId="DE8CD42385B046BDB4E11F19F22A3B5F11">
    <w:name w:val="DE8CD42385B046BDB4E11F19F22A3B5F11"/>
    <w:rsid w:val="00CF1DFA"/>
    <w:rPr>
      <w:rFonts w:ascii="Calibri" w:eastAsia="Calibri" w:hAnsi="Calibri" w:cs="Times New Roman"/>
      <w:lang w:eastAsia="en-US"/>
    </w:rPr>
  </w:style>
  <w:style w:type="paragraph" w:customStyle="1" w:styleId="A3602B6938F04E24958A758F764357706">
    <w:name w:val="A3602B6938F04E24958A758F764357706"/>
    <w:rsid w:val="00CF1DFA"/>
    <w:rPr>
      <w:rFonts w:ascii="Calibri" w:eastAsia="Calibri" w:hAnsi="Calibri" w:cs="Times New Roman"/>
      <w:lang w:eastAsia="en-US"/>
    </w:rPr>
  </w:style>
  <w:style w:type="paragraph" w:customStyle="1" w:styleId="9DE6401602074F98910ADC84B274ACB84">
    <w:name w:val="9DE6401602074F98910ADC84B274ACB84"/>
    <w:rsid w:val="00CF1DFA"/>
    <w:rPr>
      <w:rFonts w:ascii="Calibri" w:eastAsia="Calibri" w:hAnsi="Calibri" w:cs="Times New Roman"/>
      <w:lang w:eastAsia="en-US"/>
    </w:rPr>
  </w:style>
  <w:style w:type="paragraph" w:customStyle="1" w:styleId="910D7A3327EC40BB99B39A31EF376D923">
    <w:name w:val="910D7A3327EC40BB99B39A31EF376D923"/>
    <w:rsid w:val="00CF1DFA"/>
    <w:rPr>
      <w:rFonts w:ascii="Calibri" w:eastAsia="Calibri" w:hAnsi="Calibri" w:cs="Times New Roman"/>
      <w:lang w:eastAsia="en-US"/>
    </w:rPr>
  </w:style>
  <w:style w:type="paragraph" w:customStyle="1" w:styleId="D7D2F93999584622813004C611DB24782">
    <w:name w:val="D7D2F93999584622813004C611DB24782"/>
    <w:rsid w:val="00CF1DFA"/>
    <w:rPr>
      <w:rFonts w:ascii="Calibri" w:eastAsia="Calibri" w:hAnsi="Calibri" w:cs="Times New Roman"/>
      <w:lang w:eastAsia="en-US"/>
    </w:rPr>
  </w:style>
  <w:style w:type="paragraph" w:customStyle="1" w:styleId="5EDC50F60F534EB1A960C35A16BE1E3D1">
    <w:name w:val="5EDC50F60F534EB1A960C35A16BE1E3D1"/>
    <w:rsid w:val="00CF1DFA"/>
    <w:rPr>
      <w:rFonts w:ascii="Calibri" w:eastAsia="Calibri" w:hAnsi="Calibri" w:cs="Times New Roman"/>
      <w:lang w:eastAsia="en-US"/>
    </w:rPr>
  </w:style>
  <w:style w:type="character" w:customStyle="1" w:styleId="KataKunciBahasaInggris">
    <w:name w:val="Kata Kunci (Bahasa Inggris)"/>
    <w:basedOn w:val="DefaultParagraphFont"/>
    <w:uiPriority w:val="1"/>
    <w:qFormat/>
    <w:rsid w:val="00E45028"/>
    <w:rPr>
      <w:rFonts w:ascii="Calibri" w:hAnsi="Calibri"/>
      <w:i/>
      <w:strike w:val="0"/>
      <w:dstrike w:val="0"/>
      <w:noProof w:val="0"/>
      <w:vanish w:val="0"/>
      <w:sz w:val="22"/>
      <w:lang w:val="en-US"/>
    </w:rPr>
  </w:style>
  <w:style w:type="paragraph" w:customStyle="1" w:styleId="181B580BF6AA44F1992E4CAB4F19CCEB">
    <w:name w:val="181B580BF6AA44F1992E4CAB4F19CCEB"/>
    <w:rsid w:val="00CF1DFA"/>
    <w:rPr>
      <w:rFonts w:ascii="Calibri" w:eastAsia="Calibri" w:hAnsi="Calibri" w:cs="Times New Roman"/>
      <w:lang w:eastAsia="en-US"/>
    </w:rPr>
  </w:style>
  <w:style w:type="paragraph" w:customStyle="1" w:styleId="1D9D49F93E5A40E7A7A4CA090204311713">
    <w:name w:val="1D9D49F93E5A40E7A7A4CA090204311713"/>
    <w:rsid w:val="00CF1DFA"/>
    <w:rPr>
      <w:rFonts w:ascii="Calibri" w:eastAsia="Calibri" w:hAnsi="Calibri" w:cs="Times New Roman"/>
      <w:lang w:eastAsia="en-US"/>
    </w:rPr>
  </w:style>
  <w:style w:type="paragraph" w:customStyle="1" w:styleId="3F9DCC2FE6434DB7B287C5B7E31F282617">
    <w:name w:val="3F9DCC2FE6434DB7B287C5B7E31F282617"/>
    <w:rsid w:val="00CF1DFA"/>
    <w:rPr>
      <w:rFonts w:ascii="Calibri" w:eastAsia="Calibri" w:hAnsi="Calibri" w:cs="Times New Roman"/>
      <w:lang w:eastAsia="en-US"/>
    </w:rPr>
  </w:style>
  <w:style w:type="paragraph" w:customStyle="1" w:styleId="DE8CD42385B046BDB4E11F19F22A3B5F12">
    <w:name w:val="DE8CD42385B046BDB4E11F19F22A3B5F12"/>
    <w:rsid w:val="00CF1DFA"/>
    <w:rPr>
      <w:rFonts w:ascii="Calibri" w:eastAsia="Calibri" w:hAnsi="Calibri" w:cs="Times New Roman"/>
      <w:lang w:eastAsia="en-US"/>
    </w:rPr>
  </w:style>
  <w:style w:type="paragraph" w:customStyle="1" w:styleId="A3602B6938F04E24958A758F764357707">
    <w:name w:val="A3602B6938F04E24958A758F764357707"/>
    <w:rsid w:val="00CF1DFA"/>
    <w:rPr>
      <w:rFonts w:ascii="Calibri" w:eastAsia="Calibri" w:hAnsi="Calibri" w:cs="Times New Roman"/>
      <w:lang w:eastAsia="en-US"/>
    </w:rPr>
  </w:style>
  <w:style w:type="paragraph" w:customStyle="1" w:styleId="9DE6401602074F98910ADC84B274ACB85">
    <w:name w:val="9DE6401602074F98910ADC84B274ACB85"/>
    <w:rsid w:val="00CF1DFA"/>
    <w:rPr>
      <w:rFonts w:ascii="Calibri" w:eastAsia="Calibri" w:hAnsi="Calibri" w:cs="Times New Roman"/>
      <w:lang w:eastAsia="en-US"/>
    </w:rPr>
  </w:style>
  <w:style w:type="paragraph" w:customStyle="1" w:styleId="910D7A3327EC40BB99B39A31EF376D924">
    <w:name w:val="910D7A3327EC40BB99B39A31EF376D924"/>
    <w:rsid w:val="00CF1DFA"/>
    <w:rPr>
      <w:rFonts w:ascii="Calibri" w:eastAsia="Calibri" w:hAnsi="Calibri" w:cs="Times New Roman"/>
      <w:lang w:eastAsia="en-US"/>
    </w:rPr>
  </w:style>
  <w:style w:type="paragraph" w:customStyle="1" w:styleId="D7D2F93999584622813004C611DB24783">
    <w:name w:val="D7D2F93999584622813004C611DB24783"/>
    <w:rsid w:val="00CF1DFA"/>
    <w:rPr>
      <w:rFonts w:ascii="Calibri" w:eastAsia="Calibri" w:hAnsi="Calibri" w:cs="Times New Roman"/>
      <w:lang w:eastAsia="en-US"/>
    </w:rPr>
  </w:style>
  <w:style w:type="paragraph" w:customStyle="1" w:styleId="5EDC50F60F534EB1A960C35A16BE1E3D2">
    <w:name w:val="5EDC50F60F534EB1A960C35A16BE1E3D2"/>
    <w:rsid w:val="00CF1DFA"/>
    <w:rPr>
      <w:rFonts w:ascii="Calibri" w:eastAsia="Calibri" w:hAnsi="Calibri" w:cs="Times New Roman"/>
      <w:lang w:eastAsia="en-US"/>
    </w:rPr>
  </w:style>
  <w:style w:type="paragraph" w:customStyle="1" w:styleId="181B580BF6AA44F1992E4CAB4F19CCEB1">
    <w:name w:val="181B580BF6AA44F1992E4CAB4F19CCEB1"/>
    <w:rsid w:val="00CF1DFA"/>
    <w:rPr>
      <w:rFonts w:ascii="Calibri" w:eastAsia="Calibri" w:hAnsi="Calibri" w:cs="Times New Roman"/>
      <w:lang w:eastAsia="en-US"/>
    </w:rPr>
  </w:style>
  <w:style w:type="paragraph" w:customStyle="1" w:styleId="77FD8ED0F6DB40998ABDE3A2AF8E634D">
    <w:name w:val="77FD8ED0F6DB40998ABDE3A2AF8E634D"/>
    <w:rsid w:val="00CF1DFA"/>
    <w:rPr>
      <w:rFonts w:ascii="Calibri" w:eastAsia="Calibri" w:hAnsi="Calibri" w:cs="Times New Roman"/>
      <w:lang w:eastAsia="en-US"/>
    </w:rPr>
  </w:style>
  <w:style w:type="paragraph" w:customStyle="1" w:styleId="1D9D49F93E5A40E7A7A4CA090204311714">
    <w:name w:val="1D9D49F93E5A40E7A7A4CA090204311714"/>
    <w:rsid w:val="00CF1DFA"/>
    <w:rPr>
      <w:rFonts w:ascii="Calibri" w:eastAsia="Calibri" w:hAnsi="Calibri" w:cs="Times New Roman"/>
      <w:lang w:eastAsia="en-US"/>
    </w:rPr>
  </w:style>
  <w:style w:type="paragraph" w:customStyle="1" w:styleId="3F9DCC2FE6434DB7B287C5B7E31F282618">
    <w:name w:val="3F9DCC2FE6434DB7B287C5B7E31F282618"/>
    <w:rsid w:val="00CF1DFA"/>
    <w:rPr>
      <w:rFonts w:ascii="Calibri" w:eastAsia="Calibri" w:hAnsi="Calibri" w:cs="Times New Roman"/>
      <w:lang w:eastAsia="en-US"/>
    </w:rPr>
  </w:style>
  <w:style w:type="paragraph" w:customStyle="1" w:styleId="DE8CD42385B046BDB4E11F19F22A3B5F13">
    <w:name w:val="DE8CD42385B046BDB4E11F19F22A3B5F13"/>
    <w:rsid w:val="00CF1DFA"/>
    <w:rPr>
      <w:rFonts w:ascii="Calibri" w:eastAsia="Calibri" w:hAnsi="Calibri" w:cs="Times New Roman"/>
      <w:lang w:eastAsia="en-US"/>
    </w:rPr>
  </w:style>
  <w:style w:type="paragraph" w:customStyle="1" w:styleId="A3602B6938F04E24958A758F764357708">
    <w:name w:val="A3602B6938F04E24958A758F764357708"/>
    <w:rsid w:val="00CF1DFA"/>
    <w:rPr>
      <w:rFonts w:ascii="Calibri" w:eastAsia="Calibri" w:hAnsi="Calibri" w:cs="Times New Roman"/>
      <w:lang w:eastAsia="en-US"/>
    </w:rPr>
  </w:style>
  <w:style w:type="paragraph" w:customStyle="1" w:styleId="9DE6401602074F98910ADC84B274ACB86">
    <w:name w:val="9DE6401602074F98910ADC84B274ACB86"/>
    <w:rsid w:val="00CF1DFA"/>
    <w:rPr>
      <w:rFonts w:ascii="Calibri" w:eastAsia="Calibri" w:hAnsi="Calibri" w:cs="Times New Roman"/>
      <w:lang w:eastAsia="en-US"/>
    </w:rPr>
  </w:style>
  <w:style w:type="paragraph" w:customStyle="1" w:styleId="910D7A3327EC40BB99B39A31EF376D925">
    <w:name w:val="910D7A3327EC40BB99B39A31EF376D925"/>
    <w:rsid w:val="00CF1DFA"/>
    <w:rPr>
      <w:rFonts w:ascii="Calibri" w:eastAsia="Calibri" w:hAnsi="Calibri" w:cs="Times New Roman"/>
      <w:lang w:eastAsia="en-US"/>
    </w:rPr>
  </w:style>
  <w:style w:type="paragraph" w:customStyle="1" w:styleId="D7D2F93999584622813004C611DB24784">
    <w:name w:val="D7D2F93999584622813004C611DB24784"/>
    <w:rsid w:val="00CF1DFA"/>
    <w:rPr>
      <w:rFonts w:ascii="Calibri" w:eastAsia="Calibri" w:hAnsi="Calibri" w:cs="Times New Roman"/>
      <w:lang w:eastAsia="en-US"/>
    </w:rPr>
  </w:style>
  <w:style w:type="paragraph" w:customStyle="1" w:styleId="5EDC50F60F534EB1A960C35A16BE1E3D3">
    <w:name w:val="5EDC50F60F534EB1A960C35A16BE1E3D3"/>
    <w:rsid w:val="00CF1DFA"/>
    <w:rPr>
      <w:rFonts w:ascii="Calibri" w:eastAsia="Calibri" w:hAnsi="Calibri" w:cs="Times New Roman"/>
      <w:lang w:eastAsia="en-US"/>
    </w:rPr>
  </w:style>
  <w:style w:type="paragraph" w:customStyle="1" w:styleId="181B580BF6AA44F1992E4CAB4F19CCEB2">
    <w:name w:val="181B580BF6AA44F1992E4CAB4F19CCEB2"/>
    <w:rsid w:val="00CF1DFA"/>
    <w:rPr>
      <w:rFonts w:ascii="Calibri" w:eastAsia="Calibri" w:hAnsi="Calibri" w:cs="Times New Roman"/>
      <w:lang w:eastAsia="en-US"/>
    </w:rPr>
  </w:style>
  <w:style w:type="character" w:styleId="Hyperlink">
    <w:name w:val="Hyperlink"/>
    <w:basedOn w:val="DefaultParagraphFont"/>
    <w:uiPriority w:val="99"/>
    <w:unhideWhenUsed/>
    <w:rsid w:val="00E45028"/>
    <w:rPr>
      <w:color w:val="0563C1" w:themeColor="hyperlink"/>
      <w:u w:val="single"/>
    </w:rPr>
  </w:style>
  <w:style w:type="paragraph" w:customStyle="1" w:styleId="77FD8ED0F6DB40998ABDE3A2AF8E634D1">
    <w:name w:val="77FD8ED0F6DB40998ABDE3A2AF8E634D1"/>
    <w:rsid w:val="00CF1DFA"/>
    <w:rPr>
      <w:rFonts w:ascii="Calibri" w:eastAsia="Calibri" w:hAnsi="Calibri" w:cs="Times New Roman"/>
      <w:lang w:eastAsia="en-US"/>
    </w:rPr>
  </w:style>
  <w:style w:type="paragraph" w:customStyle="1" w:styleId="1D9D49F93E5A40E7A7A4CA090204311715">
    <w:name w:val="1D9D49F93E5A40E7A7A4CA090204311715"/>
    <w:rsid w:val="00CF1DFA"/>
    <w:rPr>
      <w:rFonts w:ascii="Calibri" w:eastAsia="Calibri" w:hAnsi="Calibri" w:cs="Times New Roman"/>
      <w:lang w:eastAsia="en-US"/>
    </w:rPr>
  </w:style>
  <w:style w:type="paragraph" w:customStyle="1" w:styleId="3F9DCC2FE6434DB7B287C5B7E31F282619">
    <w:name w:val="3F9DCC2FE6434DB7B287C5B7E31F282619"/>
    <w:rsid w:val="00CF1DFA"/>
    <w:rPr>
      <w:rFonts w:ascii="Calibri" w:eastAsia="Calibri" w:hAnsi="Calibri" w:cs="Times New Roman"/>
      <w:lang w:eastAsia="en-US"/>
    </w:rPr>
  </w:style>
  <w:style w:type="paragraph" w:customStyle="1" w:styleId="DE8CD42385B046BDB4E11F19F22A3B5F14">
    <w:name w:val="DE8CD42385B046BDB4E11F19F22A3B5F14"/>
    <w:rsid w:val="00CF1DFA"/>
    <w:rPr>
      <w:rFonts w:ascii="Calibri" w:eastAsia="Calibri" w:hAnsi="Calibri" w:cs="Times New Roman"/>
      <w:lang w:eastAsia="en-US"/>
    </w:rPr>
  </w:style>
  <w:style w:type="paragraph" w:customStyle="1" w:styleId="A3602B6938F04E24958A758F764357709">
    <w:name w:val="A3602B6938F04E24958A758F764357709"/>
    <w:rsid w:val="00CF1DFA"/>
    <w:rPr>
      <w:rFonts w:ascii="Calibri" w:eastAsia="Calibri" w:hAnsi="Calibri" w:cs="Times New Roman"/>
      <w:lang w:eastAsia="en-US"/>
    </w:rPr>
  </w:style>
  <w:style w:type="paragraph" w:customStyle="1" w:styleId="9DE6401602074F98910ADC84B274ACB87">
    <w:name w:val="9DE6401602074F98910ADC84B274ACB87"/>
    <w:rsid w:val="00CF1DFA"/>
    <w:rPr>
      <w:rFonts w:ascii="Calibri" w:eastAsia="Calibri" w:hAnsi="Calibri" w:cs="Times New Roman"/>
      <w:lang w:eastAsia="en-US"/>
    </w:rPr>
  </w:style>
  <w:style w:type="paragraph" w:customStyle="1" w:styleId="910D7A3327EC40BB99B39A31EF376D926">
    <w:name w:val="910D7A3327EC40BB99B39A31EF376D926"/>
    <w:rsid w:val="00CF1DFA"/>
    <w:rPr>
      <w:rFonts w:ascii="Calibri" w:eastAsia="Calibri" w:hAnsi="Calibri" w:cs="Times New Roman"/>
      <w:lang w:eastAsia="en-US"/>
    </w:rPr>
  </w:style>
  <w:style w:type="paragraph" w:customStyle="1" w:styleId="D7D2F93999584622813004C611DB24785">
    <w:name w:val="D7D2F93999584622813004C611DB24785"/>
    <w:rsid w:val="00CF1DFA"/>
    <w:rPr>
      <w:rFonts w:ascii="Calibri" w:eastAsia="Calibri" w:hAnsi="Calibri" w:cs="Times New Roman"/>
      <w:lang w:eastAsia="en-US"/>
    </w:rPr>
  </w:style>
  <w:style w:type="paragraph" w:customStyle="1" w:styleId="5EDC50F60F534EB1A960C35A16BE1E3D4">
    <w:name w:val="5EDC50F60F534EB1A960C35A16BE1E3D4"/>
    <w:rsid w:val="00CF1DFA"/>
    <w:rPr>
      <w:rFonts w:ascii="Calibri" w:eastAsia="Calibri" w:hAnsi="Calibri" w:cs="Times New Roman"/>
      <w:lang w:eastAsia="en-US"/>
    </w:rPr>
  </w:style>
  <w:style w:type="paragraph" w:customStyle="1" w:styleId="181B580BF6AA44F1992E4CAB4F19CCEB3">
    <w:name w:val="181B580BF6AA44F1992E4CAB4F19CCEB3"/>
    <w:rsid w:val="00CF1DFA"/>
    <w:rPr>
      <w:rFonts w:ascii="Calibri" w:eastAsia="Calibri" w:hAnsi="Calibri" w:cs="Times New Roman"/>
      <w:lang w:eastAsia="en-US"/>
    </w:rPr>
  </w:style>
  <w:style w:type="paragraph" w:customStyle="1" w:styleId="77FD8ED0F6DB40998ABDE3A2AF8E634D2">
    <w:name w:val="77FD8ED0F6DB40998ABDE3A2AF8E634D2"/>
    <w:rsid w:val="00CF1DFA"/>
    <w:rPr>
      <w:rFonts w:ascii="Calibri" w:eastAsia="Calibri" w:hAnsi="Calibri" w:cs="Times New Roman"/>
      <w:lang w:eastAsia="en-US"/>
    </w:rPr>
  </w:style>
  <w:style w:type="paragraph" w:customStyle="1" w:styleId="1D9D49F93E5A40E7A7A4CA090204311716">
    <w:name w:val="1D9D49F93E5A40E7A7A4CA090204311716"/>
    <w:rsid w:val="00CF1DFA"/>
    <w:rPr>
      <w:rFonts w:ascii="Calibri" w:eastAsia="Calibri" w:hAnsi="Calibri" w:cs="Times New Roman"/>
      <w:lang w:eastAsia="en-US"/>
    </w:rPr>
  </w:style>
  <w:style w:type="paragraph" w:customStyle="1" w:styleId="3F9DCC2FE6434DB7B287C5B7E31F282620">
    <w:name w:val="3F9DCC2FE6434DB7B287C5B7E31F282620"/>
    <w:rsid w:val="00CF1DFA"/>
    <w:rPr>
      <w:rFonts w:ascii="Calibri" w:eastAsia="Calibri" w:hAnsi="Calibri" w:cs="Times New Roman"/>
      <w:lang w:eastAsia="en-US"/>
    </w:rPr>
  </w:style>
  <w:style w:type="paragraph" w:customStyle="1" w:styleId="DE8CD42385B046BDB4E11F19F22A3B5F15">
    <w:name w:val="DE8CD42385B046BDB4E11F19F22A3B5F15"/>
    <w:rsid w:val="00CF1DFA"/>
    <w:rPr>
      <w:rFonts w:ascii="Calibri" w:eastAsia="Calibri" w:hAnsi="Calibri" w:cs="Times New Roman"/>
      <w:lang w:eastAsia="en-US"/>
    </w:rPr>
  </w:style>
  <w:style w:type="paragraph" w:customStyle="1" w:styleId="A3602B6938F04E24958A758F7643577010">
    <w:name w:val="A3602B6938F04E24958A758F7643577010"/>
    <w:rsid w:val="00CF1DFA"/>
    <w:rPr>
      <w:rFonts w:ascii="Calibri" w:eastAsia="Calibri" w:hAnsi="Calibri" w:cs="Times New Roman"/>
      <w:lang w:eastAsia="en-US"/>
    </w:rPr>
  </w:style>
  <w:style w:type="paragraph" w:customStyle="1" w:styleId="9DE6401602074F98910ADC84B274ACB88">
    <w:name w:val="9DE6401602074F98910ADC84B274ACB88"/>
    <w:rsid w:val="00CF1DFA"/>
    <w:rPr>
      <w:rFonts w:ascii="Calibri" w:eastAsia="Calibri" w:hAnsi="Calibri" w:cs="Times New Roman"/>
      <w:lang w:eastAsia="en-US"/>
    </w:rPr>
  </w:style>
  <w:style w:type="paragraph" w:customStyle="1" w:styleId="910D7A3327EC40BB99B39A31EF376D927">
    <w:name w:val="910D7A3327EC40BB99B39A31EF376D927"/>
    <w:rsid w:val="00CF1DFA"/>
    <w:rPr>
      <w:rFonts w:ascii="Calibri" w:eastAsia="Calibri" w:hAnsi="Calibri" w:cs="Times New Roman"/>
      <w:lang w:eastAsia="en-US"/>
    </w:rPr>
  </w:style>
  <w:style w:type="paragraph" w:customStyle="1" w:styleId="D7D2F93999584622813004C611DB24786">
    <w:name w:val="D7D2F93999584622813004C611DB24786"/>
    <w:rsid w:val="00CF1DFA"/>
    <w:rPr>
      <w:rFonts w:ascii="Calibri" w:eastAsia="Calibri" w:hAnsi="Calibri" w:cs="Times New Roman"/>
      <w:lang w:eastAsia="en-US"/>
    </w:rPr>
  </w:style>
  <w:style w:type="paragraph" w:customStyle="1" w:styleId="5EDC50F60F534EB1A960C35A16BE1E3D5">
    <w:name w:val="5EDC50F60F534EB1A960C35A16BE1E3D5"/>
    <w:rsid w:val="00CF1DFA"/>
    <w:rPr>
      <w:rFonts w:ascii="Calibri" w:eastAsia="Calibri" w:hAnsi="Calibri" w:cs="Times New Roman"/>
      <w:lang w:eastAsia="en-US"/>
    </w:rPr>
  </w:style>
  <w:style w:type="paragraph" w:customStyle="1" w:styleId="181B580BF6AA44F1992E4CAB4F19CCEB4">
    <w:name w:val="181B580BF6AA44F1992E4CAB4F19CCEB4"/>
    <w:rsid w:val="00CF1DFA"/>
    <w:rPr>
      <w:rFonts w:ascii="Calibri" w:eastAsia="Calibri" w:hAnsi="Calibri" w:cs="Times New Roman"/>
      <w:lang w:eastAsia="en-US"/>
    </w:rPr>
  </w:style>
  <w:style w:type="paragraph" w:customStyle="1" w:styleId="77FD8ED0F6DB40998ABDE3A2AF8E634D3">
    <w:name w:val="77FD8ED0F6DB40998ABDE3A2AF8E634D3"/>
    <w:rsid w:val="00CF1DFA"/>
    <w:rPr>
      <w:rFonts w:ascii="Calibri" w:eastAsia="Calibri" w:hAnsi="Calibri" w:cs="Times New Roman"/>
      <w:lang w:eastAsia="en-US"/>
    </w:rPr>
  </w:style>
  <w:style w:type="paragraph" w:customStyle="1" w:styleId="1D9D49F93E5A40E7A7A4CA090204311717">
    <w:name w:val="1D9D49F93E5A40E7A7A4CA090204311717"/>
    <w:rsid w:val="002D5C04"/>
    <w:rPr>
      <w:rFonts w:ascii="Calibri" w:eastAsia="Calibri" w:hAnsi="Calibri" w:cs="Times New Roman"/>
      <w:lang w:eastAsia="en-US"/>
    </w:rPr>
  </w:style>
  <w:style w:type="paragraph" w:customStyle="1" w:styleId="3F9DCC2FE6434DB7B287C5B7E31F282621">
    <w:name w:val="3F9DCC2FE6434DB7B287C5B7E31F282621"/>
    <w:rsid w:val="002D5C04"/>
    <w:rPr>
      <w:rFonts w:ascii="Calibri" w:eastAsia="Calibri" w:hAnsi="Calibri" w:cs="Times New Roman"/>
      <w:lang w:eastAsia="en-US"/>
    </w:rPr>
  </w:style>
  <w:style w:type="paragraph" w:customStyle="1" w:styleId="DE8CD42385B046BDB4E11F19F22A3B5F16">
    <w:name w:val="DE8CD42385B046BDB4E11F19F22A3B5F16"/>
    <w:rsid w:val="002D5C04"/>
    <w:rPr>
      <w:rFonts w:ascii="Calibri" w:eastAsia="Calibri" w:hAnsi="Calibri" w:cs="Times New Roman"/>
      <w:lang w:eastAsia="en-US"/>
    </w:rPr>
  </w:style>
  <w:style w:type="paragraph" w:customStyle="1" w:styleId="A3602B6938F04E24958A758F7643577011">
    <w:name w:val="A3602B6938F04E24958A758F7643577011"/>
    <w:rsid w:val="002D5C04"/>
    <w:rPr>
      <w:rFonts w:ascii="Calibri" w:eastAsia="Calibri" w:hAnsi="Calibri" w:cs="Times New Roman"/>
      <w:lang w:eastAsia="en-US"/>
    </w:rPr>
  </w:style>
  <w:style w:type="paragraph" w:customStyle="1" w:styleId="9DE6401602074F98910ADC84B274ACB89">
    <w:name w:val="9DE6401602074F98910ADC84B274ACB89"/>
    <w:rsid w:val="002D5C04"/>
    <w:rPr>
      <w:rFonts w:ascii="Calibri" w:eastAsia="Calibri" w:hAnsi="Calibri" w:cs="Times New Roman"/>
      <w:lang w:eastAsia="en-US"/>
    </w:rPr>
  </w:style>
  <w:style w:type="paragraph" w:customStyle="1" w:styleId="910D7A3327EC40BB99B39A31EF376D928">
    <w:name w:val="910D7A3327EC40BB99B39A31EF376D928"/>
    <w:rsid w:val="002D5C04"/>
    <w:rPr>
      <w:rFonts w:ascii="Calibri" w:eastAsia="Calibri" w:hAnsi="Calibri" w:cs="Times New Roman"/>
      <w:lang w:eastAsia="en-US"/>
    </w:rPr>
  </w:style>
  <w:style w:type="paragraph" w:customStyle="1" w:styleId="D7D2F93999584622813004C611DB24787">
    <w:name w:val="D7D2F93999584622813004C611DB24787"/>
    <w:rsid w:val="002D5C04"/>
    <w:rPr>
      <w:rFonts w:ascii="Calibri" w:eastAsia="Calibri" w:hAnsi="Calibri" w:cs="Times New Roman"/>
      <w:lang w:eastAsia="en-US"/>
    </w:rPr>
  </w:style>
  <w:style w:type="paragraph" w:customStyle="1" w:styleId="5EDC50F60F534EB1A960C35A16BE1E3D6">
    <w:name w:val="5EDC50F60F534EB1A960C35A16BE1E3D6"/>
    <w:rsid w:val="002D5C04"/>
    <w:rPr>
      <w:rFonts w:ascii="Calibri" w:eastAsia="Calibri" w:hAnsi="Calibri" w:cs="Times New Roman"/>
      <w:lang w:eastAsia="en-US"/>
    </w:rPr>
  </w:style>
  <w:style w:type="paragraph" w:customStyle="1" w:styleId="181B580BF6AA44F1992E4CAB4F19CCEB5">
    <w:name w:val="181B580BF6AA44F1992E4CAB4F19CCEB5"/>
    <w:rsid w:val="002D5C04"/>
    <w:rPr>
      <w:rFonts w:ascii="Calibri" w:eastAsia="Calibri" w:hAnsi="Calibri" w:cs="Times New Roman"/>
      <w:lang w:eastAsia="en-US"/>
    </w:rPr>
  </w:style>
  <w:style w:type="paragraph" w:customStyle="1" w:styleId="77FD8ED0F6DB40998ABDE3A2AF8E634D4">
    <w:name w:val="77FD8ED0F6DB40998ABDE3A2AF8E634D4"/>
    <w:rsid w:val="002D5C04"/>
    <w:rPr>
      <w:rFonts w:ascii="Calibri" w:eastAsia="Calibri" w:hAnsi="Calibri" w:cs="Times New Roman"/>
      <w:lang w:eastAsia="en-US"/>
    </w:rPr>
  </w:style>
  <w:style w:type="paragraph" w:customStyle="1" w:styleId="1D9D49F93E5A40E7A7A4CA090204311718">
    <w:name w:val="1D9D49F93E5A40E7A7A4CA090204311718"/>
    <w:rsid w:val="002D5C04"/>
    <w:rPr>
      <w:rFonts w:ascii="Calibri" w:eastAsia="Calibri" w:hAnsi="Calibri" w:cs="Times New Roman"/>
      <w:lang w:eastAsia="en-US"/>
    </w:rPr>
  </w:style>
  <w:style w:type="paragraph" w:customStyle="1" w:styleId="3F9DCC2FE6434DB7B287C5B7E31F282622">
    <w:name w:val="3F9DCC2FE6434DB7B287C5B7E31F282622"/>
    <w:rsid w:val="002D5C04"/>
    <w:rPr>
      <w:rFonts w:ascii="Calibri" w:eastAsia="Calibri" w:hAnsi="Calibri" w:cs="Times New Roman"/>
      <w:lang w:eastAsia="en-US"/>
    </w:rPr>
  </w:style>
  <w:style w:type="paragraph" w:customStyle="1" w:styleId="DE8CD42385B046BDB4E11F19F22A3B5F17">
    <w:name w:val="DE8CD42385B046BDB4E11F19F22A3B5F17"/>
    <w:rsid w:val="002D5C04"/>
    <w:rPr>
      <w:rFonts w:ascii="Calibri" w:eastAsia="Calibri" w:hAnsi="Calibri" w:cs="Times New Roman"/>
      <w:lang w:eastAsia="en-US"/>
    </w:rPr>
  </w:style>
  <w:style w:type="paragraph" w:customStyle="1" w:styleId="A3602B6938F04E24958A758F7643577012">
    <w:name w:val="A3602B6938F04E24958A758F7643577012"/>
    <w:rsid w:val="002D5C04"/>
    <w:rPr>
      <w:rFonts w:ascii="Calibri" w:eastAsia="Calibri" w:hAnsi="Calibri" w:cs="Times New Roman"/>
      <w:lang w:eastAsia="en-US"/>
    </w:rPr>
  </w:style>
  <w:style w:type="paragraph" w:customStyle="1" w:styleId="9DE6401602074F98910ADC84B274ACB810">
    <w:name w:val="9DE6401602074F98910ADC84B274ACB810"/>
    <w:rsid w:val="002D5C04"/>
    <w:rPr>
      <w:rFonts w:ascii="Calibri" w:eastAsia="Calibri" w:hAnsi="Calibri" w:cs="Times New Roman"/>
      <w:lang w:eastAsia="en-US"/>
    </w:rPr>
  </w:style>
  <w:style w:type="paragraph" w:customStyle="1" w:styleId="910D7A3327EC40BB99B39A31EF376D929">
    <w:name w:val="910D7A3327EC40BB99B39A31EF376D929"/>
    <w:rsid w:val="002D5C04"/>
    <w:rPr>
      <w:rFonts w:ascii="Calibri" w:eastAsia="Calibri" w:hAnsi="Calibri" w:cs="Times New Roman"/>
      <w:lang w:eastAsia="en-US"/>
    </w:rPr>
  </w:style>
  <w:style w:type="paragraph" w:customStyle="1" w:styleId="D7D2F93999584622813004C611DB24788">
    <w:name w:val="D7D2F93999584622813004C611DB24788"/>
    <w:rsid w:val="002D5C04"/>
    <w:rPr>
      <w:rFonts w:ascii="Calibri" w:eastAsia="Calibri" w:hAnsi="Calibri" w:cs="Times New Roman"/>
      <w:lang w:eastAsia="en-US"/>
    </w:rPr>
  </w:style>
  <w:style w:type="paragraph" w:customStyle="1" w:styleId="5EDC50F60F534EB1A960C35A16BE1E3D7">
    <w:name w:val="5EDC50F60F534EB1A960C35A16BE1E3D7"/>
    <w:rsid w:val="002D5C04"/>
    <w:rPr>
      <w:rFonts w:ascii="Calibri" w:eastAsia="Calibri" w:hAnsi="Calibri" w:cs="Times New Roman"/>
      <w:lang w:eastAsia="en-US"/>
    </w:rPr>
  </w:style>
  <w:style w:type="paragraph" w:customStyle="1" w:styleId="181B580BF6AA44F1992E4CAB4F19CCEB6">
    <w:name w:val="181B580BF6AA44F1992E4CAB4F19CCEB6"/>
    <w:rsid w:val="002D5C04"/>
    <w:rPr>
      <w:rFonts w:ascii="Calibri" w:eastAsia="Calibri" w:hAnsi="Calibri" w:cs="Times New Roman"/>
      <w:lang w:eastAsia="en-US"/>
    </w:rPr>
  </w:style>
  <w:style w:type="paragraph" w:customStyle="1" w:styleId="77FD8ED0F6DB40998ABDE3A2AF8E634D5">
    <w:name w:val="77FD8ED0F6DB40998ABDE3A2AF8E634D5"/>
    <w:rsid w:val="002D5C04"/>
    <w:rPr>
      <w:rFonts w:ascii="Calibri" w:eastAsia="Calibri" w:hAnsi="Calibri" w:cs="Times New Roman"/>
      <w:lang w:eastAsia="en-US"/>
    </w:rPr>
  </w:style>
  <w:style w:type="character" w:customStyle="1" w:styleId="Pendahuluan">
    <w:name w:val="Pendahuluan"/>
    <w:aliases w:val="Metode,Hasil,dan Kesimpulan"/>
    <w:basedOn w:val="DefaultParagraphFont"/>
    <w:uiPriority w:val="1"/>
    <w:rsid w:val="00E45028"/>
    <w:rPr>
      <w:rFonts w:ascii="Calibri" w:hAnsi="Calibri"/>
      <w:strike w:val="0"/>
      <w:dstrike w:val="0"/>
      <w:noProof w:val="0"/>
      <w:vanish w:val="0"/>
      <w:sz w:val="24"/>
      <w:lang w:val="id-ID"/>
    </w:rPr>
  </w:style>
  <w:style w:type="paragraph" w:customStyle="1" w:styleId="5E8EA0778EA24760903D9D5CEC62751C">
    <w:name w:val="5E8EA0778EA24760903D9D5CEC62751C"/>
    <w:rsid w:val="002D5C04"/>
    <w:rPr>
      <w:rFonts w:ascii="Calibri" w:eastAsia="Calibri" w:hAnsi="Calibri" w:cs="Times New Roman"/>
      <w:lang w:eastAsia="en-US"/>
    </w:rPr>
  </w:style>
  <w:style w:type="paragraph" w:customStyle="1" w:styleId="1D9D49F93E5A40E7A7A4CA090204311719">
    <w:name w:val="1D9D49F93E5A40E7A7A4CA090204311719"/>
    <w:rsid w:val="002D5C04"/>
    <w:rPr>
      <w:rFonts w:ascii="Calibri" w:eastAsia="Calibri" w:hAnsi="Calibri" w:cs="Times New Roman"/>
      <w:lang w:eastAsia="en-US"/>
    </w:rPr>
  </w:style>
  <w:style w:type="paragraph" w:customStyle="1" w:styleId="3F9DCC2FE6434DB7B287C5B7E31F282623">
    <w:name w:val="3F9DCC2FE6434DB7B287C5B7E31F282623"/>
    <w:rsid w:val="002D5C04"/>
    <w:rPr>
      <w:rFonts w:ascii="Calibri" w:eastAsia="Calibri" w:hAnsi="Calibri" w:cs="Times New Roman"/>
      <w:lang w:eastAsia="en-US"/>
    </w:rPr>
  </w:style>
  <w:style w:type="paragraph" w:customStyle="1" w:styleId="DE8CD42385B046BDB4E11F19F22A3B5F18">
    <w:name w:val="DE8CD42385B046BDB4E11F19F22A3B5F18"/>
    <w:rsid w:val="002D5C04"/>
    <w:rPr>
      <w:rFonts w:ascii="Calibri" w:eastAsia="Calibri" w:hAnsi="Calibri" w:cs="Times New Roman"/>
      <w:lang w:eastAsia="en-US"/>
    </w:rPr>
  </w:style>
  <w:style w:type="paragraph" w:customStyle="1" w:styleId="A3602B6938F04E24958A758F7643577013">
    <w:name w:val="A3602B6938F04E24958A758F7643577013"/>
    <w:rsid w:val="002D5C04"/>
    <w:rPr>
      <w:rFonts w:ascii="Calibri" w:eastAsia="Calibri" w:hAnsi="Calibri" w:cs="Times New Roman"/>
      <w:lang w:eastAsia="en-US"/>
    </w:rPr>
  </w:style>
  <w:style w:type="paragraph" w:customStyle="1" w:styleId="9DE6401602074F98910ADC84B274ACB811">
    <w:name w:val="9DE6401602074F98910ADC84B274ACB811"/>
    <w:rsid w:val="002D5C04"/>
    <w:rPr>
      <w:rFonts w:ascii="Calibri" w:eastAsia="Calibri" w:hAnsi="Calibri" w:cs="Times New Roman"/>
      <w:lang w:eastAsia="en-US"/>
    </w:rPr>
  </w:style>
  <w:style w:type="paragraph" w:customStyle="1" w:styleId="910D7A3327EC40BB99B39A31EF376D9210">
    <w:name w:val="910D7A3327EC40BB99B39A31EF376D9210"/>
    <w:rsid w:val="002D5C04"/>
    <w:rPr>
      <w:rFonts w:ascii="Calibri" w:eastAsia="Calibri" w:hAnsi="Calibri" w:cs="Times New Roman"/>
      <w:lang w:eastAsia="en-US"/>
    </w:rPr>
  </w:style>
  <w:style w:type="paragraph" w:customStyle="1" w:styleId="D7D2F93999584622813004C611DB24789">
    <w:name w:val="D7D2F93999584622813004C611DB24789"/>
    <w:rsid w:val="002D5C04"/>
    <w:rPr>
      <w:rFonts w:ascii="Calibri" w:eastAsia="Calibri" w:hAnsi="Calibri" w:cs="Times New Roman"/>
      <w:lang w:eastAsia="en-US"/>
    </w:rPr>
  </w:style>
  <w:style w:type="paragraph" w:customStyle="1" w:styleId="5EDC50F60F534EB1A960C35A16BE1E3D8">
    <w:name w:val="5EDC50F60F534EB1A960C35A16BE1E3D8"/>
    <w:rsid w:val="002D5C04"/>
    <w:rPr>
      <w:rFonts w:ascii="Calibri" w:eastAsia="Calibri" w:hAnsi="Calibri" w:cs="Times New Roman"/>
      <w:lang w:eastAsia="en-US"/>
    </w:rPr>
  </w:style>
  <w:style w:type="paragraph" w:customStyle="1" w:styleId="181B580BF6AA44F1992E4CAB4F19CCEB7">
    <w:name w:val="181B580BF6AA44F1992E4CAB4F19CCEB7"/>
    <w:rsid w:val="002D5C04"/>
    <w:rPr>
      <w:rFonts w:ascii="Calibri" w:eastAsia="Calibri" w:hAnsi="Calibri" w:cs="Times New Roman"/>
      <w:lang w:eastAsia="en-US"/>
    </w:rPr>
  </w:style>
  <w:style w:type="paragraph" w:customStyle="1" w:styleId="77FD8ED0F6DB40998ABDE3A2AF8E634D6">
    <w:name w:val="77FD8ED0F6DB40998ABDE3A2AF8E634D6"/>
    <w:rsid w:val="002D5C04"/>
    <w:rPr>
      <w:rFonts w:ascii="Calibri" w:eastAsia="Calibri" w:hAnsi="Calibri" w:cs="Times New Roman"/>
      <w:lang w:eastAsia="en-US"/>
    </w:rPr>
  </w:style>
  <w:style w:type="paragraph" w:customStyle="1" w:styleId="5E8EA0778EA24760903D9D5CEC62751C1">
    <w:name w:val="5E8EA0778EA24760903D9D5CEC62751C1"/>
    <w:rsid w:val="002D5C04"/>
    <w:rPr>
      <w:rFonts w:ascii="Calibri" w:eastAsia="Calibri" w:hAnsi="Calibri" w:cs="Times New Roman"/>
      <w:lang w:eastAsia="en-US"/>
    </w:rPr>
  </w:style>
  <w:style w:type="paragraph" w:styleId="NormalWeb">
    <w:name w:val="Normal (Web)"/>
    <w:basedOn w:val="Normal"/>
    <w:rsid w:val="00E45028"/>
    <w:pPr>
      <w:spacing w:before="100" w:beforeAutospacing="1" w:after="100" w:afterAutospacing="1" w:line="240" w:lineRule="auto"/>
    </w:pPr>
    <w:rPr>
      <w:rFonts w:ascii="Times New Roman" w:eastAsia="Times New Roman" w:hAnsi="Times New Roman"/>
      <w:sz w:val="24"/>
      <w:szCs w:val="24"/>
      <w:lang w:val="en-US" w:eastAsia="en-US"/>
    </w:rPr>
  </w:style>
  <w:style w:type="paragraph" w:customStyle="1" w:styleId="9A8ECCDB1BD64CA188AE62BE6D373511">
    <w:name w:val="9A8ECCDB1BD64CA188AE62BE6D373511"/>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1D9D49F93E5A40E7A7A4CA090204311720">
    <w:name w:val="1D9D49F93E5A40E7A7A4CA090204311720"/>
    <w:rsid w:val="002D5C04"/>
    <w:rPr>
      <w:rFonts w:ascii="Calibri" w:eastAsia="Calibri" w:hAnsi="Calibri" w:cs="Times New Roman"/>
      <w:lang w:eastAsia="en-US"/>
    </w:rPr>
  </w:style>
  <w:style w:type="paragraph" w:customStyle="1" w:styleId="3F9DCC2FE6434DB7B287C5B7E31F282624">
    <w:name w:val="3F9DCC2FE6434DB7B287C5B7E31F282624"/>
    <w:rsid w:val="002D5C04"/>
    <w:rPr>
      <w:rFonts w:ascii="Calibri" w:eastAsia="Calibri" w:hAnsi="Calibri" w:cs="Times New Roman"/>
      <w:lang w:eastAsia="en-US"/>
    </w:rPr>
  </w:style>
  <w:style w:type="paragraph" w:customStyle="1" w:styleId="DE8CD42385B046BDB4E11F19F22A3B5F19">
    <w:name w:val="DE8CD42385B046BDB4E11F19F22A3B5F19"/>
    <w:rsid w:val="002D5C04"/>
    <w:rPr>
      <w:rFonts w:ascii="Calibri" w:eastAsia="Calibri" w:hAnsi="Calibri" w:cs="Times New Roman"/>
      <w:lang w:eastAsia="en-US"/>
    </w:rPr>
  </w:style>
  <w:style w:type="paragraph" w:customStyle="1" w:styleId="A3602B6938F04E24958A758F7643577014">
    <w:name w:val="A3602B6938F04E24958A758F7643577014"/>
    <w:rsid w:val="002D5C04"/>
    <w:rPr>
      <w:rFonts w:ascii="Calibri" w:eastAsia="Calibri" w:hAnsi="Calibri" w:cs="Times New Roman"/>
      <w:lang w:eastAsia="en-US"/>
    </w:rPr>
  </w:style>
  <w:style w:type="paragraph" w:customStyle="1" w:styleId="9DE6401602074F98910ADC84B274ACB812">
    <w:name w:val="9DE6401602074F98910ADC84B274ACB812"/>
    <w:rsid w:val="002D5C04"/>
    <w:rPr>
      <w:rFonts w:ascii="Calibri" w:eastAsia="Calibri" w:hAnsi="Calibri" w:cs="Times New Roman"/>
      <w:lang w:eastAsia="en-US"/>
    </w:rPr>
  </w:style>
  <w:style w:type="paragraph" w:customStyle="1" w:styleId="910D7A3327EC40BB99B39A31EF376D9211">
    <w:name w:val="910D7A3327EC40BB99B39A31EF376D9211"/>
    <w:rsid w:val="002D5C04"/>
    <w:rPr>
      <w:rFonts w:ascii="Calibri" w:eastAsia="Calibri" w:hAnsi="Calibri" w:cs="Times New Roman"/>
      <w:lang w:eastAsia="en-US"/>
    </w:rPr>
  </w:style>
  <w:style w:type="paragraph" w:customStyle="1" w:styleId="D7D2F93999584622813004C611DB247810">
    <w:name w:val="D7D2F93999584622813004C611DB247810"/>
    <w:rsid w:val="002D5C04"/>
    <w:rPr>
      <w:rFonts w:ascii="Calibri" w:eastAsia="Calibri" w:hAnsi="Calibri" w:cs="Times New Roman"/>
      <w:lang w:eastAsia="en-US"/>
    </w:rPr>
  </w:style>
  <w:style w:type="paragraph" w:customStyle="1" w:styleId="5EDC50F60F534EB1A960C35A16BE1E3D9">
    <w:name w:val="5EDC50F60F534EB1A960C35A16BE1E3D9"/>
    <w:rsid w:val="002D5C04"/>
    <w:rPr>
      <w:rFonts w:ascii="Calibri" w:eastAsia="Calibri" w:hAnsi="Calibri" w:cs="Times New Roman"/>
      <w:lang w:eastAsia="en-US"/>
    </w:rPr>
  </w:style>
  <w:style w:type="paragraph" w:customStyle="1" w:styleId="181B580BF6AA44F1992E4CAB4F19CCEB8">
    <w:name w:val="181B580BF6AA44F1992E4CAB4F19CCEB8"/>
    <w:rsid w:val="002D5C04"/>
    <w:rPr>
      <w:rFonts w:ascii="Calibri" w:eastAsia="Calibri" w:hAnsi="Calibri" w:cs="Times New Roman"/>
      <w:lang w:eastAsia="en-US"/>
    </w:rPr>
  </w:style>
  <w:style w:type="paragraph" w:customStyle="1" w:styleId="77FD8ED0F6DB40998ABDE3A2AF8E634D7">
    <w:name w:val="77FD8ED0F6DB40998ABDE3A2AF8E634D7"/>
    <w:rsid w:val="002D5C04"/>
    <w:rPr>
      <w:rFonts w:ascii="Calibri" w:eastAsia="Calibri" w:hAnsi="Calibri" w:cs="Times New Roman"/>
      <w:lang w:eastAsia="en-US"/>
    </w:rPr>
  </w:style>
  <w:style w:type="paragraph" w:customStyle="1" w:styleId="5E8EA0778EA24760903D9D5CEC62751C2">
    <w:name w:val="5E8EA0778EA24760903D9D5CEC62751C2"/>
    <w:rsid w:val="002D5C04"/>
    <w:rPr>
      <w:rFonts w:ascii="Calibri" w:eastAsia="Calibri" w:hAnsi="Calibri" w:cs="Times New Roman"/>
      <w:lang w:eastAsia="en-US"/>
    </w:rPr>
  </w:style>
  <w:style w:type="paragraph" w:customStyle="1" w:styleId="9A8ECCDB1BD64CA188AE62BE6D3735111">
    <w:name w:val="9A8ECCDB1BD64CA188AE62BE6D3735111"/>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
    <w:name w:val="93F324BFA1DE45409D9E1E333A39C3F3"/>
    <w:rsid w:val="002D5C04"/>
    <w:rPr>
      <w:rFonts w:ascii="Calibri" w:eastAsia="Calibri" w:hAnsi="Calibri" w:cs="Times New Roman"/>
      <w:lang w:eastAsia="en-US"/>
    </w:rPr>
  </w:style>
  <w:style w:type="paragraph" w:customStyle="1" w:styleId="1D9D49F93E5A40E7A7A4CA090204311721">
    <w:name w:val="1D9D49F93E5A40E7A7A4CA090204311721"/>
    <w:rsid w:val="002D5C04"/>
    <w:rPr>
      <w:rFonts w:ascii="Calibri" w:eastAsia="Calibri" w:hAnsi="Calibri" w:cs="Times New Roman"/>
      <w:lang w:eastAsia="en-US"/>
    </w:rPr>
  </w:style>
  <w:style w:type="paragraph" w:customStyle="1" w:styleId="3F9DCC2FE6434DB7B287C5B7E31F282625">
    <w:name w:val="3F9DCC2FE6434DB7B287C5B7E31F282625"/>
    <w:rsid w:val="002D5C04"/>
    <w:rPr>
      <w:rFonts w:ascii="Calibri" w:eastAsia="Calibri" w:hAnsi="Calibri" w:cs="Times New Roman"/>
      <w:lang w:eastAsia="en-US"/>
    </w:rPr>
  </w:style>
  <w:style w:type="paragraph" w:customStyle="1" w:styleId="DE8CD42385B046BDB4E11F19F22A3B5F20">
    <w:name w:val="DE8CD42385B046BDB4E11F19F22A3B5F20"/>
    <w:rsid w:val="002D5C04"/>
    <w:rPr>
      <w:rFonts w:ascii="Calibri" w:eastAsia="Calibri" w:hAnsi="Calibri" w:cs="Times New Roman"/>
      <w:lang w:eastAsia="en-US"/>
    </w:rPr>
  </w:style>
  <w:style w:type="paragraph" w:customStyle="1" w:styleId="A3602B6938F04E24958A758F7643577015">
    <w:name w:val="A3602B6938F04E24958A758F7643577015"/>
    <w:rsid w:val="002D5C04"/>
    <w:rPr>
      <w:rFonts w:ascii="Calibri" w:eastAsia="Calibri" w:hAnsi="Calibri" w:cs="Times New Roman"/>
      <w:lang w:eastAsia="en-US"/>
    </w:rPr>
  </w:style>
  <w:style w:type="paragraph" w:customStyle="1" w:styleId="9DE6401602074F98910ADC84B274ACB813">
    <w:name w:val="9DE6401602074F98910ADC84B274ACB813"/>
    <w:rsid w:val="002D5C04"/>
    <w:rPr>
      <w:rFonts w:ascii="Calibri" w:eastAsia="Calibri" w:hAnsi="Calibri" w:cs="Times New Roman"/>
      <w:lang w:eastAsia="en-US"/>
    </w:rPr>
  </w:style>
  <w:style w:type="paragraph" w:customStyle="1" w:styleId="910D7A3327EC40BB99B39A31EF376D9212">
    <w:name w:val="910D7A3327EC40BB99B39A31EF376D9212"/>
    <w:rsid w:val="002D5C04"/>
    <w:rPr>
      <w:rFonts w:ascii="Calibri" w:eastAsia="Calibri" w:hAnsi="Calibri" w:cs="Times New Roman"/>
      <w:lang w:eastAsia="en-US"/>
    </w:rPr>
  </w:style>
  <w:style w:type="paragraph" w:customStyle="1" w:styleId="D7D2F93999584622813004C611DB247811">
    <w:name w:val="D7D2F93999584622813004C611DB247811"/>
    <w:rsid w:val="002D5C04"/>
    <w:rPr>
      <w:rFonts w:ascii="Calibri" w:eastAsia="Calibri" w:hAnsi="Calibri" w:cs="Times New Roman"/>
      <w:lang w:eastAsia="en-US"/>
    </w:rPr>
  </w:style>
  <w:style w:type="paragraph" w:customStyle="1" w:styleId="5EDC50F60F534EB1A960C35A16BE1E3D10">
    <w:name w:val="5EDC50F60F534EB1A960C35A16BE1E3D10"/>
    <w:rsid w:val="002D5C04"/>
    <w:rPr>
      <w:rFonts w:ascii="Calibri" w:eastAsia="Calibri" w:hAnsi="Calibri" w:cs="Times New Roman"/>
      <w:lang w:eastAsia="en-US"/>
    </w:rPr>
  </w:style>
  <w:style w:type="paragraph" w:customStyle="1" w:styleId="181B580BF6AA44F1992E4CAB4F19CCEB9">
    <w:name w:val="181B580BF6AA44F1992E4CAB4F19CCEB9"/>
    <w:rsid w:val="002D5C04"/>
    <w:rPr>
      <w:rFonts w:ascii="Calibri" w:eastAsia="Calibri" w:hAnsi="Calibri" w:cs="Times New Roman"/>
      <w:lang w:eastAsia="en-US"/>
    </w:rPr>
  </w:style>
  <w:style w:type="paragraph" w:customStyle="1" w:styleId="77FD8ED0F6DB40998ABDE3A2AF8E634D8">
    <w:name w:val="77FD8ED0F6DB40998ABDE3A2AF8E634D8"/>
    <w:rsid w:val="002D5C04"/>
    <w:rPr>
      <w:rFonts w:ascii="Calibri" w:eastAsia="Calibri" w:hAnsi="Calibri" w:cs="Times New Roman"/>
      <w:lang w:eastAsia="en-US"/>
    </w:rPr>
  </w:style>
  <w:style w:type="paragraph" w:customStyle="1" w:styleId="5E8EA0778EA24760903D9D5CEC62751C3">
    <w:name w:val="5E8EA0778EA24760903D9D5CEC62751C3"/>
    <w:rsid w:val="002D5C04"/>
    <w:rPr>
      <w:rFonts w:ascii="Calibri" w:eastAsia="Calibri" w:hAnsi="Calibri" w:cs="Times New Roman"/>
      <w:lang w:eastAsia="en-US"/>
    </w:rPr>
  </w:style>
  <w:style w:type="paragraph" w:customStyle="1" w:styleId="9A8ECCDB1BD64CA188AE62BE6D3735112">
    <w:name w:val="9A8ECCDB1BD64CA188AE62BE6D3735112"/>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
    <w:name w:val="93F324BFA1DE45409D9E1E333A39C3F31"/>
    <w:rsid w:val="002D5C04"/>
    <w:rPr>
      <w:rFonts w:ascii="Calibri" w:eastAsia="Calibri" w:hAnsi="Calibri" w:cs="Times New Roman"/>
      <w:lang w:eastAsia="en-US"/>
    </w:rPr>
  </w:style>
  <w:style w:type="paragraph" w:customStyle="1" w:styleId="1D9D49F93E5A40E7A7A4CA090204311722">
    <w:name w:val="1D9D49F93E5A40E7A7A4CA090204311722"/>
    <w:rsid w:val="002D5C04"/>
    <w:rPr>
      <w:rFonts w:ascii="Calibri" w:eastAsia="Calibri" w:hAnsi="Calibri" w:cs="Times New Roman"/>
      <w:lang w:eastAsia="en-US"/>
    </w:rPr>
  </w:style>
  <w:style w:type="paragraph" w:customStyle="1" w:styleId="3F9DCC2FE6434DB7B287C5B7E31F282626">
    <w:name w:val="3F9DCC2FE6434DB7B287C5B7E31F282626"/>
    <w:rsid w:val="002D5C04"/>
    <w:rPr>
      <w:rFonts w:ascii="Calibri" w:eastAsia="Calibri" w:hAnsi="Calibri" w:cs="Times New Roman"/>
      <w:lang w:eastAsia="en-US"/>
    </w:rPr>
  </w:style>
  <w:style w:type="paragraph" w:customStyle="1" w:styleId="DE8CD42385B046BDB4E11F19F22A3B5F21">
    <w:name w:val="DE8CD42385B046BDB4E11F19F22A3B5F21"/>
    <w:rsid w:val="002D5C04"/>
    <w:rPr>
      <w:rFonts w:ascii="Calibri" w:eastAsia="Calibri" w:hAnsi="Calibri" w:cs="Times New Roman"/>
      <w:lang w:eastAsia="en-US"/>
    </w:rPr>
  </w:style>
  <w:style w:type="paragraph" w:customStyle="1" w:styleId="A3602B6938F04E24958A758F7643577016">
    <w:name w:val="A3602B6938F04E24958A758F7643577016"/>
    <w:rsid w:val="002D5C04"/>
    <w:rPr>
      <w:rFonts w:ascii="Calibri" w:eastAsia="Calibri" w:hAnsi="Calibri" w:cs="Times New Roman"/>
      <w:lang w:eastAsia="en-US"/>
    </w:rPr>
  </w:style>
  <w:style w:type="paragraph" w:customStyle="1" w:styleId="9DE6401602074F98910ADC84B274ACB814">
    <w:name w:val="9DE6401602074F98910ADC84B274ACB814"/>
    <w:rsid w:val="002D5C04"/>
    <w:rPr>
      <w:rFonts w:ascii="Calibri" w:eastAsia="Calibri" w:hAnsi="Calibri" w:cs="Times New Roman"/>
      <w:lang w:eastAsia="en-US"/>
    </w:rPr>
  </w:style>
  <w:style w:type="paragraph" w:customStyle="1" w:styleId="910D7A3327EC40BB99B39A31EF376D9213">
    <w:name w:val="910D7A3327EC40BB99B39A31EF376D9213"/>
    <w:rsid w:val="002D5C04"/>
    <w:rPr>
      <w:rFonts w:ascii="Calibri" w:eastAsia="Calibri" w:hAnsi="Calibri" w:cs="Times New Roman"/>
      <w:lang w:eastAsia="en-US"/>
    </w:rPr>
  </w:style>
  <w:style w:type="paragraph" w:customStyle="1" w:styleId="D7D2F93999584622813004C611DB247812">
    <w:name w:val="D7D2F93999584622813004C611DB247812"/>
    <w:rsid w:val="002D5C04"/>
    <w:rPr>
      <w:rFonts w:ascii="Calibri" w:eastAsia="Calibri" w:hAnsi="Calibri" w:cs="Times New Roman"/>
      <w:lang w:eastAsia="en-US"/>
    </w:rPr>
  </w:style>
  <w:style w:type="paragraph" w:customStyle="1" w:styleId="5EDC50F60F534EB1A960C35A16BE1E3D11">
    <w:name w:val="5EDC50F60F534EB1A960C35A16BE1E3D11"/>
    <w:rsid w:val="002D5C04"/>
    <w:rPr>
      <w:rFonts w:ascii="Calibri" w:eastAsia="Calibri" w:hAnsi="Calibri" w:cs="Times New Roman"/>
      <w:lang w:eastAsia="en-US"/>
    </w:rPr>
  </w:style>
  <w:style w:type="paragraph" w:customStyle="1" w:styleId="181B580BF6AA44F1992E4CAB4F19CCEB10">
    <w:name w:val="181B580BF6AA44F1992E4CAB4F19CCEB10"/>
    <w:rsid w:val="002D5C04"/>
    <w:rPr>
      <w:rFonts w:ascii="Calibri" w:eastAsia="Calibri" w:hAnsi="Calibri" w:cs="Times New Roman"/>
      <w:lang w:eastAsia="en-US"/>
    </w:rPr>
  </w:style>
  <w:style w:type="paragraph" w:customStyle="1" w:styleId="77FD8ED0F6DB40998ABDE3A2AF8E634D9">
    <w:name w:val="77FD8ED0F6DB40998ABDE3A2AF8E634D9"/>
    <w:rsid w:val="002D5C04"/>
    <w:rPr>
      <w:rFonts w:ascii="Calibri" w:eastAsia="Calibri" w:hAnsi="Calibri" w:cs="Times New Roman"/>
      <w:lang w:eastAsia="en-US"/>
    </w:rPr>
  </w:style>
  <w:style w:type="paragraph" w:customStyle="1" w:styleId="5E8EA0778EA24760903D9D5CEC62751C4">
    <w:name w:val="5E8EA0778EA24760903D9D5CEC62751C4"/>
    <w:rsid w:val="002D5C04"/>
    <w:rPr>
      <w:rFonts w:ascii="Calibri" w:eastAsia="Calibri" w:hAnsi="Calibri" w:cs="Times New Roman"/>
      <w:lang w:eastAsia="en-US"/>
    </w:rPr>
  </w:style>
  <w:style w:type="paragraph" w:customStyle="1" w:styleId="9A8ECCDB1BD64CA188AE62BE6D3735113">
    <w:name w:val="9A8ECCDB1BD64CA188AE62BE6D3735113"/>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2">
    <w:name w:val="93F324BFA1DE45409D9E1E333A39C3F32"/>
    <w:rsid w:val="002D5C04"/>
    <w:rPr>
      <w:rFonts w:ascii="Calibri" w:eastAsia="Calibri" w:hAnsi="Calibri" w:cs="Times New Roman"/>
      <w:lang w:eastAsia="en-US"/>
    </w:rPr>
  </w:style>
  <w:style w:type="paragraph" w:customStyle="1" w:styleId="C8FEF6018D884811966C6FB2CDAF1A35">
    <w:name w:val="C8FEF6018D884811966C6FB2CDAF1A35"/>
    <w:rsid w:val="002D5C04"/>
    <w:rPr>
      <w:rFonts w:ascii="Calibri" w:eastAsia="Calibri" w:hAnsi="Calibri" w:cs="Times New Roman"/>
      <w:lang w:eastAsia="en-US"/>
    </w:rPr>
  </w:style>
  <w:style w:type="paragraph" w:customStyle="1" w:styleId="1D9D49F93E5A40E7A7A4CA090204311723">
    <w:name w:val="1D9D49F93E5A40E7A7A4CA090204311723"/>
    <w:rsid w:val="002D5C04"/>
    <w:rPr>
      <w:rFonts w:ascii="Calibri" w:eastAsia="Calibri" w:hAnsi="Calibri" w:cs="Times New Roman"/>
      <w:lang w:eastAsia="en-US"/>
    </w:rPr>
  </w:style>
  <w:style w:type="paragraph" w:customStyle="1" w:styleId="3F9DCC2FE6434DB7B287C5B7E31F282627">
    <w:name w:val="3F9DCC2FE6434DB7B287C5B7E31F282627"/>
    <w:rsid w:val="002D5C04"/>
    <w:rPr>
      <w:rFonts w:ascii="Calibri" w:eastAsia="Calibri" w:hAnsi="Calibri" w:cs="Times New Roman"/>
      <w:lang w:eastAsia="en-US"/>
    </w:rPr>
  </w:style>
  <w:style w:type="paragraph" w:customStyle="1" w:styleId="DE8CD42385B046BDB4E11F19F22A3B5F22">
    <w:name w:val="DE8CD42385B046BDB4E11F19F22A3B5F22"/>
    <w:rsid w:val="002D5C04"/>
    <w:rPr>
      <w:rFonts w:ascii="Calibri" w:eastAsia="Calibri" w:hAnsi="Calibri" w:cs="Times New Roman"/>
      <w:lang w:eastAsia="en-US"/>
    </w:rPr>
  </w:style>
  <w:style w:type="paragraph" w:customStyle="1" w:styleId="A3602B6938F04E24958A758F7643577017">
    <w:name w:val="A3602B6938F04E24958A758F7643577017"/>
    <w:rsid w:val="002D5C04"/>
    <w:rPr>
      <w:rFonts w:ascii="Calibri" w:eastAsia="Calibri" w:hAnsi="Calibri" w:cs="Times New Roman"/>
      <w:lang w:eastAsia="en-US"/>
    </w:rPr>
  </w:style>
  <w:style w:type="paragraph" w:customStyle="1" w:styleId="9DE6401602074F98910ADC84B274ACB815">
    <w:name w:val="9DE6401602074F98910ADC84B274ACB815"/>
    <w:rsid w:val="002D5C04"/>
    <w:rPr>
      <w:rFonts w:ascii="Calibri" w:eastAsia="Calibri" w:hAnsi="Calibri" w:cs="Times New Roman"/>
      <w:lang w:eastAsia="en-US"/>
    </w:rPr>
  </w:style>
  <w:style w:type="paragraph" w:customStyle="1" w:styleId="910D7A3327EC40BB99B39A31EF376D9214">
    <w:name w:val="910D7A3327EC40BB99B39A31EF376D9214"/>
    <w:rsid w:val="002D5C04"/>
    <w:rPr>
      <w:rFonts w:ascii="Calibri" w:eastAsia="Calibri" w:hAnsi="Calibri" w:cs="Times New Roman"/>
      <w:lang w:eastAsia="en-US"/>
    </w:rPr>
  </w:style>
  <w:style w:type="paragraph" w:customStyle="1" w:styleId="D7D2F93999584622813004C611DB247813">
    <w:name w:val="D7D2F93999584622813004C611DB247813"/>
    <w:rsid w:val="002D5C04"/>
    <w:rPr>
      <w:rFonts w:ascii="Calibri" w:eastAsia="Calibri" w:hAnsi="Calibri" w:cs="Times New Roman"/>
      <w:lang w:eastAsia="en-US"/>
    </w:rPr>
  </w:style>
  <w:style w:type="paragraph" w:customStyle="1" w:styleId="5EDC50F60F534EB1A960C35A16BE1E3D12">
    <w:name w:val="5EDC50F60F534EB1A960C35A16BE1E3D12"/>
    <w:rsid w:val="002D5C04"/>
    <w:rPr>
      <w:rFonts w:ascii="Calibri" w:eastAsia="Calibri" w:hAnsi="Calibri" w:cs="Times New Roman"/>
      <w:lang w:eastAsia="en-US"/>
    </w:rPr>
  </w:style>
  <w:style w:type="paragraph" w:customStyle="1" w:styleId="181B580BF6AA44F1992E4CAB4F19CCEB11">
    <w:name w:val="181B580BF6AA44F1992E4CAB4F19CCEB11"/>
    <w:rsid w:val="002D5C04"/>
    <w:rPr>
      <w:rFonts w:ascii="Calibri" w:eastAsia="Calibri" w:hAnsi="Calibri" w:cs="Times New Roman"/>
      <w:lang w:eastAsia="en-US"/>
    </w:rPr>
  </w:style>
  <w:style w:type="paragraph" w:customStyle="1" w:styleId="77FD8ED0F6DB40998ABDE3A2AF8E634D10">
    <w:name w:val="77FD8ED0F6DB40998ABDE3A2AF8E634D10"/>
    <w:rsid w:val="002D5C04"/>
    <w:rPr>
      <w:rFonts w:ascii="Calibri" w:eastAsia="Calibri" w:hAnsi="Calibri" w:cs="Times New Roman"/>
      <w:lang w:eastAsia="en-US"/>
    </w:rPr>
  </w:style>
  <w:style w:type="paragraph" w:customStyle="1" w:styleId="5E8EA0778EA24760903D9D5CEC62751C5">
    <w:name w:val="5E8EA0778EA24760903D9D5CEC62751C5"/>
    <w:rsid w:val="002D5C04"/>
    <w:rPr>
      <w:rFonts w:ascii="Calibri" w:eastAsia="Calibri" w:hAnsi="Calibri" w:cs="Times New Roman"/>
      <w:lang w:eastAsia="en-US"/>
    </w:rPr>
  </w:style>
  <w:style w:type="paragraph" w:customStyle="1" w:styleId="9A8ECCDB1BD64CA188AE62BE6D3735114">
    <w:name w:val="9A8ECCDB1BD64CA188AE62BE6D3735114"/>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3">
    <w:name w:val="93F324BFA1DE45409D9E1E333A39C3F33"/>
    <w:rsid w:val="002D5C04"/>
    <w:rPr>
      <w:rFonts w:ascii="Calibri" w:eastAsia="Calibri" w:hAnsi="Calibri" w:cs="Times New Roman"/>
      <w:lang w:eastAsia="en-US"/>
    </w:rPr>
  </w:style>
  <w:style w:type="paragraph" w:customStyle="1" w:styleId="C8FEF6018D884811966C6FB2CDAF1A351">
    <w:name w:val="C8FEF6018D884811966C6FB2CDAF1A351"/>
    <w:rsid w:val="002D5C04"/>
    <w:rPr>
      <w:rFonts w:ascii="Calibri" w:eastAsia="Calibri" w:hAnsi="Calibri" w:cs="Times New Roman"/>
      <w:lang w:eastAsia="en-US"/>
    </w:rPr>
  </w:style>
  <w:style w:type="paragraph" w:customStyle="1" w:styleId="C66A275B111F43BD8FCEBF3013FF13A4">
    <w:name w:val="C66A275B111F43BD8FCEBF3013FF13A4"/>
    <w:rsid w:val="002D5C04"/>
    <w:rPr>
      <w:rFonts w:ascii="Calibri" w:eastAsia="Calibri" w:hAnsi="Calibri" w:cs="Times New Roman"/>
      <w:lang w:eastAsia="en-US"/>
    </w:rPr>
  </w:style>
  <w:style w:type="paragraph" w:customStyle="1" w:styleId="1D9D49F93E5A40E7A7A4CA090204311724">
    <w:name w:val="1D9D49F93E5A40E7A7A4CA090204311724"/>
    <w:rsid w:val="002D5C04"/>
    <w:rPr>
      <w:rFonts w:ascii="Calibri" w:eastAsia="Calibri" w:hAnsi="Calibri" w:cs="Times New Roman"/>
      <w:lang w:eastAsia="en-US"/>
    </w:rPr>
  </w:style>
  <w:style w:type="paragraph" w:customStyle="1" w:styleId="3F9DCC2FE6434DB7B287C5B7E31F282628">
    <w:name w:val="3F9DCC2FE6434DB7B287C5B7E31F282628"/>
    <w:rsid w:val="002D5C04"/>
    <w:rPr>
      <w:rFonts w:ascii="Calibri" w:eastAsia="Calibri" w:hAnsi="Calibri" w:cs="Times New Roman"/>
      <w:lang w:eastAsia="en-US"/>
    </w:rPr>
  </w:style>
  <w:style w:type="paragraph" w:customStyle="1" w:styleId="DE8CD42385B046BDB4E11F19F22A3B5F23">
    <w:name w:val="DE8CD42385B046BDB4E11F19F22A3B5F23"/>
    <w:rsid w:val="002D5C04"/>
    <w:rPr>
      <w:rFonts w:ascii="Calibri" w:eastAsia="Calibri" w:hAnsi="Calibri" w:cs="Times New Roman"/>
      <w:lang w:eastAsia="en-US"/>
    </w:rPr>
  </w:style>
  <w:style w:type="paragraph" w:customStyle="1" w:styleId="A3602B6938F04E24958A758F7643577018">
    <w:name w:val="A3602B6938F04E24958A758F7643577018"/>
    <w:rsid w:val="002D5C04"/>
    <w:rPr>
      <w:rFonts w:ascii="Calibri" w:eastAsia="Calibri" w:hAnsi="Calibri" w:cs="Times New Roman"/>
      <w:lang w:eastAsia="en-US"/>
    </w:rPr>
  </w:style>
  <w:style w:type="paragraph" w:customStyle="1" w:styleId="9DE6401602074F98910ADC84B274ACB816">
    <w:name w:val="9DE6401602074F98910ADC84B274ACB816"/>
    <w:rsid w:val="002D5C04"/>
    <w:rPr>
      <w:rFonts w:ascii="Calibri" w:eastAsia="Calibri" w:hAnsi="Calibri" w:cs="Times New Roman"/>
      <w:lang w:eastAsia="en-US"/>
    </w:rPr>
  </w:style>
  <w:style w:type="paragraph" w:customStyle="1" w:styleId="910D7A3327EC40BB99B39A31EF376D9215">
    <w:name w:val="910D7A3327EC40BB99B39A31EF376D9215"/>
    <w:rsid w:val="002D5C04"/>
    <w:rPr>
      <w:rFonts w:ascii="Calibri" w:eastAsia="Calibri" w:hAnsi="Calibri" w:cs="Times New Roman"/>
      <w:lang w:eastAsia="en-US"/>
    </w:rPr>
  </w:style>
  <w:style w:type="paragraph" w:customStyle="1" w:styleId="D7D2F93999584622813004C611DB247814">
    <w:name w:val="D7D2F93999584622813004C611DB247814"/>
    <w:rsid w:val="002D5C04"/>
    <w:rPr>
      <w:rFonts w:ascii="Calibri" w:eastAsia="Calibri" w:hAnsi="Calibri" w:cs="Times New Roman"/>
      <w:lang w:eastAsia="en-US"/>
    </w:rPr>
  </w:style>
  <w:style w:type="paragraph" w:customStyle="1" w:styleId="5EDC50F60F534EB1A960C35A16BE1E3D13">
    <w:name w:val="5EDC50F60F534EB1A960C35A16BE1E3D13"/>
    <w:rsid w:val="002D5C04"/>
    <w:rPr>
      <w:rFonts w:ascii="Calibri" w:eastAsia="Calibri" w:hAnsi="Calibri" w:cs="Times New Roman"/>
      <w:lang w:eastAsia="en-US"/>
    </w:rPr>
  </w:style>
  <w:style w:type="paragraph" w:customStyle="1" w:styleId="181B580BF6AA44F1992E4CAB4F19CCEB12">
    <w:name w:val="181B580BF6AA44F1992E4CAB4F19CCEB12"/>
    <w:rsid w:val="002D5C04"/>
    <w:rPr>
      <w:rFonts w:ascii="Calibri" w:eastAsia="Calibri" w:hAnsi="Calibri" w:cs="Times New Roman"/>
      <w:lang w:eastAsia="en-US"/>
    </w:rPr>
  </w:style>
  <w:style w:type="paragraph" w:customStyle="1" w:styleId="77FD8ED0F6DB40998ABDE3A2AF8E634D11">
    <w:name w:val="77FD8ED0F6DB40998ABDE3A2AF8E634D11"/>
    <w:rsid w:val="002D5C04"/>
    <w:rPr>
      <w:rFonts w:ascii="Calibri" w:eastAsia="Calibri" w:hAnsi="Calibri" w:cs="Times New Roman"/>
      <w:lang w:eastAsia="en-US"/>
    </w:rPr>
  </w:style>
  <w:style w:type="paragraph" w:customStyle="1" w:styleId="5E8EA0778EA24760903D9D5CEC62751C6">
    <w:name w:val="5E8EA0778EA24760903D9D5CEC62751C6"/>
    <w:rsid w:val="002D5C04"/>
    <w:rPr>
      <w:rFonts w:ascii="Calibri" w:eastAsia="Calibri" w:hAnsi="Calibri" w:cs="Times New Roman"/>
      <w:lang w:eastAsia="en-US"/>
    </w:rPr>
  </w:style>
  <w:style w:type="paragraph" w:customStyle="1" w:styleId="9A8ECCDB1BD64CA188AE62BE6D3735115">
    <w:name w:val="9A8ECCDB1BD64CA188AE62BE6D3735115"/>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4">
    <w:name w:val="93F324BFA1DE45409D9E1E333A39C3F34"/>
    <w:rsid w:val="002D5C04"/>
    <w:rPr>
      <w:rFonts w:ascii="Calibri" w:eastAsia="Calibri" w:hAnsi="Calibri" w:cs="Times New Roman"/>
      <w:lang w:eastAsia="en-US"/>
    </w:rPr>
  </w:style>
  <w:style w:type="paragraph" w:customStyle="1" w:styleId="C8FEF6018D884811966C6FB2CDAF1A352">
    <w:name w:val="C8FEF6018D884811966C6FB2CDAF1A352"/>
    <w:rsid w:val="002D5C04"/>
    <w:rPr>
      <w:rFonts w:ascii="Calibri" w:eastAsia="Calibri" w:hAnsi="Calibri" w:cs="Times New Roman"/>
      <w:lang w:eastAsia="en-US"/>
    </w:rPr>
  </w:style>
  <w:style w:type="paragraph" w:customStyle="1" w:styleId="C66A275B111F43BD8FCEBF3013FF13A41">
    <w:name w:val="C66A275B111F43BD8FCEBF3013FF13A41"/>
    <w:rsid w:val="002D5C04"/>
    <w:rPr>
      <w:rFonts w:ascii="Calibri" w:eastAsia="Calibri" w:hAnsi="Calibri" w:cs="Times New Roman"/>
      <w:lang w:eastAsia="en-US"/>
    </w:rPr>
  </w:style>
  <w:style w:type="paragraph" w:customStyle="1" w:styleId="1D9D49F93E5A40E7A7A4CA090204311725">
    <w:name w:val="1D9D49F93E5A40E7A7A4CA090204311725"/>
    <w:rsid w:val="002D5C04"/>
    <w:rPr>
      <w:rFonts w:ascii="Calibri" w:eastAsia="Calibri" w:hAnsi="Calibri" w:cs="Times New Roman"/>
      <w:lang w:eastAsia="en-US"/>
    </w:rPr>
  </w:style>
  <w:style w:type="paragraph" w:customStyle="1" w:styleId="3F9DCC2FE6434DB7B287C5B7E31F282629">
    <w:name w:val="3F9DCC2FE6434DB7B287C5B7E31F282629"/>
    <w:rsid w:val="002D5C04"/>
    <w:rPr>
      <w:rFonts w:ascii="Calibri" w:eastAsia="Calibri" w:hAnsi="Calibri" w:cs="Times New Roman"/>
      <w:lang w:eastAsia="en-US"/>
    </w:rPr>
  </w:style>
  <w:style w:type="paragraph" w:customStyle="1" w:styleId="DE8CD42385B046BDB4E11F19F22A3B5F24">
    <w:name w:val="DE8CD42385B046BDB4E11F19F22A3B5F24"/>
    <w:rsid w:val="002D5C04"/>
    <w:rPr>
      <w:rFonts w:ascii="Calibri" w:eastAsia="Calibri" w:hAnsi="Calibri" w:cs="Times New Roman"/>
      <w:lang w:eastAsia="en-US"/>
    </w:rPr>
  </w:style>
  <w:style w:type="paragraph" w:customStyle="1" w:styleId="A3602B6938F04E24958A758F7643577019">
    <w:name w:val="A3602B6938F04E24958A758F7643577019"/>
    <w:rsid w:val="002D5C04"/>
    <w:rPr>
      <w:rFonts w:ascii="Calibri" w:eastAsia="Calibri" w:hAnsi="Calibri" w:cs="Times New Roman"/>
      <w:lang w:eastAsia="en-US"/>
    </w:rPr>
  </w:style>
  <w:style w:type="paragraph" w:customStyle="1" w:styleId="9DE6401602074F98910ADC84B274ACB817">
    <w:name w:val="9DE6401602074F98910ADC84B274ACB817"/>
    <w:rsid w:val="002D5C04"/>
    <w:rPr>
      <w:rFonts w:ascii="Calibri" w:eastAsia="Calibri" w:hAnsi="Calibri" w:cs="Times New Roman"/>
      <w:lang w:eastAsia="en-US"/>
    </w:rPr>
  </w:style>
  <w:style w:type="paragraph" w:customStyle="1" w:styleId="910D7A3327EC40BB99B39A31EF376D9216">
    <w:name w:val="910D7A3327EC40BB99B39A31EF376D9216"/>
    <w:rsid w:val="002D5C04"/>
    <w:rPr>
      <w:rFonts w:ascii="Calibri" w:eastAsia="Calibri" w:hAnsi="Calibri" w:cs="Times New Roman"/>
      <w:lang w:eastAsia="en-US"/>
    </w:rPr>
  </w:style>
  <w:style w:type="paragraph" w:customStyle="1" w:styleId="D7D2F93999584622813004C611DB247815">
    <w:name w:val="D7D2F93999584622813004C611DB247815"/>
    <w:rsid w:val="002D5C04"/>
    <w:rPr>
      <w:rFonts w:ascii="Calibri" w:eastAsia="Calibri" w:hAnsi="Calibri" w:cs="Times New Roman"/>
      <w:lang w:eastAsia="en-US"/>
    </w:rPr>
  </w:style>
  <w:style w:type="paragraph" w:customStyle="1" w:styleId="5EDC50F60F534EB1A960C35A16BE1E3D14">
    <w:name w:val="5EDC50F60F534EB1A960C35A16BE1E3D14"/>
    <w:rsid w:val="002D5C04"/>
    <w:rPr>
      <w:rFonts w:ascii="Calibri" w:eastAsia="Calibri" w:hAnsi="Calibri" w:cs="Times New Roman"/>
      <w:lang w:eastAsia="en-US"/>
    </w:rPr>
  </w:style>
  <w:style w:type="paragraph" w:customStyle="1" w:styleId="181B580BF6AA44F1992E4CAB4F19CCEB13">
    <w:name w:val="181B580BF6AA44F1992E4CAB4F19CCEB13"/>
    <w:rsid w:val="002D5C04"/>
    <w:rPr>
      <w:rFonts w:ascii="Calibri" w:eastAsia="Calibri" w:hAnsi="Calibri" w:cs="Times New Roman"/>
      <w:lang w:eastAsia="en-US"/>
    </w:rPr>
  </w:style>
  <w:style w:type="paragraph" w:customStyle="1" w:styleId="77FD8ED0F6DB40998ABDE3A2AF8E634D12">
    <w:name w:val="77FD8ED0F6DB40998ABDE3A2AF8E634D12"/>
    <w:rsid w:val="002D5C04"/>
    <w:rPr>
      <w:rFonts w:ascii="Calibri" w:eastAsia="Calibri" w:hAnsi="Calibri" w:cs="Times New Roman"/>
      <w:lang w:eastAsia="en-US"/>
    </w:rPr>
  </w:style>
  <w:style w:type="paragraph" w:customStyle="1" w:styleId="5E8EA0778EA24760903D9D5CEC62751C7">
    <w:name w:val="5E8EA0778EA24760903D9D5CEC62751C7"/>
    <w:rsid w:val="002D5C04"/>
    <w:rPr>
      <w:rFonts w:ascii="Calibri" w:eastAsia="Calibri" w:hAnsi="Calibri" w:cs="Times New Roman"/>
      <w:lang w:eastAsia="en-US"/>
    </w:rPr>
  </w:style>
  <w:style w:type="paragraph" w:customStyle="1" w:styleId="9A8ECCDB1BD64CA188AE62BE6D3735116">
    <w:name w:val="9A8ECCDB1BD64CA188AE62BE6D3735116"/>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5">
    <w:name w:val="93F324BFA1DE45409D9E1E333A39C3F35"/>
    <w:rsid w:val="002D5C04"/>
    <w:rPr>
      <w:rFonts w:ascii="Calibri" w:eastAsia="Calibri" w:hAnsi="Calibri" w:cs="Times New Roman"/>
      <w:lang w:eastAsia="en-US"/>
    </w:rPr>
  </w:style>
  <w:style w:type="paragraph" w:customStyle="1" w:styleId="C8FEF6018D884811966C6FB2CDAF1A353">
    <w:name w:val="C8FEF6018D884811966C6FB2CDAF1A353"/>
    <w:rsid w:val="002D5C04"/>
    <w:rPr>
      <w:rFonts w:ascii="Calibri" w:eastAsia="Calibri" w:hAnsi="Calibri" w:cs="Times New Roman"/>
      <w:lang w:eastAsia="en-US"/>
    </w:rPr>
  </w:style>
  <w:style w:type="paragraph" w:customStyle="1" w:styleId="C66A275B111F43BD8FCEBF3013FF13A42">
    <w:name w:val="C66A275B111F43BD8FCEBF3013FF13A42"/>
    <w:rsid w:val="002D5C04"/>
    <w:rPr>
      <w:rFonts w:ascii="Calibri" w:eastAsia="Calibri" w:hAnsi="Calibri" w:cs="Times New Roman"/>
      <w:lang w:eastAsia="en-US"/>
    </w:rPr>
  </w:style>
  <w:style w:type="paragraph" w:customStyle="1" w:styleId="1D65173FF37F4A289770C07DF8E56EB8">
    <w:name w:val="1D65173FF37F4A289770C07DF8E56EB8"/>
    <w:rsid w:val="002D5C04"/>
    <w:rPr>
      <w:rFonts w:ascii="Calibri" w:eastAsia="Calibri" w:hAnsi="Calibri" w:cs="Times New Roman"/>
      <w:lang w:eastAsia="en-US"/>
    </w:rPr>
  </w:style>
  <w:style w:type="paragraph" w:customStyle="1" w:styleId="1D9D49F93E5A40E7A7A4CA090204311726">
    <w:name w:val="1D9D49F93E5A40E7A7A4CA090204311726"/>
    <w:rsid w:val="002D5C04"/>
    <w:rPr>
      <w:rFonts w:ascii="Calibri" w:eastAsia="Calibri" w:hAnsi="Calibri" w:cs="Times New Roman"/>
      <w:lang w:eastAsia="en-US"/>
    </w:rPr>
  </w:style>
  <w:style w:type="paragraph" w:customStyle="1" w:styleId="3F9DCC2FE6434DB7B287C5B7E31F282630">
    <w:name w:val="3F9DCC2FE6434DB7B287C5B7E31F282630"/>
    <w:rsid w:val="002D5C04"/>
    <w:rPr>
      <w:rFonts w:ascii="Calibri" w:eastAsia="Calibri" w:hAnsi="Calibri" w:cs="Times New Roman"/>
      <w:lang w:eastAsia="en-US"/>
    </w:rPr>
  </w:style>
  <w:style w:type="paragraph" w:customStyle="1" w:styleId="DE8CD42385B046BDB4E11F19F22A3B5F25">
    <w:name w:val="DE8CD42385B046BDB4E11F19F22A3B5F25"/>
    <w:rsid w:val="002D5C04"/>
    <w:rPr>
      <w:rFonts w:ascii="Calibri" w:eastAsia="Calibri" w:hAnsi="Calibri" w:cs="Times New Roman"/>
      <w:lang w:eastAsia="en-US"/>
    </w:rPr>
  </w:style>
  <w:style w:type="paragraph" w:customStyle="1" w:styleId="A3602B6938F04E24958A758F7643577020">
    <w:name w:val="A3602B6938F04E24958A758F7643577020"/>
    <w:rsid w:val="002D5C04"/>
    <w:rPr>
      <w:rFonts w:ascii="Calibri" w:eastAsia="Calibri" w:hAnsi="Calibri" w:cs="Times New Roman"/>
      <w:lang w:eastAsia="en-US"/>
    </w:rPr>
  </w:style>
  <w:style w:type="paragraph" w:customStyle="1" w:styleId="9DE6401602074F98910ADC84B274ACB818">
    <w:name w:val="9DE6401602074F98910ADC84B274ACB818"/>
    <w:rsid w:val="002D5C04"/>
    <w:rPr>
      <w:rFonts w:ascii="Calibri" w:eastAsia="Calibri" w:hAnsi="Calibri" w:cs="Times New Roman"/>
      <w:lang w:eastAsia="en-US"/>
    </w:rPr>
  </w:style>
  <w:style w:type="paragraph" w:customStyle="1" w:styleId="910D7A3327EC40BB99B39A31EF376D9217">
    <w:name w:val="910D7A3327EC40BB99B39A31EF376D9217"/>
    <w:rsid w:val="002D5C04"/>
    <w:rPr>
      <w:rFonts w:ascii="Calibri" w:eastAsia="Calibri" w:hAnsi="Calibri" w:cs="Times New Roman"/>
      <w:lang w:eastAsia="en-US"/>
    </w:rPr>
  </w:style>
  <w:style w:type="paragraph" w:customStyle="1" w:styleId="D7D2F93999584622813004C611DB247816">
    <w:name w:val="D7D2F93999584622813004C611DB247816"/>
    <w:rsid w:val="002D5C04"/>
    <w:rPr>
      <w:rFonts w:ascii="Calibri" w:eastAsia="Calibri" w:hAnsi="Calibri" w:cs="Times New Roman"/>
      <w:lang w:eastAsia="en-US"/>
    </w:rPr>
  </w:style>
  <w:style w:type="paragraph" w:customStyle="1" w:styleId="5EDC50F60F534EB1A960C35A16BE1E3D15">
    <w:name w:val="5EDC50F60F534EB1A960C35A16BE1E3D15"/>
    <w:rsid w:val="002D5C04"/>
    <w:rPr>
      <w:rFonts w:ascii="Calibri" w:eastAsia="Calibri" w:hAnsi="Calibri" w:cs="Times New Roman"/>
      <w:lang w:eastAsia="en-US"/>
    </w:rPr>
  </w:style>
  <w:style w:type="paragraph" w:customStyle="1" w:styleId="181B580BF6AA44F1992E4CAB4F19CCEB14">
    <w:name w:val="181B580BF6AA44F1992E4CAB4F19CCEB14"/>
    <w:rsid w:val="002D5C04"/>
    <w:rPr>
      <w:rFonts w:ascii="Calibri" w:eastAsia="Calibri" w:hAnsi="Calibri" w:cs="Times New Roman"/>
      <w:lang w:eastAsia="en-US"/>
    </w:rPr>
  </w:style>
  <w:style w:type="paragraph" w:customStyle="1" w:styleId="77FD8ED0F6DB40998ABDE3A2AF8E634D13">
    <w:name w:val="77FD8ED0F6DB40998ABDE3A2AF8E634D13"/>
    <w:rsid w:val="002D5C04"/>
    <w:rPr>
      <w:rFonts w:ascii="Calibri" w:eastAsia="Calibri" w:hAnsi="Calibri" w:cs="Times New Roman"/>
      <w:lang w:eastAsia="en-US"/>
    </w:rPr>
  </w:style>
  <w:style w:type="paragraph" w:customStyle="1" w:styleId="5E8EA0778EA24760903D9D5CEC62751C8">
    <w:name w:val="5E8EA0778EA24760903D9D5CEC62751C8"/>
    <w:rsid w:val="002D5C04"/>
    <w:rPr>
      <w:rFonts w:ascii="Calibri" w:eastAsia="Calibri" w:hAnsi="Calibri" w:cs="Times New Roman"/>
      <w:lang w:eastAsia="en-US"/>
    </w:rPr>
  </w:style>
  <w:style w:type="paragraph" w:customStyle="1" w:styleId="9A8ECCDB1BD64CA188AE62BE6D3735117">
    <w:name w:val="9A8ECCDB1BD64CA188AE62BE6D3735117"/>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6">
    <w:name w:val="93F324BFA1DE45409D9E1E333A39C3F36"/>
    <w:rsid w:val="002D5C04"/>
    <w:rPr>
      <w:rFonts w:ascii="Calibri" w:eastAsia="Calibri" w:hAnsi="Calibri" w:cs="Times New Roman"/>
      <w:lang w:eastAsia="en-US"/>
    </w:rPr>
  </w:style>
  <w:style w:type="paragraph" w:customStyle="1" w:styleId="C8FEF6018D884811966C6FB2CDAF1A354">
    <w:name w:val="C8FEF6018D884811966C6FB2CDAF1A354"/>
    <w:rsid w:val="002D5C04"/>
    <w:rPr>
      <w:rFonts w:ascii="Calibri" w:eastAsia="Calibri" w:hAnsi="Calibri" w:cs="Times New Roman"/>
      <w:lang w:eastAsia="en-US"/>
    </w:rPr>
  </w:style>
  <w:style w:type="paragraph" w:customStyle="1" w:styleId="C66A275B111F43BD8FCEBF3013FF13A43">
    <w:name w:val="C66A275B111F43BD8FCEBF3013FF13A43"/>
    <w:rsid w:val="002D5C04"/>
    <w:rPr>
      <w:rFonts w:ascii="Calibri" w:eastAsia="Calibri" w:hAnsi="Calibri" w:cs="Times New Roman"/>
      <w:lang w:eastAsia="en-US"/>
    </w:rPr>
  </w:style>
  <w:style w:type="paragraph" w:customStyle="1" w:styleId="1D65173FF37F4A289770C07DF8E56EB81">
    <w:name w:val="1D65173FF37F4A289770C07DF8E56EB81"/>
    <w:rsid w:val="002D5C04"/>
    <w:rPr>
      <w:rFonts w:ascii="Calibri" w:eastAsia="Calibri" w:hAnsi="Calibri" w:cs="Times New Roman"/>
      <w:lang w:eastAsia="en-US"/>
    </w:rPr>
  </w:style>
  <w:style w:type="paragraph" w:customStyle="1" w:styleId="1D9D49F93E5A40E7A7A4CA090204311727">
    <w:name w:val="1D9D49F93E5A40E7A7A4CA090204311727"/>
    <w:rsid w:val="002D5C04"/>
    <w:rPr>
      <w:rFonts w:ascii="Calibri" w:eastAsia="Calibri" w:hAnsi="Calibri" w:cs="Times New Roman"/>
      <w:lang w:eastAsia="en-US"/>
    </w:rPr>
  </w:style>
  <w:style w:type="paragraph" w:customStyle="1" w:styleId="3F9DCC2FE6434DB7B287C5B7E31F282631">
    <w:name w:val="3F9DCC2FE6434DB7B287C5B7E31F282631"/>
    <w:rsid w:val="002D5C04"/>
    <w:rPr>
      <w:rFonts w:ascii="Calibri" w:eastAsia="Calibri" w:hAnsi="Calibri" w:cs="Times New Roman"/>
      <w:lang w:eastAsia="en-US"/>
    </w:rPr>
  </w:style>
  <w:style w:type="paragraph" w:customStyle="1" w:styleId="DE8CD42385B046BDB4E11F19F22A3B5F26">
    <w:name w:val="DE8CD42385B046BDB4E11F19F22A3B5F26"/>
    <w:rsid w:val="002D5C04"/>
    <w:rPr>
      <w:rFonts w:ascii="Calibri" w:eastAsia="Calibri" w:hAnsi="Calibri" w:cs="Times New Roman"/>
      <w:lang w:eastAsia="en-US"/>
    </w:rPr>
  </w:style>
  <w:style w:type="paragraph" w:customStyle="1" w:styleId="A3602B6938F04E24958A758F7643577021">
    <w:name w:val="A3602B6938F04E24958A758F7643577021"/>
    <w:rsid w:val="002D5C04"/>
    <w:rPr>
      <w:rFonts w:ascii="Calibri" w:eastAsia="Calibri" w:hAnsi="Calibri" w:cs="Times New Roman"/>
      <w:lang w:eastAsia="en-US"/>
    </w:rPr>
  </w:style>
  <w:style w:type="paragraph" w:customStyle="1" w:styleId="9DE6401602074F98910ADC84B274ACB819">
    <w:name w:val="9DE6401602074F98910ADC84B274ACB819"/>
    <w:rsid w:val="002D5C04"/>
    <w:rPr>
      <w:rFonts w:ascii="Calibri" w:eastAsia="Calibri" w:hAnsi="Calibri" w:cs="Times New Roman"/>
      <w:lang w:eastAsia="en-US"/>
    </w:rPr>
  </w:style>
  <w:style w:type="paragraph" w:customStyle="1" w:styleId="910D7A3327EC40BB99B39A31EF376D9218">
    <w:name w:val="910D7A3327EC40BB99B39A31EF376D9218"/>
    <w:rsid w:val="002D5C04"/>
    <w:rPr>
      <w:rFonts w:ascii="Calibri" w:eastAsia="Calibri" w:hAnsi="Calibri" w:cs="Times New Roman"/>
      <w:lang w:eastAsia="en-US"/>
    </w:rPr>
  </w:style>
  <w:style w:type="paragraph" w:customStyle="1" w:styleId="D7D2F93999584622813004C611DB247817">
    <w:name w:val="D7D2F93999584622813004C611DB247817"/>
    <w:rsid w:val="002D5C04"/>
    <w:rPr>
      <w:rFonts w:ascii="Calibri" w:eastAsia="Calibri" w:hAnsi="Calibri" w:cs="Times New Roman"/>
      <w:lang w:eastAsia="en-US"/>
    </w:rPr>
  </w:style>
  <w:style w:type="paragraph" w:customStyle="1" w:styleId="5EDC50F60F534EB1A960C35A16BE1E3D16">
    <w:name w:val="5EDC50F60F534EB1A960C35A16BE1E3D16"/>
    <w:rsid w:val="002D5C04"/>
    <w:rPr>
      <w:rFonts w:ascii="Calibri" w:eastAsia="Calibri" w:hAnsi="Calibri" w:cs="Times New Roman"/>
      <w:lang w:eastAsia="en-US"/>
    </w:rPr>
  </w:style>
  <w:style w:type="paragraph" w:customStyle="1" w:styleId="181B580BF6AA44F1992E4CAB4F19CCEB15">
    <w:name w:val="181B580BF6AA44F1992E4CAB4F19CCEB15"/>
    <w:rsid w:val="002D5C04"/>
    <w:rPr>
      <w:rFonts w:ascii="Calibri" w:eastAsia="Calibri" w:hAnsi="Calibri" w:cs="Times New Roman"/>
      <w:lang w:eastAsia="en-US"/>
    </w:rPr>
  </w:style>
  <w:style w:type="paragraph" w:customStyle="1" w:styleId="77FD8ED0F6DB40998ABDE3A2AF8E634D14">
    <w:name w:val="77FD8ED0F6DB40998ABDE3A2AF8E634D14"/>
    <w:rsid w:val="002D5C04"/>
    <w:rPr>
      <w:rFonts w:ascii="Calibri" w:eastAsia="Calibri" w:hAnsi="Calibri" w:cs="Times New Roman"/>
      <w:lang w:eastAsia="en-US"/>
    </w:rPr>
  </w:style>
  <w:style w:type="paragraph" w:customStyle="1" w:styleId="5E8EA0778EA24760903D9D5CEC62751C9">
    <w:name w:val="5E8EA0778EA24760903D9D5CEC62751C9"/>
    <w:rsid w:val="002D5C04"/>
    <w:rPr>
      <w:rFonts w:ascii="Calibri" w:eastAsia="Calibri" w:hAnsi="Calibri" w:cs="Times New Roman"/>
      <w:lang w:eastAsia="en-US"/>
    </w:rPr>
  </w:style>
  <w:style w:type="paragraph" w:customStyle="1" w:styleId="9A8ECCDB1BD64CA188AE62BE6D3735118">
    <w:name w:val="9A8ECCDB1BD64CA188AE62BE6D3735118"/>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7">
    <w:name w:val="93F324BFA1DE45409D9E1E333A39C3F37"/>
    <w:rsid w:val="002D5C04"/>
    <w:rPr>
      <w:rFonts w:ascii="Calibri" w:eastAsia="Calibri" w:hAnsi="Calibri" w:cs="Times New Roman"/>
      <w:lang w:eastAsia="en-US"/>
    </w:rPr>
  </w:style>
  <w:style w:type="paragraph" w:customStyle="1" w:styleId="C8FEF6018D884811966C6FB2CDAF1A355">
    <w:name w:val="C8FEF6018D884811966C6FB2CDAF1A355"/>
    <w:rsid w:val="002D5C04"/>
    <w:rPr>
      <w:rFonts w:ascii="Calibri" w:eastAsia="Calibri" w:hAnsi="Calibri" w:cs="Times New Roman"/>
      <w:lang w:eastAsia="en-US"/>
    </w:rPr>
  </w:style>
  <w:style w:type="paragraph" w:customStyle="1" w:styleId="C66A275B111F43BD8FCEBF3013FF13A44">
    <w:name w:val="C66A275B111F43BD8FCEBF3013FF13A44"/>
    <w:rsid w:val="002D5C04"/>
    <w:rPr>
      <w:rFonts w:ascii="Calibri" w:eastAsia="Calibri" w:hAnsi="Calibri" w:cs="Times New Roman"/>
      <w:lang w:eastAsia="en-US"/>
    </w:rPr>
  </w:style>
  <w:style w:type="paragraph" w:customStyle="1" w:styleId="1D65173FF37F4A289770C07DF8E56EB82">
    <w:name w:val="1D65173FF37F4A289770C07DF8E56EB82"/>
    <w:rsid w:val="002D5C04"/>
    <w:rPr>
      <w:rFonts w:ascii="Calibri" w:eastAsia="Calibri" w:hAnsi="Calibri" w:cs="Times New Roman"/>
      <w:lang w:eastAsia="en-US"/>
    </w:rPr>
  </w:style>
  <w:style w:type="character" w:customStyle="1" w:styleId="DaftarPustaka">
    <w:name w:val="Daftar Pustaka"/>
    <w:basedOn w:val="Pendahuluan"/>
    <w:uiPriority w:val="1"/>
    <w:rsid w:val="00E45028"/>
    <w:rPr>
      <w:rFonts w:ascii="Calibri" w:hAnsi="Calibri"/>
      <w:b w:val="0"/>
      <w:i w:val="0"/>
      <w:strike w:val="0"/>
      <w:dstrike w:val="0"/>
      <w:noProof w:val="0"/>
      <w:vanish w:val="0"/>
      <w:color w:val="000000" w:themeColor="text1"/>
      <w:sz w:val="22"/>
      <w:lang w:val="id-ID"/>
    </w:rPr>
  </w:style>
  <w:style w:type="paragraph" w:styleId="ListParagraph">
    <w:name w:val="List Paragraph"/>
    <w:basedOn w:val="Normal"/>
    <w:uiPriority w:val="34"/>
    <w:qFormat/>
    <w:rsid w:val="00E45028"/>
    <w:pPr>
      <w:ind w:left="720"/>
      <w:contextualSpacing/>
    </w:pPr>
    <w:rPr>
      <w:rFonts w:ascii="Calibri" w:eastAsia="Calibri" w:hAnsi="Calibri"/>
      <w:sz w:val="22"/>
      <w:szCs w:val="22"/>
      <w:lang w:eastAsia="en-US"/>
    </w:rPr>
  </w:style>
  <w:style w:type="paragraph" w:customStyle="1" w:styleId="0F29A5678DCA431190DF8ADEC2744D73">
    <w:name w:val="0F29A5678DCA431190DF8ADEC2744D73"/>
    <w:rsid w:val="002D5C04"/>
    <w:pPr>
      <w:ind w:left="720"/>
      <w:contextualSpacing/>
    </w:pPr>
    <w:rPr>
      <w:rFonts w:ascii="Calibri" w:eastAsia="Calibri" w:hAnsi="Calibri" w:cs="Times New Roman"/>
      <w:lang w:eastAsia="en-US"/>
    </w:rPr>
  </w:style>
  <w:style w:type="paragraph" w:customStyle="1" w:styleId="1D9D49F93E5A40E7A7A4CA090204311728">
    <w:name w:val="1D9D49F93E5A40E7A7A4CA090204311728"/>
    <w:rsid w:val="008757ED"/>
    <w:rPr>
      <w:rFonts w:ascii="Calibri" w:eastAsia="Calibri" w:hAnsi="Calibri" w:cs="Times New Roman"/>
      <w:lang w:eastAsia="en-US"/>
    </w:rPr>
  </w:style>
  <w:style w:type="paragraph" w:customStyle="1" w:styleId="3F9DCC2FE6434DB7B287C5B7E31F282632">
    <w:name w:val="3F9DCC2FE6434DB7B287C5B7E31F282632"/>
    <w:rsid w:val="008757ED"/>
    <w:rPr>
      <w:rFonts w:ascii="Calibri" w:eastAsia="Calibri" w:hAnsi="Calibri" w:cs="Times New Roman"/>
      <w:lang w:eastAsia="en-US"/>
    </w:rPr>
  </w:style>
  <w:style w:type="paragraph" w:customStyle="1" w:styleId="DE8CD42385B046BDB4E11F19F22A3B5F27">
    <w:name w:val="DE8CD42385B046BDB4E11F19F22A3B5F27"/>
    <w:rsid w:val="008757ED"/>
    <w:rPr>
      <w:rFonts w:ascii="Calibri" w:eastAsia="Calibri" w:hAnsi="Calibri" w:cs="Times New Roman"/>
      <w:lang w:eastAsia="en-US"/>
    </w:rPr>
  </w:style>
  <w:style w:type="paragraph" w:customStyle="1" w:styleId="A3602B6938F04E24958A758F7643577022">
    <w:name w:val="A3602B6938F04E24958A758F7643577022"/>
    <w:rsid w:val="008757ED"/>
    <w:rPr>
      <w:rFonts w:ascii="Calibri" w:eastAsia="Calibri" w:hAnsi="Calibri" w:cs="Times New Roman"/>
      <w:lang w:eastAsia="en-US"/>
    </w:rPr>
  </w:style>
  <w:style w:type="paragraph" w:customStyle="1" w:styleId="9DE6401602074F98910ADC84B274ACB820">
    <w:name w:val="9DE6401602074F98910ADC84B274ACB820"/>
    <w:rsid w:val="008757ED"/>
    <w:rPr>
      <w:rFonts w:ascii="Calibri" w:eastAsia="Calibri" w:hAnsi="Calibri" w:cs="Times New Roman"/>
      <w:lang w:eastAsia="en-US"/>
    </w:rPr>
  </w:style>
  <w:style w:type="paragraph" w:customStyle="1" w:styleId="910D7A3327EC40BB99B39A31EF376D9219">
    <w:name w:val="910D7A3327EC40BB99B39A31EF376D9219"/>
    <w:rsid w:val="008757ED"/>
    <w:rPr>
      <w:rFonts w:ascii="Calibri" w:eastAsia="Calibri" w:hAnsi="Calibri" w:cs="Times New Roman"/>
      <w:lang w:eastAsia="en-US"/>
    </w:rPr>
  </w:style>
  <w:style w:type="paragraph" w:customStyle="1" w:styleId="D7D2F93999584622813004C611DB247818">
    <w:name w:val="D7D2F93999584622813004C611DB247818"/>
    <w:rsid w:val="008757ED"/>
    <w:rPr>
      <w:rFonts w:ascii="Calibri" w:eastAsia="Calibri" w:hAnsi="Calibri" w:cs="Times New Roman"/>
      <w:lang w:eastAsia="en-US"/>
    </w:rPr>
  </w:style>
  <w:style w:type="paragraph" w:customStyle="1" w:styleId="5EDC50F60F534EB1A960C35A16BE1E3D17">
    <w:name w:val="5EDC50F60F534EB1A960C35A16BE1E3D17"/>
    <w:rsid w:val="008757ED"/>
    <w:rPr>
      <w:rFonts w:ascii="Calibri" w:eastAsia="Calibri" w:hAnsi="Calibri" w:cs="Times New Roman"/>
      <w:lang w:eastAsia="en-US"/>
    </w:rPr>
  </w:style>
  <w:style w:type="paragraph" w:customStyle="1" w:styleId="181B580BF6AA44F1992E4CAB4F19CCEB16">
    <w:name w:val="181B580BF6AA44F1992E4CAB4F19CCEB16"/>
    <w:rsid w:val="008757ED"/>
    <w:rPr>
      <w:rFonts w:ascii="Calibri" w:eastAsia="Calibri" w:hAnsi="Calibri" w:cs="Times New Roman"/>
      <w:lang w:eastAsia="en-US"/>
    </w:rPr>
  </w:style>
  <w:style w:type="paragraph" w:customStyle="1" w:styleId="77FD8ED0F6DB40998ABDE3A2AF8E634D15">
    <w:name w:val="77FD8ED0F6DB40998ABDE3A2AF8E634D15"/>
    <w:rsid w:val="008757ED"/>
    <w:rPr>
      <w:rFonts w:ascii="Calibri" w:eastAsia="Calibri" w:hAnsi="Calibri" w:cs="Times New Roman"/>
      <w:lang w:eastAsia="en-US"/>
    </w:rPr>
  </w:style>
  <w:style w:type="paragraph" w:customStyle="1" w:styleId="5E8EA0778EA24760903D9D5CEC62751C10">
    <w:name w:val="5E8EA0778EA24760903D9D5CEC62751C10"/>
    <w:rsid w:val="008757ED"/>
    <w:rPr>
      <w:rFonts w:ascii="Calibri" w:eastAsia="Calibri" w:hAnsi="Calibri" w:cs="Times New Roman"/>
      <w:lang w:eastAsia="en-US"/>
    </w:rPr>
  </w:style>
  <w:style w:type="paragraph" w:customStyle="1" w:styleId="9A8ECCDB1BD64CA188AE62BE6D3735119">
    <w:name w:val="9A8ECCDB1BD64CA188AE62BE6D3735119"/>
    <w:rsid w:val="008757E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8">
    <w:name w:val="93F324BFA1DE45409D9E1E333A39C3F38"/>
    <w:rsid w:val="008757ED"/>
    <w:rPr>
      <w:rFonts w:ascii="Calibri" w:eastAsia="Calibri" w:hAnsi="Calibri" w:cs="Times New Roman"/>
      <w:lang w:eastAsia="en-US"/>
    </w:rPr>
  </w:style>
  <w:style w:type="paragraph" w:customStyle="1" w:styleId="C8FEF6018D884811966C6FB2CDAF1A356">
    <w:name w:val="C8FEF6018D884811966C6FB2CDAF1A356"/>
    <w:rsid w:val="008757ED"/>
    <w:rPr>
      <w:rFonts w:ascii="Calibri" w:eastAsia="Calibri" w:hAnsi="Calibri" w:cs="Times New Roman"/>
      <w:lang w:eastAsia="en-US"/>
    </w:rPr>
  </w:style>
  <w:style w:type="paragraph" w:customStyle="1" w:styleId="C66A275B111F43BD8FCEBF3013FF13A45">
    <w:name w:val="C66A275B111F43BD8FCEBF3013FF13A45"/>
    <w:rsid w:val="008757ED"/>
    <w:rPr>
      <w:rFonts w:ascii="Calibri" w:eastAsia="Calibri" w:hAnsi="Calibri" w:cs="Times New Roman"/>
      <w:lang w:eastAsia="en-US"/>
    </w:rPr>
  </w:style>
  <w:style w:type="paragraph" w:customStyle="1" w:styleId="1D65173FF37F4A289770C07DF8E56EB83">
    <w:name w:val="1D65173FF37F4A289770C07DF8E56EB83"/>
    <w:rsid w:val="008757ED"/>
    <w:rPr>
      <w:rFonts w:ascii="Calibri" w:eastAsia="Calibri" w:hAnsi="Calibri" w:cs="Times New Roman"/>
      <w:lang w:eastAsia="en-US"/>
    </w:rPr>
  </w:style>
  <w:style w:type="paragraph" w:customStyle="1" w:styleId="0F29A5678DCA431190DF8ADEC2744D731">
    <w:name w:val="0F29A5678DCA431190DF8ADEC2744D731"/>
    <w:rsid w:val="008757ED"/>
    <w:pPr>
      <w:ind w:left="720"/>
      <w:contextualSpacing/>
    </w:pPr>
    <w:rPr>
      <w:rFonts w:ascii="Calibri" w:eastAsia="Calibri" w:hAnsi="Calibri" w:cs="Times New Roman"/>
      <w:lang w:eastAsia="en-US"/>
    </w:rPr>
  </w:style>
  <w:style w:type="paragraph" w:customStyle="1" w:styleId="1D9D49F93E5A40E7A7A4CA090204311729">
    <w:name w:val="1D9D49F93E5A40E7A7A4CA090204311729"/>
    <w:rsid w:val="008757ED"/>
    <w:rPr>
      <w:rFonts w:ascii="Calibri" w:eastAsia="Calibri" w:hAnsi="Calibri" w:cs="Times New Roman"/>
      <w:lang w:eastAsia="en-US"/>
    </w:rPr>
  </w:style>
  <w:style w:type="paragraph" w:customStyle="1" w:styleId="3F9DCC2FE6434DB7B287C5B7E31F282633">
    <w:name w:val="3F9DCC2FE6434DB7B287C5B7E31F282633"/>
    <w:rsid w:val="008757ED"/>
    <w:rPr>
      <w:rFonts w:ascii="Calibri" w:eastAsia="Calibri" w:hAnsi="Calibri" w:cs="Times New Roman"/>
      <w:lang w:eastAsia="en-US"/>
    </w:rPr>
  </w:style>
  <w:style w:type="paragraph" w:customStyle="1" w:styleId="DE8CD42385B046BDB4E11F19F22A3B5F28">
    <w:name w:val="DE8CD42385B046BDB4E11F19F22A3B5F28"/>
    <w:rsid w:val="008757ED"/>
    <w:rPr>
      <w:rFonts w:ascii="Calibri" w:eastAsia="Calibri" w:hAnsi="Calibri" w:cs="Times New Roman"/>
      <w:lang w:eastAsia="en-US"/>
    </w:rPr>
  </w:style>
  <w:style w:type="paragraph" w:customStyle="1" w:styleId="A3602B6938F04E24958A758F7643577023">
    <w:name w:val="A3602B6938F04E24958A758F7643577023"/>
    <w:rsid w:val="008757ED"/>
    <w:rPr>
      <w:rFonts w:ascii="Calibri" w:eastAsia="Calibri" w:hAnsi="Calibri" w:cs="Times New Roman"/>
      <w:lang w:eastAsia="en-US"/>
    </w:rPr>
  </w:style>
  <w:style w:type="paragraph" w:customStyle="1" w:styleId="9DE6401602074F98910ADC84B274ACB821">
    <w:name w:val="9DE6401602074F98910ADC84B274ACB821"/>
    <w:rsid w:val="008757ED"/>
    <w:rPr>
      <w:rFonts w:ascii="Calibri" w:eastAsia="Calibri" w:hAnsi="Calibri" w:cs="Times New Roman"/>
      <w:lang w:eastAsia="en-US"/>
    </w:rPr>
  </w:style>
  <w:style w:type="paragraph" w:customStyle="1" w:styleId="910D7A3327EC40BB99B39A31EF376D9220">
    <w:name w:val="910D7A3327EC40BB99B39A31EF376D9220"/>
    <w:rsid w:val="008757ED"/>
    <w:rPr>
      <w:rFonts w:ascii="Calibri" w:eastAsia="Calibri" w:hAnsi="Calibri" w:cs="Times New Roman"/>
      <w:lang w:eastAsia="en-US"/>
    </w:rPr>
  </w:style>
  <w:style w:type="paragraph" w:customStyle="1" w:styleId="D7D2F93999584622813004C611DB247819">
    <w:name w:val="D7D2F93999584622813004C611DB247819"/>
    <w:rsid w:val="008757ED"/>
    <w:rPr>
      <w:rFonts w:ascii="Calibri" w:eastAsia="Calibri" w:hAnsi="Calibri" w:cs="Times New Roman"/>
      <w:lang w:eastAsia="en-US"/>
    </w:rPr>
  </w:style>
  <w:style w:type="paragraph" w:customStyle="1" w:styleId="5EDC50F60F534EB1A960C35A16BE1E3D18">
    <w:name w:val="5EDC50F60F534EB1A960C35A16BE1E3D18"/>
    <w:rsid w:val="008757ED"/>
    <w:rPr>
      <w:rFonts w:ascii="Calibri" w:eastAsia="Calibri" w:hAnsi="Calibri" w:cs="Times New Roman"/>
      <w:lang w:eastAsia="en-US"/>
    </w:rPr>
  </w:style>
  <w:style w:type="paragraph" w:customStyle="1" w:styleId="181B580BF6AA44F1992E4CAB4F19CCEB17">
    <w:name w:val="181B580BF6AA44F1992E4CAB4F19CCEB17"/>
    <w:rsid w:val="008757ED"/>
    <w:rPr>
      <w:rFonts w:ascii="Calibri" w:eastAsia="Calibri" w:hAnsi="Calibri" w:cs="Times New Roman"/>
      <w:lang w:eastAsia="en-US"/>
    </w:rPr>
  </w:style>
  <w:style w:type="paragraph" w:customStyle="1" w:styleId="77FD8ED0F6DB40998ABDE3A2AF8E634D16">
    <w:name w:val="77FD8ED0F6DB40998ABDE3A2AF8E634D16"/>
    <w:rsid w:val="008757ED"/>
    <w:rPr>
      <w:rFonts w:ascii="Calibri" w:eastAsia="Calibri" w:hAnsi="Calibri" w:cs="Times New Roman"/>
      <w:lang w:eastAsia="en-US"/>
    </w:rPr>
  </w:style>
  <w:style w:type="paragraph" w:customStyle="1" w:styleId="5E8EA0778EA24760903D9D5CEC62751C11">
    <w:name w:val="5E8EA0778EA24760903D9D5CEC62751C11"/>
    <w:rsid w:val="008757ED"/>
    <w:rPr>
      <w:rFonts w:ascii="Calibri" w:eastAsia="Calibri" w:hAnsi="Calibri" w:cs="Times New Roman"/>
      <w:lang w:eastAsia="en-US"/>
    </w:rPr>
  </w:style>
  <w:style w:type="paragraph" w:customStyle="1" w:styleId="9A8ECCDB1BD64CA188AE62BE6D37351110">
    <w:name w:val="9A8ECCDB1BD64CA188AE62BE6D37351110"/>
    <w:rsid w:val="008757E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9">
    <w:name w:val="93F324BFA1DE45409D9E1E333A39C3F39"/>
    <w:rsid w:val="008757ED"/>
    <w:rPr>
      <w:rFonts w:ascii="Calibri" w:eastAsia="Calibri" w:hAnsi="Calibri" w:cs="Times New Roman"/>
      <w:lang w:eastAsia="en-US"/>
    </w:rPr>
  </w:style>
  <w:style w:type="paragraph" w:customStyle="1" w:styleId="C8FEF6018D884811966C6FB2CDAF1A357">
    <w:name w:val="C8FEF6018D884811966C6FB2CDAF1A357"/>
    <w:rsid w:val="008757ED"/>
    <w:rPr>
      <w:rFonts w:ascii="Calibri" w:eastAsia="Calibri" w:hAnsi="Calibri" w:cs="Times New Roman"/>
      <w:lang w:eastAsia="en-US"/>
    </w:rPr>
  </w:style>
  <w:style w:type="paragraph" w:customStyle="1" w:styleId="C66A275B111F43BD8FCEBF3013FF13A46">
    <w:name w:val="C66A275B111F43BD8FCEBF3013FF13A46"/>
    <w:rsid w:val="008757ED"/>
    <w:rPr>
      <w:rFonts w:ascii="Calibri" w:eastAsia="Calibri" w:hAnsi="Calibri" w:cs="Times New Roman"/>
      <w:lang w:eastAsia="en-US"/>
    </w:rPr>
  </w:style>
  <w:style w:type="paragraph" w:customStyle="1" w:styleId="1D65173FF37F4A289770C07DF8E56EB84">
    <w:name w:val="1D65173FF37F4A289770C07DF8E56EB84"/>
    <w:rsid w:val="008757ED"/>
    <w:rPr>
      <w:rFonts w:ascii="Calibri" w:eastAsia="Calibri" w:hAnsi="Calibri" w:cs="Times New Roman"/>
      <w:lang w:eastAsia="en-US"/>
    </w:rPr>
  </w:style>
  <w:style w:type="paragraph" w:customStyle="1" w:styleId="0F29A5678DCA431190DF8ADEC2744D732">
    <w:name w:val="0F29A5678DCA431190DF8ADEC2744D732"/>
    <w:rsid w:val="008757ED"/>
    <w:pPr>
      <w:ind w:left="720"/>
      <w:contextualSpacing/>
    </w:pPr>
    <w:rPr>
      <w:rFonts w:ascii="Calibri" w:eastAsia="Calibri" w:hAnsi="Calibri" w:cs="Times New Roman"/>
      <w:lang w:eastAsia="en-US"/>
    </w:rPr>
  </w:style>
  <w:style w:type="paragraph" w:customStyle="1" w:styleId="1D9D49F93E5A40E7A7A4CA090204311730">
    <w:name w:val="1D9D49F93E5A40E7A7A4CA090204311730"/>
    <w:rsid w:val="008757ED"/>
    <w:rPr>
      <w:rFonts w:ascii="Calibri" w:eastAsia="Calibri" w:hAnsi="Calibri" w:cs="Times New Roman"/>
      <w:lang w:eastAsia="en-US"/>
    </w:rPr>
  </w:style>
  <w:style w:type="paragraph" w:customStyle="1" w:styleId="3F9DCC2FE6434DB7B287C5B7E31F282634">
    <w:name w:val="3F9DCC2FE6434DB7B287C5B7E31F282634"/>
    <w:rsid w:val="008757ED"/>
    <w:rPr>
      <w:rFonts w:ascii="Calibri" w:eastAsia="Calibri" w:hAnsi="Calibri" w:cs="Times New Roman"/>
      <w:lang w:eastAsia="en-US"/>
    </w:rPr>
  </w:style>
  <w:style w:type="paragraph" w:customStyle="1" w:styleId="DE8CD42385B046BDB4E11F19F22A3B5F29">
    <w:name w:val="DE8CD42385B046BDB4E11F19F22A3B5F29"/>
    <w:rsid w:val="008757ED"/>
    <w:rPr>
      <w:rFonts w:ascii="Calibri" w:eastAsia="Calibri" w:hAnsi="Calibri" w:cs="Times New Roman"/>
      <w:lang w:eastAsia="en-US"/>
    </w:rPr>
  </w:style>
  <w:style w:type="paragraph" w:customStyle="1" w:styleId="A3602B6938F04E24958A758F7643577024">
    <w:name w:val="A3602B6938F04E24958A758F7643577024"/>
    <w:rsid w:val="008757ED"/>
    <w:rPr>
      <w:rFonts w:ascii="Calibri" w:eastAsia="Calibri" w:hAnsi="Calibri" w:cs="Times New Roman"/>
      <w:lang w:eastAsia="en-US"/>
    </w:rPr>
  </w:style>
  <w:style w:type="paragraph" w:customStyle="1" w:styleId="9DE6401602074F98910ADC84B274ACB822">
    <w:name w:val="9DE6401602074F98910ADC84B274ACB822"/>
    <w:rsid w:val="008757ED"/>
    <w:rPr>
      <w:rFonts w:ascii="Calibri" w:eastAsia="Calibri" w:hAnsi="Calibri" w:cs="Times New Roman"/>
      <w:lang w:eastAsia="en-US"/>
    </w:rPr>
  </w:style>
  <w:style w:type="paragraph" w:customStyle="1" w:styleId="910D7A3327EC40BB99B39A31EF376D9221">
    <w:name w:val="910D7A3327EC40BB99B39A31EF376D9221"/>
    <w:rsid w:val="008757ED"/>
    <w:rPr>
      <w:rFonts w:ascii="Calibri" w:eastAsia="Calibri" w:hAnsi="Calibri" w:cs="Times New Roman"/>
      <w:lang w:eastAsia="en-US"/>
    </w:rPr>
  </w:style>
  <w:style w:type="paragraph" w:customStyle="1" w:styleId="D7D2F93999584622813004C611DB247820">
    <w:name w:val="D7D2F93999584622813004C611DB247820"/>
    <w:rsid w:val="008757ED"/>
    <w:rPr>
      <w:rFonts w:ascii="Calibri" w:eastAsia="Calibri" w:hAnsi="Calibri" w:cs="Times New Roman"/>
      <w:lang w:eastAsia="en-US"/>
    </w:rPr>
  </w:style>
  <w:style w:type="paragraph" w:customStyle="1" w:styleId="5EDC50F60F534EB1A960C35A16BE1E3D19">
    <w:name w:val="5EDC50F60F534EB1A960C35A16BE1E3D19"/>
    <w:rsid w:val="008757ED"/>
    <w:rPr>
      <w:rFonts w:ascii="Calibri" w:eastAsia="Calibri" w:hAnsi="Calibri" w:cs="Times New Roman"/>
      <w:lang w:eastAsia="en-US"/>
    </w:rPr>
  </w:style>
  <w:style w:type="paragraph" w:customStyle="1" w:styleId="181B580BF6AA44F1992E4CAB4F19CCEB18">
    <w:name w:val="181B580BF6AA44F1992E4CAB4F19CCEB18"/>
    <w:rsid w:val="008757ED"/>
    <w:rPr>
      <w:rFonts w:ascii="Calibri" w:eastAsia="Calibri" w:hAnsi="Calibri" w:cs="Times New Roman"/>
      <w:lang w:eastAsia="en-US"/>
    </w:rPr>
  </w:style>
  <w:style w:type="paragraph" w:customStyle="1" w:styleId="77FD8ED0F6DB40998ABDE3A2AF8E634D17">
    <w:name w:val="77FD8ED0F6DB40998ABDE3A2AF8E634D17"/>
    <w:rsid w:val="008757ED"/>
    <w:rPr>
      <w:rFonts w:ascii="Calibri" w:eastAsia="Calibri" w:hAnsi="Calibri" w:cs="Times New Roman"/>
      <w:lang w:eastAsia="en-US"/>
    </w:rPr>
  </w:style>
  <w:style w:type="paragraph" w:customStyle="1" w:styleId="5E8EA0778EA24760903D9D5CEC62751C12">
    <w:name w:val="5E8EA0778EA24760903D9D5CEC62751C12"/>
    <w:rsid w:val="008757ED"/>
    <w:rPr>
      <w:rFonts w:ascii="Calibri" w:eastAsia="Calibri" w:hAnsi="Calibri" w:cs="Times New Roman"/>
      <w:lang w:eastAsia="en-US"/>
    </w:rPr>
  </w:style>
  <w:style w:type="paragraph" w:customStyle="1" w:styleId="9A8ECCDB1BD64CA188AE62BE6D37351111">
    <w:name w:val="9A8ECCDB1BD64CA188AE62BE6D37351111"/>
    <w:rsid w:val="008757E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0">
    <w:name w:val="93F324BFA1DE45409D9E1E333A39C3F310"/>
    <w:rsid w:val="008757ED"/>
    <w:rPr>
      <w:rFonts w:ascii="Calibri" w:eastAsia="Calibri" w:hAnsi="Calibri" w:cs="Times New Roman"/>
      <w:lang w:eastAsia="en-US"/>
    </w:rPr>
  </w:style>
  <w:style w:type="paragraph" w:customStyle="1" w:styleId="C8FEF6018D884811966C6FB2CDAF1A358">
    <w:name w:val="C8FEF6018D884811966C6FB2CDAF1A358"/>
    <w:rsid w:val="008757ED"/>
    <w:rPr>
      <w:rFonts w:ascii="Calibri" w:eastAsia="Calibri" w:hAnsi="Calibri" w:cs="Times New Roman"/>
      <w:lang w:eastAsia="en-US"/>
    </w:rPr>
  </w:style>
  <w:style w:type="paragraph" w:customStyle="1" w:styleId="C66A275B111F43BD8FCEBF3013FF13A47">
    <w:name w:val="C66A275B111F43BD8FCEBF3013FF13A47"/>
    <w:rsid w:val="008757ED"/>
    <w:rPr>
      <w:rFonts w:ascii="Calibri" w:eastAsia="Calibri" w:hAnsi="Calibri" w:cs="Times New Roman"/>
      <w:lang w:eastAsia="en-US"/>
    </w:rPr>
  </w:style>
  <w:style w:type="paragraph" w:customStyle="1" w:styleId="1D65173FF37F4A289770C07DF8E56EB85">
    <w:name w:val="1D65173FF37F4A289770C07DF8E56EB85"/>
    <w:rsid w:val="008757ED"/>
    <w:rPr>
      <w:rFonts w:ascii="Calibri" w:eastAsia="Calibri" w:hAnsi="Calibri" w:cs="Times New Roman"/>
      <w:lang w:eastAsia="en-US"/>
    </w:rPr>
  </w:style>
  <w:style w:type="paragraph" w:customStyle="1" w:styleId="0F29A5678DCA431190DF8ADEC2744D733">
    <w:name w:val="0F29A5678DCA431190DF8ADEC2744D733"/>
    <w:rsid w:val="008757ED"/>
    <w:pPr>
      <w:ind w:left="720"/>
      <w:contextualSpacing/>
    </w:pPr>
    <w:rPr>
      <w:rFonts w:ascii="Calibri" w:eastAsia="Calibri" w:hAnsi="Calibri" w:cs="Times New Roman"/>
      <w:lang w:eastAsia="en-US"/>
    </w:rPr>
  </w:style>
  <w:style w:type="paragraph" w:customStyle="1" w:styleId="1D9D49F93E5A40E7A7A4CA090204311731">
    <w:name w:val="1D9D49F93E5A40E7A7A4CA090204311731"/>
    <w:rsid w:val="008757ED"/>
    <w:rPr>
      <w:rFonts w:ascii="Calibri" w:eastAsia="Calibri" w:hAnsi="Calibri" w:cs="Times New Roman"/>
      <w:lang w:eastAsia="en-US"/>
    </w:rPr>
  </w:style>
  <w:style w:type="paragraph" w:customStyle="1" w:styleId="3F9DCC2FE6434DB7B287C5B7E31F282635">
    <w:name w:val="3F9DCC2FE6434DB7B287C5B7E31F282635"/>
    <w:rsid w:val="008757ED"/>
    <w:rPr>
      <w:rFonts w:ascii="Calibri" w:eastAsia="Calibri" w:hAnsi="Calibri" w:cs="Times New Roman"/>
      <w:lang w:eastAsia="en-US"/>
    </w:rPr>
  </w:style>
  <w:style w:type="paragraph" w:customStyle="1" w:styleId="DE8CD42385B046BDB4E11F19F22A3B5F30">
    <w:name w:val="DE8CD42385B046BDB4E11F19F22A3B5F30"/>
    <w:rsid w:val="008757ED"/>
    <w:rPr>
      <w:rFonts w:ascii="Calibri" w:eastAsia="Calibri" w:hAnsi="Calibri" w:cs="Times New Roman"/>
      <w:lang w:eastAsia="en-US"/>
    </w:rPr>
  </w:style>
  <w:style w:type="paragraph" w:customStyle="1" w:styleId="A3602B6938F04E24958A758F7643577025">
    <w:name w:val="A3602B6938F04E24958A758F7643577025"/>
    <w:rsid w:val="008757ED"/>
    <w:rPr>
      <w:rFonts w:ascii="Calibri" w:eastAsia="Calibri" w:hAnsi="Calibri" w:cs="Times New Roman"/>
      <w:lang w:eastAsia="en-US"/>
    </w:rPr>
  </w:style>
  <w:style w:type="paragraph" w:customStyle="1" w:styleId="9DE6401602074F98910ADC84B274ACB823">
    <w:name w:val="9DE6401602074F98910ADC84B274ACB823"/>
    <w:rsid w:val="008757ED"/>
    <w:rPr>
      <w:rFonts w:ascii="Calibri" w:eastAsia="Calibri" w:hAnsi="Calibri" w:cs="Times New Roman"/>
      <w:lang w:eastAsia="en-US"/>
    </w:rPr>
  </w:style>
  <w:style w:type="paragraph" w:customStyle="1" w:styleId="910D7A3327EC40BB99B39A31EF376D9222">
    <w:name w:val="910D7A3327EC40BB99B39A31EF376D9222"/>
    <w:rsid w:val="008757ED"/>
    <w:rPr>
      <w:rFonts w:ascii="Calibri" w:eastAsia="Calibri" w:hAnsi="Calibri" w:cs="Times New Roman"/>
      <w:lang w:eastAsia="en-US"/>
    </w:rPr>
  </w:style>
  <w:style w:type="paragraph" w:customStyle="1" w:styleId="D7D2F93999584622813004C611DB247821">
    <w:name w:val="D7D2F93999584622813004C611DB247821"/>
    <w:rsid w:val="008757ED"/>
    <w:rPr>
      <w:rFonts w:ascii="Calibri" w:eastAsia="Calibri" w:hAnsi="Calibri" w:cs="Times New Roman"/>
      <w:lang w:eastAsia="en-US"/>
    </w:rPr>
  </w:style>
  <w:style w:type="paragraph" w:customStyle="1" w:styleId="5EDC50F60F534EB1A960C35A16BE1E3D20">
    <w:name w:val="5EDC50F60F534EB1A960C35A16BE1E3D20"/>
    <w:rsid w:val="008757ED"/>
    <w:rPr>
      <w:rFonts w:ascii="Calibri" w:eastAsia="Calibri" w:hAnsi="Calibri" w:cs="Times New Roman"/>
      <w:lang w:eastAsia="en-US"/>
    </w:rPr>
  </w:style>
  <w:style w:type="paragraph" w:customStyle="1" w:styleId="181B580BF6AA44F1992E4CAB4F19CCEB19">
    <w:name w:val="181B580BF6AA44F1992E4CAB4F19CCEB19"/>
    <w:rsid w:val="008757ED"/>
    <w:rPr>
      <w:rFonts w:ascii="Calibri" w:eastAsia="Calibri" w:hAnsi="Calibri" w:cs="Times New Roman"/>
      <w:lang w:eastAsia="en-US"/>
    </w:rPr>
  </w:style>
  <w:style w:type="paragraph" w:customStyle="1" w:styleId="77FD8ED0F6DB40998ABDE3A2AF8E634D18">
    <w:name w:val="77FD8ED0F6DB40998ABDE3A2AF8E634D18"/>
    <w:rsid w:val="008757ED"/>
    <w:rPr>
      <w:rFonts w:ascii="Calibri" w:eastAsia="Calibri" w:hAnsi="Calibri" w:cs="Times New Roman"/>
      <w:lang w:eastAsia="en-US"/>
    </w:rPr>
  </w:style>
  <w:style w:type="paragraph" w:customStyle="1" w:styleId="5E8EA0778EA24760903D9D5CEC62751C13">
    <w:name w:val="5E8EA0778EA24760903D9D5CEC62751C13"/>
    <w:rsid w:val="008757ED"/>
    <w:rPr>
      <w:rFonts w:ascii="Calibri" w:eastAsia="Calibri" w:hAnsi="Calibri" w:cs="Times New Roman"/>
      <w:lang w:eastAsia="en-US"/>
    </w:rPr>
  </w:style>
  <w:style w:type="paragraph" w:customStyle="1" w:styleId="9A8ECCDB1BD64CA188AE62BE6D37351112">
    <w:name w:val="9A8ECCDB1BD64CA188AE62BE6D37351112"/>
    <w:rsid w:val="008757E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1">
    <w:name w:val="93F324BFA1DE45409D9E1E333A39C3F311"/>
    <w:rsid w:val="008757ED"/>
    <w:rPr>
      <w:rFonts w:ascii="Calibri" w:eastAsia="Calibri" w:hAnsi="Calibri" w:cs="Times New Roman"/>
      <w:lang w:eastAsia="en-US"/>
    </w:rPr>
  </w:style>
  <w:style w:type="paragraph" w:customStyle="1" w:styleId="C8FEF6018D884811966C6FB2CDAF1A359">
    <w:name w:val="C8FEF6018D884811966C6FB2CDAF1A359"/>
    <w:rsid w:val="008757ED"/>
    <w:rPr>
      <w:rFonts w:ascii="Calibri" w:eastAsia="Calibri" w:hAnsi="Calibri" w:cs="Times New Roman"/>
      <w:lang w:eastAsia="en-US"/>
    </w:rPr>
  </w:style>
  <w:style w:type="paragraph" w:customStyle="1" w:styleId="C66A275B111F43BD8FCEBF3013FF13A48">
    <w:name w:val="C66A275B111F43BD8FCEBF3013FF13A48"/>
    <w:rsid w:val="008757ED"/>
    <w:rPr>
      <w:rFonts w:ascii="Calibri" w:eastAsia="Calibri" w:hAnsi="Calibri" w:cs="Times New Roman"/>
      <w:lang w:eastAsia="en-US"/>
    </w:rPr>
  </w:style>
  <w:style w:type="paragraph" w:customStyle="1" w:styleId="1D65173FF37F4A289770C07DF8E56EB86">
    <w:name w:val="1D65173FF37F4A289770C07DF8E56EB86"/>
    <w:rsid w:val="008757ED"/>
    <w:rPr>
      <w:rFonts w:ascii="Calibri" w:eastAsia="Calibri" w:hAnsi="Calibri" w:cs="Times New Roman"/>
      <w:lang w:eastAsia="en-US"/>
    </w:rPr>
  </w:style>
  <w:style w:type="paragraph" w:customStyle="1" w:styleId="0F29A5678DCA431190DF8ADEC2744D734">
    <w:name w:val="0F29A5678DCA431190DF8ADEC2744D734"/>
    <w:rsid w:val="008757ED"/>
    <w:pPr>
      <w:ind w:left="720"/>
      <w:contextualSpacing/>
    </w:pPr>
    <w:rPr>
      <w:rFonts w:ascii="Calibri" w:eastAsia="Calibri" w:hAnsi="Calibri" w:cs="Times New Roman"/>
      <w:lang w:eastAsia="en-US"/>
    </w:rPr>
  </w:style>
  <w:style w:type="paragraph" w:customStyle="1" w:styleId="1D9D49F93E5A40E7A7A4CA090204311732">
    <w:name w:val="1D9D49F93E5A40E7A7A4CA090204311732"/>
    <w:rsid w:val="00204060"/>
    <w:rPr>
      <w:rFonts w:ascii="Calibri" w:eastAsia="Calibri" w:hAnsi="Calibri" w:cs="Times New Roman"/>
      <w:lang w:eastAsia="en-US"/>
    </w:rPr>
  </w:style>
  <w:style w:type="paragraph" w:customStyle="1" w:styleId="3F9DCC2FE6434DB7B287C5B7E31F282636">
    <w:name w:val="3F9DCC2FE6434DB7B287C5B7E31F282636"/>
    <w:rsid w:val="00204060"/>
    <w:rPr>
      <w:rFonts w:ascii="Calibri" w:eastAsia="Calibri" w:hAnsi="Calibri" w:cs="Times New Roman"/>
      <w:lang w:eastAsia="en-US"/>
    </w:rPr>
  </w:style>
  <w:style w:type="paragraph" w:customStyle="1" w:styleId="DE8CD42385B046BDB4E11F19F22A3B5F31">
    <w:name w:val="DE8CD42385B046BDB4E11F19F22A3B5F31"/>
    <w:rsid w:val="00204060"/>
    <w:rPr>
      <w:rFonts w:ascii="Calibri" w:eastAsia="Calibri" w:hAnsi="Calibri" w:cs="Times New Roman"/>
      <w:lang w:eastAsia="en-US"/>
    </w:rPr>
  </w:style>
  <w:style w:type="paragraph" w:customStyle="1" w:styleId="A3602B6938F04E24958A758F7643577026">
    <w:name w:val="A3602B6938F04E24958A758F7643577026"/>
    <w:rsid w:val="00204060"/>
    <w:rPr>
      <w:rFonts w:ascii="Calibri" w:eastAsia="Calibri" w:hAnsi="Calibri" w:cs="Times New Roman"/>
      <w:lang w:eastAsia="en-US"/>
    </w:rPr>
  </w:style>
  <w:style w:type="paragraph" w:customStyle="1" w:styleId="9DE6401602074F98910ADC84B274ACB824">
    <w:name w:val="9DE6401602074F98910ADC84B274ACB824"/>
    <w:rsid w:val="00204060"/>
    <w:rPr>
      <w:rFonts w:ascii="Calibri" w:eastAsia="Calibri" w:hAnsi="Calibri" w:cs="Times New Roman"/>
      <w:lang w:eastAsia="en-US"/>
    </w:rPr>
  </w:style>
  <w:style w:type="paragraph" w:customStyle="1" w:styleId="910D7A3327EC40BB99B39A31EF376D9223">
    <w:name w:val="910D7A3327EC40BB99B39A31EF376D9223"/>
    <w:rsid w:val="00204060"/>
    <w:rPr>
      <w:rFonts w:ascii="Calibri" w:eastAsia="Calibri" w:hAnsi="Calibri" w:cs="Times New Roman"/>
      <w:lang w:eastAsia="en-US"/>
    </w:rPr>
  </w:style>
  <w:style w:type="paragraph" w:customStyle="1" w:styleId="D7D2F93999584622813004C611DB247822">
    <w:name w:val="D7D2F93999584622813004C611DB247822"/>
    <w:rsid w:val="00204060"/>
    <w:rPr>
      <w:rFonts w:ascii="Calibri" w:eastAsia="Calibri" w:hAnsi="Calibri" w:cs="Times New Roman"/>
      <w:lang w:eastAsia="en-US"/>
    </w:rPr>
  </w:style>
  <w:style w:type="paragraph" w:customStyle="1" w:styleId="5EDC50F60F534EB1A960C35A16BE1E3D21">
    <w:name w:val="5EDC50F60F534EB1A960C35A16BE1E3D21"/>
    <w:rsid w:val="00204060"/>
    <w:rPr>
      <w:rFonts w:ascii="Calibri" w:eastAsia="Calibri" w:hAnsi="Calibri" w:cs="Times New Roman"/>
      <w:lang w:eastAsia="en-US"/>
    </w:rPr>
  </w:style>
  <w:style w:type="paragraph" w:customStyle="1" w:styleId="181B580BF6AA44F1992E4CAB4F19CCEB20">
    <w:name w:val="181B580BF6AA44F1992E4CAB4F19CCEB20"/>
    <w:rsid w:val="00204060"/>
    <w:rPr>
      <w:rFonts w:ascii="Calibri" w:eastAsia="Calibri" w:hAnsi="Calibri" w:cs="Times New Roman"/>
      <w:lang w:eastAsia="en-US"/>
    </w:rPr>
  </w:style>
  <w:style w:type="paragraph" w:customStyle="1" w:styleId="77FD8ED0F6DB40998ABDE3A2AF8E634D19">
    <w:name w:val="77FD8ED0F6DB40998ABDE3A2AF8E634D19"/>
    <w:rsid w:val="00204060"/>
    <w:rPr>
      <w:rFonts w:ascii="Calibri" w:eastAsia="Calibri" w:hAnsi="Calibri" w:cs="Times New Roman"/>
      <w:lang w:eastAsia="en-US"/>
    </w:rPr>
  </w:style>
  <w:style w:type="paragraph" w:customStyle="1" w:styleId="5E8EA0778EA24760903D9D5CEC62751C14">
    <w:name w:val="5E8EA0778EA24760903D9D5CEC62751C14"/>
    <w:rsid w:val="00204060"/>
    <w:rPr>
      <w:rFonts w:ascii="Calibri" w:eastAsia="Calibri" w:hAnsi="Calibri" w:cs="Times New Roman"/>
      <w:lang w:eastAsia="en-US"/>
    </w:rPr>
  </w:style>
  <w:style w:type="paragraph" w:customStyle="1" w:styleId="9A8ECCDB1BD64CA188AE62BE6D37351113">
    <w:name w:val="9A8ECCDB1BD64CA188AE62BE6D37351113"/>
    <w:rsid w:val="0020406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2">
    <w:name w:val="93F324BFA1DE45409D9E1E333A39C3F312"/>
    <w:rsid w:val="00204060"/>
    <w:rPr>
      <w:rFonts w:ascii="Calibri" w:eastAsia="Calibri" w:hAnsi="Calibri" w:cs="Times New Roman"/>
      <w:lang w:eastAsia="en-US"/>
    </w:rPr>
  </w:style>
  <w:style w:type="paragraph" w:customStyle="1" w:styleId="C8FEF6018D884811966C6FB2CDAF1A3510">
    <w:name w:val="C8FEF6018D884811966C6FB2CDAF1A3510"/>
    <w:rsid w:val="00204060"/>
    <w:rPr>
      <w:rFonts w:ascii="Calibri" w:eastAsia="Calibri" w:hAnsi="Calibri" w:cs="Times New Roman"/>
      <w:lang w:eastAsia="en-US"/>
    </w:rPr>
  </w:style>
  <w:style w:type="paragraph" w:customStyle="1" w:styleId="C66A275B111F43BD8FCEBF3013FF13A49">
    <w:name w:val="C66A275B111F43BD8FCEBF3013FF13A49"/>
    <w:rsid w:val="00204060"/>
    <w:rPr>
      <w:rFonts w:ascii="Calibri" w:eastAsia="Calibri" w:hAnsi="Calibri" w:cs="Times New Roman"/>
      <w:lang w:eastAsia="en-US"/>
    </w:rPr>
  </w:style>
  <w:style w:type="paragraph" w:customStyle="1" w:styleId="1D65173FF37F4A289770C07DF8E56EB87">
    <w:name w:val="1D65173FF37F4A289770C07DF8E56EB87"/>
    <w:rsid w:val="00204060"/>
    <w:rPr>
      <w:rFonts w:ascii="Calibri" w:eastAsia="Calibri" w:hAnsi="Calibri" w:cs="Times New Roman"/>
      <w:lang w:eastAsia="en-US"/>
    </w:rPr>
  </w:style>
  <w:style w:type="paragraph" w:customStyle="1" w:styleId="0F29A5678DCA431190DF8ADEC2744D735">
    <w:name w:val="0F29A5678DCA431190DF8ADEC2744D735"/>
    <w:rsid w:val="00204060"/>
    <w:pPr>
      <w:ind w:left="720"/>
      <w:contextualSpacing/>
    </w:pPr>
    <w:rPr>
      <w:rFonts w:ascii="Calibri" w:eastAsia="Calibri" w:hAnsi="Calibri" w:cs="Times New Roman"/>
      <w:lang w:eastAsia="en-US"/>
    </w:rPr>
  </w:style>
  <w:style w:type="paragraph" w:customStyle="1" w:styleId="1D9D49F93E5A40E7A7A4CA090204311733">
    <w:name w:val="1D9D49F93E5A40E7A7A4CA090204311733"/>
    <w:rsid w:val="00204060"/>
    <w:rPr>
      <w:rFonts w:ascii="Calibri" w:eastAsia="Calibri" w:hAnsi="Calibri" w:cs="Times New Roman"/>
      <w:lang w:eastAsia="en-US"/>
    </w:rPr>
  </w:style>
  <w:style w:type="paragraph" w:customStyle="1" w:styleId="3F9DCC2FE6434DB7B287C5B7E31F282637">
    <w:name w:val="3F9DCC2FE6434DB7B287C5B7E31F282637"/>
    <w:rsid w:val="00204060"/>
    <w:rPr>
      <w:rFonts w:ascii="Calibri" w:eastAsia="Calibri" w:hAnsi="Calibri" w:cs="Times New Roman"/>
      <w:lang w:eastAsia="en-US"/>
    </w:rPr>
  </w:style>
  <w:style w:type="paragraph" w:customStyle="1" w:styleId="DE8CD42385B046BDB4E11F19F22A3B5F32">
    <w:name w:val="DE8CD42385B046BDB4E11F19F22A3B5F32"/>
    <w:rsid w:val="00204060"/>
    <w:rPr>
      <w:rFonts w:ascii="Calibri" w:eastAsia="Calibri" w:hAnsi="Calibri" w:cs="Times New Roman"/>
      <w:lang w:eastAsia="en-US"/>
    </w:rPr>
  </w:style>
  <w:style w:type="paragraph" w:customStyle="1" w:styleId="A3602B6938F04E24958A758F7643577027">
    <w:name w:val="A3602B6938F04E24958A758F7643577027"/>
    <w:rsid w:val="00204060"/>
    <w:rPr>
      <w:rFonts w:ascii="Calibri" w:eastAsia="Calibri" w:hAnsi="Calibri" w:cs="Times New Roman"/>
      <w:lang w:eastAsia="en-US"/>
    </w:rPr>
  </w:style>
  <w:style w:type="paragraph" w:customStyle="1" w:styleId="9DE6401602074F98910ADC84B274ACB825">
    <w:name w:val="9DE6401602074F98910ADC84B274ACB825"/>
    <w:rsid w:val="00204060"/>
    <w:rPr>
      <w:rFonts w:ascii="Calibri" w:eastAsia="Calibri" w:hAnsi="Calibri" w:cs="Times New Roman"/>
      <w:lang w:eastAsia="en-US"/>
    </w:rPr>
  </w:style>
  <w:style w:type="paragraph" w:customStyle="1" w:styleId="910D7A3327EC40BB99B39A31EF376D9224">
    <w:name w:val="910D7A3327EC40BB99B39A31EF376D9224"/>
    <w:rsid w:val="00204060"/>
    <w:rPr>
      <w:rFonts w:ascii="Calibri" w:eastAsia="Calibri" w:hAnsi="Calibri" w:cs="Times New Roman"/>
      <w:lang w:eastAsia="en-US"/>
    </w:rPr>
  </w:style>
  <w:style w:type="paragraph" w:customStyle="1" w:styleId="D7D2F93999584622813004C611DB247823">
    <w:name w:val="D7D2F93999584622813004C611DB247823"/>
    <w:rsid w:val="00204060"/>
    <w:rPr>
      <w:rFonts w:ascii="Calibri" w:eastAsia="Calibri" w:hAnsi="Calibri" w:cs="Times New Roman"/>
      <w:lang w:eastAsia="en-US"/>
    </w:rPr>
  </w:style>
  <w:style w:type="paragraph" w:customStyle="1" w:styleId="5EDC50F60F534EB1A960C35A16BE1E3D22">
    <w:name w:val="5EDC50F60F534EB1A960C35A16BE1E3D22"/>
    <w:rsid w:val="00204060"/>
    <w:rPr>
      <w:rFonts w:ascii="Calibri" w:eastAsia="Calibri" w:hAnsi="Calibri" w:cs="Times New Roman"/>
      <w:lang w:eastAsia="en-US"/>
    </w:rPr>
  </w:style>
  <w:style w:type="paragraph" w:customStyle="1" w:styleId="181B580BF6AA44F1992E4CAB4F19CCEB21">
    <w:name w:val="181B580BF6AA44F1992E4CAB4F19CCEB21"/>
    <w:rsid w:val="00204060"/>
    <w:rPr>
      <w:rFonts w:ascii="Calibri" w:eastAsia="Calibri" w:hAnsi="Calibri" w:cs="Times New Roman"/>
      <w:lang w:eastAsia="en-US"/>
    </w:rPr>
  </w:style>
  <w:style w:type="paragraph" w:customStyle="1" w:styleId="77FD8ED0F6DB40998ABDE3A2AF8E634D20">
    <w:name w:val="77FD8ED0F6DB40998ABDE3A2AF8E634D20"/>
    <w:rsid w:val="00204060"/>
    <w:rPr>
      <w:rFonts w:ascii="Calibri" w:eastAsia="Calibri" w:hAnsi="Calibri" w:cs="Times New Roman"/>
      <w:lang w:eastAsia="en-US"/>
    </w:rPr>
  </w:style>
  <w:style w:type="paragraph" w:customStyle="1" w:styleId="5E8EA0778EA24760903D9D5CEC62751C15">
    <w:name w:val="5E8EA0778EA24760903D9D5CEC62751C15"/>
    <w:rsid w:val="00204060"/>
    <w:rPr>
      <w:rFonts w:ascii="Calibri" w:eastAsia="Calibri" w:hAnsi="Calibri" w:cs="Times New Roman"/>
      <w:lang w:eastAsia="en-US"/>
    </w:rPr>
  </w:style>
  <w:style w:type="paragraph" w:customStyle="1" w:styleId="9A8ECCDB1BD64CA188AE62BE6D37351114">
    <w:name w:val="9A8ECCDB1BD64CA188AE62BE6D37351114"/>
    <w:rsid w:val="0020406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3">
    <w:name w:val="93F324BFA1DE45409D9E1E333A39C3F313"/>
    <w:rsid w:val="00204060"/>
    <w:rPr>
      <w:rFonts w:ascii="Calibri" w:eastAsia="Calibri" w:hAnsi="Calibri" w:cs="Times New Roman"/>
      <w:lang w:eastAsia="en-US"/>
    </w:rPr>
  </w:style>
  <w:style w:type="paragraph" w:customStyle="1" w:styleId="C8FEF6018D884811966C6FB2CDAF1A3511">
    <w:name w:val="C8FEF6018D884811966C6FB2CDAF1A3511"/>
    <w:rsid w:val="00204060"/>
    <w:rPr>
      <w:rFonts w:ascii="Calibri" w:eastAsia="Calibri" w:hAnsi="Calibri" w:cs="Times New Roman"/>
      <w:lang w:eastAsia="en-US"/>
    </w:rPr>
  </w:style>
  <w:style w:type="paragraph" w:customStyle="1" w:styleId="C66A275B111F43BD8FCEBF3013FF13A410">
    <w:name w:val="C66A275B111F43BD8FCEBF3013FF13A410"/>
    <w:rsid w:val="00204060"/>
    <w:rPr>
      <w:rFonts w:ascii="Calibri" w:eastAsia="Calibri" w:hAnsi="Calibri" w:cs="Times New Roman"/>
      <w:lang w:eastAsia="en-US"/>
    </w:rPr>
  </w:style>
  <w:style w:type="paragraph" w:customStyle="1" w:styleId="1D65173FF37F4A289770C07DF8E56EB88">
    <w:name w:val="1D65173FF37F4A289770C07DF8E56EB88"/>
    <w:rsid w:val="00204060"/>
    <w:rPr>
      <w:rFonts w:ascii="Calibri" w:eastAsia="Calibri" w:hAnsi="Calibri" w:cs="Times New Roman"/>
      <w:lang w:eastAsia="en-US"/>
    </w:rPr>
  </w:style>
  <w:style w:type="paragraph" w:customStyle="1" w:styleId="0F29A5678DCA431190DF8ADEC2744D736">
    <w:name w:val="0F29A5678DCA431190DF8ADEC2744D736"/>
    <w:rsid w:val="00204060"/>
    <w:pPr>
      <w:ind w:left="720"/>
      <w:contextualSpacing/>
    </w:pPr>
    <w:rPr>
      <w:rFonts w:ascii="Calibri" w:eastAsia="Calibri" w:hAnsi="Calibri" w:cs="Times New Roman"/>
      <w:lang w:eastAsia="en-US"/>
    </w:rPr>
  </w:style>
  <w:style w:type="paragraph" w:customStyle="1" w:styleId="54130FE497C246D7945598E5D602E4F0">
    <w:name w:val="54130FE497C246D7945598E5D602E4F0"/>
    <w:rsid w:val="00C279C9"/>
  </w:style>
  <w:style w:type="paragraph" w:customStyle="1" w:styleId="3F9DCC2FE6434DB7B287C5B7E31F282638">
    <w:name w:val="3F9DCC2FE6434DB7B287C5B7E31F282638"/>
    <w:rsid w:val="00C279C9"/>
    <w:rPr>
      <w:rFonts w:ascii="Calibri" w:eastAsia="Calibri" w:hAnsi="Calibri" w:cs="Times New Roman"/>
      <w:lang w:eastAsia="en-US"/>
    </w:rPr>
  </w:style>
  <w:style w:type="paragraph" w:customStyle="1" w:styleId="DE8CD42385B046BDB4E11F19F22A3B5F33">
    <w:name w:val="DE8CD42385B046BDB4E11F19F22A3B5F33"/>
    <w:rsid w:val="00C279C9"/>
    <w:rPr>
      <w:rFonts w:ascii="Calibri" w:eastAsia="Calibri" w:hAnsi="Calibri" w:cs="Times New Roman"/>
      <w:lang w:eastAsia="en-US"/>
    </w:rPr>
  </w:style>
  <w:style w:type="paragraph" w:customStyle="1" w:styleId="A3602B6938F04E24958A758F7643577028">
    <w:name w:val="A3602B6938F04E24958A758F7643577028"/>
    <w:rsid w:val="00C279C9"/>
    <w:rPr>
      <w:rFonts w:ascii="Calibri" w:eastAsia="Calibri" w:hAnsi="Calibri" w:cs="Times New Roman"/>
      <w:lang w:eastAsia="en-US"/>
    </w:rPr>
  </w:style>
  <w:style w:type="paragraph" w:customStyle="1" w:styleId="9DE6401602074F98910ADC84B274ACB826">
    <w:name w:val="9DE6401602074F98910ADC84B274ACB826"/>
    <w:rsid w:val="00C279C9"/>
    <w:rPr>
      <w:rFonts w:ascii="Calibri" w:eastAsia="Calibri" w:hAnsi="Calibri" w:cs="Times New Roman"/>
      <w:lang w:eastAsia="en-US"/>
    </w:rPr>
  </w:style>
  <w:style w:type="paragraph" w:customStyle="1" w:styleId="910D7A3327EC40BB99B39A31EF376D9225">
    <w:name w:val="910D7A3327EC40BB99B39A31EF376D9225"/>
    <w:rsid w:val="00C279C9"/>
    <w:rPr>
      <w:rFonts w:ascii="Calibri" w:eastAsia="Calibri" w:hAnsi="Calibri" w:cs="Times New Roman"/>
      <w:lang w:eastAsia="en-US"/>
    </w:rPr>
  </w:style>
  <w:style w:type="paragraph" w:customStyle="1" w:styleId="D7D2F93999584622813004C611DB247824">
    <w:name w:val="D7D2F93999584622813004C611DB247824"/>
    <w:rsid w:val="00C279C9"/>
    <w:rPr>
      <w:rFonts w:ascii="Calibri" w:eastAsia="Calibri" w:hAnsi="Calibri" w:cs="Times New Roman"/>
      <w:lang w:eastAsia="en-US"/>
    </w:rPr>
  </w:style>
  <w:style w:type="paragraph" w:customStyle="1" w:styleId="5EDC50F60F534EB1A960C35A16BE1E3D23">
    <w:name w:val="5EDC50F60F534EB1A960C35A16BE1E3D23"/>
    <w:rsid w:val="00C279C9"/>
    <w:rPr>
      <w:rFonts w:ascii="Calibri" w:eastAsia="Calibri" w:hAnsi="Calibri" w:cs="Times New Roman"/>
      <w:lang w:eastAsia="en-US"/>
    </w:rPr>
  </w:style>
  <w:style w:type="paragraph" w:customStyle="1" w:styleId="181B580BF6AA44F1992E4CAB4F19CCEB22">
    <w:name w:val="181B580BF6AA44F1992E4CAB4F19CCEB22"/>
    <w:rsid w:val="00C279C9"/>
    <w:rPr>
      <w:rFonts w:ascii="Calibri" w:eastAsia="Calibri" w:hAnsi="Calibri" w:cs="Times New Roman"/>
      <w:lang w:eastAsia="en-US"/>
    </w:rPr>
  </w:style>
  <w:style w:type="paragraph" w:customStyle="1" w:styleId="77FD8ED0F6DB40998ABDE3A2AF8E634D21">
    <w:name w:val="77FD8ED0F6DB40998ABDE3A2AF8E634D21"/>
    <w:rsid w:val="00C279C9"/>
    <w:rPr>
      <w:rFonts w:ascii="Calibri" w:eastAsia="Calibri" w:hAnsi="Calibri" w:cs="Times New Roman"/>
      <w:lang w:eastAsia="en-US"/>
    </w:rPr>
  </w:style>
  <w:style w:type="paragraph" w:customStyle="1" w:styleId="5E8EA0778EA24760903D9D5CEC62751C16">
    <w:name w:val="5E8EA0778EA24760903D9D5CEC62751C16"/>
    <w:rsid w:val="00C279C9"/>
    <w:rPr>
      <w:rFonts w:ascii="Calibri" w:eastAsia="Calibri" w:hAnsi="Calibri" w:cs="Times New Roman"/>
      <w:lang w:eastAsia="en-US"/>
    </w:rPr>
  </w:style>
  <w:style w:type="paragraph" w:customStyle="1" w:styleId="9A8ECCDB1BD64CA188AE62BE6D37351115">
    <w:name w:val="9A8ECCDB1BD64CA188AE62BE6D37351115"/>
    <w:rsid w:val="00C279C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4">
    <w:name w:val="93F324BFA1DE45409D9E1E333A39C3F314"/>
    <w:rsid w:val="00C279C9"/>
    <w:rPr>
      <w:rFonts w:ascii="Calibri" w:eastAsia="Calibri" w:hAnsi="Calibri" w:cs="Times New Roman"/>
      <w:lang w:eastAsia="en-US"/>
    </w:rPr>
  </w:style>
  <w:style w:type="paragraph" w:customStyle="1" w:styleId="C8FEF6018D884811966C6FB2CDAF1A3512">
    <w:name w:val="C8FEF6018D884811966C6FB2CDAF1A3512"/>
    <w:rsid w:val="00C279C9"/>
    <w:rPr>
      <w:rFonts w:ascii="Calibri" w:eastAsia="Calibri" w:hAnsi="Calibri" w:cs="Times New Roman"/>
      <w:lang w:eastAsia="en-US"/>
    </w:rPr>
  </w:style>
  <w:style w:type="paragraph" w:customStyle="1" w:styleId="C66A275B111F43BD8FCEBF3013FF13A411">
    <w:name w:val="C66A275B111F43BD8FCEBF3013FF13A411"/>
    <w:rsid w:val="00C279C9"/>
    <w:rPr>
      <w:rFonts w:ascii="Calibri" w:eastAsia="Calibri" w:hAnsi="Calibri" w:cs="Times New Roman"/>
      <w:lang w:eastAsia="en-US"/>
    </w:rPr>
  </w:style>
  <w:style w:type="paragraph" w:customStyle="1" w:styleId="1D65173FF37F4A289770C07DF8E56EB89">
    <w:name w:val="1D65173FF37F4A289770C07DF8E56EB89"/>
    <w:rsid w:val="00C279C9"/>
    <w:rPr>
      <w:rFonts w:ascii="Calibri" w:eastAsia="Calibri" w:hAnsi="Calibri" w:cs="Times New Roman"/>
      <w:lang w:eastAsia="en-US"/>
    </w:rPr>
  </w:style>
  <w:style w:type="paragraph" w:customStyle="1" w:styleId="0F29A5678DCA431190DF8ADEC2744D737">
    <w:name w:val="0F29A5678DCA431190DF8ADEC2744D737"/>
    <w:rsid w:val="00C279C9"/>
    <w:pPr>
      <w:ind w:left="720"/>
      <w:contextualSpacing/>
    </w:pPr>
    <w:rPr>
      <w:rFonts w:ascii="Calibri" w:eastAsia="Calibri" w:hAnsi="Calibri" w:cs="Times New Roman"/>
      <w:lang w:eastAsia="en-US"/>
    </w:rPr>
  </w:style>
  <w:style w:type="paragraph" w:customStyle="1" w:styleId="3F9DCC2FE6434DB7B287C5B7E31F282639">
    <w:name w:val="3F9DCC2FE6434DB7B287C5B7E31F282639"/>
    <w:rsid w:val="001A6816"/>
    <w:rPr>
      <w:rFonts w:ascii="Calibri" w:eastAsia="Calibri" w:hAnsi="Calibri" w:cs="Times New Roman"/>
      <w:lang w:eastAsia="en-US"/>
    </w:rPr>
  </w:style>
  <w:style w:type="paragraph" w:customStyle="1" w:styleId="DE8CD42385B046BDB4E11F19F22A3B5F34">
    <w:name w:val="DE8CD42385B046BDB4E11F19F22A3B5F34"/>
    <w:rsid w:val="001A6816"/>
    <w:rPr>
      <w:rFonts w:ascii="Calibri" w:eastAsia="Calibri" w:hAnsi="Calibri" w:cs="Times New Roman"/>
      <w:lang w:eastAsia="en-US"/>
    </w:rPr>
  </w:style>
  <w:style w:type="paragraph" w:customStyle="1" w:styleId="A3602B6938F04E24958A758F7643577029">
    <w:name w:val="A3602B6938F04E24958A758F7643577029"/>
    <w:rsid w:val="001A6816"/>
    <w:rPr>
      <w:rFonts w:ascii="Calibri" w:eastAsia="Calibri" w:hAnsi="Calibri" w:cs="Times New Roman"/>
      <w:lang w:eastAsia="en-US"/>
    </w:rPr>
  </w:style>
  <w:style w:type="paragraph" w:customStyle="1" w:styleId="9DE6401602074F98910ADC84B274ACB827">
    <w:name w:val="9DE6401602074F98910ADC84B274ACB827"/>
    <w:rsid w:val="001A6816"/>
    <w:rPr>
      <w:rFonts w:ascii="Calibri" w:eastAsia="Calibri" w:hAnsi="Calibri" w:cs="Times New Roman"/>
      <w:lang w:eastAsia="en-US"/>
    </w:rPr>
  </w:style>
  <w:style w:type="paragraph" w:customStyle="1" w:styleId="910D7A3327EC40BB99B39A31EF376D9226">
    <w:name w:val="910D7A3327EC40BB99B39A31EF376D9226"/>
    <w:rsid w:val="001A6816"/>
    <w:rPr>
      <w:rFonts w:ascii="Calibri" w:eastAsia="Calibri" w:hAnsi="Calibri" w:cs="Times New Roman"/>
      <w:lang w:eastAsia="en-US"/>
    </w:rPr>
  </w:style>
  <w:style w:type="paragraph" w:customStyle="1" w:styleId="D7D2F93999584622813004C611DB247825">
    <w:name w:val="D7D2F93999584622813004C611DB247825"/>
    <w:rsid w:val="001A6816"/>
    <w:rPr>
      <w:rFonts w:ascii="Calibri" w:eastAsia="Calibri" w:hAnsi="Calibri" w:cs="Times New Roman"/>
      <w:lang w:eastAsia="en-US"/>
    </w:rPr>
  </w:style>
  <w:style w:type="paragraph" w:customStyle="1" w:styleId="5EDC50F60F534EB1A960C35A16BE1E3D24">
    <w:name w:val="5EDC50F60F534EB1A960C35A16BE1E3D24"/>
    <w:rsid w:val="001A6816"/>
    <w:rPr>
      <w:rFonts w:ascii="Calibri" w:eastAsia="Calibri" w:hAnsi="Calibri" w:cs="Times New Roman"/>
      <w:lang w:eastAsia="en-US"/>
    </w:rPr>
  </w:style>
  <w:style w:type="paragraph" w:customStyle="1" w:styleId="181B580BF6AA44F1992E4CAB4F19CCEB23">
    <w:name w:val="181B580BF6AA44F1992E4CAB4F19CCEB23"/>
    <w:rsid w:val="001A6816"/>
    <w:rPr>
      <w:rFonts w:ascii="Calibri" w:eastAsia="Calibri" w:hAnsi="Calibri" w:cs="Times New Roman"/>
      <w:lang w:eastAsia="en-US"/>
    </w:rPr>
  </w:style>
  <w:style w:type="paragraph" w:customStyle="1" w:styleId="77FD8ED0F6DB40998ABDE3A2AF8E634D22">
    <w:name w:val="77FD8ED0F6DB40998ABDE3A2AF8E634D22"/>
    <w:rsid w:val="001A6816"/>
    <w:rPr>
      <w:rFonts w:ascii="Calibri" w:eastAsia="Calibri" w:hAnsi="Calibri" w:cs="Times New Roman"/>
      <w:lang w:eastAsia="en-US"/>
    </w:rPr>
  </w:style>
  <w:style w:type="paragraph" w:customStyle="1" w:styleId="5E8EA0778EA24760903D9D5CEC62751C17">
    <w:name w:val="5E8EA0778EA24760903D9D5CEC62751C17"/>
    <w:rsid w:val="001A6816"/>
    <w:rPr>
      <w:rFonts w:ascii="Calibri" w:eastAsia="Calibri" w:hAnsi="Calibri" w:cs="Times New Roman"/>
      <w:lang w:eastAsia="en-US"/>
    </w:rPr>
  </w:style>
  <w:style w:type="paragraph" w:customStyle="1" w:styleId="93F324BFA1DE45409D9E1E333A39C3F315">
    <w:name w:val="93F324BFA1DE45409D9E1E333A39C3F315"/>
    <w:rsid w:val="001A6816"/>
    <w:rPr>
      <w:rFonts w:ascii="Calibri" w:eastAsia="Calibri" w:hAnsi="Calibri" w:cs="Times New Roman"/>
      <w:lang w:eastAsia="en-US"/>
    </w:rPr>
  </w:style>
  <w:style w:type="paragraph" w:customStyle="1" w:styleId="C8FEF6018D884811966C6FB2CDAF1A3513">
    <w:name w:val="C8FEF6018D884811966C6FB2CDAF1A3513"/>
    <w:rsid w:val="001A6816"/>
    <w:rPr>
      <w:rFonts w:ascii="Calibri" w:eastAsia="Calibri" w:hAnsi="Calibri" w:cs="Times New Roman"/>
      <w:lang w:eastAsia="en-US"/>
    </w:rPr>
  </w:style>
  <w:style w:type="paragraph" w:customStyle="1" w:styleId="C66A275B111F43BD8FCEBF3013FF13A412">
    <w:name w:val="C66A275B111F43BD8FCEBF3013FF13A412"/>
    <w:rsid w:val="001A6816"/>
    <w:rPr>
      <w:rFonts w:ascii="Calibri" w:eastAsia="Calibri" w:hAnsi="Calibri" w:cs="Times New Roman"/>
      <w:lang w:eastAsia="en-US"/>
    </w:rPr>
  </w:style>
  <w:style w:type="paragraph" w:customStyle="1" w:styleId="1D65173FF37F4A289770C07DF8E56EB810">
    <w:name w:val="1D65173FF37F4A289770C07DF8E56EB810"/>
    <w:rsid w:val="001A6816"/>
    <w:rPr>
      <w:rFonts w:ascii="Calibri" w:eastAsia="Calibri" w:hAnsi="Calibri" w:cs="Times New Roman"/>
      <w:lang w:eastAsia="en-US"/>
    </w:rPr>
  </w:style>
  <w:style w:type="paragraph" w:customStyle="1" w:styleId="0F29A5678DCA431190DF8ADEC2744D738">
    <w:name w:val="0F29A5678DCA431190DF8ADEC2744D738"/>
    <w:rsid w:val="001A6816"/>
    <w:pPr>
      <w:ind w:left="720"/>
      <w:contextualSpacing/>
    </w:pPr>
    <w:rPr>
      <w:rFonts w:ascii="Calibri" w:eastAsia="Calibri" w:hAnsi="Calibri" w:cs="Times New Roman"/>
      <w:lang w:eastAsia="en-US"/>
    </w:rPr>
  </w:style>
  <w:style w:type="paragraph" w:customStyle="1" w:styleId="3F9DCC2FE6434DB7B287C5B7E31F282640">
    <w:name w:val="3F9DCC2FE6434DB7B287C5B7E31F282640"/>
    <w:rsid w:val="001A6816"/>
    <w:rPr>
      <w:rFonts w:ascii="Calibri" w:eastAsia="Calibri" w:hAnsi="Calibri" w:cs="Times New Roman"/>
      <w:lang w:eastAsia="en-US"/>
    </w:rPr>
  </w:style>
  <w:style w:type="paragraph" w:customStyle="1" w:styleId="DE8CD42385B046BDB4E11F19F22A3B5F35">
    <w:name w:val="DE8CD42385B046BDB4E11F19F22A3B5F35"/>
    <w:rsid w:val="001A6816"/>
    <w:rPr>
      <w:rFonts w:ascii="Calibri" w:eastAsia="Calibri" w:hAnsi="Calibri" w:cs="Times New Roman"/>
      <w:lang w:eastAsia="en-US"/>
    </w:rPr>
  </w:style>
  <w:style w:type="paragraph" w:customStyle="1" w:styleId="A3602B6938F04E24958A758F7643577030">
    <w:name w:val="A3602B6938F04E24958A758F7643577030"/>
    <w:rsid w:val="001A6816"/>
    <w:rPr>
      <w:rFonts w:ascii="Calibri" w:eastAsia="Calibri" w:hAnsi="Calibri" w:cs="Times New Roman"/>
      <w:lang w:eastAsia="en-US"/>
    </w:rPr>
  </w:style>
  <w:style w:type="paragraph" w:customStyle="1" w:styleId="9DE6401602074F98910ADC84B274ACB828">
    <w:name w:val="9DE6401602074F98910ADC84B274ACB828"/>
    <w:rsid w:val="001A6816"/>
    <w:rPr>
      <w:rFonts w:ascii="Calibri" w:eastAsia="Calibri" w:hAnsi="Calibri" w:cs="Times New Roman"/>
      <w:lang w:eastAsia="en-US"/>
    </w:rPr>
  </w:style>
  <w:style w:type="paragraph" w:customStyle="1" w:styleId="910D7A3327EC40BB99B39A31EF376D9227">
    <w:name w:val="910D7A3327EC40BB99B39A31EF376D9227"/>
    <w:rsid w:val="001A6816"/>
    <w:rPr>
      <w:rFonts w:ascii="Calibri" w:eastAsia="Calibri" w:hAnsi="Calibri" w:cs="Times New Roman"/>
      <w:lang w:eastAsia="en-US"/>
    </w:rPr>
  </w:style>
  <w:style w:type="paragraph" w:customStyle="1" w:styleId="D7D2F93999584622813004C611DB247826">
    <w:name w:val="D7D2F93999584622813004C611DB247826"/>
    <w:rsid w:val="001A6816"/>
    <w:rPr>
      <w:rFonts w:ascii="Calibri" w:eastAsia="Calibri" w:hAnsi="Calibri" w:cs="Times New Roman"/>
      <w:lang w:eastAsia="en-US"/>
    </w:rPr>
  </w:style>
  <w:style w:type="paragraph" w:customStyle="1" w:styleId="5EDC50F60F534EB1A960C35A16BE1E3D25">
    <w:name w:val="5EDC50F60F534EB1A960C35A16BE1E3D25"/>
    <w:rsid w:val="001A6816"/>
    <w:rPr>
      <w:rFonts w:ascii="Calibri" w:eastAsia="Calibri" w:hAnsi="Calibri" w:cs="Times New Roman"/>
      <w:lang w:eastAsia="en-US"/>
    </w:rPr>
  </w:style>
  <w:style w:type="paragraph" w:customStyle="1" w:styleId="181B580BF6AA44F1992E4CAB4F19CCEB24">
    <w:name w:val="181B580BF6AA44F1992E4CAB4F19CCEB24"/>
    <w:rsid w:val="001A6816"/>
    <w:rPr>
      <w:rFonts w:ascii="Calibri" w:eastAsia="Calibri" w:hAnsi="Calibri" w:cs="Times New Roman"/>
      <w:lang w:eastAsia="en-US"/>
    </w:rPr>
  </w:style>
  <w:style w:type="paragraph" w:customStyle="1" w:styleId="77FD8ED0F6DB40998ABDE3A2AF8E634D23">
    <w:name w:val="77FD8ED0F6DB40998ABDE3A2AF8E634D23"/>
    <w:rsid w:val="001A6816"/>
    <w:rPr>
      <w:rFonts w:ascii="Calibri" w:eastAsia="Calibri" w:hAnsi="Calibri" w:cs="Times New Roman"/>
      <w:lang w:eastAsia="en-US"/>
    </w:rPr>
  </w:style>
  <w:style w:type="paragraph" w:customStyle="1" w:styleId="5E8EA0778EA24760903D9D5CEC62751C18">
    <w:name w:val="5E8EA0778EA24760903D9D5CEC62751C18"/>
    <w:rsid w:val="001A6816"/>
    <w:rPr>
      <w:rFonts w:ascii="Calibri" w:eastAsia="Calibri" w:hAnsi="Calibri" w:cs="Times New Roman"/>
      <w:lang w:eastAsia="en-US"/>
    </w:rPr>
  </w:style>
  <w:style w:type="paragraph" w:customStyle="1" w:styleId="93F324BFA1DE45409D9E1E333A39C3F316">
    <w:name w:val="93F324BFA1DE45409D9E1E333A39C3F316"/>
    <w:rsid w:val="001A6816"/>
    <w:rPr>
      <w:rFonts w:ascii="Calibri" w:eastAsia="Calibri" w:hAnsi="Calibri" w:cs="Times New Roman"/>
      <w:lang w:eastAsia="en-US"/>
    </w:rPr>
  </w:style>
  <w:style w:type="paragraph" w:customStyle="1" w:styleId="C8FEF6018D884811966C6FB2CDAF1A3514">
    <w:name w:val="C8FEF6018D884811966C6FB2CDAF1A3514"/>
    <w:rsid w:val="001A6816"/>
    <w:rPr>
      <w:rFonts w:ascii="Calibri" w:eastAsia="Calibri" w:hAnsi="Calibri" w:cs="Times New Roman"/>
      <w:lang w:eastAsia="en-US"/>
    </w:rPr>
  </w:style>
  <w:style w:type="paragraph" w:customStyle="1" w:styleId="C66A275B111F43BD8FCEBF3013FF13A413">
    <w:name w:val="C66A275B111F43BD8FCEBF3013FF13A413"/>
    <w:rsid w:val="001A6816"/>
    <w:rPr>
      <w:rFonts w:ascii="Calibri" w:eastAsia="Calibri" w:hAnsi="Calibri" w:cs="Times New Roman"/>
      <w:lang w:eastAsia="en-US"/>
    </w:rPr>
  </w:style>
  <w:style w:type="paragraph" w:customStyle="1" w:styleId="1D65173FF37F4A289770C07DF8E56EB811">
    <w:name w:val="1D65173FF37F4A289770C07DF8E56EB811"/>
    <w:rsid w:val="001A6816"/>
    <w:rPr>
      <w:rFonts w:ascii="Calibri" w:eastAsia="Calibri" w:hAnsi="Calibri" w:cs="Times New Roman"/>
      <w:lang w:eastAsia="en-US"/>
    </w:rPr>
  </w:style>
  <w:style w:type="paragraph" w:customStyle="1" w:styleId="0F29A5678DCA431190DF8ADEC2744D739">
    <w:name w:val="0F29A5678DCA431190DF8ADEC2744D739"/>
    <w:rsid w:val="001A6816"/>
    <w:pPr>
      <w:ind w:left="720"/>
      <w:contextualSpacing/>
    </w:pPr>
    <w:rPr>
      <w:rFonts w:ascii="Calibri" w:eastAsia="Calibri" w:hAnsi="Calibri" w:cs="Times New Roman"/>
      <w:lang w:eastAsia="en-US"/>
    </w:rPr>
  </w:style>
  <w:style w:type="paragraph" w:customStyle="1" w:styleId="3F9DCC2FE6434DB7B287C5B7E31F282641">
    <w:name w:val="3F9DCC2FE6434DB7B287C5B7E31F282641"/>
    <w:rsid w:val="001A6816"/>
    <w:rPr>
      <w:rFonts w:ascii="Calibri" w:eastAsia="Calibri" w:hAnsi="Calibri" w:cs="Times New Roman"/>
      <w:lang w:eastAsia="en-US"/>
    </w:rPr>
  </w:style>
  <w:style w:type="paragraph" w:customStyle="1" w:styleId="DE8CD42385B046BDB4E11F19F22A3B5F36">
    <w:name w:val="DE8CD42385B046BDB4E11F19F22A3B5F36"/>
    <w:rsid w:val="001A6816"/>
    <w:rPr>
      <w:rFonts w:ascii="Calibri" w:eastAsia="Calibri" w:hAnsi="Calibri" w:cs="Times New Roman"/>
      <w:lang w:eastAsia="en-US"/>
    </w:rPr>
  </w:style>
  <w:style w:type="paragraph" w:customStyle="1" w:styleId="A3602B6938F04E24958A758F7643577031">
    <w:name w:val="A3602B6938F04E24958A758F7643577031"/>
    <w:rsid w:val="001A6816"/>
    <w:rPr>
      <w:rFonts w:ascii="Calibri" w:eastAsia="Calibri" w:hAnsi="Calibri" w:cs="Times New Roman"/>
      <w:lang w:eastAsia="en-US"/>
    </w:rPr>
  </w:style>
  <w:style w:type="paragraph" w:customStyle="1" w:styleId="9DE6401602074F98910ADC84B274ACB829">
    <w:name w:val="9DE6401602074F98910ADC84B274ACB829"/>
    <w:rsid w:val="001A6816"/>
    <w:rPr>
      <w:rFonts w:ascii="Calibri" w:eastAsia="Calibri" w:hAnsi="Calibri" w:cs="Times New Roman"/>
      <w:lang w:eastAsia="en-US"/>
    </w:rPr>
  </w:style>
  <w:style w:type="paragraph" w:customStyle="1" w:styleId="910D7A3327EC40BB99B39A31EF376D9228">
    <w:name w:val="910D7A3327EC40BB99B39A31EF376D9228"/>
    <w:rsid w:val="001A6816"/>
    <w:rPr>
      <w:rFonts w:ascii="Calibri" w:eastAsia="Calibri" w:hAnsi="Calibri" w:cs="Times New Roman"/>
      <w:lang w:eastAsia="en-US"/>
    </w:rPr>
  </w:style>
  <w:style w:type="paragraph" w:customStyle="1" w:styleId="D7D2F93999584622813004C611DB247827">
    <w:name w:val="D7D2F93999584622813004C611DB247827"/>
    <w:rsid w:val="001A6816"/>
    <w:rPr>
      <w:rFonts w:ascii="Calibri" w:eastAsia="Calibri" w:hAnsi="Calibri" w:cs="Times New Roman"/>
      <w:lang w:eastAsia="en-US"/>
    </w:rPr>
  </w:style>
  <w:style w:type="paragraph" w:customStyle="1" w:styleId="5EDC50F60F534EB1A960C35A16BE1E3D26">
    <w:name w:val="5EDC50F60F534EB1A960C35A16BE1E3D26"/>
    <w:rsid w:val="001A6816"/>
    <w:rPr>
      <w:rFonts w:ascii="Calibri" w:eastAsia="Calibri" w:hAnsi="Calibri" w:cs="Times New Roman"/>
      <w:lang w:eastAsia="en-US"/>
    </w:rPr>
  </w:style>
  <w:style w:type="paragraph" w:customStyle="1" w:styleId="181B580BF6AA44F1992E4CAB4F19CCEB25">
    <w:name w:val="181B580BF6AA44F1992E4CAB4F19CCEB25"/>
    <w:rsid w:val="001A6816"/>
    <w:rPr>
      <w:rFonts w:ascii="Calibri" w:eastAsia="Calibri" w:hAnsi="Calibri" w:cs="Times New Roman"/>
      <w:lang w:eastAsia="en-US"/>
    </w:rPr>
  </w:style>
  <w:style w:type="paragraph" w:customStyle="1" w:styleId="77FD8ED0F6DB40998ABDE3A2AF8E634D24">
    <w:name w:val="77FD8ED0F6DB40998ABDE3A2AF8E634D24"/>
    <w:rsid w:val="001A6816"/>
    <w:rPr>
      <w:rFonts w:ascii="Calibri" w:eastAsia="Calibri" w:hAnsi="Calibri" w:cs="Times New Roman"/>
      <w:lang w:eastAsia="en-US"/>
    </w:rPr>
  </w:style>
  <w:style w:type="paragraph" w:customStyle="1" w:styleId="5E8EA0778EA24760903D9D5CEC62751C19">
    <w:name w:val="5E8EA0778EA24760903D9D5CEC62751C19"/>
    <w:rsid w:val="001A6816"/>
    <w:rPr>
      <w:rFonts w:ascii="Calibri" w:eastAsia="Calibri" w:hAnsi="Calibri" w:cs="Times New Roman"/>
      <w:lang w:eastAsia="en-US"/>
    </w:rPr>
  </w:style>
  <w:style w:type="paragraph" w:customStyle="1" w:styleId="93F324BFA1DE45409D9E1E333A39C3F317">
    <w:name w:val="93F324BFA1DE45409D9E1E333A39C3F317"/>
    <w:rsid w:val="001A6816"/>
    <w:rPr>
      <w:rFonts w:ascii="Calibri" w:eastAsia="Calibri" w:hAnsi="Calibri" w:cs="Times New Roman"/>
      <w:lang w:eastAsia="en-US"/>
    </w:rPr>
  </w:style>
  <w:style w:type="paragraph" w:customStyle="1" w:styleId="C8FEF6018D884811966C6FB2CDAF1A3515">
    <w:name w:val="C8FEF6018D884811966C6FB2CDAF1A3515"/>
    <w:rsid w:val="001A6816"/>
    <w:rPr>
      <w:rFonts w:ascii="Calibri" w:eastAsia="Calibri" w:hAnsi="Calibri" w:cs="Times New Roman"/>
      <w:lang w:eastAsia="en-US"/>
    </w:rPr>
  </w:style>
  <w:style w:type="paragraph" w:customStyle="1" w:styleId="C66A275B111F43BD8FCEBF3013FF13A414">
    <w:name w:val="C66A275B111F43BD8FCEBF3013FF13A414"/>
    <w:rsid w:val="001A6816"/>
    <w:rPr>
      <w:rFonts w:ascii="Calibri" w:eastAsia="Calibri" w:hAnsi="Calibri" w:cs="Times New Roman"/>
      <w:lang w:eastAsia="en-US"/>
    </w:rPr>
  </w:style>
  <w:style w:type="paragraph" w:customStyle="1" w:styleId="1D65173FF37F4A289770C07DF8E56EB812">
    <w:name w:val="1D65173FF37F4A289770C07DF8E56EB812"/>
    <w:rsid w:val="001A6816"/>
    <w:rPr>
      <w:rFonts w:ascii="Calibri" w:eastAsia="Calibri" w:hAnsi="Calibri" w:cs="Times New Roman"/>
      <w:lang w:eastAsia="en-US"/>
    </w:rPr>
  </w:style>
  <w:style w:type="paragraph" w:customStyle="1" w:styleId="0F29A5678DCA431190DF8ADEC2744D7310">
    <w:name w:val="0F29A5678DCA431190DF8ADEC2744D7310"/>
    <w:rsid w:val="001A6816"/>
    <w:pPr>
      <w:ind w:left="720"/>
      <w:contextualSpacing/>
    </w:pPr>
    <w:rPr>
      <w:rFonts w:ascii="Calibri" w:eastAsia="Calibri" w:hAnsi="Calibri" w:cs="Times New Roman"/>
      <w:lang w:eastAsia="en-US"/>
    </w:rPr>
  </w:style>
  <w:style w:type="paragraph" w:customStyle="1" w:styleId="3F9DCC2FE6434DB7B287C5B7E31F282642">
    <w:name w:val="3F9DCC2FE6434DB7B287C5B7E31F282642"/>
    <w:rsid w:val="001A6816"/>
    <w:rPr>
      <w:rFonts w:ascii="Calibri" w:eastAsia="Calibri" w:hAnsi="Calibri" w:cs="Times New Roman"/>
      <w:lang w:eastAsia="en-US"/>
    </w:rPr>
  </w:style>
  <w:style w:type="paragraph" w:customStyle="1" w:styleId="DE8CD42385B046BDB4E11F19F22A3B5F37">
    <w:name w:val="DE8CD42385B046BDB4E11F19F22A3B5F37"/>
    <w:rsid w:val="001A6816"/>
    <w:rPr>
      <w:rFonts w:ascii="Calibri" w:eastAsia="Calibri" w:hAnsi="Calibri" w:cs="Times New Roman"/>
      <w:lang w:eastAsia="en-US"/>
    </w:rPr>
  </w:style>
  <w:style w:type="paragraph" w:customStyle="1" w:styleId="A3602B6938F04E24958A758F7643577032">
    <w:name w:val="A3602B6938F04E24958A758F7643577032"/>
    <w:rsid w:val="001A6816"/>
    <w:rPr>
      <w:rFonts w:ascii="Calibri" w:eastAsia="Calibri" w:hAnsi="Calibri" w:cs="Times New Roman"/>
      <w:lang w:eastAsia="en-US"/>
    </w:rPr>
  </w:style>
  <w:style w:type="paragraph" w:customStyle="1" w:styleId="9DE6401602074F98910ADC84B274ACB830">
    <w:name w:val="9DE6401602074F98910ADC84B274ACB830"/>
    <w:rsid w:val="001A6816"/>
    <w:rPr>
      <w:rFonts w:ascii="Calibri" w:eastAsia="Calibri" w:hAnsi="Calibri" w:cs="Times New Roman"/>
      <w:lang w:eastAsia="en-US"/>
    </w:rPr>
  </w:style>
  <w:style w:type="paragraph" w:customStyle="1" w:styleId="910D7A3327EC40BB99B39A31EF376D9229">
    <w:name w:val="910D7A3327EC40BB99B39A31EF376D9229"/>
    <w:rsid w:val="001A6816"/>
    <w:rPr>
      <w:rFonts w:ascii="Calibri" w:eastAsia="Calibri" w:hAnsi="Calibri" w:cs="Times New Roman"/>
      <w:lang w:eastAsia="en-US"/>
    </w:rPr>
  </w:style>
  <w:style w:type="paragraph" w:customStyle="1" w:styleId="D7D2F93999584622813004C611DB247828">
    <w:name w:val="D7D2F93999584622813004C611DB247828"/>
    <w:rsid w:val="001A6816"/>
    <w:rPr>
      <w:rFonts w:ascii="Calibri" w:eastAsia="Calibri" w:hAnsi="Calibri" w:cs="Times New Roman"/>
      <w:lang w:eastAsia="en-US"/>
    </w:rPr>
  </w:style>
  <w:style w:type="paragraph" w:customStyle="1" w:styleId="5EDC50F60F534EB1A960C35A16BE1E3D27">
    <w:name w:val="5EDC50F60F534EB1A960C35A16BE1E3D27"/>
    <w:rsid w:val="001A6816"/>
    <w:rPr>
      <w:rFonts w:ascii="Calibri" w:eastAsia="Calibri" w:hAnsi="Calibri" w:cs="Times New Roman"/>
      <w:lang w:eastAsia="en-US"/>
    </w:rPr>
  </w:style>
  <w:style w:type="paragraph" w:customStyle="1" w:styleId="181B580BF6AA44F1992E4CAB4F19CCEB26">
    <w:name w:val="181B580BF6AA44F1992E4CAB4F19CCEB26"/>
    <w:rsid w:val="001A6816"/>
    <w:rPr>
      <w:rFonts w:ascii="Calibri" w:eastAsia="Calibri" w:hAnsi="Calibri" w:cs="Times New Roman"/>
      <w:lang w:eastAsia="en-US"/>
    </w:rPr>
  </w:style>
  <w:style w:type="paragraph" w:customStyle="1" w:styleId="77FD8ED0F6DB40998ABDE3A2AF8E634D25">
    <w:name w:val="77FD8ED0F6DB40998ABDE3A2AF8E634D25"/>
    <w:rsid w:val="001A6816"/>
    <w:rPr>
      <w:rFonts w:ascii="Calibri" w:eastAsia="Calibri" w:hAnsi="Calibri" w:cs="Times New Roman"/>
      <w:lang w:eastAsia="en-US"/>
    </w:rPr>
  </w:style>
  <w:style w:type="paragraph" w:customStyle="1" w:styleId="5E8EA0778EA24760903D9D5CEC62751C20">
    <w:name w:val="5E8EA0778EA24760903D9D5CEC62751C20"/>
    <w:rsid w:val="001A6816"/>
    <w:rPr>
      <w:rFonts w:ascii="Calibri" w:eastAsia="Calibri" w:hAnsi="Calibri" w:cs="Times New Roman"/>
      <w:lang w:eastAsia="en-US"/>
    </w:rPr>
  </w:style>
  <w:style w:type="paragraph" w:customStyle="1" w:styleId="93F324BFA1DE45409D9E1E333A39C3F318">
    <w:name w:val="93F324BFA1DE45409D9E1E333A39C3F318"/>
    <w:rsid w:val="001A6816"/>
    <w:rPr>
      <w:rFonts w:ascii="Calibri" w:eastAsia="Calibri" w:hAnsi="Calibri" w:cs="Times New Roman"/>
      <w:lang w:eastAsia="en-US"/>
    </w:rPr>
  </w:style>
  <w:style w:type="paragraph" w:customStyle="1" w:styleId="C8FEF6018D884811966C6FB2CDAF1A3516">
    <w:name w:val="C8FEF6018D884811966C6FB2CDAF1A3516"/>
    <w:rsid w:val="001A6816"/>
    <w:rPr>
      <w:rFonts w:ascii="Calibri" w:eastAsia="Calibri" w:hAnsi="Calibri" w:cs="Times New Roman"/>
      <w:lang w:eastAsia="en-US"/>
    </w:rPr>
  </w:style>
  <w:style w:type="paragraph" w:customStyle="1" w:styleId="C66A275B111F43BD8FCEBF3013FF13A415">
    <w:name w:val="C66A275B111F43BD8FCEBF3013FF13A415"/>
    <w:rsid w:val="001A6816"/>
    <w:rPr>
      <w:rFonts w:ascii="Calibri" w:eastAsia="Calibri" w:hAnsi="Calibri" w:cs="Times New Roman"/>
      <w:lang w:eastAsia="en-US"/>
    </w:rPr>
  </w:style>
  <w:style w:type="paragraph" w:customStyle="1" w:styleId="1D65173FF37F4A289770C07DF8E56EB813">
    <w:name w:val="1D65173FF37F4A289770C07DF8E56EB813"/>
    <w:rsid w:val="001A6816"/>
    <w:rPr>
      <w:rFonts w:ascii="Calibri" w:eastAsia="Calibri" w:hAnsi="Calibri" w:cs="Times New Roman"/>
      <w:lang w:eastAsia="en-US"/>
    </w:rPr>
  </w:style>
  <w:style w:type="paragraph" w:customStyle="1" w:styleId="0F29A5678DCA431190DF8ADEC2744D7311">
    <w:name w:val="0F29A5678DCA431190DF8ADEC2744D7311"/>
    <w:rsid w:val="001A6816"/>
    <w:pPr>
      <w:ind w:left="720"/>
      <w:contextualSpacing/>
    </w:pPr>
    <w:rPr>
      <w:rFonts w:ascii="Calibri" w:eastAsia="Calibri" w:hAnsi="Calibri" w:cs="Times New Roman"/>
      <w:lang w:eastAsia="en-US"/>
    </w:rPr>
  </w:style>
  <w:style w:type="paragraph" w:customStyle="1" w:styleId="3F9DCC2FE6434DB7B287C5B7E31F282643">
    <w:name w:val="3F9DCC2FE6434DB7B287C5B7E31F282643"/>
    <w:rsid w:val="00167211"/>
    <w:rPr>
      <w:rFonts w:ascii="Calibri" w:eastAsia="Calibri" w:hAnsi="Calibri" w:cs="Times New Roman"/>
      <w:lang w:eastAsia="en-US"/>
    </w:rPr>
  </w:style>
  <w:style w:type="paragraph" w:customStyle="1" w:styleId="DE8CD42385B046BDB4E11F19F22A3B5F38">
    <w:name w:val="DE8CD42385B046BDB4E11F19F22A3B5F38"/>
    <w:rsid w:val="00167211"/>
    <w:rPr>
      <w:rFonts w:ascii="Calibri" w:eastAsia="Calibri" w:hAnsi="Calibri" w:cs="Times New Roman"/>
      <w:lang w:eastAsia="en-US"/>
    </w:rPr>
  </w:style>
  <w:style w:type="paragraph" w:customStyle="1" w:styleId="A3602B6938F04E24958A758F7643577033">
    <w:name w:val="A3602B6938F04E24958A758F7643577033"/>
    <w:rsid w:val="00167211"/>
    <w:rPr>
      <w:rFonts w:ascii="Calibri" w:eastAsia="Calibri" w:hAnsi="Calibri" w:cs="Times New Roman"/>
      <w:lang w:eastAsia="en-US"/>
    </w:rPr>
  </w:style>
  <w:style w:type="paragraph" w:customStyle="1" w:styleId="9DE6401602074F98910ADC84B274ACB831">
    <w:name w:val="9DE6401602074F98910ADC84B274ACB831"/>
    <w:rsid w:val="00167211"/>
    <w:rPr>
      <w:rFonts w:ascii="Calibri" w:eastAsia="Calibri" w:hAnsi="Calibri" w:cs="Times New Roman"/>
      <w:lang w:eastAsia="en-US"/>
    </w:rPr>
  </w:style>
  <w:style w:type="paragraph" w:customStyle="1" w:styleId="910D7A3327EC40BB99B39A31EF376D9230">
    <w:name w:val="910D7A3327EC40BB99B39A31EF376D9230"/>
    <w:rsid w:val="00167211"/>
    <w:rPr>
      <w:rFonts w:ascii="Calibri" w:eastAsia="Calibri" w:hAnsi="Calibri" w:cs="Times New Roman"/>
      <w:lang w:eastAsia="en-US"/>
    </w:rPr>
  </w:style>
  <w:style w:type="paragraph" w:customStyle="1" w:styleId="D7D2F93999584622813004C611DB247829">
    <w:name w:val="D7D2F93999584622813004C611DB247829"/>
    <w:rsid w:val="00167211"/>
    <w:rPr>
      <w:rFonts w:ascii="Calibri" w:eastAsia="Calibri" w:hAnsi="Calibri" w:cs="Times New Roman"/>
      <w:lang w:eastAsia="en-US"/>
    </w:rPr>
  </w:style>
  <w:style w:type="paragraph" w:customStyle="1" w:styleId="5EDC50F60F534EB1A960C35A16BE1E3D28">
    <w:name w:val="5EDC50F60F534EB1A960C35A16BE1E3D28"/>
    <w:rsid w:val="00167211"/>
    <w:rPr>
      <w:rFonts w:ascii="Calibri" w:eastAsia="Calibri" w:hAnsi="Calibri" w:cs="Times New Roman"/>
      <w:lang w:eastAsia="en-US"/>
    </w:rPr>
  </w:style>
  <w:style w:type="paragraph" w:customStyle="1" w:styleId="181B580BF6AA44F1992E4CAB4F19CCEB27">
    <w:name w:val="181B580BF6AA44F1992E4CAB4F19CCEB27"/>
    <w:rsid w:val="00167211"/>
    <w:rPr>
      <w:rFonts w:ascii="Calibri" w:eastAsia="Calibri" w:hAnsi="Calibri" w:cs="Times New Roman"/>
      <w:lang w:eastAsia="en-US"/>
    </w:rPr>
  </w:style>
  <w:style w:type="paragraph" w:customStyle="1" w:styleId="77FD8ED0F6DB40998ABDE3A2AF8E634D26">
    <w:name w:val="77FD8ED0F6DB40998ABDE3A2AF8E634D26"/>
    <w:rsid w:val="00167211"/>
    <w:rPr>
      <w:rFonts w:ascii="Calibri" w:eastAsia="Calibri" w:hAnsi="Calibri" w:cs="Times New Roman"/>
      <w:lang w:eastAsia="en-US"/>
    </w:rPr>
  </w:style>
  <w:style w:type="paragraph" w:customStyle="1" w:styleId="5E8EA0778EA24760903D9D5CEC62751C21">
    <w:name w:val="5E8EA0778EA24760903D9D5CEC62751C21"/>
    <w:rsid w:val="00167211"/>
    <w:rPr>
      <w:rFonts w:ascii="Calibri" w:eastAsia="Calibri" w:hAnsi="Calibri" w:cs="Times New Roman"/>
      <w:lang w:eastAsia="en-US"/>
    </w:rPr>
  </w:style>
  <w:style w:type="paragraph" w:customStyle="1" w:styleId="9A8ECCDB1BD64CA188AE62BE6D37351116">
    <w:name w:val="9A8ECCDB1BD64CA188AE62BE6D37351116"/>
    <w:rsid w:val="0016721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9">
    <w:name w:val="93F324BFA1DE45409D9E1E333A39C3F319"/>
    <w:rsid w:val="00167211"/>
    <w:rPr>
      <w:rFonts w:ascii="Calibri" w:eastAsia="Calibri" w:hAnsi="Calibri" w:cs="Times New Roman"/>
      <w:lang w:eastAsia="en-US"/>
    </w:rPr>
  </w:style>
  <w:style w:type="paragraph" w:customStyle="1" w:styleId="C8FEF6018D884811966C6FB2CDAF1A3517">
    <w:name w:val="C8FEF6018D884811966C6FB2CDAF1A3517"/>
    <w:rsid w:val="00167211"/>
    <w:rPr>
      <w:rFonts w:ascii="Calibri" w:eastAsia="Calibri" w:hAnsi="Calibri" w:cs="Times New Roman"/>
      <w:lang w:eastAsia="en-US"/>
    </w:rPr>
  </w:style>
  <w:style w:type="paragraph" w:customStyle="1" w:styleId="C66A275B111F43BD8FCEBF3013FF13A416">
    <w:name w:val="C66A275B111F43BD8FCEBF3013FF13A416"/>
    <w:rsid w:val="00167211"/>
    <w:rPr>
      <w:rFonts w:ascii="Calibri" w:eastAsia="Calibri" w:hAnsi="Calibri" w:cs="Times New Roman"/>
      <w:lang w:eastAsia="en-US"/>
    </w:rPr>
  </w:style>
  <w:style w:type="paragraph" w:customStyle="1" w:styleId="1D65173FF37F4A289770C07DF8E56EB814">
    <w:name w:val="1D65173FF37F4A289770C07DF8E56EB814"/>
    <w:rsid w:val="00167211"/>
    <w:rPr>
      <w:rFonts w:ascii="Calibri" w:eastAsia="Calibri" w:hAnsi="Calibri" w:cs="Times New Roman"/>
      <w:lang w:eastAsia="en-US"/>
    </w:rPr>
  </w:style>
  <w:style w:type="paragraph" w:customStyle="1" w:styleId="0F29A5678DCA431190DF8ADEC2744D7312">
    <w:name w:val="0F29A5678DCA431190DF8ADEC2744D7312"/>
    <w:rsid w:val="00167211"/>
    <w:pPr>
      <w:ind w:left="720"/>
      <w:contextualSpacing/>
    </w:pPr>
    <w:rPr>
      <w:rFonts w:ascii="Calibri" w:eastAsia="Calibri" w:hAnsi="Calibri" w:cs="Times New Roman"/>
      <w:lang w:eastAsia="en-US"/>
    </w:rPr>
  </w:style>
  <w:style w:type="paragraph" w:customStyle="1" w:styleId="3F9DCC2FE6434DB7B287C5B7E31F282644">
    <w:name w:val="3F9DCC2FE6434DB7B287C5B7E31F282644"/>
    <w:rsid w:val="00167211"/>
    <w:rPr>
      <w:rFonts w:ascii="Calibri" w:eastAsia="Calibri" w:hAnsi="Calibri" w:cs="Times New Roman"/>
      <w:lang w:eastAsia="en-US"/>
    </w:rPr>
  </w:style>
  <w:style w:type="paragraph" w:customStyle="1" w:styleId="DE8CD42385B046BDB4E11F19F22A3B5F39">
    <w:name w:val="DE8CD42385B046BDB4E11F19F22A3B5F39"/>
    <w:rsid w:val="00167211"/>
    <w:rPr>
      <w:rFonts w:ascii="Calibri" w:eastAsia="Calibri" w:hAnsi="Calibri" w:cs="Times New Roman"/>
      <w:lang w:eastAsia="en-US"/>
    </w:rPr>
  </w:style>
  <w:style w:type="paragraph" w:customStyle="1" w:styleId="A3602B6938F04E24958A758F7643577034">
    <w:name w:val="A3602B6938F04E24958A758F7643577034"/>
    <w:rsid w:val="00167211"/>
    <w:rPr>
      <w:rFonts w:ascii="Calibri" w:eastAsia="Calibri" w:hAnsi="Calibri" w:cs="Times New Roman"/>
      <w:lang w:eastAsia="en-US"/>
    </w:rPr>
  </w:style>
  <w:style w:type="paragraph" w:customStyle="1" w:styleId="9DE6401602074F98910ADC84B274ACB832">
    <w:name w:val="9DE6401602074F98910ADC84B274ACB832"/>
    <w:rsid w:val="00167211"/>
    <w:rPr>
      <w:rFonts w:ascii="Calibri" w:eastAsia="Calibri" w:hAnsi="Calibri" w:cs="Times New Roman"/>
      <w:lang w:eastAsia="en-US"/>
    </w:rPr>
  </w:style>
  <w:style w:type="paragraph" w:customStyle="1" w:styleId="910D7A3327EC40BB99B39A31EF376D9231">
    <w:name w:val="910D7A3327EC40BB99B39A31EF376D9231"/>
    <w:rsid w:val="00167211"/>
    <w:rPr>
      <w:rFonts w:ascii="Calibri" w:eastAsia="Calibri" w:hAnsi="Calibri" w:cs="Times New Roman"/>
      <w:lang w:eastAsia="en-US"/>
    </w:rPr>
  </w:style>
  <w:style w:type="paragraph" w:customStyle="1" w:styleId="D7D2F93999584622813004C611DB247830">
    <w:name w:val="D7D2F93999584622813004C611DB247830"/>
    <w:rsid w:val="00167211"/>
    <w:rPr>
      <w:rFonts w:ascii="Calibri" w:eastAsia="Calibri" w:hAnsi="Calibri" w:cs="Times New Roman"/>
      <w:lang w:eastAsia="en-US"/>
    </w:rPr>
  </w:style>
  <w:style w:type="paragraph" w:customStyle="1" w:styleId="5EDC50F60F534EB1A960C35A16BE1E3D29">
    <w:name w:val="5EDC50F60F534EB1A960C35A16BE1E3D29"/>
    <w:rsid w:val="00167211"/>
    <w:rPr>
      <w:rFonts w:ascii="Calibri" w:eastAsia="Calibri" w:hAnsi="Calibri" w:cs="Times New Roman"/>
      <w:lang w:eastAsia="en-US"/>
    </w:rPr>
  </w:style>
  <w:style w:type="paragraph" w:customStyle="1" w:styleId="181B580BF6AA44F1992E4CAB4F19CCEB28">
    <w:name w:val="181B580BF6AA44F1992E4CAB4F19CCEB28"/>
    <w:rsid w:val="00167211"/>
    <w:rPr>
      <w:rFonts w:ascii="Calibri" w:eastAsia="Calibri" w:hAnsi="Calibri" w:cs="Times New Roman"/>
      <w:lang w:eastAsia="en-US"/>
    </w:rPr>
  </w:style>
  <w:style w:type="paragraph" w:customStyle="1" w:styleId="77FD8ED0F6DB40998ABDE3A2AF8E634D27">
    <w:name w:val="77FD8ED0F6DB40998ABDE3A2AF8E634D27"/>
    <w:rsid w:val="00167211"/>
    <w:rPr>
      <w:rFonts w:ascii="Calibri" w:eastAsia="Calibri" w:hAnsi="Calibri" w:cs="Times New Roman"/>
      <w:lang w:eastAsia="en-US"/>
    </w:rPr>
  </w:style>
  <w:style w:type="paragraph" w:customStyle="1" w:styleId="5E8EA0778EA24760903D9D5CEC62751C22">
    <w:name w:val="5E8EA0778EA24760903D9D5CEC62751C22"/>
    <w:rsid w:val="00167211"/>
    <w:rPr>
      <w:rFonts w:ascii="Calibri" w:eastAsia="Calibri" w:hAnsi="Calibri" w:cs="Times New Roman"/>
      <w:lang w:eastAsia="en-US"/>
    </w:rPr>
  </w:style>
  <w:style w:type="paragraph" w:customStyle="1" w:styleId="9A8ECCDB1BD64CA188AE62BE6D37351117">
    <w:name w:val="9A8ECCDB1BD64CA188AE62BE6D37351117"/>
    <w:rsid w:val="0016721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20">
    <w:name w:val="93F324BFA1DE45409D9E1E333A39C3F320"/>
    <w:rsid w:val="00167211"/>
    <w:rPr>
      <w:rFonts w:ascii="Calibri" w:eastAsia="Calibri" w:hAnsi="Calibri" w:cs="Times New Roman"/>
      <w:lang w:eastAsia="en-US"/>
    </w:rPr>
  </w:style>
  <w:style w:type="paragraph" w:customStyle="1" w:styleId="C8FEF6018D884811966C6FB2CDAF1A3518">
    <w:name w:val="C8FEF6018D884811966C6FB2CDAF1A3518"/>
    <w:rsid w:val="00167211"/>
    <w:rPr>
      <w:rFonts w:ascii="Calibri" w:eastAsia="Calibri" w:hAnsi="Calibri" w:cs="Times New Roman"/>
      <w:lang w:eastAsia="en-US"/>
    </w:rPr>
  </w:style>
  <w:style w:type="paragraph" w:customStyle="1" w:styleId="C66A275B111F43BD8FCEBF3013FF13A417">
    <w:name w:val="C66A275B111F43BD8FCEBF3013FF13A417"/>
    <w:rsid w:val="00167211"/>
    <w:rPr>
      <w:rFonts w:ascii="Calibri" w:eastAsia="Calibri" w:hAnsi="Calibri" w:cs="Times New Roman"/>
      <w:lang w:eastAsia="en-US"/>
    </w:rPr>
  </w:style>
  <w:style w:type="paragraph" w:customStyle="1" w:styleId="1D65173FF37F4A289770C07DF8E56EB815">
    <w:name w:val="1D65173FF37F4A289770C07DF8E56EB815"/>
    <w:rsid w:val="00167211"/>
    <w:rPr>
      <w:rFonts w:ascii="Calibri" w:eastAsia="Calibri" w:hAnsi="Calibri" w:cs="Times New Roman"/>
      <w:lang w:eastAsia="en-US"/>
    </w:rPr>
  </w:style>
  <w:style w:type="paragraph" w:customStyle="1" w:styleId="0F29A5678DCA431190DF8ADEC2744D7313">
    <w:name w:val="0F29A5678DCA431190DF8ADEC2744D7313"/>
    <w:rsid w:val="00167211"/>
    <w:pPr>
      <w:ind w:left="720"/>
      <w:contextualSpacing/>
    </w:pPr>
    <w:rPr>
      <w:rFonts w:ascii="Calibri" w:eastAsia="Calibri" w:hAnsi="Calibri" w:cs="Times New Roman"/>
      <w:lang w:eastAsia="en-US"/>
    </w:rPr>
  </w:style>
  <w:style w:type="paragraph" w:customStyle="1" w:styleId="3F9DCC2FE6434DB7B287C5B7E31F282645">
    <w:name w:val="3F9DCC2FE6434DB7B287C5B7E31F282645"/>
    <w:rsid w:val="0075589F"/>
    <w:rPr>
      <w:rFonts w:ascii="Calibri" w:eastAsia="Calibri" w:hAnsi="Calibri" w:cs="Times New Roman"/>
      <w:lang w:eastAsia="en-US"/>
    </w:rPr>
  </w:style>
  <w:style w:type="paragraph" w:customStyle="1" w:styleId="DE8CD42385B046BDB4E11F19F22A3B5F40">
    <w:name w:val="DE8CD42385B046BDB4E11F19F22A3B5F40"/>
    <w:rsid w:val="0075589F"/>
    <w:rPr>
      <w:rFonts w:ascii="Calibri" w:eastAsia="Calibri" w:hAnsi="Calibri" w:cs="Times New Roman"/>
      <w:lang w:eastAsia="en-US"/>
    </w:rPr>
  </w:style>
  <w:style w:type="paragraph" w:customStyle="1" w:styleId="A3602B6938F04E24958A758F7643577035">
    <w:name w:val="A3602B6938F04E24958A758F7643577035"/>
    <w:rsid w:val="0075589F"/>
    <w:rPr>
      <w:rFonts w:ascii="Calibri" w:eastAsia="Calibri" w:hAnsi="Calibri" w:cs="Times New Roman"/>
      <w:lang w:eastAsia="en-US"/>
    </w:rPr>
  </w:style>
  <w:style w:type="paragraph" w:customStyle="1" w:styleId="9DE6401602074F98910ADC84B274ACB833">
    <w:name w:val="9DE6401602074F98910ADC84B274ACB833"/>
    <w:rsid w:val="0075589F"/>
    <w:rPr>
      <w:rFonts w:ascii="Calibri" w:eastAsia="Calibri" w:hAnsi="Calibri" w:cs="Times New Roman"/>
      <w:lang w:eastAsia="en-US"/>
    </w:rPr>
  </w:style>
  <w:style w:type="paragraph" w:customStyle="1" w:styleId="910D7A3327EC40BB99B39A31EF376D9232">
    <w:name w:val="910D7A3327EC40BB99B39A31EF376D9232"/>
    <w:rsid w:val="0075589F"/>
    <w:rPr>
      <w:rFonts w:ascii="Calibri" w:eastAsia="Calibri" w:hAnsi="Calibri" w:cs="Times New Roman"/>
      <w:lang w:eastAsia="en-US"/>
    </w:rPr>
  </w:style>
  <w:style w:type="paragraph" w:customStyle="1" w:styleId="D7D2F93999584622813004C611DB247831">
    <w:name w:val="D7D2F93999584622813004C611DB247831"/>
    <w:rsid w:val="0075589F"/>
    <w:rPr>
      <w:rFonts w:ascii="Calibri" w:eastAsia="Calibri" w:hAnsi="Calibri" w:cs="Times New Roman"/>
      <w:lang w:eastAsia="en-US"/>
    </w:rPr>
  </w:style>
  <w:style w:type="paragraph" w:customStyle="1" w:styleId="5EDC50F60F534EB1A960C35A16BE1E3D30">
    <w:name w:val="5EDC50F60F534EB1A960C35A16BE1E3D30"/>
    <w:rsid w:val="0075589F"/>
    <w:rPr>
      <w:rFonts w:ascii="Calibri" w:eastAsia="Calibri" w:hAnsi="Calibri" w:cs="Times New Roman"/>
      <w:lang w:eastAsia="en-US"/>
    </w:rPr>
  </w:style>
  <w:style w:type="paragraph" w:customStyle="1" w:styleId="181B580BF6AA44F1992E4CAB4F19CCEB29">
    <w:name w:val="181B580BF6AA44F1992E4CAB4F19CCEB29"/>
    <w:rsid w:val="0075589F"/>
    <w:rPr>
      <w:rFonts w:ascii="Calibri" w:eastAsia="Calibri" w:hAnsi="Calibri" w:cs="Times New Roman"/>
      <w:lang w:eastAsia="en-US"/>
    </w:rPr>
  </w:style>
  <w:style w:type="paragraph" w:customStyle="1" w:styleId="77FD8ED0F6DB40998ABDE3A2AF8E634D28">
    <w:name w:val="77FD8ED0F6DB40998ABDE3A2AF8E634D28"/>
    <w:rsid w:val="0075589F"/>
    <w:rPr>
      <w:rFonts w:ascii="Calibri" w:eastAsia="Calibri" w:hAnsi="Calibri" w:cs="Times New Roman"/>
      <w:lang w:eastAsia="en-US"/>
    </w:rPr>
  </w:style>
  <w:style w:type="paragraph" w:customStyle="1" w:styleId="5E8EA0778EA24760903D9D5CEC62751C23">
    <w:name w:val="5E8EA0778EA24760903D9D5CEC62751C23"/>
    <w:rsid w:val="0075589F"/>
    <w:rPr>
      <w:rFonts w:ascii="Calibri" w:eastAsia="Calibri" w:hAnsi="Calibri" w:cs="Times New Roman"/>
      <w:lang w:eastAsia="en-US"/>
    </w:rPr>
  </w:style>
  <w:style w:type="paragraph" w:customStyle="1" w:styleId="9A8ECCDB1BD64CA188AE62BE6D37351118">
    <w:name w:val="9A8ECCDB1BD64CA188AE62BE6D37351118"/>
    <w:rsid w:val="0075589F"/>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21">
    <w:name w:val="93F324BFA1DE45409D9E1E333A39C3F321"/>
    <w:rsid w:val="0075589F"/>
    <w:rPr>
      <w:rFonts w:ascii="Calibri" w:eastAsia="Calibri" w:hAnsi="Calibri" w:cs="Times New Roman"/>
      <w:lang w:eastAsia="en-US"/>
    </w:rPr>
  </w:style>
  <w:style w:type="paragraph" w:customStyle="1" w:styleId="C8FEF6018D884811966C6FB2CDAF1A3519">
    <w:name w:val="C8FEF6018D884811966C6FB2CDAF1A3519"/>
    <w:rsid w:val="0075589F"/>
    <w:rPr>
      <w:rFonts w:ascii="Calibri" w:eastAsia="Calibri" w:hAnsi="Calibri" w:cs="Times New Roman"/>
      <w:lang w:eastAsia="en-US"/>
    </w:rPr>
  </w:style>
  <w:style w:type="paragraph" w:customStyle="1" w:styleId="C66A275B111F43BD8FCEBF3013FF13A418">
    <w:name w:val="C66A275B111F43BD8FCEBF3013FF13A418"/>
    <w:rsid w:val="0075589F"/>
    <w:rPr>
      <w:rFonts w:ascii="Calibri" w:eastAsia="Calibri" w:hAnsi="Calibri" w:cs="Times New Roman"/>
      <w:lang w:eastAsia="en-US"/>
    </w:rPr>
  </w:style>
  <w:style w:type="paragraph" w:customStyle="1" w:styleId="1D65173FF37F4A289770C07DF8E56EB816">
    <w:name w:val="1D65173FF37F4A289770C07DF8E56EB816"/>
    <w:rsid w:val="0075589F"/>
    <w:rPr>
      <w:rFonts w:ascii="Calibri" w:eastAsia="Calibri" w:hAnsi="Calibri" w:cs="Times New Roman"/>
      <w:lang w:eastAsia="en-US"/>
    </w:rPr>
  </w:style>
  <w:style w:type="paragraph" w:customStyle="1" w:styleId="0F29A5678DCA431190DF8ADEC2744D7314">
    <w:name w:val="0F29A5678DCA431190DF8ADEC2744D7314"/>
    <w:rsid w:val="0075589F"/>
    <w:pPr>
      <w:ind w:left="720"/>
      <w:contextualSpacing/>
    </w:pPr>
    <w:rPr>
      <w:rFonts w:ascii="Calibri" w:eastAsia="Calibri" w:hAnsi="Calibri" w:cs="Times New Roman"/>
      <w:lang w:eastAsia="en-US"/>
    </w:rPr>
  </w:style>
  <w:style w:type="paragraph" w:customStyle="1" w:styleId="3F9DCC2FE6434DB7B287C5B7E31F282646">
    <w:name w:val="3F9DCC2FE6434DB7B287C5B7E31F282646"/>
    <w:rsid w:val="00E45028"/>
    <w:rPr>
      <w:rFonts w:ascii="Calibri" w:eastAsia="Calibri" w:hAnsi="Calibri" w:cs="Times New Roman"/>
      <w:lang w:eastAsia="en-US"/>
    </w:rPr>
  </w:style>
  <w:style w:type="paragraph" w:customStyle="1" w:styleId="DE8CD42385B046BDB4E11F19F22A3B5F41">
    <w:name w:val="DE8CD42385B046BDB4E11F19F22A3B5F41"/>
    <w:rsid w:val="00E45028"/>
    <w:rPr>
      <w:rFonts w:ascii="Calibri" w:eastAsia="Calibri" w:hAnsi="Calibri" w:cs="Times New Roman"/>
      <w:lang w:eastAsia="en-US"/>
    </w:rPr>
  </w:style>
  <w:style w:type="paragraph" w:customStyle="1" w:styleId="A3602B6938F04E24958A758F7643577036">
    <w:name w:val="A3602B6938F04E24958A758F7643577036"/>
    <w:rsid w:val="00E45028"/>
    <w:rPr>
      <w:rFonts w:ascii="Calibri" w:eastAsia="Calibri" w:hAnsi="Calibri" w:cs="Times New Roman"/>
      <w:lang w:eastAsia="en-US"/>
    </w:rPr>
  </w:style>
  <w:style w:type="paragraph" w:customStyle="1" w:styleId="9DE6401602074F98910ADC84B274ACB834">
    <w:name w:val="9DE6401602074F98910ADC84B274ACB834"/>
    <w:rsid w:val="00E45028"/>
    <w:rPr>
      <w:rFonts w:ascii="Calibri" w:eastAsia="Calibri" w:hAnsi="Calibri" w:cs="Times New Roman"/>
      <w:lang w:eastAsia="en-US"/>
    </w:rPr>
  </w:style>
  <w:style w:type="paragraph" w:customStyle="1" w:styleId="910D7A3327EC40BB99B39A31EF376D9233">
    <w:name w:val="910D7A3327EC40BB99B39A31EF376D9233"/>
    <w:rsid w:val="00E45028"/>
    <w:rPr>
      <w:rFonts w:ascii="Calibri" w:eastAsia="Calibri" w:hAnsi="Calibri" w:cs="Times New Roman"/>
      <w:lang w:eastAsia="en-US"/>
    </w:rPr>
  </w:style>
  <w:style w:type="paragraph" w:customStyle="1" w:styleId="D7D2F93999584622813004C611DB247832">
    <w:name w:val="D7D2F93999584622813004C611DB247832"/>
    <w:rsid w:val="00E45028"/>
    <w:rPr>
      <w:rFonts w:ascii="Calibri" w:eastAsia="Calibri" w:hAnsi="Calibri" w:cs="Times New Roman"/>
      <w:lang w:eastAsia="en-US"/>
    </w:rPr>
  </w:style>
  <w:style w:type="paragraph" w:customStyle="1" w:styleId="5EDC50F60F534EB1A960C35A16BE1E3D31">
    <w:name w:val="5EDC50F60F534EB1A960C35A16BE1E3D31"/>
    <w:rsid w:val="00E45028"/>
    <w:rPr>
      <w:rFonts w:ascii="Calibri" w:eastAsia="Calibri" w:hAnsi="Calibri" w:cs="Times New Roman"/>
      <w:lang w:eastAsia="en-US"/>
    </w:rPr>
  </w:style>
  <w:style w:type="paragraph" w:customStyle="1" w:styleId="181B580BF6AA44F1992E4CAB4F19CCEB30">
    <w:name w:val="181B580BF6AA44F1992E4CAB4F19CCEB30"/>
    <w:rsid w:val="00E45028"/>
    <w:rPr>
      <w:rFonts w:ascii="Calibri" w:eastAsia="Calibri" w:hAnsi="Calibri" w:cs="Times New Roman"/>
      <w:lang w:eastAsia="en-US"/>
    </w:rPr>
  </w:style>
  <w:style w:type="paragraph" w:customStyle="1" w:styleId="77FD8ED0F6DB40998ABDE3A2AF8E634D29">
    <w:name w:val="77FD8ED0F6DB40998ABDE3A2AF8E634D29"/>
    <w:rsid w:val="00E45028"/>
    <w:rPr>
      <w:rFonts w:ascii="Calibri" w:eastAsia="Calibri" w:hAnsi="Calibri" w:cs="Times New Roman"/>
      <w:lang w:eastAsia="en-US"/>
    </w:rPr>
  </w:style>
  <w:style w:type="paragraph" w:customStyle="1" w:styleId="5E8EA0778EA24760903D9D5CEC62751C24">
    <w:name w:val="5E8EA0778EA24760903D9D5CEC62751C24"/>
    <w:rsid w:val="00E45028"/>
    <w:rPr>
      <w:rFonts w:ascii="Calibri" w:eastAsia="Calibri" w:hAnsi="Calibri" w:cs="Times New Roman"/>
      <w:lang w:eastAsia="en-US"/>
    </w:rPr>
  </w:style>
  <w:style w:type="paragraph" w:customStyle="1" w:styleId="9A8ECCDB1BD64CA188AE62BE6D37351119">
    <w:name w:val="9A8ECCDB1BD64CA188AE62BE6D37351119"/>
    <w:rsid w:val="00E45028"/>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22">
    <w:name w:val="93F324BFA1DE45409D9E1E333A39C3F322"/>
    <w:rsid w:val="00E45028"/>
    <w:rPr>
      <w:rFonts w:ascii="Calibri" w:eastAsia="Calibri" w:hAnsi="Calibri" w:cs="Times New Roman"/>
      <w:lang w:eastAsia="en-US"/>
    </w:rPr>
  </w:style>
  <w:style w:type="paragraph" w:customStyle="1" w:styleId="C8FEF6018D884811966C6FB2CDAF1A3520">
    <w:name w:val="C8FEF6018D884811966C6FB2CDAF1A3520"/>
    <w:rsid w:val="00E45028"/>
    <w:rPr>
      <w:rFonts w:ascii="Calibri" w:eastAsia="Calibri" w:hAnsi="Calibri" w:cs="Times New Roman"/>
      <w:lang w:eastAsia="en-US"/>
    </w:rPr>
  </w:style>
  <w:style w:type="paragraph" w:customStyle="1" w:styleId="C66A275B111F43BD8FCEBF3013FF13A419">
    <w:name w:val="C66A275B111F43BD8FCEBF3013FF13A419"/>
    <w:rsid w:val="00E45028"/>
    <w:rPr>
      <w:rFonts w:ascii="Calibri" w:eastAsia="Calibri" w:hAnsi="Calibri" w:cs="Times New Roman"/>
      <w:lang w:eastAsia="en-US"/>
    </w:rPr>
  </w:style>
  <w:style w:type="paragraph" w:customStyle="1" w:styleId="1D65173FF37F4A289770C07DF8E56EB817">
    <w:name w:val="1D65173FF37F4A289770C07DF8E56EB817"/>
    <w:rsid w:val="00E45028"/>
    <w:rPr>
      <w:rFonts w:ascii="Calibri" w:eastAsia="Calibri" w:hAnsi="Calibri" w:cs="Times New Roman"/>
      <w:lang w:eastAsia="en-US"/>
    </w:rPr>
  </w:style>
  <w:style w:type="paragraph" w:customStyle="1" w:styleId="0F29A5678DCA431190DF8ADEC2744D7315">
    <w:name w:val="0F29A5678DCA431190DF8ADEC2744D7315"/>
    <w:rsid w:val="00E45028"/>
    <w:pPr>
      <w:ind w:left="720"/>
      <w:contextualSpacing/>
    </w:pPr>
    <w:rPr>
      <w:rFonts w:ascii="Calibri" w:eastAsia="Calibri" w:hAnsi="Calibri" w:cs="Times New Roman"/>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04F95-76DE-46B4-90CB-4F96BCB2D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5</Pages>
  <Words>1694</Words>
  <Characters>965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Article Template</vt:lpstr>
    </vt:vector>
  </TitlesOfParts>
  <Company>Majalah Kedokteran Andalas</Company>
  <LinksUpToDate>false</LinksUpToDate>
  <CharactersWithSpaces>1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emplate</dc:title>
  <dc:subject/>
  <dc:creator>Benny Maisa</dc:creator>
  <cp:keywords>MKA; article template; journal</cp:keywords>
  <dc:description>Ini adalah template artikel Majalah Kedokteran Andalas dalam bahasa Indonesia.</dc:description>
  <cp:lastModifiedBy>Benny Maisa</cp:lastModifiedBy>
  <cp:revision>17</cp:revision>
  <dcterms:created xsi:type="dcterms:W3CDTF">2017-09-12T07:58:00Z</dcterms:created>
  <dcterms:modified xsi:type="dcterms:W3CDTF">2019-12-31T21:18:00Z</dcterms:modified>
  <cp:category>Template; Indonesian</cp:category>
  <cp:contentStatus>Finished</cp:contentStatus>
</cp:coreProperties>
</file>